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5F4FE1" w14:textId="77777777" w:rsidR="005F17CA" w:rsidRDefault="005F17CA" w:rsidP="005F17CA">
      <w:pPr>
        <w:rPr>
          <w:rFonts w:ascii="Times New Roman" w:hAnsi="Times New Roman" w:cs="Times New Roman"/>
          <w:b/>
          <w:bCs/>
          <w:sz w:val="32"/>
          <w:szCs w:val="32"/>
          <w:u w:val="single"/>
        </w:rPr>
      </w:pPr>
      <w:r w:rsidRPr="00BA62C7">
        <w:rPr>
          <w:b/>
          <w:bCs/>
          <w:noProof/>
          <w:u w:val="single"/>
        </w:rPr>
        <mc:AlternateContent>
          <mc:Choice Requires="wps">
            <w:drawing>
              <wp:anchor distT="0" distB="0" distL="114300" distR="114300" simplePos="0" relativeHeight="251660288" behindDoc="0" locked="0" layoutInCell="1" allowOverlap="1" wp14:anchorId="370F4F1A" wp14:editId="615A7BCC">
                <wp:simplePos x="0" y="0"/>
                <wp:positionH relativeFrom="column">
                  <wp:posOffset>152400</wp:posOffset>
                </wp:positionH>
                <wp:positionV relativeFrom="paragraph">
                  <wp:posOffset>152400</wp:posOffset>
                </wp:positionV>
                <wp:extent cx="5173980" cy="9220200"/>
                <wp:effectExtent l="0" t="0" r="0" b="0"/>
                <wp:wrapNone/>
                <wp:docPr id="1650740884" name="Text Box 1"/>
                <wp:cNvGraphicFramePr/>
                <a:graphic xmlns:a="http://schemas.openxmlformats.org/drawingml/2006/main">
                  <a:graphicData uri="http://schemas.microsoft.com/office/word/2010/wordprocessingShape">
                    <wps:wsp>
                      <wps:cNvSpPr txBox="1"/>
                      <wps:spPr>
                        <a:xfrm>
                          <a:off x="0" y="0"/>
                          <a:ext cx="5173980" cy="9220200"/>
                        </a:xfrm>
                        <a:prstGeom prst="rect">
                          <a:avLst/>
                        </a:prstGeom>
                        <a:noFill/>
                        <a:ln>
                          <a:noFill/>
                        </a:ln>
                      </wps:spPr>
                      <wps:txbx>
                        <w:txbxContent>
                          <w:p w14:paraId="2633BC71" w14:textId="77777777" w:rsidR="005F17CA"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COMPUTER NETWORKS </w:t>
                            </w:r>
                          </w:p>
                          <w:p w14:paraId="29D0FFC3"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B REPORT</w:t>
                            </w:r>
                          </w:p>
                          <w:p w14:paraId="51F0A4F8" w14:textId="29A98ACC"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ASSIGNMENT </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2</w:t>
                            </w:r>
                          </w:p>
                          <w:p w14:paraId="17F5A2BA"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BJIT DHAR</w:t>
                            </w:r>
                          </w:p>
                          <w:p w14:paraId="45706AE0"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CSE UG 3 </w:t>
                            </w:r>
                          </w:p>
                          <w:p w14:paraId="04C0DAC9"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OLL:002210501106</w:t>
                            </w:r>
                          </w:p>
                          <w:p w14:paraId="75960877"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GROUP: A3</w:t>
                            </w:r>
                          </w:p>
                          <w:p w14:paraId="17CFA6F5" w14:textId="104766E1"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SUBMISSION: </w:t>
                            </w:r>
                            <w:r w:rsidR="00F67F31">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2</w:t>
                            </w: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9/09/2024</w:t>
                            </w:r>
                          </w:p>
                          <w:p w14:paraId="1444C3DF" w14:textId="77777777" w:rsidR="005F17CA"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D1B04B3" w14:textId="77777777" w:rsidR="005F17CA"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09013D5" w14:textId="77777777" w:rsidR="005F17CA" w:rsidRPr="00DC1D52"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F4F1A" id="_x0000_t202" coordsize="21600,21600" o:spt="202" path="m,l,21600r21600,l21600,xe">
                <v:stroke joinstyle="miter"/>
                <v:path gradientshapeok="t" o:connecttype="rect"/>
              </v:shapetype>
              <v:shape id="Text Box 1" o:spid="_x0000_s1026" type="#_x0000_t202" style="position:absolute;margin-left:12pt;margin-top:12pt;width:407.4pt;height:7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" filled="f" stroked="f">
                <v:textbox>
                  <w:txbxContent>
                    <w:p w14:paraId="2633BC71" w14:textId="77777777" w:rsidR="005F17CA"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COMPUTER NETWORKS </w:t>
                      </w:r>
                    </w:p>
                    <w:p w14:paraId="29D0FFC3"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B REPORT</w:t>
                      </w:r>
                    </w:p>
                    <w:p w14:paraId="51F0A4F8" w14:textId="29A98ACC"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ASSIGNMENT </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2</w:t>
                      </w:r>
                    </w:p>
                    <w:p w14:paraId="17F5A2BA"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BJIT DHAR</w:t>
                      </w:r>
                    </w:p>
                    <w:p w14:paraId="45706AE0"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CSE UG 3 </w:t>
                      </w:r>
                    </w:p>
                    <w:p w14:paraId="04C0DAC9"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OLL:002210501106</w:t>
                      </w:r>
                    </w:p>
                    <w:p w14:paraId="75960877" w14:textId="77777777"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GROUP: A3</w:t>
                      </w:r>
                    </w:p>
                    <w:p w14:paraId="17CFA6F5" w14:textId="104766E1" w:rsidR="005F17CA" w:rsidRPr="00DC1D52" w:rsidRDefault="005F17CA" w:rsidP="005F17CA">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SUBMISSION: </w:t>
                      </w:r>
                      <w:r w:rsidR="00F67F31">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2</w:t>
                      </w: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9/09/2024</w:t>
                      </w:r>
                    </w:p>
                    <w:p w14:paraId="1444C3DF" w14:textId="77777777" w:rsidR="005F17CA"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D1B04B3" w14:textId="77777777" w:rsidR="005F17CA"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09013D5" w14:textId="77777777" w:rsidR="005F17CA" w:rsidRPr="00DC1D52" w:rsidRDefault="005F17CA" w:rsidP="005F17CA">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v:textbox>
              </v:shape>
            </w:pict>
          </mc:Fallback>
        </mc:AlternateContent>
      </w:r>
      <w:r w:rsidRPr="00BA62C7">
        <w:rPr>
          <w:b/>
          <w:bCs/>
          <w:noProof/>
          <w:u w:val="single"/>
        </w:rPr>
        <mc:AlternateContent>
          <mc:Choice Requires="wps">
            <w:drawing>
              <wp:anchor distT="0" distB="0" distL="114300" distR="114300" simplePos="0" relativeHeight="251659264" behindDoc="0" locked="0" layoutInCell="1" allowOverlap="1" wp14:anchorId="674C3BC4" wp14:editId="729DB54D">
                <wp:simplePos x="0" y="0"/>
                <wp:positionH relativeFrom="margin">
                  <wp:align>left</wp:align>
                </wp:positionH>
                <wp:positionV relativeFrom="paragraph">
                  <wp:posOffset>0</wp:posOffset>
                </wp:positionV>
                <wp:extent cx="5509260" cy="1828800"/>
                <wp:effectExtent l="0" t="0" r="0" b="1905"/>
                <wp:wrapNone/>
                <wp:docPr id="1518412149" name="Text Box 1"/>
                <wp:cNvGraphicFramePr/>
                <a:graphic xmlns:a="http://schemas.openxmlformats.org/drawingml/2006/main">
                  <a:graphicData uri="http://schemas.microsoft.com/office/word/2010/wordprocessingShape">
                    <wps:wsp>
                      <wps:cNvSpPr txBox="1"/>
                      <wps:spPr>
                        <a:xfrm>
                          <a:off x="0" y="0"/>
                          <a:ext cx="5509260" cy="1828800"/>
                        </a:xfrm>
                        <a:prstGeom prst="rect">
                          <a:avLst/>
                        </a:prstGeom>
                        <a:noFill/>
                        <a:ln>
                          <a:noFill/>
                        </a:ln>
                      </wps:spPr>
                      <wps:txbx>
                        <w:txbxContent>
                          <w:p w14:paraId="17084835" w14:textId="77777777" w:rsidR="005F17CA" w:rsidRPr="00D610B5" w:rsidRDefault="005F17CA" w:rsidP="005F17CA">
                            <w:pPr>
                              <w:jc w:val="center"/>
                              <w:rPr>
                                <w:rFonts w:ascii="Times New Roman" w:hAnsi="Times New Roman" w:cs="Times New Roman"/>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14:sizeRelH relativeFrom="margin">
                  <wp14:pctWidth>0</wp14:pctWidth>
                </wp14:sizeRelH>
              </wp:anchor>
            </w:drawing>
          </mc:Choice>
          <mc:Fallback>
            <w:pict>
              <v:shape w14:anchorId="674C3BC4" id="_x0000_s1027" type="#_x0000_t202" style="position:absolute;margin-left:0;margin-top:0;width:433.8pt;height:2in;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" filled="f" stroked="f">
                <v:textbox style="mso-fit-shape-to-text:t">
                  <w:txbxContent>
                    <w:p w14:paraId="17084835" w14:textId="77777777" w:rsidR="005F17CA" w:rsidRPr="00D610B5" w:rsidRDefault="005F17CA" w:rsidP="005F17CA">
                      <w:pPr>
                        <w:jc w:val="center"/>
                        <w:rPr>
                          <w:rFonts w:ascii="Times New Roman" w:hAnsi="Times New Roman" w:cs="Times New Roman"/>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v:textbox>
                <w10:wrap anchorx="margin"/>
              </v:shape>
            </w:pict>
          </mc:Fallback>
        </mc:AlternateContent>
      </w:r>
    </w:p>
    <w:p w14:paraId="59886F06" w14:textId="77777777" w:rsidR="005F17CA" w:rsidRDefault="005F17CA" w:rsidP="005F17CA">
      <w:pPr>
        <w:rPr>
          <w:rFonts w:ascii="Times New Roman" w:hAnsi="Times New Roman" w:cs="Times New Roman"/>
          <w:b/>
          <w:bCs/>
          <w:sz w:val="32"/>
          <w:szCs w:val="32"/>
          <w:u w:val="single"/>
        </w:rPr>
      </w:pPr>
    </w:p>
    <w:p w14:paraId="62181A36" w14:textId="77777777" w:rsidR="005F17CA" w:rsidRDefault="005F17CA" w:rsidP="005F17CA">
      <w:pPr>
        <w:rPr>
          <w:rFonts w:ascii="Times New Roman" w:hAnsi="Times New Roman" w:cs="Times New Roman"/>
          <w:b/>
          <w:bCs/>
          <w:sz w:val="32"/>
          <w:szCs w:val="32"/>
          <w:u w:val="single"/>
        </w:rPr>
      </w:pPr>
    </w:p>
    <w:p w14:paraId="51B26C12" w14:textId="77777777" w:rsidR="005F17CA" w:rsidRDefault="005F17CA" w:rsidP="005F17CA">
      <w:pPr>
        <w:rPr>
          <w:rFonts w:ascii="Times New Roman" w:hAnsi="Times New Roman" w:cs="Times New Roman"/>
          <w:b/>
          <w:bCs/>
          <w:sz w:val="32"/>
          <w:szCs w:val="32"/>
          <w:u w:val="single"/>
        </w:rPr>
      </w:pPr>
    </w:p>
    <w:p w14:paraId="44E8E24E" w14:textId="77777777" w:rsidR="005F17CA" w:rsidRDefault="005F17CA" w:rsidP="005F17CA">
      <w:pPr>
        <w:rPr>
          <w:rFonts w:ascii="Times New Roman" w:hAnsi="Times New Roman" w:cs="Times New Roman"/>
          <w:b/>
          <w:bCs/>
          <w:sz w:val="32"/>
          <w:szCs w:val="32"/>
          <w:u w:val="single"/>
        </w:rPr>
      </w:pPr>
    </w:p>
    <w:p w14:paraId="353E962A" w14:textId="77777777" w:rsidR="005F17CA" w:rsidRDefault="005F17CA" w:rsidP="005F17CA">
      <w:pPr>
        <w:rPr>
          <w:rFonts w:ascii="Times New Roman" w:hAnsi="Times New Roman" w:cs="Times New Roman"/>
          <w:b/>
          <w:bCs/>
          <w:sz w:val="32"/>
          <w:szCs w:val="32"/>
          <w:u w:val="single"/>
        </w:rPr>
      </w:pPr>
    </w:p>
    <w:p w14:paraId="3D139C34" w14:textId="77777777" w:rsidR="005F17CA" w:rsidRDefault="005F17CA" w:rsidP="005F17CA">
      <w:pPr>
        <w:rPr>
          <w:rFonts w:ascii="Times New Roman" w:hAnsi="Times New Roman" w:cs="Times New Roman"/>
          <w:b/>
          <w:bCs/>
          <w:sz w:val="32"/>
          <w:szCs w:val="32"/>
          <w:u w:val="single"/>
        </w:rPr>
      </w:pPr>
    </w:p>
    <w:p w14:paraId="345C53A7" w14:textId="77777777" w:rsidR="005F17CA" w:rsidRDefault="005F17CA" w:rsidP="005F17CA">
      <w:pPr>
        <w:rPr>
          <w:rFonts w:ascii="Times New Roman" w:hAnsi="Times New Roman" w:cs="Times New Roman"/>
          <w:b/>
          <w:bCs/>
          <w:sz w:val="32"/>
          <w:szCs w:val="32"/>
          <w:u w:val="single"/>
        </w:rPr>
      </w:pPr>
    </w:p>
    <w:p w14:paraId="55020290" w14:textId="77777777" w:rsidR="005F17CA" w:rsidRDefault="005F17CA" w:rsidP="005F17CA">
      <w:pPr>
        <w:rPr>
          <w:rFonts w:ascii="Times New Roman" w:hAnsi="Times New Roman" w:cs="Times New Roman"/>
          <w:b/>
          <w:bCs/>
          <w:sz w:val="32"/>
          <w:szCs w:val="32"/>
          <w:u w:val="single"/>
        </w:rPr>
      </w:pPr>
    </w:p>
    <w:p w14:paraId="4929206F" w14:textId="77777777" w:rsidR="005F17CA" w:rsidRDefault="005F17CA" w:rsidP="005F17CA">
      <w:pPr>
        <w:rPr>
          <w:rFonts w:ascii="Times New Roman" w:hAnsi="Times New Roman" w:cs="Times New Roman"/>
          <w:b/>
          <w:bCs/>
          <w:sz w:val="32"/>
          <w:szCs w:val="32"/>
          <w:u w:val="single"/>
        </w:rPr>
      </w:pPr>
    </w:p>
    <w:p w14:paraId="49CE1F29" w14:textId="77777777" w:rsidR="005F17CA" w:rsidRPr="00BA62C7" w:rsidRDefault="005F17CA" w:rsidP="005F17CA">
      <w:pPr>
        <w:rPr>
          <w:rFonts w:ascii="Times New Roman" w:hAnsi="Times New Roman" w:cs="Times New Roman"/>
          <w:b/>
          <w:bCs/>
          <w:sz w:val="32"/>
          <w:szCs w:val="32"/>
          <w:u w:val="single"/>
        </w:rPr>
      </w:pPr>
    </w:p>
    <w:p w14:paraId="038E43C3" w14:textId="77777777" w:rsidR="005F17CA" w:rsidRPr="00BA62C7" w:rsidRDefault="005F17CA" w:rsidP="005F17CA">
      <w:pPr>
        <w:tabs>
          <w:tab w:val="left" w:pos="5640"/>
        </w:tabs>
        <w:rPr>
          <w:rFonts w:ascii="Times New Roman" w:hAnsi="Times New Roman" w:cs="Times New Roman"/>
          <w:b/>
          <w:bCs/>
          <w:sz w:val="32"/>
          <w:szCs w:val="32"/>
          <w:u w:val="single"/>
        </w:rPr>
      </w:pPr>
    </w:p>
    <w:p w14:paraId="03CA377B" w14:textId="77777777" w:rsidR="005F17CA" w:rsidRPr="00BA62C7" w:rsidRDefault="005F17CA" w:rsidP="005F17CA">
      <w:pPr>
        <w:tabs>
          <w:tab w:val="left" w:pos="5640"/>
        </w:tabs>
        <w:rPr>
          <w:rFonts w:ascii="Times New Roman" w:hAnsi="Times New Roman" w:cs="Times New Roman"/>
          <w:b/>
          <w:bCs/>
          <w:sz w:val="32"/>
          <w:szCs w:val="32"/>
          <w:u w:val="single"/>
        </w:rPr>
      </w:pPr>
    </w:p>
    <w:p w14:paraId="7FBF2087" w14:textId="77777777" w:rsidR="005F17CA" w:rsidRPr="00BA62C7" w:rsidRDefault="005F17CA" w:rsidP="005F17CA">
      <w:pPr>
        <w:tabs>
          <w:tab w:val="left" w:pos="5640"/>
        </w:tabs>
        <w:rPr>
          <w:rFonts w:ascii="Times New Roman" w:hAnsi="Times New Roman" w:cs="Times New Roman"/>
          <w:b/>
          <w:bCs/>
          <w:sz w:val="32"/>
          <w:szCs w:val="32"/>
          <w:u w:val="single"/>
        </w:rPr>
      </w:pPr>
    </w:p>
    <w:p w14:paraId="624FD9BF" w14:textId="77777777" w:rsidR="005F17CA" w:rsidRPr="00BA62C7" w:rsidRDefault="005F17CA" w:rsidP="005F17CA">
      <w:pPr>
        <w:tabs>
          <w:tab w:val="left" w:pos="5640"/>
        </w:tabs>
        <w:rPr>
          <w:rFonts w:ascii="Times New Roman" w:hAnsi="Times New Roman" w:cs="Times New Roman"/>
          <w:b/>
          <w:bCs/>
          <w:sz w:val="32"/>
          <w:szCs w:val="32"/>
          <w:u w:val="single"/>
        </w:rPr>
      </w:pPr>
    </w:p>
    <w:p w14:paraId="2C615439" w14:textId="77777777" w:rsidR="005F17CA" w:rsidRPr="00BA62C7" w:rsidRDefault="005F17CA" w:rsidP="005F17CA">
      <w:pPr>
        <w:tabs>
          <w:tab w:val="left" w:pos="5640"/>
        </w:tabs>
        <w:rPr>
          <w:rFonts w:ascii="Times New Roman" w:hAnsi="Times New Roman" w:cs="Times New Roman"/>
          <w:b/>
          <w:bCs/>
          <w:sz w:val="32"/>
          <w:szCs w:val="32"/>
          <w:u w:val="single"/>
        </w:rPr>
      </w:pPr>
    </w:p>
    <w:p w14:paraId="2CE8CE66" w14:textId="77777777" w:rsidR="005F17CA" w:rsidRPr="00BA62C7" w:rsidRDefault="005F17CA" w:rsidP="005F17CA">
      <w:pPr>
        <w:tabs>
          <w:tab w:val="left" w:pos="5640"/>
        </w:tabs>
        <w:rPr>
          <w:rFonts w:ascii="Times New Roman" w:hAnsi="Times New Roman" w:cs="Times New Roman"/>
          <w:b/>
          <w:bCs/>
          <w:sz w:val="32"/>
          <w:szCs w:val="32"/>
          <w:u w:val="single"/>
        </w:rPr>
      </w:pPr>
    </w:p>
    <w:p w14:paraId="7A42E1AA" w14:textId="77777777" w:rsidR="005F17CA" w:rsidRPr="00BA62C7" w:rsidRDefault="005F17CA" w:rsidP="005F17CA">
      <w:pPr>
        <w:tabs>
          <w:tab w:val="left" w:pos="5640"/>
        </w:tabs>
        <w:rPr>
          <w:rFonts w:ascii="Times New Roman" w:hAnsi="Times New Roman" w:cs="Times New Roman"/>
          <w:b/>
          <w:bCs/>
          <w:sz w:val="32"/>
          <w:szCs w:val="32"/>
          <w:u w:val="single"/>
        </w:rPr>
      </w:pPr>
    </w:p>
    <w:p w14:paraId="72D822F4" w14:textId="77777777" w:rsidR="005F17CA" w:rsidRPr="00BA62C7" w:rsidRDefault="005F17CA" w:rsidP="005F17CA">
      <w:pPr>
        <w:tabs>
          <w:tab w:val="left" w:pos="5640"/>
        </w:tabs>
        <w:rPr>
          <w:rFonts w:ascii="Times New Roman" w:hAnsi="Times New Roman" w:cs="Times New Roman"/>
          <w:b/>
          <w:bCs/>
          <w:sz w:val="32"/>
          <w:szCs w:val="32"/>
          <w:u w:val="single"/>
        </w:rPr>
      </w:pPr>
    </w:p>
    <w:p w14:paraId="68C1CF91" w14:textId="77777777" w:rsidR="005F17CA" w:rsidRPr="00BA62C7" w:rsidRDefault="005F17CA" w:rsidP="005F17CA">
      <w:pPr>
        <w:tabs>
          <w:tab w:val="left" w:pos="5640"/>
        </w:tabs>
        <w:rPr>
          <w:rFonts w:ascii="Times New Roman" w:hAnsi="Times New Roman" w:cs="Times New Roman"/>
          <w:b/>
          <w:bCs/>
          <w:sz w:val="32"/>
          <w:szCs w:val="32"/>
          <w:u w:val="single"/>
        </w:rPr>
      </w:pPr>
    </w:p>
    <w:p w14:paraId="6E44E14A" w14:textId="77777777" w:rsidR="005F17CA" w:rsidRPr="00BA62C7" w:rsidRDefault="005F17CA" w:rsidP="005F17CA">
      <w:pPr>
        <w:tabs>
          <w:tab w:val="left" w:pos="5640"/>
        </w:tabs>
        <w:rPr>
          <w:rFonts w:ascii="Times New Roman" w:hAnsi="Times New Roman" w:cs="Times New Roman"/>
          <w:b/>
          <w:bCs/>
          <w:sz w:val="32"/>
          <w:szCs w:val="32"/>
          <w:u w:val="single"/>
        </w:rPr>
      </w:pPr>
    </w:p>
    <w:p w14:paraId="6383B823" w14:textId="77777777" w:rsidR="005F17CA" w:rsidRPr="00BA62C7" w:rsidRDefault="005F17CA" w:rsidP="005F17CA">
      <w:pPr>
        <w:tabs>
          <w:tab w:val="left" w:pos="5640"/>
        </w:tabs>
        <w:rPr>
          <w:rFonts w:ascii="Times New Roman" w:hAnsi="Times New Roman" w:cs="Times New Roman"/>
          <w:b/>
          <w:bCs/>
          <w:sz w:val="32"/>
          <w:szCs w:val="32"/>
          <w:u w:val="single"/>
        </w:rPr>
      </w:pPr>
    </w:p>
    <w:p w14:paraId="4F3BF20D" w14:textId="77777777" w:rsidR="005F17CA" w:rsidRPr="00BA62C7" w:rsidRDefault="005F17CA" w:rsidP="005F17CA">
      <w:pPr>
        <w:tabs>
          <w:tab w:val="left" w:pos="5640"/>
        </w:tabs>
        <w:rPr>
          <w:rFonts w:ascii="Times New Roman" w:hAnsi="Times New Roman" w:cs="Times New Roman"/>
          <w:b/>
          <w:bCs/>
          <w:sz w:val="32"/>
          <w:szCs w:val="32"/>
          <w:u w:val="single"/>
        </w:rPr>
      </w:pPr>
    </w:p>
    <w:p w14:paraId="49C1C6AC" w14:textId="77777777" w:rsidR="005F17CA" w:rsidRPr="00BA62C7" w:rsidRDefault="005F17CA" w:rsidP="005F17CA">
      <w:pPr>
        <w:tabs>
          <w:tab w:val="left" w:pos="5640"/>
        </w:tabs>
        <w:rPr>
          <w:rFonts w:ascii="Times New Roman" w:hAnsi="Times New Roman" w:cs="Times New Roman"/>
          <w:b/>
          <w:bCs/>
          <w:sz w:val="32"/>
          <w:szCs w:val="32"/>
          <w:u w:val="single"/>
        </w:rPr>
      </w:pPr>
    </w:p>
    <w:p w14:paraId="6548226D" w14:textId="7A42CF42" w:rsidR="005F17CA" w:rsidRDefault="005F17CA" w:rsidP="005F17CA">
      <w:pPr>
        <w:tabs>
          <w:tab w:val="left" w:pos="5640"/>
        </w:tabs>
        <w:rPr>
          <w:rFonts w:ascii="Times New Roman" w:hAnsi="Times New Roman" w:cs="Times New Roman"/>
          <w:b/>
          <w:bCs/>
          <w:sz w:val="36"/>
          <w:szCs w:val="36"/>
          <w:u w:val="single"/>
        </w:rPr>
      </w:pPr>
      <w:r w:rsidRPr="00BA62C7">
        <w:rPr>
          <w:rFonts w:ascii="Times New Roman" w:hAnsi="Times New Roman" w:cs="Times New Roman"/>
          <w:b/>
          <w:bCs/>
          <w:sz w:val="36"/>
          <w:szCs w:val="36"/>
          <w:u w:val="single"/>
        </w:rPr>
        <w:lastRenderedPageBreak/>
        <w:t xml:space="preserve">Problem Statement: </w:t>
      </w:r>
      <w:r w:rsidR="00E80DCC" w:rsidRPr="00E80DCC">
        <w:rPr>
          <w:rFonts w:ascii="Times New Roman" w:hAnsi="Times New Roman" w:cs="Times New Roman"/>
          <w:b/>
          <w:bCs/>
          <w:sz w:val="36"/>
          <w:szCs w:val="36"/>
          <w:u w:val="single"/>
        </w:rPr>
        <w:t>Implement flow control mechanisms for Data Link Layer.</w:t>
      </w:r>
    </w:p>
    <w:p w14:paraId="17D5104B" w14:textId="77777777" w:rsidR="00E80DCC" w:rsidRDefault="00E80DCC" w:rsidP="005F17CA">
      <w:pPr>
        <w:tabs>
          <w:tab w:val="left" w:pos="5640"/>
        </w:tabs>
        <w:rPr>
          <w:rFonts w:ascii="Times New Roman" w:hAnsi="Times New Roman" w:cs="Times New Roman"/>
          <w:b/>
          <w:bCs/>
          <w:sz w:val="36"/>
          <w:szCs w:val="36"/>
          <w:u w:val="single"/>
        </w:rPr>
      </w:pPr>
    </w:p>
    <w:p w14:paraId="006FFA7E" w14:textId="77777777" w:rsidR="002A7860" w:rsidRPr="002A7860" w:rsidRDefault="005F17CA" w:rsidP="002A7860">
      <w:pPr>
        <w:tabs>
          <w:tab w:val="left" w:pos="5640"/>
        </w:tabs>
        <w:spacing w:after="0"/>
        <w:rPr>
          <w:rFonts w:ascii="Times New Roman" w:hAnsi="Times New Roman" w:cs="Times New Roman"/>
          <w:sz w:val="36"/>
          <w:szCs w:val="36"/>
        </w:rPr>
      </w:pPr>
      <w:r w:rsidRPr="00BA62C7">
        <w:rPr>
          <w:b/>
          <w:bCs/>
        </w:rPr>
        <w:t xml:space="preserve"> </w:t>
      </w:r>
      <w:r w:rsidR="002A7860" w:rsidRPr="002A7860">
        <w:rPr>
          <w:rFonts w:ascii="Times New Roman" w:hAnsi="Times New Roman" w:cs="Times New Roman"/>
          <w:b/>
          <w:bCs/>
          <w:sz w:val="36"/>
          <w:szCs w:val="36"/>
        </w:rPr>
        <w:t xml:space="preserve">Sender Program: </w:t>
      </w:r>
      <w:r w:rsidR="002A7860" w:rsidRPr="002A7860">
        <w:rPr>
          <w:rFonts w:ascii="Times New Roman" w:hAnsi="Times New Roman" w:cs="Times New Roman"/>
          <w:sz w:val="36"/>
          <w:szCs w:val="36"/>
        </w:rPr>
        <w:t>The Sender program consist of following methods:</w:t>
      </w:r>
    </w:p>
    <w:p w14:paraId="62E9690C"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Framing(): This method will prepare the frame following the structure given below. In the header</w:t>
      </w:r>
    </w:p>
    <w:p w14:paraId="2F6FD0D2"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ection, the MAC address of the source and destination are specified. Payload is the data of fixed</w:t>
      </w:r>
    </w:p>
    <w:p w14:paraId="6FAAD6F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ize (pre decided value within the range 46-1500 bytes e.g., 46 bytes) from the input text file.</w:t>
      </w:r>
    </w:p>
    <w:p w14:paraId="080590EF"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Frame check Sequence using CRC/Checksum (using the CRC/Checksum module of assignment 1)</w:t>
      </w:r>
    </w:p>
    <w:p w14:paraId="5895D42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is appended as a trailer.</w:t>
      </w:r>
    </w:p>
    <w:p w14:paraId="06F89FE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Channel(): The channel method introduces random delay (this will cause packet loss or timeout)</w:t>
      </w:r>
    </w:p>
    <w:p w14:paraId="73032A97" w14:textId="0B1B428E" w:rsidR="005F17CA"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nd/or bit error (using the error injection module of assignment 1) while transferring frames.</w:t>
      </w:r>
    </w:p>
    <w:p w14:paraId="620B69A0" w14:textId="2FD80EF9" w:rsidR="002A7860" w:rsidRPr="002A7860" w:rsidRDefault="002A7860" w:rsidP="002A7860">
      <w:pPr>
        <w:tabs>
          <w:tab w:val="left" w:pos="5640"/>
        </w:tabs>
        <w:spacing w:after="0"/>
        <w:rPr>
          <w:rFonts w:ascii="Times New Roman" w:hAnsi="Times New Roman" w:cs="Times New Roman"/>
          <w:sz w:val="36"/>
          <w:szCs w:val="36"/>
        </w:rPr>
      </w:pPr>
      <w:r>
        <w:rPr>
          <w:noProof/>
        </w:rPr>
        <w:drawing>
          <wp:inline distT="0" distB="0" distL="0" distR="0" wp14:anchorId="0EC34253" wp14:editId="0FD29112">
            <wp:extent cx="5731510" cy="1454785"/>
            <wp:effectExtent l="0" t="0" r="2540" b="0"/>
            <wp:docPr id="677791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91010" name=""/>
                    <pic:cNvPicPr/>
                  </pic:nvPicPr>
                  <pic:blipFill>
                    <a:blip r:embed="rId7"/>
                    <a:stretch>
                      <a:fillRect/>
                    </a:stretch>
                  </pic:blipFill>
                  <pic:spPr>
                    <a:xfrm>
                      <a:off x="0" y="0"/>
                      <a:ext cx="5731510" cy="1454785"/>
                    </a:xfrm>
                    <a:prstGeom prst="rect">
                      <a:avLst/>
                    </a:prstGeom>
                  </pic:spPr>
                </pic:pic>
              </a:graphicData>
            </a:graphic>
          </wp:inline>
        </w:drawing>
      </w:r>
    </w:p>
    <w:p w14:paraId="0CB4DC68" w14:textId="77777777" w:rsidR="002A7860" w:rsidRPr="002A7860" w:rsidRDefault="005F17CA"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xml:space="preserve"> </w:t>
      </w:r>
      <w:r w:rsidR="002A7860" w:rsidRPr="002A7860">
        <w:rPr>
          <w:rFonts w:ascii="Times New Roman" w:hAnsi="Times New Roman" w:cs="Times New Roman"/>
          <w:sz w:val="36"/>
          <w:szCs w:val="36"/>
        </w:rPr>
        <w:t>● Send(): Sender program will send/transmit data frame using socket connection to Receiver</w:t>
      </w:r>
    </w:p>
    <w:p w14:paraId="117828F9"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program. Sender should decide whether to send a new data frame or retransmit the same frame</w:t>
      </w:r>
    </w:p>
    <w:p w14:paraId="49C88BDC"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gain due to timeout.</w:t>
      </w:r>
    </w:p>
    <w:p w14:paraId="2DAA41A0"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Timer(): Timer will be associated with each frame transmission. It will be used to check the</w:t>
      </w:r>
    </w:p>
    <w:p w14:paraId="77A474A2"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lastRenderedPageBreak/>
        <w:t>timeout condition.</w:t>
      </w:r>
    </w:p>
    <w:p w14:paraId="7B1B5F10"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Timeout(): This function should be called to compute the most recent data frame’s round-trip</w:t>
      </w:r>
    </w:p>
    <w:p w14:paraId="641ADE8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ime and then re-compute the value of timeout.</w:t>
      </w:r>
    </w:p>
    <w:p w14:paraId="75D7A24D"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Recv(): This method is invoked by the sender program whenever an ACK packet is received. Need</w:t>
      </w:r>
    </w:p>
    <w:p w14:paraId="5B85E933" w14:textId="6C7A6C31" w:rsidR="005F17CA"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o consider network time when the ACK was received to check the timeout condition.</w:t>
      </w:r>
    </w:p>
    <w:p w14:paraId="3B503D98" w14:textId="77777777" w:rsidR="005F17CA" w:rsidRDefault="005F17CA" w:rsidP="005F17CA">
      <w:pPr>
        <w:tabs>
          <w:tab w:val="left" w:pos="5640"/>
        </w:tabs>
        <w:spacing w:after="0"/>
        <w:rPr>
          <w:rFonts w:ascii="Times New Roman" w:hAnsi="Times New Roman" w:cs="Times New Roman"/>
          <w:sz w:val="36"/>
          <w:szCs w:val="36"/>
        </w:rPr>
      </w:pPr>
    </w:p>
    <w:p w14:paraId="63C9B430"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b/>
          <w:bCs/>
          <w:sz w:val="36"/>
          <w:szCs w:val="36"/>
        </w:rPr>
        <w:t xml:space="preserve">Receiver Program: </w:t>
      </w:r>
      <w:r w:rsidRPr="002A7860">
        <w:rPr>
          <w:rFonts w:ascii="Times New Roman" w:hAnsi="Times New Roman" w:cs="Times New Roman"/>
          <w:sz w:val="36"/>
          <w:szCs w:val="36"/>
        </w:rPr>
        <w:t>The Receiver program consist of following methods:</w:t>
      </w:r>
    </w:p>
    <w:p w14:paraId="4C1285E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Recv(): This method is invoked by the Receiver program whenever a Data frame is received.</w:t>
      </w:r>
    </w:p>
    <w:p w14:paraId="7DA7E16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Check(): This method checks (using CRC/Checksum of assignment 1) if there is any error in data.</w:t>
      </w:r>
    </w:p>
    <w:p w14:paraId="2C7F419A"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he data frame is discarded if an error is detected otherwise accepted.</w:t>
      </w:r>
    </w:p>
    <w:p w14:paraId="29047D4D"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Send(): Receiver program will prepare an acknowledgement frame and send it to the sender as a</w:t>
      </w:r>
    </w:p>
    <w:p w14:paraId="4168978F" w14:textId="2C47A9F9" w:rsidR="005F17CA"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response to successful receipt of the data frame.</w:t>
      </w:r>
    </w:p>
    <w:p w14:paraId="2DB39508" w14:textId="77777777" w:rsidR="002A7860" w:rsidRDefault="002A7860" w:rsidP="002A7860">
      <w:pPr>
        <w:tabs>
          <w:tab w:val="left" w:pos="5640"/>
        </w:tabs>
        <w:spacing w:after="0"/>
        <w:rPr>
          <w:rFonts w:ascii="Times New Roman" w:hAnsi="Times New Roman" w:cs="Times New Roman"/>
          <w:sz w:val="36"/>
          <w:szCs w:val="36"/>
        </w:rPr>
      </w:pPr>
    </w:p>
    <w:p w14:paraId="592126A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b/>
          <w:bCs/>
          <w:sz w:val="36"/>
          <w:szCs w:val="36"/>
        </w:rPr>
        <w:t>FlowControl</w:t>
      </w:r>
      <w:r w:rsidRPr="002A7860">
        <w:rPr>
          <w:rFonts w:ascii="Times New Roman" w:hAnsi="Times New Roman" w:cs="Times New Roman"/>
          <w:sz w:val="36"/>
          <w:szCs w:val="36"/>
        </w:rPr>
        <w:t>: implement the following flow control approaches using the Sender and Receiver program</w:t>
      </w:r>
    </w:p>
    <w:p w14:paraId="67D4EBCC"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nd their methods:</w:t>
      </w:r>
    </w:p>
    <w:p w14:paraId="6E66D91B"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Stop and Wait: The Sender program calls Send() method to transmit one frame at a time slot to</w:t>
      </w:r>
    </w:p>
    <w:p w14:paraId="7AA3E581"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he receiver. After that Sender will wait for the ACK frame from the receiver as a response to a</w:t>
      </w:r>
    </w:p>
    <w:p w14:paraId="7CA87A13"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uccessful receipt of the data frame. The interval between sending a message and receiving an</w:t>
      </w:r>
    </w:p>
    <w:p w14:paraId="6660209D"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lastRenderedPageBreak/>
        <w:t>acknowledgment is known as the sender's waiting time, and the sender is idle during this time.</w:t>
      </w:r>
    </w:p>
    <w:p w14:paraId="10D00EAA"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fter receiving an ACK, the sender will send the next data packet to the receiver, and so on, as</w:t>
      </w:r>
    </w:p>
    <w:p w14:paraId="18CF4B41"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long as the sender has data to send. If the data frame is lost due to delay or discarded due to</w:t>
      </w:r>
    </w:p>
    <w:p w14:paraId="6386B8A1"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error no acknowledgement will be transmitted from the receiver and thus there will be timeout.</w:t>
      </w:r>
    </w:p>
    <w:p w14:paraId="4265E549"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fter timeout, Sender will retransmit the same packet again.</w:t>
      </w:r>
    </w:p>
    <w:p w14:paraId="5A19F177"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Go-Back-N ARQ: The Send() method of the Sender program will take N as input. The Sender’s</w:t>
      </w:r>
    </w:p>
    <w:p w14:paraId="30515B2A"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window size is N. So that the sender can send N frames which are equal to the window size. The</w:t>
      </w:r>
    </w:p>
    <w:p w14:paraId="3C233A8B"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ize of the receiver's window is 1. Once the entire window is sent, the sender then waits for a</w:t>
      </w:r>
    </w:p>
    <w:p w14:paraId="2E89A9A2"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cumulative acknowledgement to send more packets. That is, receiving acknowledgment for</w:t>
      </w:r>
    </w:p>
    <w:p w14:paraId="723D7C19"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frame i means the frames i-1, i-2, and so on are acknowledged as well. You can specify that</w:t>
      </w:r>
    </w:p>
    <w:p w14:paraId="3BCEB987"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cknowledgement no. in the ACK frame. Receiver receives only in-order packets and discards</w:t>
      </w:r>
    </w:p>
    <w:p w14:paraId="04B03FFF"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out-of-order frames and corrupted frames (checked by CRC or Checksum). In case of packet loss,</w:t>
      </w:r>
    </w:p>
    <w:p w14:paraId="7893C5D7"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he entire window would be re-transmitted.</w:t>
      </w:r>
    </w:p>
    <w:p w14:paraId="5819CFC0"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Selective Repeat ARQ: The Send() method of the Sender program will take N as input. The</w:t>
      </w:r>
    </w:p>
    <w:p w14:paraId="7143E252"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ender’s window size and Receiver’s window size both are N. The sender sends N frames and the</w:t>
      </w:r>
    </w:p>
    <w:p w14:paraId="544E615E"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receiver acknowledges all frames whether they were received in order or not. Remember that</w:t>
      </w:r>
    </w:p>
    <w:p w14:paraId="5DFA3D7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lastRenderedPageBreak/>
        <w:t>type of acknowledgement here is not cumulative. It uses Independent Acknowledgement to</w:t>
      </w:r>
    </w:p>
    <w:p w14:paraId="64151B21"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acknowledge the packets. In this case, the receiver maintains a buffer to contain out-of-order</w:t>
      </w:r>
    </w:p>
    <w:p w14:paraId="18BEA878"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packets and sorts them. Receiver discards only corrupted frames (checked by CRC or Checksum).</w:t>
      </w:r>
    </w:p>
    <w:p w14:paraId="6551B12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he sender selectively re-transmits the lost packet and moves the window forward. That means</w:t>
      </w:r>
    </w:p>
    <w:p w14:paraId="0A05E96E"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Sender retransmits unacknowledged packets after a timeout or upon a NAK (if NAK is</w:t>
      </w:r>
    </w:p>
    <w:p w14:paraId="1FD8E6A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employed).</w:t>
      </w:r>
    </w:p>
    <w:p w14:paraId="5F151EEE"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Test the above three schemes for the following cases (not limited to).</w:t>
      </w:r>
    </w:p>
    <w:p w14:paraId="48508C3E" w14:textId="77777777" w:rsidR="002A7860" w:rsidRPr="002A7860" w:rsidRDefault="002A7860" w:rsidP="002A7860">
      <w:pPr>
        <w:tabs>
          <w:tab w:val="left" w:pos="5640"/>
        </w:tabs>
        <w:spacing w:after="0"/>
        <w:rPr>
          <w:rFonts w:ascii="Times New Roman" w:hAnsi="Times New Roman" w:cs="Times New Roman"/>
          <w:sz w:val="36"/>
          <w:szCs w:val="36"/>
        </w:rPr>
      </w:pPr>
    </w:p>
    <w:p w14:paraId="5521030F"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Compare time between the propagation of a packet and reception of its ACK.</w:t>
      </w:r>
    </w:p>
    <w:p w14:paraId="6E7F3CCC"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Compare efficiency of the above approaches without error or lost frame.</w:t>
      </w:r>
    </w:p>
    <w:p w14:paraId="224C62F6" w14:textId="77777777"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 Compare efficiency of the above approaches for different probability (0.1 - 0.5) of an</w:t>
      </w:r>
    </w:p>
    <w:p w14:paraId="223301EE" w14:textId="677D2CCA" w:rsidR="002A7860" w:rsidRPr="002A7860" w:rsidRDefault="002A7860" w:rsidP="002A7860">
      <w:pPr>
        <w:tabs>
          <w:tab w:val="left" w:pos="5640"/>
        </w:tabs>
        <w:spacing w:after="0"/>
        <w:rPr>
          <w:rFonts w:ascii="Times New Roman" w:hAnsi="Times New Roman" w:cs="Times New Roman"/>
          <w:sz w:val="36"/>
          <w:szCs w:val="36"/>
        </w:rPr>
      </w:pPr>
      <w:r w:rsidRPr="002A7860">
        <w:rPr>
          <w:rFonts w:ascii="Times New Roman" w:hAnsi="Times New Roman" w:cs="Times New Roman"/>
          <w:sz w:val="36"/>
          <w:szCs w:val="36"/>
        </w:rPr>
        <w:t>error or delay in the transmission of a packet or in its acknowledgment.</w:t>
      </w:r>
    </w:p>
    <w:p w14:paraId="648B1F7D" w14:textId="77777777" w:rsidR="005F17CA" w:rsidRDefault="005F17CA" w:rsidP="005F17CA">
      <w:pPr>
        <w:tabs>
          <w:tab w:val="left" w:pos="5640"/>
        </w:tabs>
        <w:spacing w:after="0"/>
        <w:rPr>
          <w:rFonts w:ascii="Times New Roman" w:hAnsi="Times New Roman" w:cs="Times New Roman"/>
          <w:sz w:val="36"/>
          <w:szCs w:val="36"/>
        </w:rPr>
      </w:pPr>
    </w:p>
    <w:p w14:paraId="4843F6BF" w14:textId="77777777" w:rsidR="005F17CA" w:rsidRDefault="005F17CA" w:rsidP="005F17CA">
      <w:pPr>
        <w:tabs>
          <w:tab w:val="left" w:pos="5640"/>
        </w:tabs>
        <w:spacing w:after="0"/>
        <w:rPr>
          <w:rFonts w:ascii="Times New Roman" w:hAnsi="Times New Roman" w:cs="Times New Roman"/>
          <w:sz w:val="36"/>
          <w:szCs w:val="36"/>
        </w:rPr>
      </w:pPr>
    </w:p>
    <w:p w14:paraId="725DCC49" w14:textId="77777777" w:rsidR="005F17CA" w:rsidRDefault="005F17CA" w:rsidP="005F17CA">
      <w:pPr>
        <w:tabs>
          <w:tab w:val="left" w:pos="5640"/>
        </w:tabs>
        <w:spacing w:after="0"/>
        <w:rPr>
          <w:rFonts w:ascii="Times New Roman" w:hAnsi="Times New Roman" w:cs="Times New Roman"/>
          <w:sz w:val="36"/>
          <w:szCs w:val="36"/>
        </w:rPr>
      </w:pPr>
    </w:p>
    <w:p w14:paraId="1372F0A0" w14:textId="77777777" w:rsidR="005F17CA" w:rsidRDefault="005F17CA" w:rsidP="005F17CA">
      <w:pPr>
        <w:tabs>
          <w:tab w:val="left" w:pos="5640"/>
        </w:tabs>
        <w:spacing w:after="0"/>
        <w:rPr>
          <w:rFonts w:ascii="Times New Roman" w:hAnsi="Times New Roman" w:cs="Times New Roman"/>
          <w:sz w:val="36"/>
          <w:szCs w:val="36"/>
        </w:rPr>
      </w:pPr>
    </w:p>
    <w:p w14:paraId="3B85F760" w14:textId="77777777" w:rsidR="005F17CA" w:rsidRDefault="005F17CA" w:rsidP="005F17CA">
      <w:pPr>
        <w:tabs>
          <w:tab w:val="left" w:pos="5640"/>
        </w:tabs>
        <w:spacing w:after="0"/>
        <w:rPr>
          <w:rFonts w:ascii="Times New Roman" w:hAnsi="Times New Roman" w:cs="Times New Roman"/>
          <w:sz w:val="36"/>
          <w:szCs w:val="36"/>
        </w:rPr>
      </w:pPr>
    </w:p>
    <w:p w14:paraId="1D700222" w14:textId="77777777" w:rsidR="005F17CA" w:rsidRDefault="005F17CA" w:rsidP="005F17CA">
      <w:pPr>
        <w:tabs>
          <w:tab w:val="left" w:pos="5640"/>
        </w:tabs>
        <w:spacing w:after="0"/>
        <w:rPr>
          <w:rFonts w:ascii="Times New Roman" w:hAnsi="Times New Roman" w:cs="Times New Roman"/>
          <w:sz w:val="36"/>
          <w:szCs w:val="36"/>
        </w:rPr>
      </w:pPr>
    </w:p>
    <w:p w14:paraId="6D0E872C" w14:textId="77777777" w:rsidR="005F17CA" w:rsidRDefault="005F17CA" w:rsidP="005F17CA">
      <w:pPr>
        <w:tabs>
          <w:tab w:val="left" w:pos="5640"/>
        </w:tabs>
        <w:spacing w:after="0"/>
        <w:rPr>
          <w:rFonts w:ascii="Times New Roman" w:hAnsi="Times New Roman" w:cs="Times New Roman"/>
          <w:sz w:val="36"/>
          <w:szCs w:val="36"/>
        </w:rPr>
      </w:pPr>
    </w:p>
    <w:p w14:paraId="6164A55C" w14:textId="77777777" w:rsidR="005F17CA" w:rsidRDefault="005F17CA" w:rsidP="005F17CA">
      <w:pPr>
        <w:tabs>
          <w:tab w:val="left" w:pos="5640"/>
        </w:tabs>
        <w:spacing w:after="0"/>
        <w:rPr>
          <w:rFonts w:ascii="Times New Roman" w:hAnsi="Times New Roman" w:cs="Times New Roman"/>
          <w:sz w:val="36"/>
          <w:szCs w:val="36"/>
        </w:rPr>
      </w:pPr>
    </w:p>
    <w:p w14:paraId="6D28965B" w14:textId="77777777" w:rsidR="005F17CA" w:rsidRDefault="005F17CA" w:rsidP="005F17CA">
      <w:pPr>
        <w:tabs>
          <w:tab w:val="left" w:pos="5640"/>
        </w:tabs>
        <w:spacing w:after="0"/>
        <w:rPr>
          <w:rFonts w:ascii="Times New Roman" w:hAnsi="Times New Roman" w:cs="Times New Roman"/>
          <w:sz w:val="36"/>
          <w:szCs w:val="36"/>
        </w:rPr>
      </w:pPr>
    </w:p>
    <w:p w14:paraId="182279A3" w14:textId="77777777" w:rsidR="005F17CA" w:rsidRDefault="005F17CA" w:rsidP="005F17CA">
      <w:pPr>
        <w:tabs>
          <w:tab w:val="left" w:pos="5640"/>
        </w:tabs>
        <w:spacing w:after="0"/>
        <w:jc w:val="center"/>
        <w:rPr>
          <w:rFonts w:ascii="Times New Roman" w:hAnsi="Times New Roman" w:cs="Times New Roman"/>
          <w:b/>
          <w:bCs/>
          <w:sz w:val="36"/>
          <w:szCs w:val="36"/>
          <w:u w:val="single"/>
        </w:rPr>
      </w:pPr>
      <w:r w:rsidRPr="00B062ED">
        <w:rPr>
          <w:rFonts w:ascii="Times New Roman" w:hAnsi="Times New Roman" w:cs="Times New Roman"/>
          <w:b/>
          <w:bCs/>
          <w:sz w:val="36"/>
          <w:szCs w:val="36"/>
          <w:u w:val="single"/>
        </w:rPr>
        <w:lastRenderedPageBreak/>
        <w:t>DESIGN</w:t>
      </w:r>
    </w:p>
    <w:p w14:paraId="7DA1140A" w14:textId="77777777" w:rsidR="005F17CA" w:rsidRDefault="005F17CA" w:rsidP="005F17CA">
      <w:pPr>
        <w:tabs>
          <w:tab w:val="left" w:pos="5640"/>
        </w:tabs>
        <w:spacing w:after="0"/>
        <w:rPr>
          <w:rFonts w:ascii="Times New Roman" w:hAnsi="Times New Roman" w:cs="Times New Roman"/>
          <w:b/>
          <w:bCs/>
          <w:sz w:val="36"/>
          <w:szCs w:val="36"/>
          <w:u w:val="single"/>
        </w:rPr>
      </w:pPr>
    </w:p>
    <w:p w14:paraId="278ABBD2" w14:textId="77777777" w:rsidR="005F17CA" w:rsidRDefault="005F17CA" w:rsidP="005F17CA">
      <w:pPr>
        <w:tabs>
          <w:tab w:val="left" w:pos="5640"/>
        </w:tabs>
        <w:spacing w:after="0"/>
        <w:rPr>
          <w:rFonts w:ascii="Times New Roman" w:hAnsi="Times New Roman" w:cs="Times New Roman"/>
          <w:b/>
          <w:bCs/>
          <w:sz w:val="36"/>
          <w:szCs w:val="36"/>
          <w:u w:val="single"/>
        </w:rPr>
      </w:pPr>
      <w:r>
        <w:rPr>
          <w:rFonts w:ascii="Times New Roman" w:hAnsi="Times New Roman" w:cs="Times New Roman"/>
          <w:b/>
          <w:bCs/>
          <w:sz w:val="36"/>
          <w:szCs w:val="36"/>
          <w:u w:val="single"/>
        </w:rPr>
        <w:t>Theory:</w:t>
      </w:r>
    </w:p>
    <w:p w14:paraId="502593B8" w14:textId="77777777" w:rsidR="00154E1B" w:rsidRDefault="00154E1B" w:rsidP="00154E1B">
      <w:pPr>
        <w:tabs>
          <w:tab w:val="left" w:pos="5640"/>
        </w:tabs>
        <w:spacing w:after="0"/>
        <w:rPr>
          <w:noProof/>
        </w:rPr>
      </w:pPr>
      <w:r>
        <w:rPr>
          <w:rFonts w:ascii="Times New Roman" w:hAnsi="Times New Roman" w:cs="Times New Roman"/>
          <w:sz w:val="36"/>
          <w:szCs w:val="36"/>
        </w:rPr>
        <w:t>Stop and Wait ARQ</w:t>
      </w:r>
      <w:r w:rsidR="005F17CA">
        <w:rPr>
          <w:rFonts w:ascii="Times New Roman" w:hAnsi="Times New Roman" w:cs="Times New Roman"/>
          <w:sz w:val="36"/>
          <w:szCs w:val="36"/>
        </w:rPr>
        <w:t>:</w:t>
      </w:r>
      <w:r w:rsidRPr="00154E1B">
        <w:rPr>
          <w:noProof/>
        </w:rPr>
        <w:t xml:space="preserve"> </w:t>
      </w:r>
    </w:p>
    <w:p w14:paraId="0E7A0021" w14:textId="185A02AE"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t>Stop-and-wait ARQ, also referred to as alternating bit protocol, is a method in telecommunications to send information between two connected devices. It ensures that information is not lost due to dropped packets and that packets are received in the correct order. It is the simplest automatic repeat-request (ARQ) mechanism. A stop-and-wait ARQ sender sends one frame at a time; it is a special case of the general sliding window protocol with transmit and receive window sizes equal to one in both cases. After sending each frame, the sender doesn't send any further frames until it receives an acknowledgement (ACK) signal. After receiving a valid frame, the receiver sends an ACK. If the ACK does not reach the sender before a certain time, known as the timeout, the sender sends the same frame again. The timeout countdown is reset after each frame transmission. The above behavior is a basic example of Stop-and-Wait. However, real-life implementations vary to address certain issues of design.</w:t>
      </w:r>
    </w:p>
    <w:p w14:paraId="7963B220" w14:textId="77777777" w:rsidR="00154E1B" w:rsidRPr="00154E1B" w:rsidRDefault="00154E1B" w:rsidP="00154E1B">
      <w:pPr>
        <w:tabs>
          <w:tab w:val="left" w:pos="5640"/>
        </w:tabs>
        <w:spacing w:after="0"/>
        <w:rPr>
          <w:rFonts w:ascii="Times New Roman" w:hAnsi="Times New Roman" w:cs="Times New Roman"/>
          <w:noProof/>
          <w:sz w:val="36"/>
          <w:szCs w:val="36"/>
        </w:rPr>
      </w:pPr>
    </w:p>
    <w:p w14:paraId="00B5620D" w14:textId="77777777"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t>Typically the transmitter adds a redundancy check number to the end of each frame. The receiver uses the redundancy check number to check for possible damage. If the receiver sees that the frame is good, it sends an ACK. If the receiver sees that the frame is damaged, the receiver discards it and does not send an ACK—pretending that the frame was completely lost, not merely damaged.</w:t>
      </w:r>
    </w:p>
    <w:p w14:paraId="497F39E7" w14:textId="77777777" w:rsidR="00154E1B" w:rsidRPr="00154E1B" w:rsidRDefault="00154E1B" w:rsidP="00154E1B">
      <w:pPr>
        <w:tabs>
          <w:tab w:val="left" w:pos="5640"/>
        </w:tabs>
        <w:spacing w:after="0"/>
        <w:rPr>
          <w:rFonts w:ascii="Times New Roman" w:hAnsi="Times New Roman" w:cs="Times New Roman"/>
          <w:noProof/>
          <w:sz w:val="36"/>
          <w:szCs w:val="36"/>
        </w:rPr>
      </w:pPr>
    </w:p>
    <w:p w14:paraId="30DD4111" w14:textId="77777777"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lastRenderedPageBreak/>
        <w:t>One problem is when the ACK sent by the receiver is damaged or lost. In this case, the sender doesn't receive the ACK, times out, and sends the frame again. Now the receiver has two copies of the same frame, and doesn't know if the second one is a duplicate frame or the next frame of the sequence carrying identical DATA.</w:t>
      </w:r>
    </w:p>
    <w:p w14:paraId="3315E891" w14:textId="77777777" w:rsidR="00154E1B" w:rsidRPr="00154E1B" w:rsidRDefault="00154E1B" w:rsidP="00154E1B">
      <w:pPr>
        <w:tabs>
          <w:tab w:val="left" w:pos="5640"/>
        </w:tabs>
        <w:spacing w:after="0"/>
        <w:rPr>
          <w:rFonts w:ascii="Times New Roman" w:hAnsi="Times New Roman" w:cs="Times New Roman"/>
          <w:noProof/>
          <w:sz w:val="36"/>
          <w:szCs w:val="36"/>
        </w:rPr>
      </w:pPr>
    </w:p>
    <w:p w14:paraId="6A87CFC6" w14:textId="77777777"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t>Another problem is when the transmission medium has such a long latency that the sender's timeout runs out before the frame reaches the receiver. In this case the sender resends the same packet. Eventually the receiver gets two copies of the same frame, and sends an ACK for each one. The sender, waiting for a single ACK, receives two ACKs, which may cause problems if it assumes that the second ACK is for the next frame in the sequence.</w:t>
      </w:r>
    </w:p>
    <w:p w14:paraId="773ADB9B" w14:textId="77777777" w:rsidR="00154E1B" w:rsidRPr="00154E1B" w:rsidRDefault="00154E1B" w:rsidP="00154E1B">
      <w:pPr>
        <w:tabs>
          <w:tab w:val="left" w:pos="5640"/>
        </w:tabs>
        <w:spacing w:after="0"/>
        <w:rPr>
          <w:rFonts w:ascii="Times New Roman" w:hAnsi="Times New Roman" w:cs="Times New Roman"/>
          <w:noProof/>
          <w:sz w:val="36"/>
          <w:szCs w:val="36"/>
        </w:rPr>
      </w:pPr>
    </w:p>
    <w:p w14:paraId="2807D31A" w14:textId="77777777"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t>To avoid these problems, the most common solution is to define a 1 bit sequence number in the header of the frame. This sequence number alternates (from 0 to 1) in subsequent frames. When the receiver sends an ACK, it includes the sequence number of the next packet it expects. This way, the receiver can detect duplicated frames by checking if the frame sequence numbers alternate. If two subsequent frames have the same sequence number, they are duplicates, and the second frame is discarded. Similarly, if two subsequent ACKs reference the same sequence number, they are acknowledging the same frame.</w:t>
      </w:r>
    </w:p>
    <w:p w14:paraId="4F3A67C8" w14:textId="77777777" w:rsidR="00154E1B" w:rsidRPr="00154E1B" w:rsidRDefault="00154E1B" w:rsidP="00154E1B">
      <w:pPr>
        <w:tabs>
          <w:tab w:val="left" w:pos="5640"/>
        </w:tabs>
        <w:spacing w:after="0"/>
        <w:rPr>
          <w:rFonts w:ascii="Times New Roman" w:hAnsi="Times New Roman" w:cs="Times New Roman"/>
          <w:noProof/>
          <w:sz w:val="36"/>
          <w:szCs w:val="36"/>
        </w:rPr>
      </w:pPr>
    </w:p>
    <w:p w14:paraId="0EAC4D9C" w14:textId="77777777" w:rsidR="00154E1B" w:rsidRPr="00154E1B" w:rsidRDefault="00154E1B" w:rsidP="00154E1B">
      <w:pPr>
        <w:tabs>
          <w:tab w:val="left" w:pos="5640"/>
        </w:tabs>
        <w:spacing w:after="0"/>
        <w:rPr>
          <w:rFonts w:ascii="Times New Roman" w:hAnsi="Times New Roman" w:cs="Times New Roman"/>
          <w:noProof/>
          <w:sz w:val="36"/>
          <w:szCs w:val="36"/>
        </w:rPr>
      </w:pPr>
      <w:r w:rsidRPr="00154E1B">
        <w:rPr>
          <w:rFonts w:ascii="Times New Roman" w:hAnsi="Times New Roman" w:cs="Times New Roman"/>
          <w:noProof/>
          <w:sz w:val="36"/>
          <w:szCs w:val="36"/>
        </w:rPr>
        <w:t xml:space="preserve">Stop-and-wait ARQ is inefficient compared to other ARQs, because the time between packets, if the ACK and the data are received successfully, is twice the transit time (assuming the </w:t>
      </w:r>
      <w:r w:rsidRPr="00154E1B">
        <w:rPr>
          <w:rFonts w:ascii="Times New Roman" w:hAnsi="Times New Roman" w:cs="Times New Roman"/>
          <w:noProof/>
          <w:sz w:val="36"/>
          <w:szCs w:val="36"/>
        </w:rPr>
        <w:lastRenderedPageBreak/>
        <w:t>turnaround time can be zero). The throughput on the channel is a fraction of what it could be. To solve this problem, one can send more than one packet at a time with a larger sequence number and use one ACK for a set. This is what is done in Go-Back-N ARQ and the Selective Repeat ARQ.</w:t>
      </w:r>
    </w:p>
    <w:p w14:paraId="10542841" w14:textId="032A0702" w:rsidR="005F17CA" w:rsidRDefault="005F17CA" w:rsidP="005F17CA">
      <w:pPr>
        <w:tabs>
          <w:tab w:val="left" w:pos="5640"/>
        </w:tabs>
        <w:spacing w:after="0"/>
        <w:rPr>
          <w:noProof/>
        </w:rPr>
      </w:pPr>
      <w:r w:rsidRPr="00B062ED">
        <w:rPr>
          <w:noProof/>
        </w:rPr>
        <w:t xml:space="preserve"> </w:t>
      </w:r>
    </w:p>
    <w:p w14:paraId="155EB916" w14:textId="5F67E02A" w:rsidR="005F17CA" w:rsidRDefault="00154E1B" w:rsidP="00154E1B">
      <w:pPr>
        <w:tabs>
          <w:tab w:val="left" w:pos="5640"/>
        </w:tabs>
        <w:spacing w:after="0"/>
        <w:rPr>
          <w:rFonts w:ascii="Times New Roman" w:hAnsi="Times New Roman" w:cs="Times New Roman"/>
          <w:noProof/>
          <w:sz w:val="36"/>
          <w:szCs w:val="36"/>
        </w:rPr>
      </w:pPr>
      <w:r>
        <w:rPr>
          <w:noProof/>
        </w:rPr>
        <w:drawing>
          <wp:inline distT="0" distB="0" distL="0" distR="0" wp14:anchorId="4363D7D7" wp14:editId="3456CB1E">
            <wp:extent cx="5731510" cy="4311650"/>
            <wp:effectExtent l="0" t="0" r="2540" b="0"/>
            <wp:docPr id="1985152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52167" name=""/>
                    <pic:cNvPicPr/>
                  </pic:nvPicPr>
                  <pic:blipFill>
                    <a:blip r:embed="rId8"/>
                    <a:stretch>
                      <a:fillRect/>
                    </a:stretch>
                  </pic:blipFill>
                  <pic:spPr>
                    <a:xfrm>
                      <a:off x="0" y="0"/>
                      <a:ext cx="5731510" cy="4311650"/>
                    </a:xfrm>
                    <a:prstGeom prst="rect">
                      <a:avLst/>
                    </a:prstGeom>
                  </pic:spPr>
                </pic:pic>
              </a:graphicData>
            </a:graphic>
          </wp:inline>
        </w:drawing>
      </w:r>
    </w:p>
    <w:p w14:paraId="20576FB4" w14:textId="7C63885A" w:rsidR="00154E1B" w:rsidRDefault="00154E1B" w:rsidP="00154E1B">
      <w:pPr>
        <w:tabs>
          <w:tab w:val="left" w:pos="5640"/>
        </w:tabs>
        <w:spacing w:after="0"/>
        <w:rPr>
          <w:noProof/>
        </w:rPr>
      </w:pPr>
      <w:r>
        <w:rPr>
          <w:noProof/>
        </w:rPr>
        <w:lastRenderedPageBreak/>
        <w:drawing>
          <wp:inline distT="0" distB="0" distL="0" distR="0" wp14:anchorId="477A8298" wp14:editId="541720AE">
            <wp:extent cx="5731510" cy="4215130"/>
            <wp:effectExtent l="0" t="0" r="2540" b="0"/>
            <wp:docPr id="344286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86405" name=""/>
                    <pic:cNvPicPr/>
                  </pic:nvPicPr>
                  <pic:blipFill>
                    <a:blip r:embed="rId9"/>
                    <a:stretch>
                      <a:fillRect/>
                    </a:stretch>
                  </pic:blipFill>
                  <pic:spPr>
                    <a:xfrm>
                      <a:off x="0" y="0"/>
                      <a:ext cx="5731510" cy="4215130"/>
                    </a:xfrm>
                    <a:prstGeom prst="rect">
                      <a:avLst/>
                    </a:prstGeom>
                  </pic:spPr>
                </pic:pic>
              </a:graphicData>
            </a:graphic>
          </wp:inline>
        </w:drawing>
      </w:r>
      <w:r>
        <w:rPr>
          <w:noProof/>
        </w:rPr>
        <w:drawing>
          <wp:inline distT="0" distB="0" distL="0" distR="0" wp14:anchorId="5504B110" wp14:editId="59587FA4">
            <wp:extent cx="5731510" cy="3091815"/>
            <wp:effectExtent l="0" t="0" r="2540" b="0"/>
            <wp:docPr id="1245315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15942" name=""/>
                    <pic:cNvPicPr/>
                  </pic:nvPicPr>
                  <pic:blipFill>
                    <a:blip r:embed="rId10"/>
                    <a:stretch>
                      <a:fillRect/>
                    </a:stretch>
                  </pic:blipFill>
                  <pic:spPr>
                    <a:xfrm>
                      <a:off x="0" y="0"/>
                      <a:ext cx="5731510" cy="3091815"/>
                    </a:xfrm>
                    <a:prstGeom prst="rect">
                      <a:avLst/>
                    </a:prstGeom>
                  </pic:spPr>
                </pic:pic>
              </a:graphicData>
            </a:graphic>
          </wp:inline>
        </w:drawing>
      </w:r>
      <w:r>
        <w:rPr>
          <w:noProof/>
        </w:rPr>
        <w:lastRenderedPageBreak/>
        <w:drawing>
          <wp:inline distT="0" distB="0" distL="0" distR="0" wp14:anchorId="187DB8F5" wp14:editId="13C62845">
            <wp:extent cx="5731510" cy="4013200"/>
            <wp:effectExtent l="0" t="0" r="2540" b="6350"/>
            <wp:docPr id="12635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810" name=""/>
                    <pic:cNvPicPr/>
                  </pic:nvPicPr>
                  <pic:blipFill>
                    <a:blip r:embed="rId11"/>
                    <a:stretch>
                      <a:fillRect/>
                    </a:stretch>
                  </pic:blipFill>
                  <pic:spPr>
                    <a:xfrm>
                      <a:off x="0" y="0"/>
                      <a:ext cx="5731510" cy="4013200"/>
                    </a:xfrm>
                    <a:prstGeom prst="rect">
                      <a:avLst/>
                    </a:prstGeom>
                  </pic:spPr>
                </pic:pic>
              </a:graphicData>
            </a:graphic>
          </wp:inline>
        </w:drawing>
      </w:r>
      <w:r>
        <w:rPr>
          <w:noProof/>
        </w:rPr>
        <w:drawing>
          <wp:inline distT="0" distB="0" distL="0" distR="0" wp14:anchorId="1172E1D5" wp14:editId="140CD299">
            <wp:extent cx="5731510" cy="3775710"/>
            <wp:effectExtent l="0" t="0" r="2540" b="0"/>
            <wp:docPr id="40509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92203" name=""/>
                    <pic:cNvPicPr/>
                  </pic:nvPicPr>
                  <pic:blipFill>
                    <a:blip r:embed="rId12"/>
                    <a:stretch>
                      <a:fillRect/>
                    </a:stretch>
                  </pic:blipFill>
                  <pic:spPr>
                    <a:xfrm>
                      <a:off x="0" y="0"/>
                      <a:ext cx="5731510" cy="3775710"/>
                    </a:xfrm>
                    <a:prstGeom prst="rect">
                      <a:avLst/>
                    </a:prstGeom>
                  </pic:spPr>
                </pic:pic>
              </a:graphicData>
            </a:graphic>
          </wp:inline>
        </w:drawing>
      </w:r>
    </w:p>
    <w:p w14:paraId="6DEF45EC" w14:textId="77777777" w:rsidR="005F17CA" w:rsidRDefault="005F17CA" w:rsidP="005F17CA">
      <w:pPr>
        <w:tabs>
          <w:tab w:val="left" w:pos="5640"/>
        </w:tabs>
        <w:spacing w:after="0"/>
        <w:rPr>
          <w:rFonts w:ascii="Times New Roman" w:hAnsi="Times New Roman" w:cs="Times New Roman"/>
          <w:sz w:val="36"/>
          <w:szCs w:val="36"/>
        </w:rPr>
      </w:pPr>
    </w:p>
    <w:p w14:paraId="0F5A7323" w14:textId="2DE1CBB3" w:rsidR="005F17CA" w:rsidRDefault="005F17CA" w:rsidP="005F17CA">
      <w:pPr>
        <w:tabs>
          <w:tab w:val="left" w:pos="5640"/>
        </w:tabs>
        <w:spacing w:after="0"/>
        <w:rPr>
          <w:rFonts w:ascii="Times New Roman" w:hAnsi="Times New Roman" w:cs="Times New Roman"/>
          <w:sz w:val="36"/>
          <w:szCs w:val="36"/>
        </w:rPr>
      </w:pPr>
    </w:p>
    <w:p w14:paraId="070B1A92" w14:textId="77777777" w:rsidR="00154E1B" w:rsidRDefault="00154E1B" w:rsidP="005F17CA">
      <w:pPr>
        <w:tabs>
          <w:tab w:val="left" w:pos="5640"/>
        </w:tabs>
        <w:spacing w:after="0"/>
        <w:rPr>
          <w:rFonts w:ascii="Times New Roman" w:hAnsi="Times New Roman" w:cs="Times New Roman"/>
          <w:sz w:val="36"/>
          <w:szCs w:val="36"/>
        </w:rPr>
      </w:pPr>
    </w:p>
    <w:p w14:paraId="1BFFB7B2" w14:textId="622A65A6" w:rsidR="005F17CA" w:rsidRDefault="00980F2C" w:rsidP="005F17CA">
      <w:pPr>
        <w:tabs>
          <w:tab w:val="left" w:pos="5640"/>
        </w:tabs>
        <w:spacing w:after="0"/>
        <w:rPr>
          <w:noProof/>
        </w:rPr>
      </w:pPr>
      <w:r>
        <w:rPr>
          <w:rFonts w:ascii="Times New Roman" w:hAnsi="Times New Roman" w:cs="Times New Roman"/>
          <w:sz w:val="36"/>
          <w:szCs w:val="36"/>
        </w:rPr>
        <w:lastRenderedPageBreak/>
        <w:t>Go Back N ARQ:</w:t>
      </w:r>
    </w:p>
    <w:p w14:paraId="63CD0315" w14:textId="77777777" w:rsidR="00980F2C" w:rsidRPr="00980F2C" w:rsidRDefault="00980F2C" w:rsidP="00980F2C">
      <w:pPr>
        <w:tabs>
          <w:tab w:val="left" w:pos="5640"/>
        </w:tabs>
        <w:spacing w:after="0"/>
        <w:rPr>
          <w:rFonts w:ascii="Times New Roman" w:hAnsi="Times New Roman" w:cs="Times New Roman"/>
          <w:noProof/>
          <w:sz w:val="36"/>
          <w:szCs w:val="36"/>
        </w:rPr>
      </w:pPr>
      <w:r w:rsidRPr="00980F2C">
        <w:rPr>
          <w:rFonts w:ascii="Times New Roman" w:hAnsi="Times New Roman" w:cs="Times New Roman"/>
          <w:noProof/>
          <w:sz w:val="36"/>
          <w:szCs w:val="36"/>
        </w:rPr>
        <w:t>Go-Back-N ARQ is a specific instance of the automatic repeat request (ARQ) protocol, in which the sending process continues to send a number of frames specified by a window size even without receiving an acknowledgement (ACK) packet from the receiver. It is a special case of the general sliding window protocol with the transmit window size of N and receive window size of 1. It can transmit N frames to the peer before requiring an ACK.</w:t>
      </w:r>
    </w:p>
    <w:p w14:paraId="4AFC18D4" w14:textId="77777777" w:rsidR="00980F2C" w:rsidRPr="00980F2C" w:rsidRDefault="00980F2C" w:rsidP="00980F2C">
      <w:pPr>
        <w:tabs>
          <w:tab w:val="left" w:pos="5640"/>
        </w:tabs>
        <w:spacing w:after="0"/>
        <w:rPr>
          <w:rFonts w:ascii="Times New Roman" w:hAnsi="Times New Roman" w:cs="Times New Roman"/>
          <w:noProof/>
          <w:sz w:val="36"/>
          <w:szCs w:val="36"/>
        </w:rPr>
      </w:pPr>
    </w:p>
    <w:p w14:paraId="4451573B" w14:textId="77777777" w:rsidR="00980F2C" w:rsidRPr="00980F2C" w:rsidRDefault="00980F2C" w:rsidP="00980F2C">
      <w:pPr>
        <w:tabs>
          <w:tab w:val="left" w:pos="5640"/>
        </w:tabs>
        <w:spacing w:after="0"/>
        <w:rPr>
          <w:rFonts w:ascii="Times New Roman" w:hAnsi="Times New Roman" w:cs="Times New Roman"/>
          <w:noProof/>
          <w:sz w:val="36"/>
          <w:szCs w:val="36"/>
        </w:rPr>
      </w:pPr>
      <w:r w:rsidRPr="00980F2C">
        <w:rPr>
          <w:rFonts w:ascii="Times New Roman" w:hAnsi="Times New Roman" w:cs="Times New Roman"/>
          <w:noProof/>
          <w:sz w:val="36"/>
          <w:szCs w:val="36"/>
        </w:rPr>
        <w:t>The receiver process keeps track of the sequence number of the next frame it expects to receive. It will discard any frame that does not have the exact sequence number it expects (either a duplicate frame it already acknowledged, or an out-of-order frame it expects to receive later) and will send an ACK for the last correct in-order frame.[1] Once the sender has sent all of the frames in its window, it will detect that all of the frames since the first lost frame are outstanding, and will go back to the sequence number of the last ACK it received from the receiver process and fill its window starting with that frame and continue the process over again.</w:t>
      </w:r>
    </w:p>
    <w:p w14:paraId="7F8C4095" w14:textId="77777777" w:rsidR="00980F2C" w:rsidRPr="00980F2C" w:rsidRDefault="00980F2C" w:rsidP="00980F2C">
      <w:pPr>
        <w:tabs>
          <w:tab w:val="left" w:pos="5640"/>
        </w:tabs>
        <w:spacing w:after="0"/>
        <w:rPr>
          <w:rFonts w:ascii="Times New Roman" w:hAnsi="Times New Roman" w:cs="Times New Roman"/>
          <w:noProof/>
          <w:sz w:val="36"/>
          <w:szCs w:val="36"/>
        </w:rPr>
      </w:pPr>
    </w:p>
    <w:p w14:paraId="5846DD80" w14:textId="42D85410" w:rsidR="005F17CA" w:rsidRPr="00B062ED" w:rsidRDefault="00980F2C" w:rsidP="00980F2C">
      <w:pPr>
        <w:tabs>
          <w:tab w:val="left" w:pos="5640"/>
        </w:tabs>
        <w:spacing w:after="0"/>
        <w:rPr>
          <w:rFonts w:ascii="Times New Roman" w:hAnsi="Times New Roman" w:cs="Times New Roman"/>
          <w:noProof/>
          <w:sz w:val="36"/>
          <w:szCs w:val="36"/>
        </w:rPr>
      </w:pPr>
      <w:r w:rsidRPr="00980F2C">
        <w:rPr>
          <w:rFonts w:ascii="Times New Roman" w:hAnsi="Times New Roman" w:cs="Times New Roman"/>
          <w:noProof/>
          <w:sz w:val="36"/>
          <w:szCs w:val="36"/>
        </w:rPr>
        <w:t xml:space="preserve">Go-Back-N ARQ is a more efficient use of a connection than Stop-and-wait ARQ, since unlike waiting for an acknowledgement for each packet, the connection is still being utilized as packets are being sent. In other words, during the time that would otherwise be spent waiting, more packets are being sent. However, this method also results in sending frames multiple times – if any frame was lost or damaged, or the ACK acknowledging them was lost or damaged, then that frame and all following frames in the send window (even if </w:t>
      </w:r>
      <w:r w:rsidRPr="00980F2C">
        <w:rPr>
          <w:rFonts w:ascii="Times New Roman" w:hAnsi="Times New Roman" w:cs="Times New Roman"/>
          <w:noProof/>
          <w:sz w:val="36"/>
          <w:szCs w:val="36"/>
        </w:rPr>
        <w:lastRenderedPageBreak/>
        <w:t>they were received without error) will be re-sent. To avoid this, Selective Repeat ARQ can be used.</w:t>
      </w:r>
    </w:p>
    <w:p w14:paraId="5F4BD972" w14:textId="77777777" w:rsidR="00785AF1" w:rsidRDefault="00785AF1" w:rsidP="005F17CA">
      <w:pPr>
        <w:tabs>
          <w:tab w:val="left" w:pos="5640"/>
        </w:tabs>
        <w:spacing w:after="0"/>
        <w:rPr>
          <w:noProof/>
        </w:rPr>
      </w:pPr>
      <w:r>
        <w:rPr>
          <w:noProof/>
        </w:rPr>
        <w:drawing>
          <wp:inline distT="0" distB="0" distL="0" distR="0" wp14:anchorId="5D10098E" wp14:editId="2DE6CEE0">
            <wp:extent cx="5731510" cy="4475480"/>
            <wp:effectExtent l="0" t="0" r="2540" b="1270"/>
            <wp:docPr id="1177634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34848" name=""/>
                    <pic:cNvPicPr/>
                  </pic:nvPicPr>
                  <pic:blipFill>
                    <a:blip r:embed="rId13"/>
                    <a:stretch>
                      <a:fillRect/>
                    </a:stretch>
                  </pic:blipFill>
                  <pic:spPr>
                    <a:xfrm>
                      <a:off x="0" y="0"/>
                      <a:ext cx="5731510" cy="4475480"/>
                    </a:xfrm>
                    <a:prstGeom prst="rect">
                      <a:avLst/>
                    </a:prstGeom>
                  </pic:spPr>
                </pic:pic>
              </a:graphicData>
            </a:graphic>
          </wp:inline>
        </w:drawing>
      </w:r>
      <w:r w:rsidRPr="00785AF1">
        <w:rPr>
          <w:noProof/>
        </w:rPr>
        <w:t xml:space="preserve"> </w:t>
      </w:r>
    </w:p>
    <w:p w14:paraId="31AC6353" w14:textId="731CCA7A" w:rsidR="005F17CA" w:rsidRDefault="00785AF1" w:rsidP="005F17CA">
      <w:pPr>
        <w:tabs>
          <w:tab w:val="left" w:pos="5640"/>
        </w:tabs>
        <w:spacing w:after="0"/>
        <w:rPr>
          <w:noProof/>
        </w:rPr>
      </w:pPr>
      <w:r>
        <w:rPr>
          <w:noProof/>
        </w:rPr>
        <w:lastRenderedPageBreak/>
        <w:drawing>
          <wp:inline distT="0" distB="0" distL="0" distR="0" wp14:anchorId="10212133" wp14:editId="2C3F2733">
            <wp:extent cx="5731510" cy="4020820"/>
            <wp:effectExtent l="0" t="0" r="2540" b="0"/>
            <wp:docPr id="1981195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95470" name=""/>
                    <pic:cNvPicPr/>
                  </pic:nvPicPr>
                  <pic:blipFill>
                    <a:blip r:embed="rId14"/>
                    <a:stretch>
                      <a:fillRect/>
                    </a:stretch>
                  </pic:blipFill>
                  <pic:spPr>
                    <a:xfrm>
                      <a:off x="0" y="0"/>
                      <a:ext cx="5731510" cy="4020820"/>
                    </a:xfrm>
                    <a:prstGeom prst="rect">
                      <a:avLst/>
                    </a:prstGeom>
                  </pic:spPr>
                </pic:pic>
              </a:graphicData>
            </a:graphic>
          </wp:inline>
        </w:drawing>
      </w:r>
      <w:r w:rsidRPr="00785AF1">
        <w:rPr>
          <w:noProof/>
        </w:rPr>
        <w:t xml:space="preserve"> </w:t>
      </w:r>
      <w:r>
        <w:rPr>
          <w:noProof/>
        </w:rPr>
        <w:drawing>
          <wp:inline distT="0" distB="0" distL="0" distR="0" wp14:anchorId="3D41D410" wp14:editId="0B5AC411">
            <wp:extent cx="5731510" cy="3768725"/>
            <wp:effectExtent l="0" t="0" r="2540" b="3175"/>
            <wp:docPr id="108214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49000" name=""/>
                    <pic:cNvPicPr/>
                  </pic:nvPicPr>
                  <pic:blipFill>
                    <a:blip r:embed="rId15"/>
                    <a:stretch>
                      <a:fillRect/>
                    </a:stretch>
                  </pic:blipFill>
                  <pic:spPr>
                    <a:xfrm>
                      <a:off x="0" y="0"/>
                      <a:ext cx="5731510" cy="3768725"/>
                    </a:xfrm>
                    <a:prstGeom prst="rect">
                      <a:avLst/>
                    </a:prstGeom>
                  </pic:spPr>
                </pic:pic>
              </a:graphicData>
            </a:graphic>
          </wp:inline>
        </w:drawing>
      </w:r>
      <w:r w:rsidRPr="00785AF1">
        <w:rPr>
          <w:noProof/>
        </w:rPr>
        <w:t xml:space="preserve"> </w:t>
      </w:r>
      <w:r>
        <w:rPr>
          <w:noProof/>
        </w:rPr>
        <w:lastRenderedPageBreak/>
        <w:drawing>
          <wp:inline distT="0" distB="0" distL="0" distR="0" wp14:anchorId="724B7E5E" wp14:editId="34323785">
            <wp:extent cx="5731510" cy="3918585"/>
            <wp:effectExtent l="0" t="0" r="2540" b="5715"/>
            <wp:docPr id="958185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85505" name=""/>
                    <pic:cNvPicPr/>
                  </pic:nvPicPr>
                  <pic:blipFill>
                    <a:blip r:embed="rId16"/>
                    <a:stretch>
                      <a:fillRect/>
                    </a:stretch>
                  </pic:blipFill>
                  <pic:spPr>
                    <a:xfrm>
                      <a:off x="0" y="0"/>
                      <a:ext cx="5731510" cy="3918585"/>
                    </a:xfrm>
                    <a:prstGeom prst="rect">
                      <a:avLst/>
                    </a:prstGeom>
                  </pic:spPr>
                </pic:pic>
              </a:graphicData>
            </a:graphic>
          </wp:inline>
        </w:drawing>
      </w:r>
    </w:p>
    <w:p w14:paraId="68BF7DB4" w14:textId="77777777" w:rsidR="00785AF1" w:rsidRDefault="00785AF1" w:rsidP="005F17CA">
      <w:pPr>
        <w:tabs>
          <w:tab w:val="left" w:pos="5640"/>
        </w:tabs>
        <w:spacing w:after="0"/>
        <w:rPr>
          <w:rFonts w:ascii="Times New Roman" w:hAnsi="Times New Roman" w:cs="Times New Roman"/>
          <w:noProof/>
          <w:sz w:val="36"/>
          <w:szCs w:val="36"/>
        </w:rPr>
      </w:pPr>
    </w:p>
    <w:p w14:paraId="7B9CF94C" w14:textId="2A4948DC" w:rsidR="00785AF1" w:rsidRDefault="00785AF1" w:rsidP="005F17CA">
      <w:pPr>
        <w:tabs>
          <w:tab w:val="left" w:pos="5640"/>
        </w:tabs>
        <w:spacing w:after="0"/>
        <w:rPr>
          <w:rFonts w:ascii="Times New Roman" w:hAnsi="Times New Roman" w:cs="Times New Roman"/>
          <w:noProof/>
          <w:sz w:val="36"/>
          <w:szCs w:val="36"/>
        </w:rPr>
      </w:pPr>
      <w:r>
        <w:rPr>
          <w:rFonts w:ascii="Times New Roman" w:hAnsi="Times New Roman" w:cs="Times New Roman"/>
          <w:noProof/>
          <w:sz w:val="36"/>
          <w:szCs w:val="36"/>
        </w:rPr>
        <w:t>Selective Repeat ARQ:</w:t>
      </w:r>
    </w:p>
    <w:p w14:paraId="3C75D218" w14:textId="77777777" w:rsidR="00785AF1" w:rsidRP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It may be used as a protocol for the delivery and acknowledgement of message units, or it may be used as a protocol for the delivery of subdivided message sub-units.</w:t>
      </w:r>
    </w:p>
    <w:p w14:paraId="0F09BDAF" w14:textId="77777777" w:rsidR="00785AF1" w:rsidRPr="00785AF1" w:rsidRDefault="00785AF1" w:rsidP="00785AF1">
      <w:pPr>
        <w:tabs>
          <w:tab w:val="left" w:pos="5640"/>
        </w:tabs>
        <w:spacing w:after="0"/>
        <w:rPr>
          <w:rFonts w:ascii="Times New Roman" w:hAnsi="Times New Roman" w:cs="Times New Roman"/>
          <w:sz w:val="36"/>
          <w:szCs w:val="36"/>
        </w:rPr>
      </w:pPr>
    </w:p>
    <w:p w14:paraId="03BEA9AF" w14:textId="77777777" w:rsidR="00785AF1" w:rsidRP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When used as the protocol for the delivery of messages, the sending process continues to send a number of frames specified by a window size even after a frame loss. Unlike Go-Back-N ARQ, the receiving process will continue to accept and acknowledge frames sent after an initial error; this is the general case of the sliding window protocol with both transmit and receive window sizes greater than 1.</w:t>
      </w:r>
    </w:p>
    <w:p w14:paraId="44806083" w14:textId="77777777" w:rsidR="00785AF1" w:rsidRPr="00785AF1" w:rsidRDefault="00785AF1" w:rsidP="00785AF1">
      <w:pPr>
        <w:tabs>
          <w:tab w:val="left" w:pos="5640"/>
        </w:tabs>
        <w:spacing w:after="0"/>
        <w:rPr>
          <w:rFonts w:ascii="Times New Roman" w:hAnsi="Times New Roman" w:cs="Times New Roman"/>
          <w:sz w:val="36"/>
          <w:szCs w:val="36"/>
        </w:rPr>
      </w:pPr>
    </w:p>
    <w:p w14:paraId="0C035570" w14:textId="77777777" w:rsidR="00785AF1" w:rsidRP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 xml:space="preserve">The receiver process keeps track of the sequence number of the earliest frame it has not received, and sends that number with every acknowledgement (ACK) it sends. If a frame from </w:t>
      </w:r>
      <w:r w:rsidRPr="00785AF1">
        <w:rPr>
          <w:rFonts w:ascii="Times New Roman" w:hAnsi="Times New Roman" w:cs="Times New Roman"/>
          <w:sz w:val="36"/>
          <w:szCs w:val="36"/>
        </w:rPr>
        <w:lastRenderedPageBreak/>
        <w:t>the sender does not reach the receiver, the sender continues to send subsequent frames until it has emptied its window. The receiver continues to fill its receiving window with the subsequent frames, replying each time with an ACK containing the sequence number of the earliest missing frame. Once the sender has sent all the frames in its window, it re-sends the frame number given by the ACKs, and then continues where it left off.</w:t>
      </w:r>
    </w:p>
    <w:p w14:paraId="76F166FA" w14:textId="77777777" w:rsidR="00785AF1" w:rsidRPr="00785AF1" w:rsidRDefault="00785AF1" w:rsidP="00785AF1">
      <w:pPr>
        <w:tabs>
          <w:tab w:val="left" w:pos="5640"/>
        </w:tabs>
        <w:spacing w:after="0"/>
        <w:rPr>
          <w:rFonts w:ascii="Times New Roman" w:hAnsi="Times New Roman" w:cs="Times New Roman"/>
          <w:sz w:val="36"/>
          <w:szCs w:val="36"/>
        </w:rPr>
      </w:pPr>
    </w:p>
    <w:p w14:paraId="260874FD" w14:textId="77777777" w:rsidR="00785AF1" w:rsidRP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The size of the sending and receiving windows must be equal, and half the maximum sequence number (assuming that sequence numbers are numbered from 0 to n−1) to avoid miscommunication in all cases of packets being dropped. To understand this, consider the case when all ACKs are destroyed. If the receiving window is larger than half the maximum sequence number, some, possibly even all, of the packets that are present after timeouts are duplicates that are not recognized as such. The sender moves its window for every packet that is acknowledged.[1]</w:t>
      </w:r>
    </w:p>
    <w:p w14:paraId="2D7CE49B" w14:textId="77777777" w:rsidR="00785AF1" w:rsidRPr="00785AF1" w:rsidRDefault="00785AF1" w:rsidP="00785AF1">
      <w:pPr>
        <w:tabs>
          <w:tab w:val="left" w:pos="5640"/>
        </w:tabs>
        <w:spacing w:after="0"/>
        <w:rPr>
          <w:rFonts w:ascii="Times New Roman" w:hAnsi="Times New Roman" w:cs="Times New Roman"/>
          <w:sz w:val="36"/>
          <w:szCs w:val="36"/>
        </w:rPr>
      </w:pPr>
    </w:p>
    <w:p w14:paraId="2B5AC7DB" w14:textId="77777777" w:rsidR="00785AF1" w:rsidRP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 xml:space="preserve">When used as the protocol for the delivery of subdivided messages it works somewhat differently. In non-continuous channels where messages may be variable in length, standard ARQ or Hybrid ARQ protocols may treat the message as a single unit. Alternately selective retransmission may be employed in conjunction with the basic ARQ mechanism where the message is first subdivided into sub-blocks (typically of fixed length) in a process called packet segmentation. The original variable length message is thus represented as a concatenation of a variable number of sub-blocks. While in standard ARQ the message as a whole is </w:t>
      </w:r>
      <w:r w:rsidRPr="00785AF1">
        <w:rPr>
          <w:rFonts w:ascii="Times New Roman" w:hAnsi="Times New Roman" w:cs="Times New Roman"/>
          <w:sz w:val="36"/>
          <w:szCs w:val="36"/>
        </w:rPr>
        <w:lastRenderedPageBreak/>
        <w:t>either acknowledged (ACKed) or negatively acknowledged (NAKed), in ARQ with selective transmission the ACK response would additionally carry a bit flag indicating the identity of each sub-block successfully received. In ARQ with selective retransmission of sub-divided messages each retransmission diminishes in length, needing to only contain the sub-blocks that were linked.</w:t>
      </w:r>
    </w:p>
    <w:p w14:paraId="54B1E337" w14:textId="77777777" w:rsidR="00785AF1" w:rsidRPr="00785AF1" w:rsidRDefault="00785AF1" w:rsidP="00785AF1">
      <w:pPr>
        <w:tabs>
          <w:tab w:val="left" w:pos="5640"/>
        </w:tabs>
        <w:spacing w:after="0"/>
        <w:rPr>
          <w:rFonts w:ascii="Times New Roman" w:hAnsi="Times New Roman" w:cs="Times New Roman"/>
          <w:sz w:val="36"/>
          <w:szCs w:val="36"/>
        </w:rPr>
      </w:pPr>
    </w:p>
    <w:p w14:paraId="48D7D571" w14:textId="476699D5" w:rsidR="00785AF1" w:rsidRDefault="00785AF1" w:rsidP="00785AF1">
      <w:pPr>
        <w:tabs>
          <w:tab w:val="left" w:pos="5640"/>
        </w:tabs>
        <w:spacing w:after="0"/>
        <w:rPr>
          <w:rFonts w:ascii="Times New Roman" w:hAnsi="Times New Roman" w:cs="Times New Roman"/>
          <w:sz w:val="36"/>
          <w:szCs w:val="36"/>
        </w:rPr>
      </w:pPr>
      <w:r w:rsidRPr="00785AF1">
        <w:rPr>
          <w:rFonts w:ascii="Times New Roman" w:hAnsi="Times New Roman" w:cs="Times New Roman"/>
          <w:sz w:val="36"/>
          <w:szCs w:val="36"/>
        </w:rPr>
        <w:t>In most channel models with variable length messages, the probability of error-free reception diminishes in inverse proportion with increasing message length. In other words, it's easier to receive a short message than a longer message. Therefore, standard ARQ techniques involving variable length messages have increased difficulty delivering longer messages, as each repeat is the full length. Selective re-transmission applied to variable length messages completely eliminates the difficulty in delivering longer messages, as successfully delivered sub-blocks are retained after each transmission, and the number of outstanding sub-blocks in following transmissions diminishes. Selective Repeat is implemented in UDP transmission.</w:t>
      </w:r>
    </w:p>
    <w:p w14:paraId="4F3AD322" w14:textId="77777777" w:rsidR="00785AF1" w:rsidRDefault="00785AF1" w:rsidP="00785AF1">
      <w:pPr>
        <w:tabs>
          <w:tab w:val="left" w:pos="5640"/>
        </w:tabs>
        <w:spacing w:after="0"/>
        <w:rPr>
          <w:noProof/>
        </w:rPr>
      </w:pPr>
      <w:r>
        <w:rPr>
          <w:noProof/>
        </w:rPr>
        <w:lastRenderedPageBreak/>
        <w:drawing>
          <wp:inline distT="0" distB="0" distL="0" distR="0" wp14:anchorId="3AD87843" wp14:editId="40895041">
            <wp:extent cx="5731510" cy="4344035"/>
            <wp:effectExtent l="0" t="0" r="2540" b="0"/>
            <wp:docPr id="168315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57233" name=""/>
                    <pic:cNvPicPr/>
                  </pic:nvPicPr>
                  <pic:blipFill>
                    <a:blip r:embed="rId17"/>
                    <a:stretch>
                      <a:fillRect/>
                    </a:stretch>
                  </pic:blipFill>
                  <pic:spPr>
                    <a:xfrm>
                      <a:off x="0" y="0"/>
                      <a:ext cx="5731510" cy="4344035"/>
                    </a:xfrm>
                    <a:prstGeom prst="rect">
                      <a:avLst/>
                    </a:prstGeom>
                  </pic:spPr>
                </pic:pic>
              </a:graphicData>
            </a:graphic>
          </wp:inline>
        </w:drawing>
      </w:r>
      <w:r w:rsidRPr="00785AF1">
        <w:rPr>
          <w:noProof/>
        </w:rPr>
        <w:t xml:space="preserve"> </w:t>
      </w:r>
    </w:p>
    <w:p w14:paraId="17E887B0" w14:textId="222BFAD4" w:rsidR="00785AF1" w:rsidRDefault="00785AF1" w:rsidP="00785AF1">
      <w:pPr>
        <w:tabs>
          <w:tab w:val="left" w:pos="5640"/>
        </w:tabs>
        <w:spacing w:after="0"/>
        <w:rPr>
          <w:noProof/>
        </w:rPr>
      </w:pPr>
      <w:r>
        <w:rPr>
          <w:noProof/>
        </w:rPr>
        <w:lastRenderedPageBreak/>
        <w:drawing>
          <wp:inline distT="0" distB="0" distL="0" distR="0" wp14:anchorId="0524D8AE" wp14:editId="63FC97F8">
            <wp:extent cx="5731510" cy="4146550"/>
            <wp:effectExtent l="0" t="0" r="2540" b="6350"/>
            <wp:docPr id="363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743" name=""/>
                    <pic:cNvPicPr/>
                  </pic:nvPicPr>
                  <pic:blipFill>
                    <a:blip r:embed="rId18"/>
                    <a:stretch>
                      <a:fillRect/>
                    </a:stretch>
                  </pic:blipFill>
                  <pic:spPr>
                    <a:xfrm>
                      <a:off x="0" y="0"/>
                      <a:ext cx="5731510" cy="4146550"/>
                    </a:xfrm>
                    <a:prstGeom prst="rect">
                      <a:avLst/>
                    </a:prstGeom>
                  </pic:spPr>
                </pic:pic>
              </a:graphicData>
            </a:graphic>
          </wp:inline>
        </w:drawing>
      </w:r>
      <w:r w:rsidRPr="00785AF1">
        <w:rPr>
          <w:noProof/>
        </w:rPr>
        <w:t xml:space="preserve"> </w:t>
      </w:r>
      <w:r>
        <w:rPr>
          <w:noProof/>
        </w:rPr>
        <w:drawing>
          <wp:inline distT="0" distB="0" distL="0" distR="0" wp14:anchorId="6D224D24" wp14:editId="2AC06CA8">
            <wp:extent cx="5731510" cy="3414395"/>
            <wp:effectExtent l="0" t="0" r="2540" b="0"/>
            <wp:docPr id="212116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6600" name=""/>
                    <pic:cNvPicPr/>
                  </pic:nvPicPr>
                  <pic:blipFill>
                    <a:blip r:embed="rId19"/>
                    <a:stretch>
                      <a:fillRect/>
                    </a:stretch>
                  </pic:blipFill>
                  <pic:spPr>
                    <a:xfrm>
                      <a:off x="0" y="0"/>
                      <a:ext cx="5731510" cy="3414395"/>
                    </a:xfrm>
                    <a:prstGeom prst="rect">
                      <a:avLst/>
                    </a:prstGeom>
                  </pic:spPr>
                </pic:pic>
              </a:graphicData>
            </a:graphic>
          </wp:inline>
        </w:drawing>
      </w:r>
      <w:r w:rsidRPr="00785AF1">
        <w:rPr>
          <w:noProof/>
        </w:rPr>
        <w:t xml:space="preserve"> </w:t>
      </w:r>
      <w:r>
        <w:rPr>
          <w:noProof/>
        </w:rPr>
        <w:lastRenderedPageBreak/>
        <w:drawing>
          <wp:inline distT="0" distB="0" distL="0" distR="0" wp14:anchorId="2BFB38C9" wp14:editId="70F85433">
            <wp:extent cx="5731510" cy="3891280"/>
            <wp:effectExtent l="0" t="0" r="2540" b="0"/>
            <wp:docPr id="148119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198129" name=""/>
                    <pic:cNvPicPr/>
                  </pic:nvPicPr>
                  <pic:blipFill>
                    <a:blip r:embed="rId20"/>
                    <a:stretch>
                      <a:fillRect/>
                    </a:stretch>
                  </pic:blipFill>
                  <pic:spPr>
                    <a:xfrm>
                      <a:off x="0" y="0"/>
                      <a:ext cx="5731510" cy="3891280"/>
                    </a:xfrm>
                    <a:prstGeom prst="rect">
                      <a:avLst/>
                    </a:prstGeom>
                  </pic:spPr>
                </pic:pic>
              </a:graphicData>
            </a:graphic>
          </wp:inline>
        </w:drawing>
      </w:r>
      <w:r w:rsidRPr="00785AF1">
        <w:rPr>
          <w:noProof/>
        </w:rPr>
        <w:t xml:space="preserve"> </w:t>
      </w:r>
      <w:r>
        <w:rPr>
          <w:noProof/>
        </w:rPr>
        <w:drawing>
          <wp:inline distT="0" distB="0" distL="0" distR="0" wp14:anchorId="12696735" wp14:editId="74E42F9D">
            <wp:extent cx="5731510" cy="3616960"/>
            <wp:effectExtent l="0" t="0" r="2540" b="2540"/>
            <wp:docPr id="639444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44898" name=""/>
                    <pic:cNvPicPr/>
                  </pic:nvPicPr>
                  <pic:blipFill>
                    <a:blip r:embed="rId21"/>
                    <a:stretch>
                      <a:fillRect/>
                    </a:stretch>
                  </pic:blipFill>
                  <pic:spPr>
                    <a:xfrm>
                      <a:off x="0" y="0"/>
                      <a:ext cx="5731510" cy="3616960"/>
                    </a:xfrm>
                    <a:prstGeom prst="rect">
                      <a:avLst/>
                    </a:prstGeom>
                  </pic:spPr>
                </pic:pic>
              </a:graphicData>
            </a:graphic>
          </wp:inline>
        </w:drawing>
      </w:r>
    </w:p>
    <w:p w14:paraId="305F6D88" w14:textId="77777777" w:rsidR="00785AF1" w:rsidRDefault="00785AF1" w:rsidP="00785AF1">
      <w:pPr>
        <w:tabs>
          <w:tab w:val="left" w:pos="5640"/>
        </w:tabs>
        <w:spacing w:after="0"/>
        <w:rPr>
          <w:noProof/>
        </w:rPr>
      </w:pPr>
    </w:p>
    <w:p w14:paraId="26BD81A5" w14:textId="77777777" w:rsidR="00785AF1" w:rsidRDefault="00785AF1" w:rsidP="00785AF1">
      <w:pPr>
        <w:tabs>
          <w:tab w:val="left" w:pos="5640"/>
        </w:tabs>
        <w:spacing w:after="0"/>
        <w:rPr>
          <w:noProof/>
        </w:rPr>
      </w:pPr>
    </w:p>
    <w:p w14:paraId="1D20808A" w14:textId="77777777" w:rsidR="00785AF1" w:rsidRDefault="00785AF1" w:rsidP="00785AF1">
      <w:pPr>
        <w:tabs>
          <w:tab w:val="left" w:pos="5640"/>
        </w:tabs>
        <w:spacing w:after="0"/>
        <w:rPr>
          <w:noProof/>
        </w:rPr>
      </w:pPr>
    </w:p>
    <w:p w14:paraId="4883A5C6" w14:textId="77777777" w:rsidR="00785AF1" w:rsidRPr="00785AF1" w:rsidRDefault="00785AF1" w:rsidP="00785AF1">
      <w:pPr>
        <w:tabs>
          <w:tab w:val="left" w:pos="5640"/>
        </w:tabs>
        <w:spacing w:after="0"/>
        <w:rPr>
          <w:rFonts w:ascii="Times New Roman" w:hAnsi="Times New Roman" w:cs="Times New Roman"/>
          <w:sz w:val="36"/>
          <w:szCs w:val="36"/>
        </w:rPr>
      </w:pPr>
    </w:p>
    <w:p w14:paraId="3D6B293D" w14:textId="77777777" w:rsidR="005F17CA" w:rsidRDefault="005F17CA" w:rsidP="005F17CA">
      <w:pPr>
        <w:tabs>
          <w:tab w:val="left" w:pos="5640"/>
        </w:tabs>
        <w:spacing w:after="0"/>
        <w:rPr>
          <w:rFonts w:ascii="Times New Roman" w:hAnsi="Times New Roman" w:cs="Times New Roman"/>
          <w:sz w:val="36"/>
          <w:szCs w:val="36"/>
        </w:rPr>
      </w:pPr>
    </w:p>
    <w:p w14:paraId="5319EAF1" w14:textId="587F2D4F" w:rsidR="005F17CA" w:rsidRDefault="005F17CA" w:rsidP="005F17CA">
      <w:pPr>
        <w:tabs>
          <w:tab w:val="left" w:pos="5640"/>
        </w:tabs>
        <w:spacing w:after="0"/>
        <w:rPr>
          <w:rFonts w:ascii="Times New Roman" w:hAnsi="Times New Roman" w:cs="Times New Roman"/>
          <w:b/>
          <w:bCs/>
          <w:sz w:val="36"/>
          <w:szCs w:val="36"/>
        </w:rPr>
      </w:pPr>
      <w:r w:rsidRPr="004D42A9">
        <w:rPr>
          <w:rFonts w:ascii="Times New Roman" w:hAnsi="Times New Roman" w:cs="Times New Roman"/>
          <w:b/>
          <w:bCs/>
          <w:sz w:val="36"/>
          <w:szCs w:val="36"/>
        </w:rPr>
        <w:lastRenderedPageBreak/>
        <w:t>S</w:t>
      </w:r>
      <w:r w:rsidR="006F533C">
        <w:rPr>
          <w:rFonts w:ascii="Times New Roman" w:hAnsi="Times New Roman" w:cs="Times New Roman"/>
          <w:b/>
          <w:bCs/>
          <w:sz w:val="36"/>
          <w:szCs w:val="36"/>
        </w:rPr>
        <w:t>top and Wait ARQ Program Overview</w:t>
      </w:r>
      <w:r w:rsidRPr="004D42A9">
        <w:rPr>
          <w:rFonts w:ascii="Times New Roman" w:hAnsi="Times New Roman" w:cs="Times New Roman"/>
          <w:b/>
          <w:bCs/>
          <w:sz w:val="36"/>
          <w:szCs w:val="36"/>
        </w:rPr>
        <w:t>:</w:t>
      </w:r>
    </w:p>
    <w:p w14:paraId="5B884E7E" w14:textId="77777777" w:rsidR="00DB771B" w:rsidRPr="00DB771B" w:rsidRDefault="00DB771B" w:rsidP="00DB771B">
      <w:pPr>
        <w:tabs>
          <w:tab w:val="left" w:pos="5640"/>
        </w:tabs>
        <w:spacing w:after="0"/>
        <w:rPr>
          <w:rFonts w:ascii="Times New Roman" w:hAnsi="Times New Roman" w:cs="Times New Roman"/>
          <w:b/>
          <w:bCs/>
          <w:sz w:val="36"/>
          <w:szCs w:val="36"/>
        </w:rPr>
      </w:pPr>
      <w:r w:rsidRPr="00DB771B">
        <w:rPr>
          <w:rFonts w:ascii="Times New Roman" w:hAnsi="Times New Roman" w:cs="Times New Roman"/>
          <w:b/>
          <w:bCs/>
          <w:sz w:val="36"/>
          <w:szCs w:val="36"/>
        </w:rPr>
        <w:t>1. General Description:</w:t>
      </w:r>
    </w:p>
    <w:p w14:paraId="17380D58" w14:textId="77777777" w:rsidR="00DB771B" w:rsidRPr="00DB771B" w:rsidRDefault="00DB771B" w:rsidP="00DB771B">
      <w:pPr>
        <w:numPr>
          <w:ilvl w:val="0"/>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system is divided into three main components:</w:t>
      </w:r>
    </w:p>
    <w:p w14:paraId="5C64AD14" w14:textId="77777777" w:rsidR="00DB771B" w:rsidRPr="00DB771B" w:rsidRDefault="00DB771B" w:rsidP="00DB771B">
      <w:pPr>
        <w:numPr>
          <w:ilvl w:val="1"/>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ender Program (Sender.ipynb):</w:t>
      </w:r>
      <w:r w:rsidRPr="00DB771B">
        <w:rPr>
          <w:rFonts w:ascii="Times New Roman" w:hAnsi="Times New Roman" w:cs="Times New Roman"/>
          <w:sz w:val="36"/>
          <w:szCs w:val="36"/>
        </w:rPr>
        <w:t xml:space="preserve"> Responsible for sending frames with a sequence number and data, managing retransmissions in case of timeout or acknowledgment failure.</w:t>
      </w:r>
    </w:p>
    <w:p w14:paraId="1D50B661" w14:textId="77777777" w:rsidR="00DB771B" w:rsidRPr="00DB771B" w:rsidRDefault="00DB771B" w:rsidP="00DB771B">
      <w:pPr>
        <w:numPr>
          <w:ilvl w:val="1"/>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Receiver Program (Receiver.ipynb):</w:t>
      </w:r>
      <w:r w:rsidRPr="00DB771B">
        <w:rPr>
          <w:rFonts w:ascii="Times New Roman" w:hAnsi="Times New Roman" w:cs="Times New Roman"/>
          <w:sz w:val="36"/>
          <w:szCs w:val="36"/>
        </w:rPr>
        <w:t xml:space="preserve"> Receives the frames, checks for errors using CRC (Cyclic Redundancy Check), and sends an acknowledgment if the frame is correct.</w:t>
      </w:r>
    </w:p>
    <w:p w14:paraId="3C71601C" w14:textId="77777777" w:rsidR="00DB771B" w:rsidRPr="00DB771B" w:rsidRDefault="00DB771B" w:rsidP="00DB771B">
      <w:pPr>
        <w:numPr>
          <w:ilvl w:val="1"/>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Utility Functions (Utils.ipynb):</w:t>
      </w:r>
      <w:r w:rsidRPr="00DB771B">
        <w:rPr>
          <w:rFonts w:ascii="Times New Roman" w:hAnsi="Times New Roman" w:cs="Times New Roman"/>
          <w:sz w:val="36"/>
          <w:szCs w:val="36"/>
        </w:rPr>
        <w:t xml:space="preserve"> Includes helper functions for CRC computation, noise injection, and frame handling.</w:t>
      </w:r>
    </w:p>
    <w:p w14:paraId="6480E6D7" w14:textId="77777777" w:rsidR="00DB771B" w:rsidRPr="00DB771B" w:rsidRDefault="00DB771B" w:rsidP="00DB771B">
      <w:pPr>
        <w:numPr>
          <w:ilvl w:val="1"/>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tatistics Module (Statistics.ipynb):</w:t>
      </w:r>
      <w:r w:rsidRPr="00DB771B">
        <w:rPr>
          <w:rFonts w:ascii="Times New Roman" w:hAnsi="Times New Roman" w:cs="Times New Roman"/>
          <w:sz w:val="36"/>
          <w:szCs w:val="36"/>
        </w:rPr>
        <w:t xml:space="preserve"> Defines important constants such as frame structure (N_SIZE, DATA_SIZE, CRC_SIZE), and other network parameters.</w:t>
      </w:r>
    </w:p>
    <w:p w14:paraId="4024A9AF" w14:textId="77777777" w:rsidR="00DB771B" w:rsidRPr="00DB771B" w:rsidRDefault="00DB771B" w:rsidP="00DB771B">
      <w:pPr>
        <w:numPr>
          <w:ilvl w:val="0"/>
          <w:numId w:val="113"/>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 xml:space="preserve">The </w:t>
      </w:r>
      <w:r w:rsidRPr="00DB771B">
        <w:rPr>
          <w:rFonts w:ascii="Times New Roman" w:hAnsi="Times New Roman" w:cs="Times New Roman"/>
          <w:i/>
          <w:iCs/>
          <w:sz w:val="36"/>
          <w:szCs w:val="36"/>
        </w:rPr>
        <w:t>Stop and Wait ARQ</w:t>
      </w:r>
      <w:r w:rsidRPr="00DB771B">
        <w:rPr>
          <w:rFonts w:ascii="Times New Roman" w:hAnsi="Times New Roman" w:cs="Times New Roman"/>
          <w:sz w:val="36"/>
          <w:szCs w:val="36"/>
        </w:rPr>
        <w:t xml:space="preserve"> protocol operates by sending a single frame, waiting for an acknowledgment before sending the next frame. In case of a timeout or CRC error, the frame is resent.</w:t>
      </w:r>
    </w:p>
    <w:p w14:paraId="598E87C6" w14:textId="77777777" w:rsidR="00DB771B" w:rsidRPr="00DB771B" w:rsidRDefault="00DB771B" w:rsidP="00DB771B">
      <w:pPr>
        <w:tabs>
          <w:tab w:val="left" w:pos="5640"/>
        </w:tabs>
        <w:spacing w:after="0"/>
        <w:rPr>
          <w:rFonts w:ascii="Times New Roman" w:hAnsi="Times New Roman" w:cs="Times New Roman"/>
          <w:b/>
          <w:bCs/>
          <w:sz w:val="36"/>
          <w:szCs w:val="36"/>
        </w:rPr>
      </w:pPr>
      <w:r w:rsidRPr="00DB771B">
        <w:rPr>
          <w:rFonts w:ascii="Times New Roman" w:hAnsi="Times New Roman" w:cs="Times New Roman"/>
          <w:b/>
          <w:bCs/>
          <w:sz w:val="36"/>
          <w:szCs w:val="36"/>
        </w:rPr>
        <w:t>2. Input/Output Format:</w:t>
      </w:r>
    </w:p>
    <w:p w14:paraId="4BFB91AB" w14:textId="77777777" w:rsidR="00DB771B" w:rsidRPr="00DB771B" w:rsidRDefault="00DB771B" w:rsidP="00DB771B">
      <w:pPr>
        <w:numPr>
          <w:ilvl w:val="0"/>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ender Input:</w:t>
      </w:r>
    </w:p>
    <w:p w14:paraId="0D1025B1"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Data input by the user to be transmitted.</w:t>
      </w:r>
    </w:p>
    <w:p w14:paraId="3F829F3D"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data frame format is as follows: [NN][LLL][DDDDDDDDDD][CCCC] where:</w:t>
      </w:r>
    </w:p>
    <w:p w14:paraId="1123B9E2" w14:textId="77777777" w:rsidR="00DB771B" w:rsidRPr="00DB771B" w:rsidRDefault="00DB771B" w:rsidP="00DB771B">
      <w:pPr>
        <w:numPr>
          <w:ilvl w:val="2"/>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NN: Sequence number (2 digits).</w:t>
      </w:r>
    </w:p>
    <w:p w14:paraId="229EDAF6" w14:textId="77777777" w:rsidR="00DB771B" w:rsidRPr="00DB771B" w:rsidRDefault="00DB771B" w:rsidP="00DB771B">
      <w:pPr>
        <w:numPr>
          <w:ilvl w:val="2"/>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LLL: Length of the data (3 digits).</w:t>
      </w:r>
    </w:p>
    <w:p w14:paraId="4342CA43" w14:textId="77777777" w:rsidR="00DB771B" w:rsidRPr="00DB771B" w:rsidRDefault="00DB771B" w:rsidP="00DB771B">
      <w:pPr>
        <w:numPr>
          <w:ilvl w:val="2"/>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DDDDDDDDDD: Data part of fixed size (11 characters).</w:t>
      </w:r>
    </w:p>
    <w:p w14:paraId="74563D56" w14:textId="77777777" w:rsidR="00DB771B" w:rsidRPr="00DB771B" w:rsidRDefault="00DB771B" w:rsidP="00DB771B">
      <w:pPr>
        <w:numPr>
          <w:ilvl w:val="2"/>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lastRenderedPageBreak/>
        <w:t>CCCC: CRC checksum (4 digits).</w:t>
      </w:r>
    </w:p>
    <w:p w14:paraId="2B7BF3A5" w14:textId="77777777" w:rsidR="00DB771B" w:rsidRPr="00DB771B" w:rsidRDefault="00DB771B" w:rsidP="00DB771B">
      <w:pPr>
        <w:numPr>
          <w:ilvl w:val="0"/>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ender Output:</w:t>
      </w:r>
    </w:p>
    <w:p w14:paraId="4D3ECDE4"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program prints the frames being sent, any retransmissions due to timeout, and acknowledgment received.</w:t>
      </w:r>
    </w:p>
    <w:p w14:paraId="7D6D9292" w14:textId="77777777" w:rsidR="00DB771B" w:rsidRPr="00DB771B" w:rsidRDefault="00DB771B" w:rsidP="00DB771B">
      <w:pPr>
        <w:numPr>
          <w:ilvl w:val="0"/>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Receiver Input:</w:t>
      </w:r>
    </w:p>
    <w:p w14:paraId="6F9CD6B5"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Frames received from the sender.</w:t>
      </w:r>
    </w:p>
    <w:p w14:paraId="6EE5DEB4"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frame is analyzed for sequence number, data integrity (via CRC), and errors.</w:t>
      </w:r>
    </w:p>
    <w:p w14:paraId="039D9076" w14:textId="77777777" w:rsidR="00DB771B" w:rsidRPr="00DB771B" w:rsidRDefault="00DB771B" w:rsidP="00DB771B">
      <w:pPr>
        <w:numPr>
          <w:ilvl w:val="0"/>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Receiver Output:</w:t>
      </w:r>
    </w:p>
    <w:p w14:paraId="4EBBB617" w14:textId="77777777" w:rsidR="00DB771B" w:rsidRPr="00DB771B" w:rsidRDefault="00DB771B" w:rsidP="00DB771B">
      <w:pPr>
        <w:numPr>
          <w:ilvl w:val="1"/>
          <w:numId w:val="114"/>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Prints whether the received frame was successfully received (correct CRC) or whether retransmission is required (CRC failure or out-of-order frame).</w:t>
      </w:r>
    </w:p>
    <w:p w14:paraId="1245652D" w14:textId="77777777" w:rsidR="00DB771B" w:rsidRPr="00DB771B" w:rsidRDefault="00DB771B" w:rsidP="00DB771B">
      <w:pPr>
        <w:tabs>
          <w:tab w:val="left" w:pos="5640"/>
        </w:tabs>
        <w:spacing w:after="0"/>
        <w:rPr>
          <w:rFonts w:ascii="Times New Roman" w:hAnsi="Times New Roman" w:cs="Times New Roman"/>
          <w:b/>
          <w:bCs/>
          <w:sz w:val="36"/>
          <w:szCs w:val="36"/>
        </w:rPr>
      </w:pPr>
      <w:r w:rsidRPr="00DB771B">
        <w:rPr>
          <w:rFonts w:ascii="Times New Roman" w:hAnsi="Times New Roman" w:cs="Times New Roman"/>
          <w:b/>
          <w:bCs/>
          <w:sz w:val="36"/>
          <w:szCs w:val="36"/>
        </w:rPr>
        <w:t>3. How to Execute:</w:t>
      </w:r>
    </w:p>
    <w:p w14:paraId="0B473A81" w14:textId="77777777" w:rsidR="00DB771B" w:rsidRPr="00DB771B" w:rsidRDefault="00DB771B" w:rsidP="00DB771B">
      <w:pPr>
        <w:numPr>
          <w:ilvl w:val="0"/>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tep 1: Run the Receiver.ipynb program first.</w:t>
      </w:r>
    </w:p>
    <w:p w14:paraId="469C2175" w14:textId="77777777" w:rsidR="00DB771B" w:rsidRP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receiver starts listening for incoming frames. This will print messages as it waits for data from the sender.</w:t>
      </w:r>
    </w:p>
    <w:p w14:paraId="6EBC60FD" w14:textId="77777777" w:rsidR="00DB771B" w:rsidRPr="00DB771B" w:rsidRDefault="00DB771B" w:rsidP="00DB771B">
      <w:pPr>
        <w:numPr>
          <w:ilvl w:val="0"/>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tep 2: Run the Sender.ipynb program.</w:t>
      </w:r>
    </w:p>
    <w:p w14:paraId="4BE1C1CC" w14:textId="77777777" w:rsidR="00DB771B" w:rsidRP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sender will prompt you to enter the data that you wish to send.</w:t>
      </w:r>
    </w:p>
    <w:p w14:paraId="2ED47A90" w14:textId="77777777" w:rsidR="00DB771B" w:rsidRP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e program will attempt to send the frame, handling timeouts or errors (due to the noisy channel simulation) and waiting for acknowledgment from the receiver.</w:t>
      </w:r>
    </w:p>
    <w:p w14:paraId="286EBCC8" w14:textId="77777777" w:rsidR="00DB771B" w:rsidRPr="00DB771B" w:rsidRDefault="00DB771B" w:rsidP="00DB771B">
      <w:pPr>
        <w:numPr>
          <w:ilvl w:val="0"/>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tep 3: Communicate between the sender and receiver.</w:t>
      </w:r>
    </w:p>
    <w:p w14:paraId="3B4D0FA9" w14:textId="77777777" w:rsidR="00DB771B" w:rsidRP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Both programs must run simultaneously in different terminals or environments (or on different systems connected via sockets).</w:t>
      </w:r>
    </w:p>
    <w:p w14:paraId="165E996B" w14:textId="77777777" w:rsidR="00DB771B" w:rsidRP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lastRenderedPageBreak/>
        <w:t>The sender will continuously send frames and wait for acknowledgment, while the receiver listens, validates frames, and sends acknowledgments back.</w:t>
      </w:r>
    </w:p>
    <w:p w14:paraId="46305B3D" w14:textId="77777777" w:rsidR="00DB771B" w:rsidRPr="00DB771B" w:rsidRDefault="00DB771B" w:rsidP="00DB771B">
      <w:pPr>
        <w:numPr>
          <w:ilvl w:val="0"/>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b/>
          <w:bCs/>
          <w:sz w:val="36"/>
          <w:szCs w:val="36"/>
        </w:rPr>
        <w:t>Step 4: Terminate communication by typing 'q' in the sender input.</w:t>
      </w:r>
    </w:p>
    <w:p w14:paraId="482903EF" w14:textId="77777777" w:rsidR="00DB771B" w:rsidRDefault="00DB771B" w:rsidP="00DB771B">
      <w:pPr>
        <w:numPr>
          <w:ilvl w:val="1"/>
          <w:numId w:val="115"/>
        </w:numPr>
        <w:tabs>
          <w:tab w:val="left" w:pos="5640"/>
        </w:tabs>
        <w:spacing w:after="0"/>
        <w:rPr>
          <w:rFonts w:ascii="Times New Roman" w:hAnsi="Times New Roman" w:cs="Times New Roman"/>
          <w:sz w:val="36"/>
          <w:szCs w:val="36"/>
        </w:rPr>
      </w:pPr>
      <w:r w:rsidRPr="00DB771B">
        <w:rPr>
          <w:rFonts w:ascii="Times New Roman" w:hAnsi="Times New Roman" w:cs="Times New Roman"/>
          <w:sz w:val="36"/>
          <w:szCs w:val="36"/>
        </w:rPr>
        <w:t>This signals the receiver to close the connection and terminate the session.</w:t>
      </w:r>
    </w:p>
    <w:p w14:paraId="07BFB30E" w14:textId="77777777" w:rsidR="003F3917" w:rsidRDefault="003F3917" w:rsidP="003F3917">
      <w:pPr>
        <w:tabs>
          <w:tab w:val="left" w:pos="5640"/>
        </w:tabs>
        <w:spacing w:after="0"/>
        <w:rPr>
          <w:rFonts w:ascii="Times New Roman" w:hAnsi="Times New Roman" w:cs="Times New Roman"/>
          <w:sz w:val="36"/>
          <w:szCs w:val="36"/>
        </w:rPr>
      </w:pPr>
    </w:p>
    <w:p w14:paraId="4D12FA5C" w14:textId="77777777" w:rsidR="003F3917" w:rsidRDefault="003F3917" w:rsidP="003F3917">
      <w:pPr>
        <w:tabs>
          <w:tab w:val="left" w:pos="5640"/>
        </w:tabs>
        <w:spacing w:after="0"/>
        <w:rPr>
          <w:rFonts w:ascii="Times New Roman" w:hAnsi="Times New Roman" w:cs="Times New Roman"/>
          <w:sz w:val="36"/>
          <w:szCs w:val="36"/>
        </w:rPr>
      </w:pPr>
    </w:p>
    <w:p w14:paraId="6DCCAF67" w14:textId="45D0566E" w:rsidR="005F17CA" w:rsidRDefault="003F3917" w:rsidP="005F17CA">
      <w:pPr>
        <w:tabs>
          <w:tab w:val="left" w:pos="5640"/>
        </w:tabs>
        <w:spacing w:after="0"/>
        <w:rPr>
          <w:rFonts w:ascii="Times New Roman" w:hAnsi="Times New Roman" w:cs="Times New Roman"/>
          <w:b/>
          <w:bCs/>
          <w:sz w:val="36"/>
          <w:szCs w:val="36"/>
        </w:rPr>
      </w:pPr>
      <w:r>
        <w:rPr>
          <w:rFonts w:ascii="Times New Roman" w:hAnsi="Times New Roman" w:cs="Times New Roman"/>
          <w:b/>
          <w:bCs/>
          <w:sz w:val="36"/>
          <w:szCs w:val="36"/>
        </w:rPr>
        <w:t>Go</w:t>
      </w:r>
      <w:r w:rsidR="006F533C">
        <w:rPr>
          <w:rFonts w:ascii="Times New Roman" w:hAnsi="Times New Roman" w:cs="Times New Roman"/>
          <w:b/>
          <w:bCs/>
          <w:sz w:val="36"/>
          <w:szCs w:val="36"/>
        </w:rPr>
        <w:t xml:space="preserve"> Back N </w:t>
      </w:r>
      <w:r w:rsidR="006F533C">
        <w:rPr>
          <w:rFonts w:ascii="Times New Roman" w:hAnsi="Times New Roman" w:cs="Times New Roman"/>
          <w:b/>
          <w:bCs/>
          <w:sz w:val="36"/>
          <w:szCs w:val="36"/>
        </w:rPr>
        <w:t>ARQ Program Overview</w:t>
      </w:r>
      <w:r w:rsidR="006F533C">
        <w:rPr>
          <w:rFonts w:ascii="Times New Roman" w:hAnsi="Times New Roman" w:cs="Times New Roman"/>
          <w:b/>
          <w:bCs/>
          <w:sz w:val="36"/>
          <w:szCs w:val="36"/>
        </w:rPr>
        <w:t>:</w:t>
      </w:r>
    </w:p>
    <w:p w14:paraId="09ED2D77" w14:textId="77777777" w:rsidR="00DF37E9" w:rsidRPr="00DF37E9" w:rsidRDefault="00DF37E9" w:rsidP="00DF37E9">
      <w:pPr>
        <w:tabs>
          <w:tab w:val="left" w:pos="5640"/>
        </w:tabs>
        <w:spacing w:after="0"/>
        <w:rPr>
          <w:rFonts w:ascii="Times New Roman" w:hAnsi="Times New Roman" w:cs="Times New Roman"/>
          <w:sz w:val="36"/>
          <w:szCs w:val="36"/>
        </w:rPr>
      </w:pPr>
      <w:r w:rsidRPr="00DF37E9">
        <w:rPr>
          <w:rFonts w:ascii="Times New Roman" w:hAnsi="Times New Roman" w:cs="Times New Roman"/>
          <w:sz w:val="36"/>
          <w:szCs w:val="36"/>
        </w:rPr>
        <w:t>The four main components of this system are:</w:t>
      </w:r>
    </w:p>
    <w:p w14:paraId="6AF5D3C4" w14:textId="77777777" w:rsidR="00DF37E9" w:rsidRPr="00DF37E9" w:rsidRDefault="00DF37E9" w:rsidP="00DF37E9">
      <w:pPr>
        <w:numPr>
          <w:ilvl w:val="0"/>
          <w:numId w:val="120"/>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Utils.ipynb</w:t>
      </w:r>
      <w:r w:rsidRPr="00DF37E9">
        <w:rPr>
          <w:rFonts w:ascii="Times New Roman" w:hAnsi="Times New Roman" w:cs="Times New Roman"/>
          <w:sz w:val="36"/>
          <w:szCs w:val="36"/>
        </w:rPr>
        <w:t>: Provides utility functions for CRC (Cyclic Redundancy Check) generation, simulating a noisy channel, and frame creation/processing.</w:t>
      </w:r>
    </w:p>
    <w:p w14:paraId="73CA067A" w14:textId="77777777" w:rsidR="00DF37E9" w:rsidRPr="00DF37E9" w:rsidRDefault="00DF37E9" w:rsidP="00DF37E9">
      <w:pPr>
        <w:numPr>
          <w:ilvl w:val="0"/>
          <w:numId w:val="120"/>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Sender.ipynb</w:t>
      </w:r>
      <w:r w:rsidRPr="00DF37E9">
        <w:rPr>
          <w:rFonts w:ascii="Times New Roman" w:hAnsi="Times New Roman" w:cs="Times New Roman"/>
          <w:sz w:val="36"/>
          <w:szCs w:val="36"/>
        </w:rPr>
        <w:t>: Implements the Go-Back-N sender logic, which sends frames, manages the sliding window, and handles acknowledgment (ACK) reception and retransmission upon timeouts.</w:t>
      </w:r>
    </w:p>
    <w:p w14:paraId="28677553" w14:textId="77777777" w:rsidR="00DF37E9" w:rsidRPr="00DF37E9" w:rsidRDefault="00DF37E9" w:rsidP="00DF37E9">
      <w:pPr>
        <w:numPr>
          <w:ilvl w:val="0"/>
          <w:numId w:val="120"/>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Receiver.ipynb</w:t>
      </w:r>
      <w:r w:rsidRPr="00DF37E9">
        <w:rPr>
          <w:rFonts w:ascii="Times New Roman" w:hAnsi="Times New Roman" w:cs="Times New Roman"/>
          <w:sz w:val="36"/>
          <w:szCs w:val="36"/>
        </w:rPr>
        <w:t>: Implements the receiver logic, checks frame integrity using CRC, and acknowledges correctly received frames.</w:t>
      </w:r>
    </w:p>
    <w:p w14:paraId="240CC67F" w14:textId="77777777" w:rsidR="00DF37E9" w:rsidRPr="00DF37E9" w:rsidRDefault="00DF37E9" w:rsidP="00DF37E9">
      <w:pPr>
        <w:numPr>
          <w:ilvl w:val="0"/>
          <w:numId w:val="120"/>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Statistics.ipynb</w:t>
      </w:r>
      <w:r w:rsidRPr="00DF37E9">
        <w:rPr>
          <w:rFonts w:ascii="Times New Roman" w:hAnsi="Times New Roman" w:cs="Times New Roman"/>
          <w:sz w:val="36"/>
          <w:szCs w:val="36"/>
        </w:rPr>
        <w:t>: Contains network settings, constants such as CRC size, frame size, and configurations like socket addresses.</w:t>
      </w:r>
    </w:p>
    <w:p w14:paraId="1927CBB5" w14:textId="77777777" w:rsidR="00DF37E9" w:rsidRPr="00DF37E9" w:rsidRDefault="00DF37E9" w:rsidP="00DF37E9">
      <w:pPr>
        <w:tabs>
          <w:tab w:val="left" w:pos="5640"/>
        </w:tabs>
        <w:spacing w:after="0"/>
        <w:rPr>
          <w:rFonts w:ascii="Times New Roman" w:hAnsi="Times New Roman" w:cs="Times New Roman"/>
          <w:b/>
          <w:bCs/>
          <w:sz w:val="36"/>
          <w:szCs w:val="36"/>
        </w:rPr>
      </w:pPr>
      <w:r w:rsidRPr="00DF37E9">
        <w:rPr>
          <w:rFonts w:ascii="Times New Roman" w:hAnsi="Times New Roman" w:cs="Times New Roman"/>
          <w:b/>
          <w:bCs/>
          <w:sz w:val="36"/>
          <w:szCs w:val="36"/>
        </w:rPr>
        <w:t>Input/Output Format</w:t>
      </w:r>
    </w:p>
    <w:p w14:paraId="26BEA2DE" w14:textId="77777777" w:rsidR="00DF37E9" w:rsidRPr="00DF37E9" w:rsidRDefault="00DF37E9" w:rsidP="00DF37E9">
      <w:pPr>
        <w:numPr>
          <w:ilvl w:val="0"/>
          <w:numId w:val="121"/>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Input</w:t>
      </w:r>
      <w:r w:rsidRPr="00DF37E9">
        <w:rPr>
          <w:rFonts w:ascii="Times New Roman" w:hAnsi="Times New Roman" w:cs="Times New Roman"/>
          <w:sz w:val="36"/>
          <w:szCs w:val="36"/>
        </w:rPr>
        <w:t>:</w:t>
      </w:r>
    </w:p>
    <w:p w14:paraId="7A7AD664" w14:textId="77777777" w:rsidR="00DF37E9" w:rsidRPr="00DF37E9" w:rsidRDefault="00DF37E9" w:rsidP="00DF37E9">
      <w:pPr>
        <w:numPr>
          <w:ilvl w:val="1"/>
          <w:numId w:val="121"/>
        </w:numPr>
        <w:tabs>
          <w:tab w:val="left" w:pos="5640"/>
        </w:tabs>
        <w:spacing w:after="0"/>
        <w:rPr>
          <w:rFonts w:ascii="Times New Roman" w:hAnsi="Times New Roman" w:cs="Times New Roman"/>
          <w:sz w:val="36"/>
          <w:szCs w:val="36"/>
        </w:rPr>
      </w:pPr>
      <w:r w:rsidRPr="00DF37E9">
        <w:rPr>
          <w:rFonts w:ascii="Times New Roman" w:hAnsi="Times New Roman" w:cs="Times New Roman"/>
          <w:sz w:val="36"/>
          <w:szCs w:val="36"/>
        </w:rPr>
        <w:t>The sender reads data from a file (data.txt) to be transmitted to the receiver.</w:t>
      </w:r>
    </w:p>
    <w:p w14:paraId="557FBFED" w14:textId="77777777" w:rsidR="00DF37E9" w:rsidRPr="00DF37E9" w:rsidRDefault="00DF37E9" w:rsidP="00DF37E9">
      <w:pPr>
        <w:numPr>
          <w:ilvl w:val="0"/>
          <w:numId w:val="121"/>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Output</w:t>
      </w:r>
      <w:r w:rsidRPr="00DF37E9">
        <w:rPr>
          <w:rFonts w:ascii="Times New Roman" w:hAnsi="Times New Roman" w:cs="Times New Roman"/>
          <w:sz w:val="36"/>
          <w:szCs w:val="36"/>
        </w:rPr>
        <w:t>:</w:t>
      </w:r>
    </w:p>
    <w:p w14:paraId="20F2BBD8" w14:textId="77777777" w:rsidR="00DF37E9" w:rsidRPr="00DF37E9" w:rsidRDefault="00DF37E9" w:rsidP="00DF37E9">
      <w:pPr>
        <w:numPr>
          <w:ilvl w:val="1"/>
          <w:numId w:val="121"/>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lastRenderedPageBreak/>
        <w:t>Sender</w:t>
      </w:r>
      <w:r w:rsidRPr="00DF37E9">
        <w:rPr>
          <w:rFonts w:ascii="Times New Roman" w:hAnsi="Times New Roman" w:cs="Times New Roman"/>
          <w:sz w:val="36"/>
          <w:szCs w:val="36"/>
        </w:rPr>
        <w:t xml:space="preserve"> prints the status of the frames being sent, ACKs received, and frames being resent in case of timeouts or errors.</w:t>
      </w:r>
    </w:p>
    <w:p w14:paraId="1B1D11A8" w14:textId="77777777" w:rsidR="00DF37E9" w:rsidRPr="00DF37E9" w:rsidRDefault="00DF37E9" w:rsidP="00DF37E9">
      <w:pPr>
        <w:numPr>
          <w:ilvl w:val="1"/>
          <w:numId w:val="121"/>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Receiver</w:t>
      </w:r>
      <w:r w:rsidRPr="00DF37E9">
        <w:rPr>
          <w:rFonts w:ascii="Times New Roman" w:hAnsi="Times New Roman" w:cs="Times New Roman"/>
          <w:sz w:val="36"/>
          <w:szCs w:val="36"/>
        </w:rPr>
        <w:t xml:space="preserve"> prints the details of received frames, checks for errors using CRC, and sends ACKs for correctly received frames.</w:t>
      </w:r>
    </w:p>
    <w:p w14:paraId="453B18BF" w14:textId="77777777" w:rsidR="00DF37E9" w:rsidRPr="00DF37E9" w:rsidRDefault="00DF37E9" w:rsidP="00DF37E9">
      <w:pPr>
        <w:tabs>
          <w:tab w:val="left" w:pos="5640"/>
        </w:tabs>
        <w:spacing w:after="0"/>
        <w:rPr>
          <w:rFonts w:ascii="Times New Roman" w:hAnsi="Times New Roman" w:cs="Times New Roman"/>
          <w:b/>
          <w:bCs/>
          <w:sz w:val="36"/>
          <w:szCs w:val="36"/>
        </w:rPr>
      </w:pPr>
      <w:r w:rsidRPr="00DF37E9">
        <w:rPr>
          <w:rFonts w:ascii="Times New Roman" w:hAnsi="Times New Roman" w:cs="Times New Roman"/>
          <w:b/>
          <w:bCs/>
          <w:sz w:val="36"/>
          <w:szCs w:val="36"/>
        </w:rPr>
        <w:t>Execution of the Programs</w:t>
      </w:r>
    </w:p>
    <w:p w14:paraId="07313281" w14:textId="77777777" w:rsidR="00DF37E9" w:rsidRPr="00DF37E9" w:rsidRDefault="00DF37E9" w:rsidP="00DF37E9">
      <w:pPr>
        <w:numPr>
          <w:ilvl w:val="0"/>
          <w:numId w:val="122"/>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Sender Program Execution</w:t>
      </w:r>
      <w:r w:rsidRPr="00DF37E9">
        <w:rPr>
          <w:rFonts w:ascii="Times New Roman" w:hAnsi="Times New Roman" w:cs="Times New Roman"/>
          <w:sz w:val="36"/>
          <w:szCs w:val="36"/>
        </w:rPr>
        <w:t>:</w:t>
      </w:r>
    </w:p>
    <w:p w14:paraId="056B2D8C" w14:textId="77777777" w:rsidR="00DF37E9" w:rsidRPr="00DF37E9" w:rsidRDefault="00DF37E9" w:rsidP="00DF37E9">
      <w:pPr>
        <w:numPr>
          <w:ilvl w:val="1"/>
          <w:numId w:val="122"/>
        </w:numPr>
        <w:tabs>
          <w:tab w:val="left" w:pos="5640"/>
        </w:tabs>
        <w:spacing w:after="0"/>
        <w:rPr>
          <w:rFonts w:ascii="Times New Roman" w:hAnsi="Times New Roman" w:cs="Times New Roman"/>
          <w:sz w:val="36"/>
          <w:szCs w:val="36"/>
        </w:rPr>
      </w:pPr>
      <w:r w:rsidRPr="00DF37E9">
        <w:rPr>
          <w:rFonts w:ascii="Times New Roman" w:hAnsi="Times New Roman" w:cs="Times New Roman"/>
          <w:sz w:val="36"/>
          <w:szCs w:val="36"/>
        </w:rPr>
        <w:t>Run Sender.ipynb, which reads the data from a file, transmits frames to the receiver in a sliding window manner, and handles timeouts/resends if ACKs are not received in time.</w:t>
      </w:r>
    </w:p>
    <w:p w14:paraId="7BBF0D8D" w14:textId="77777777" w:rsidR="00DF37E9" w:rsidRPr="00DF37E9" w:rsidRDefault="00DF37E9" w:rsidP="00DF37E9">
      <w:pPr>
        <w:numPr>
          <w:ilvl w:val="0"/>
          <w:numId w:val="122"/>
        </w:numPr>
        <w:tabs>
          <w:tab w:val="left" w:pos="5640"/>
        </w:tabs>
        <w:spacing w:after="0"/>
        <w:rPr>
          <w:rFonts w:ascii="Times New Roman" w:hAnsi="Times New Roman" w:cs="Times New Roman"/>
          <w:sz w:val="36"/>
          <w:szCs w:val="36"/>
        </w:rPr>
      </w:pPr>
      <w:r w:rsidRPr="00DF37E9">
        <w:rPr>
          <w:rFonts w:ascii="Times New Roman" w:hAnsi="Times New Roman" w:cs="Times New Roman"/>
          <w:b/>
          <w:bCs/>
          <w:sz w:val="36"/>
          <w:szCs w:val="36"/>
        </w:rPr>
        <w:t>Receiver Program Execution</w:t>
      </w:r>
      <w:r w:rsidRPr="00DF37E9">
        <w:rPr>
          <w:rFonts w:ascii="Times New Roman" w:hAnsi="Times New Roman" w:cs="Times New Roman"/>
          <w:sz w:val="36"/>
          <w:szCs w:val="36"/>
        </w:rPr>
        <w:t>:</w:t>
      </w:r>
    </w:p>
    <w:p w14:paraId="66A3EB9A" w14:textId="597B2366" w:rsidR="00DF37E9" w:rsidRPr="00DF37E9" w:rsidRDefault="00DF37E9" w:rsidP="005F17CA">
      <w:pPr>
        <w:numPr>
          <w:ilvl w:val="1"/>
          <w:numId w:val="122"/>
        </w:numPr>
        <w:tabs>
          <w:tab w:val="left" w:pos="5640"/>
        </w:tabs>
        <w:spacing w:after="0"/>
        <w:rPr>
          <w:rFonts w:ascii="Times New Roman" w:hAnsi="Times New Roman" w:cs="Times New Roman"/>
          <w:sz w:val="36"/>
          <w:szCs w:val="36"/>
        </w:rPr>
      </w:pPr>
      <w:r w:rsidRPr="00DF37E9">
        <w:rPr>
          <w:rFonts w:ascii="Times New Roman" w:hAnsi="Times New Roman" w:cs="Times New Roman"/>
          <w:sz w:val="36"/>
          <w:szCs w:val="36"/>
        </w:rPr>
        <w:t>Run Receiver.ipynb, which listens for incoming frames, checks for CRC errors, and sends acknowledgments for successfully received frames.</w:t>
      </w:r>
    </w:p>
    <w:p w14:paraId="6A5A87F4" w14:textId="77777777" w:rsidR="00DF37E9" w:rsidRPr="004928BC" w:rsidRDefault="00DF37E9" w:rsidP="005F17CA">
      <w:pPr>
        <w:tabs>
          <w:tab w:val="left" w:pos="5640"/>
        </w:tabs>
        <w:spacing w:after="0"/>
        <w:rPr>
          <w:rFonts w:ascii="Times New Roman" w:hAnsi="Times New Roman" w:cs="Times New Roman"/>
          <w:sz w:val="36"/>
          <w:szCs w:val="36"/>
        </w:rPr>
      </w:pPr>
    </w:p>
    <w:p w14:paraId="4F919E0F" w14:textId="46687EA9" w:rsidR="006F533C" w:rsidRPr="00E57A1E" w:rsidRDefault="006F533C" w:rsidP="005F17CA">
      <w:pPr>
        <w:tabs>
          <w:tab w:val="left" w:pos="5640"/>
        </w:tabs>
        <w:spacing w:after="0"/>
        <w:rPr>
          <w:rFonts w:ascii="Times New Roman" w:hAnsi="Times New Roman" w:cs="Times New Roman"/>
          <w:b/>
          <w:bCs/>
          <w:sz w:val="36"/>
          <w:szCs w:val="36"/>
        </w:rPr>
      </w:pPr>
      <w:r>
        <w:rPr>
          <w:rFonts w:ascii="Times New Roman" w:hAnsi="Times New Roman" w:cs="Times New Roman"/>
          <w:b/>
          <w:bCs/>
          <w:sz w:val="36"/>
          <w:szCs w:val="36"/>
        </w:rPr>
        <w:t>Selective Repeat</w:t>
      </w:r>
      <w:r>
        <w:rPr>
          <w:rFonts w:ascii="Times New Roman" w:hAnsi="Times New Roman" w:cs="Times New Roman"/>
          <w:b/>
          <w:bCs/>
          <w:sz w:val="36"/>
          <w:szCs w:val="36"/>
        </w:rPr>
        <w:t xml:space="preserve"> ARQ Program Overview</w:t>
      </w:r>
    </w:p>
    <w:p w14:paraId="658A0648" w14:textId="77777777" w:rsidR="005F17CA" w:rsidRDefault="005F17CA" w:rsidP="005F17CA">
      <w:pPr>
        <w:tabs>
          <w:tab w:val="left" w:pos="5640"/>
        </w:tabs>
        <w:spacing w:after="0"/>
        <w:rPr>
          <w:rFonts w:ascii="Times New Roman" w:hAnsi="Times New Roman" w:cs="Times New Roman"/>
          <w:sz w:val="36"/>
          <w:szCs w:val="36"/>
        </w:rPr>
      </w:pPr>
    </w:p>
    <w:p w14:paraId="74ADA8F7" w14:textId="77777777" w:rsidR="00163D71" w:rsidRPr="00163D71" w:rsidRDefault="00163D71" w:rsidP="00163D71">
      <w:pPr>
        <w:tabs>
          <w:tab w:val="left" w:pos="5640"/>
        </w:tabs>
        <w:spacing w:after="0"/>
        <w:rPr>
          <w:rFonts w:ascii="Times New Roman" w:hAnsi="Times New Roman" w:cs="Times New Roman"/>
          <w:b/>
          <w:bCs/>
          <w:sz w:val="36"/>
          <w:szCs w:val="36"/>
        </w:rPr>
      </w:pPr>
      <w:r w:rsidRPr="00163D71">
        <w:rPr>
          <w:rFonts w:ascii="Times New Roman" w:hAnsi="Times New Roman" w:cs="Times New Roman"/>
          <w:b/>
          <w:bCs/>
          <w:sz w:val="36"/>
          <w:szCs w:val="36"/>
        </w:rPr>
        <w:t>Overview of the Programs</w:t>
      </w:r>
    </w:p>
    <w:p w14:paraId="4537F275" w14:textId="77777777" w:rsidR="00163D71" w:rsidRPr="00163D71" w:rsidRDefault="00163D71" w:rsidP="00163D71">
      <w:p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The implementation consists of four main files:</w:t>
      </w:r>
    </w:p>
    <w:p w14:paraId="0E5D4D8C" w14:textId="77777777" w:rsidR="00163D71" w:rsidRPr="00163D71" w:rsidRDefault="00163D71" w:rsidP="00163D71">
      <w:pPr>
        <w:numPr>
          <w:ilvl w:val="0"/>
          <w:numId w:val="123"/>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Utils.ipynb</w:t>
      </w:r>
      <w:r w:rsidRPr="00163D71">
        <w:rPr>
          <w:rFonts w:ascii="Times New Roman" w:hAnsi="Times New Roman" w:cs="Times New Roman"/>
          <w:sz w:val="36"/>
          <w:szCs w:val="36"/>
        </w:rPr>
        <w:t>: Contains utility functions for manipulating frames, including creating frames, adding noise, calculating CRC, and checking received frames for errors.</w:t>
      </w:r>
    </w:p>
    <w:p w14:paraId="2C749B93" w14:textId="77777777" w:rsidR="00163D71" w:rsidRPr="00163D71" w:rsidRDefault="00163D71" w:rsidP="00163D71">
      <w:pPr>
        <w:numPr>
          <w:ilvl w:val="0"/>
          <w:numId w:val="123"/>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Sender.ipynb</w:t>
      </w:r>
      <w:r w:rsidRPr="00163D71">
        <w:rPr>
          <w:rFonts w:ascii="Times New Roman" w:hAnsi="Times New Roman" w:cs="Times New Roman"/>
          <w:sz w:val="36"/>
          <w:szCs w:val="36"/>
        </w:rPr>
        <w:t>: Implements the sender side of the protocol. It sends frames to the receiver, handles acknowledgments (ACKs) and negative acknowledgments (NAKs), and can resend frames if necessary.</w:t>
      </w:r>
    </w:p>
    <w:p w14:paraId="10811439" w14:textId="77777777" w:rsidR="00163D71" w:rsidRPr="00163D71" w:rsidRDefault="00163D71" w:rsidP="00163D71">
      <w:pPr>
        <w:numPr>
          <w:ilvl w:val="0"/>
          <w:numId w:val="123"/>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lastRenderedPageBreak/>
        <w:t>Receiver.ipynb</w:t>
      </w:r>
      <w:r w:rsidRPr="00163D71">
        <w:rPr>
          <w:rFonts w:ascii="Times New Roman" w:hAnsi="Times New Roman" w:cs="Times New Roman"/>
          <w:sz w:val="36"/>
          <w:szCs w:val="36"/>
        </w:rPr>
        <w:t>: Implements the receiver side. It receives frames from the sender, checks for corruption using CRC, and sends back appropriate ACKs or NAKs based on the received data.</w:t>
      </w:r>
    </w:p>
    <w:p w14:paraId="42F17C90" w14:textId="77777777" w:rsidR="00163D71" w:rsidRPr="00163D71" w:rsidRDefault="00163D71" w:rsidP="00163D71">
      <w:pPr>
        <w:numPr>
          <w:ilvl w:val="0"/>
          <w:numId w:val="123"/>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Statistics.ipynb</w:t>
      </w:r>
      <w:r w:rsidRPr="00163D71">
        <w:rPr>
          <w:rFonts w:ascii="Times New Roman" w:hAnsi="Times New Roman" w:cs="Times New Roman"/>
          <w:sz w:val="36"/>
          <w:szCs w:val="36"/>
        </w:rPr>
        <w:t>: Contains constants and global variables used across the other files, such as frame sizes and the host address.</w:t>
      </w:r>
    </w:p>
    <w:p w14:paraId="45448072" w14:textId="77777777" w:rsidR="00163D71" w:rsidRPr="00163D71" w:rsidRDefault="00163D71" w:rsidP="00163D71">
      <w:pPr>
        <w:tabs>
          <w:tab w:val="left" w:pos="5640"/>
        </w:tabs>
        <w:spacing w:after="0"/>
        <w:rPr>
          <w:rFonts w:ascii="Times New Roman" w:hAnsi="Times New Roman" w:cs="Times New Roman"/>
          <w:b/>
          <w:bCs/>
          <w:sz w:val="36"/>
          <w:szCs w:val="36"/>
        </w:rPr>
      </w:pPr>
      <w:r w:rsidRPr="00163D71">
        <w:rPr>
          <w:rFonts w:ascii="Times New Roman" w:hAnsi="Times New Roman" w:cs="Times New Roman"/>
          <w:b/>
          <w:bCs/>
          <w:sz w:val="36"/>
          <w:szCs w:val="36"/>
        </w:rPr>
        <w:t>Input/Output Format</w:t>
      </w:r>
    </w:p>
    <w:p w14:paraId="700070F9" w14:textId="77777777" w:rsidR="00163D71" w:rsidRPr="00163D71" w:rsidRDefault="00163D71" w:rsidP="00163D71">
      <w:p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Input Format:</w:t>
      </w:r>
    </w:p>
    <w:p w14:paraId="5BFAFF4F" w14:textId="77777777" w:rsidR="00163D71" w:rsidRPr="00163D71" w:rsidRDefault="00163D71" w:rsidP="00163D71">
      <w:pPr>
        <w:numPr>
          <w:ilvl w:val="0"/>
          <w:numId w:val="124"/>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The sender reads data from a file named data.txt. Each line of this file is treated as a separate data packet to be sent.</w:t>
      </w:r>
    </w:p>
    <w:p w14:paraId="47216778" w14:textId="77777777" w:rsidR="00163D71" w:rsidRPr="00163D71" w:rsidRDefault="00163D71" w:rsidP="00163D71">
      <w:pPr>
        <w:numPr>
          <w:ilvl w:val="0"/>
          <w:numId w:val="124"/>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The connection is established over a socket using TCP/IP.</w:t>
      </w:r>
    </w:p>
    <w:p w14:paraId="678B4467" w14:textId="77777777" w:rsidR="00163D71" w:rsidRPr="00163D71" w:rsidRDefault="00163D71" w:rsidP="00163D71">
      <w:p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Output Format:</w:t>
      </w:r>
    </w:p>
    <w:p w14:paraId="64CC0D24" w14:textId="77777777" w:rsidR="00163D71" w:rsidRPr="00163D71" w:rsidRDefault="00163D71" w:rsidP="00163D71">
      <w:pPr>
        <w:numPr>
          <w:ilvl w:val="0"/>
          <w:numId w:val="125"/>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The sender outputs frames being sent, ACKs received, and any NAKs sent back.</w:t>
      </w:r>
    </w:p>
    <w:p w14:paraId="0321033C" w14:textId="77777777" w:rsidR="00163D71" w:rsidRPr="00163D71" w:rsidRDefault="00163D71" w:rsidP="00163D71">
      <w:pPr>
        <w:numPr>
          <w:ilvl w:val="0"/>
          <w:numId w:val="125"/>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The receiver outputs the frames it receives, whether they were corrupted, and the corresponding ACK or NAK responses.</w:t>
      </w:r>
    </w:p>
    <w:p w14:paraId="2485D084" w14:textId="77777777" w:rsidR="00163D71" w:rsidRPr="00163D71" w:rsidRDefault="00163D71" w:rsidP="00163D71">
      <w:pPr>
        <w:tabs>
          <w:tab w:val="left" w:pos="5640"/>
        </w:tabs>
        <w:spacing w:after="0"/>
        <w:rPr>
          <w:rFonts w:ascii="Times New Roman" w:hAnsi="Times New Roman" w:cs="Times New Roman"/>
          <w:b/>
          <w:bCs/>
          <w:sz w:val="36"/>
          <w:szCs w:val="36"/>
        </w:rPr>
      </w:pPr>
      <w:r w:rsidRPr="00163D71">
        <w:rPr>
          <w:rFonts w:ascii="Times New Roman" w:hAnsi="Times New Roman" w:cs="Times New Roman"/>
          <w:b/>
          <w:bCs/>
          <w:sz w:val="36"/>
          <w:szCs w:val="36"/>
        </w:rPr>
        <w:t>Execution of the Entire Set of Programs</w:t>
      </w:r>
    </w:p>
    <w:p w14:paraId="3C9D28E1" w14:textId="77777777" w:rsidR="00163D71" w:rsidRPr="00163D71" w:rsidRDefault="00163D71" w:rsidP="00163D71">
      <w:pPr>
        <w:numPr>
          <w:ilvl w:val="0"/>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Set Up the Environment</w:t>
      </w:r>
      <w:r w:rsidRPr="00163D71">
        <w:rPr>
          <w:rFonts w:ascii="Times New Roman" w:hAnsi="Times New Roman" w:cs="Times New Roman"/>
          <w:sz w:val="36"/>
          <w:szCs w:val="36"/>
        </w:rPr>
        <w:t>:</w:t>
      </w:r>
    </w:p>
    <w:p w14:paraId="743610CF"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Ensure Python is installed on your machine.</w:t>
      </w:r>
    </w:p>
    <w:p w14:paraId="592FC391"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Install necessary packages (if any).</w:t>
      </w:r>
    </w:p>
    <w:p w14:paraId="186E80F2" w14:textId="77777777" w:rsidR="00163D71" w:rsidRPr="00163D71" w:rsidRDefault="00163D71" w:rsidP="00163D71">
      <w:pPr>
        <w:numPr>
          <w:ilvl w:val="0"/>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Create data.txt</w:t>
      </w:r>
      <w:r w:rsidRPr="00163D71">
        <w:rPr>
          <w:rFonts w:ascii="Times New Roman" w:hAnsi="Times New Roman" w:cs="Times New Roman"/>
          <w:sz w:val="36"/>
          <w:szCs w:val="36"/>
        </w:rPr>
        <w:t>:</w:t>
      </w:r>
    </w:p>
    <w:p w14:paraId="625593A3"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Populate a data.txt file with sample data to be sent. Each line will be a separate data packet.</w:t>
      </w:r>
    </w:p>
    <w:p w14:paraId="080DB83F" w14:textId="77777777" w:rsidR="00163D71" w:rsidRPr="00163D71" w:rsidRDefault="00163D71" w:rsidP="00163D71">
      <w:pPr>
        <w:numPr>
          <w:ilvl w:val="0"/>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Run the Programs</w:t>
      </w:r>
      <w:r w:rsidRPr="00163D71">
        <w:rPr>
          <w:rFonts w:ascii="Times New Roman" w:hAnsi="Times New Roman" w:cs="Times New Roman"/>
          <w:sz w:val="36"/>
          <w:szCs w:val="36"/>
        </w:rPr>
        <w:t>:</w:t>
      </w:r>
    </w:p>
    <w:p w14:paraId="11620F2C"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Start the sender program (Sender.ipynb).</w:t>
      </w:r>
    </w:p>
    <w:p w14:paraId="79ECCCFE"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Start the receiver program (Receiver.ipynb).</w:t>
      </w:r>
    </w:p>
    <w:p w14:paraId="0C812D74"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lastRenderedPageBreak/>
        <w:t>The programs will communicate over a socket, sending and receiving frames as defined by the protocol.</w:t>
      </w:r>
    </w:p>
    <w:p w14:paraId="52B9744F" w14:textId="77777777" w:rsidR="00163D71" w:rsidRPr="00163D71" w:rsidRDefault="00163D71" w:rsidP="00163D71">
      <w:pPr>
        <w:numPr>
          <w:ilvl w:val="0"/>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b/>
          <w:bCs/>
          <w:sz w:val="36"/>
          <w:szCs w:val="36"/>
        </w:rPr>
        <w:t>Monitoring</w:t>
      </w:r>
      <w:r w:rsidRPr="00163D71">
        <w:rPr>
          <w:rFonts w:ascii="Times New Roman" w:hAnsi="Times New Roman" w:cs="Times New Roman"/>
          <w:sz w:val="36"/>
          <w:szCs w:val="36"/>
        </w:rPr>
        <w:t>:</w:t>
      </w:r>
    </w:p>
    <w:p w14:paraId="2FAFEB3E" w14:textId="77777777" w:rsidR="00163D71" w:rsidRPr="00163D71" w:rsidRDefault="00163D71" w:rsidP="00163D71">
      <w:pPr>
        <w:numPr>
          <w:ilvl w:val="1"/>
          <w:numId w:val="126"/>
        </w:numPr>
        <w:tabs>
          <w:tab w:val="left" w:pos="5640"/>
        </w:tabs>
        <w:spacing w:after="0"/>
        <w:rPr>
          <w:rFonts w:ascii="Times New Roman" w:hAnsi="Times New Roman" w:cs="Times New Roman"/>
          <w:sz w:val="36"/>
          <w:szCs w:val="36"/>
        </w:rPr>
      </w:pPr>
      <w:r w:rsidRPr="00163D71">
        <w:rPr>
          <w:rFonts w:ascii="Times New Roman" w:hAnsi="Times New Roman" w:cs="Times New Roman"/>
          <w:sz w:val="36"/>
          <w:szCs w:val="36"/>
        </w:rPr>
        <w:t>Monitor the console output of both the sender and receiver to see the status of frames, ACKs, and NAKs.</w:t>
      </w:r>
    </w:p>
    <w:p w14:paraId="61604284" w14:textId="77777777" w:rsidR="006F533C" w:rsidRDefault="006F533C" w:rsidP="005F17CA">
      <w:pPr>
        <w:tabs>
          <w:tab w:val="left" w:pos="5640"/>
        </w:tabs>
        <w:spacing w:after="0"/>
        <w:rPr>
          <w:rFonts w:ascii="Times New Roman" w:hAnsi="Times New Roman" w:cs="Times New Roman"/>
          <w:sz w:val="36"/>
          <w:szCs w:val="36"/>
        </w:rPr>
      </w:pPr>
    </w:p>
    <w:p w14:paraId="12C35AB4" w14:textId="77777777" w:rsidR="006F533C" w:rsidRDefault="006F533C" w:rsidP="005F17CA">
      <w:pPr>
        <w:tabs>
          <w:tab w:val="left" w:pos="5640"/>
        </w:tabs>
        <w:spacing w:after="0"/>
        <w:rPr>
          <w:rFonts w:ascii="Times New Roman" w:hAnsi="Times New Roman" w:cs="Times New Roman"/>
          <w:sz w:val="36"/>
          <w:szCs w:val="36"/>
        </w:rPr>
      </w:pPr>
    </w:p>
    <w:p w14:paraId="7882CA57" w14:textId="77777777" w:rsidR="006F533C" w:rsidRDefault="006F533C" w:rsidP="005F17CA">
      <w:pPr>
        <w:tabs>
          <w:tab w:val="left" w:pos="5640"/>
        </w:tabs>
        <w:spacing w:after="0"/>
        <w:rPr>
          <w:rFonts w:ascii="Times New Roman" w:hAnsi="Times New Roman" w:cs="Times New Roman"/>
          <w:sz w:val="36"/>
          <w:szCs w:val="36"/>
        </w:rPr>
      </w:pPr>
    </w:p>
    <w:p w14:paraId="351FF211" w14:textId="77777777" w:rsidR="006F533C" w:rsidRDefault="006F533C" w:rsidP="005F17CA">
      <w:pPr>
        <w:tabs>
          <w:tab w:val="left" w:pos="5640"/>
        </w:tabs>
        <w:spacing w:after="0"/>
        <w:rPr>
          <w:rFonts w:ascii="Times New Roman" w:hAnsi="Times New Roman" w:cs="Times New Roman"/>
          <w:sz w:val="36"/>
          <w:szCs w:val="36"/>
        </w:rPr>
      </w:pPr>
    </w:p>
    <w:p w14:paraId="123ADE9F" w14:textId="77777777" w:rsidR="006F533C" w:rsidRDefault="006F533C" w:rsidP="005F17CA">
      <w:pPr>
        <w:tabs>
          <w:tab w:val="left" w:pos="5640"/>
        </w:tabs>
        <w:spacing w:after="0"/>
        <w:rPr>
          <w:rFonts w:ascii="Times New Roman" w:hAnsi="Times New Roman" w:cs="Times New Roman"/>
          <w:sz w:val="36"/>
          <w:szCs w:val="36"/>
        </w:rPr>
      </w:pPr>
    </w:p>
    <w:p w14:paraId="4ADF7634" w14:textId="77777777" w:rsidR="006F533C" w:rsidRDefault="006F533C" w:rsidP="005F17CA">
      <w:pPr>
        <w:tabs>
          <w:tab w:val="left" w:pos="5640"/>
        </w:tabs>
        <w:spacing w:after="0"/>
        <w:rPr>
          <w:rFonts w:ascii="Times New Roman" w:hAnsi="Times New Roman" w:cs="Times New Roman"/>
          <w:sz w:val="36"/>
          <w:szCs w:val="36"/>
        </w:rPr>
      </w:pPr>
    </w:p>
    <w:p w14:paraId="5038CA1B" w14:textId="77777777" w:rsidR="006F533C" w:rsidRDefault="006F533C" w:rsidP="005F17CA">
      <w:pPr>
        <w:tabs>
          <w:tab w:val="left" w:pos="5640"/>
        </w:tabs>
        <w:spacing w:after="0"/>
        <w:rPr>
          <w:rFonts w:ascii="Times New Roman" w:hAnsi="Times New Roman" w:cs="Times New Roman"/>
          <w:sz w:val="36"/>
          <w:szCs w:val="36"/>
        </w:rPr>
      </w:pPr>
    </w:p>
    <w:p w14:paraId="109B0D04" w14:textId="77777777" w:rsidR="006F533C" w:rsidRDefault="006F533C" w:rsidP="005F17CA">
      <w:pPr>
        <w:tabs>
          <w:tab w:val="left" w:pos="5640"/>
        </w:tabs>
        <w:spacing w:after="0"/>
        <w:rPr>
          <w:rFonts w:ascii="Times New Roman" w:hAnsi="Times New Roman" w:cs="Times New Roman"/>
          <w:sz w:val="36"/>
          <w:szCs w:val="36"/>
        </w:rPr>
      </w:pPr>
    </w:p>
    <w:p w14:paraId="1F6978B4" w14:textId="77777777" w:rsidR="006F533C" w:rsidRDefault="006F533C" w:rsidP="005F17CA">
      <w:pPr>
        <w:tabs>
          <w:tab w:val="left" w:pos="5640"/>
        </w:tabs>
        <w:spacing w:after="0"/>
        <w:rPr>
          <w:rFonts w:ascii="Times New Roman" w:hAnsi="Times New Roman" w:cs="Times New Roman"/>
          <w:sz w:val="36"/>
          <w:szCs w:val="36"/>
        </w:rPr>
      </w:pPr>
    </w:p>
    <w:p w14:paraId="6B9DC949" w14:textId="77777777" w:rsidR="006F533C" w:rsidRDefault="006F533C" w:rsidP="005F17CA">
      <w:pPr>
        <w:tabs>
          <w:tab w:val="left" w:pos="5640"/>
        </w:tabs>
        <w:spacing w:after="0"/>
        <w:rPr>
          <w:rFonts w:ascii="Times New Roman" w:hAnsi="Times New Roman" w:cs="Times New Roman"/>
          <w:sz w:val="36"/>
          <w:szCs w:val="36"/>
        </w:rPr>
      </w:pPr>
    </w:p>
    <w:p w14:paraId="6EC085A1" w14:textId="77777777" w:rsidR="006F533C" w:rsidRDefault="006F533C" w:rsidP="005F17CA">
      <w:pPr>
        <w:tabs>
          <w:tab w:val="left" w:pos="5640"/>
        </w:tabs>
        <w:spacing w:after="0"/>
        <w:rPr>
          <w:rFonts w:ascii="Times New Roman" w:hAnsi="Times New Roman" w:cs="Times New Roman"/>
          <w:sz w:val="36"/>
          <w:szCs w:val="36"/>
        </w:rPr>
      </w:pPr>
    </w:p>
    <w:p w14:paraId="4D333FAB" w14:textId="77777777" w:rsidR="006F533C" w:rsidRDefault="006F533C" w:rsidP="005F17CA">
      <w:pPr>
        <w:tabs>
          <w:tab w:val="left" w:pos="5640"/>
        </w:tabs>
        <w:spacing w:after="0"/>
        <w:rPr>
          <w:rFonts w:ascii="Times New Roman" w:hAnsi="Times New Roman" w:cs="Times New Roman"/>
          <w:sz w:val="36"/>
          <w:szCs w:val="36"/>
        </w:rPr>
      </w:pPr>
    </w:p>
    <w:p w14:paraId="253F743E" w14:textId="77777777" w:rsidR="006F533C" w:rsidRDefault="006F533C" w:rsidP="005F17CA">
      <w:pPr>
        <w:tabs>
          <w:tab w:val="left" w:pos="5640"/>
        </w:tabs>
        <w:spacing w:after="0"/>
        <w:rPr>
          <w:rFonts w:ascii="Times New Roman" w:hAnsi="Times New Roman" w:cs="Times New Roman"/>
          <w:sz w:val="36"/>
          <w:szCs w:val="36"/>
        </w:rPr>
      </w:pPr>
    </w:p>
    <w:p w14:paraId="5D95393C" w14:textId="77777777" w:rsidR="006F533C" w:rsidRDefault="006F533C" w:rsidP="005F17CA">
      <w:pPr>
        <w:tabs>
          <w:tab w:val="left" w:pos="5640"/>
        </w:tabs>
        <w:spacing w:after="0"/>
        <w:rPr>
          <w:rFonts w:ascii="Times New Roman" w:hAnsi="Times New Roman" w:cs="Times New Roman"/>
          <w:sz w:val="36"/>
          <w:szCs w:val="36"/>
        </w:rPr>
      </w:pPr>
    </w:p>
    <w:p w14:paraId="5CC714AD" w14:textId="77777777" w:rsidR="006F533C" w:rsidRDefault="006F533C" w:rsidP="005F17CA">
      <w:pPr>
        <w:tabs>
          <w:tab w:val="left" w:pos="5640"/>
        </w:tabs>
        <w:spacing w:after="0"/>
        <w:rPr>
          <w:rFonts w:ascii="Times New Roman" w:hAnsi="Times New Roman" w:cs="Times New Roman"/>
          <w:sz w:val="36"/>
          <w:szCs w:val="36"/>
        </w:rPr>
      </w:pPr>
    </w:p>
    <w:p w14:paraId="7C7C5C83" w14:textId="77777777" w:rsidR="006F533C" w:rsidRDefault="006F533C" w:rsidP="005F17CA">
      <w:pPr>
        <w:tabs>
          <w:tab w:val="left" w:pos="5640"/>
        </w:tabs>
        <w:spacing w:after="0"/>
        <w:rPr>
          <w:rFonts w:ascii="Times New Roman" w:hAnsi="Times New Roman" w:cs="Times New Roman"/>
          <w:sz w:val="36"/>
          <w:szCs w:val="36"/>
        </w:rPr>
      </w:pPr>
    </w:p>
    <w:p w14:paraId="00C9677F" w14:textId="77777777" w:rsidR="006F533C" w:rsidRDefault="006F533C" w:rsidP="005F17CA">
      <w:pPr>
        <w:tabs>
          <w:tab w:val="left" w:pos="5640"/>
        </w:tabs>
        <w:spacing w:after="0"/>
        <w:rPr>
          <w:rFonts w:ascii="Times New Roman" w:hAnsi="Times New Roman" w:cs="Times New Roman"/>
          <w:sz w:val="36"/>
          <w:szCs w:val="36"/>
        </w:rPr>
      </w:pPr>
    </w:p>
    <w:p w14:paraId="51EDD9FA" w14:textId="77777777" w:rsidR="006F533C" w:rsidRDefault="006F533C" w:rsidP="005F17CA">
      <w:pPr>
        <w:tabs>
          <w:tab w:val="left" w:pos="5640"/>
        </w:tabs>
        <w:spacing w:after="0"/>
        <w:rPr>
          <w:rFonts w:ascii="Times New Roman" w:hAnsi="Times New Roman" w:cs="Times New Roman"/>
          <w:sz w:val="36"/>
          <w:szCs w:val="36"/>
        </w:rPr>
      </w:pPr>
    </w:p>
    <w:p w14:paraId="49F0C2AB" w14:textId="77777777" w:rsidR="006F533C" w:rsidRDefault="006F533C" w:rsidP="005F17CA">
      <w:pPr>
        <w:tabs>
          <w:tab w:val="left" w:pos="5640"/>
        </w:tabs>
        <w:spacing w:after="0"/>
        <w:rPr>
          <w:rFonts w:ascii="Times New Roman" w:hAnsi="Times New Roman" w:cs="Times New Roman"/>
          <w:sz w:val="36"/>
          <w:szCs w:val="36"/>
        </w:rPr>
      </w:pPr>
    </w:p>
    <w:p w14:paraId="38ABFE51" w14:textId="77777777" w:rsidR="006F533C" w:rsidRDefault="006F533C" w:rsidP="005F17CA">
      <w:pPr>
        <w:tabs>
          <w:tab w:val="left" w:pos="5640"/>
        </w:tabs>
        <w:spacing w:after="0"/>
        <w:rPr>
          <w:rFonts w:ascii="Times New Roman" w:hAnsi="Times New Roman" w:cs="Times New Roman"/>
          <w:sz w:val="36"/>
          <w:szCs w:val="36"/>
        </w:rPr>
      </w:pPr>
    </w:p>
    <w:p w14:paraId="2380226E" w14:textId="77777777" w:rsidR="006F533C" w:rsidRDefault="006F533C" w:rsidP="005F17CA">
      <w:pPr>
        <w:tabs>
          <w:tab w:val="left" w:pos="5640"/>
        </w:tabs>
        <w:spacing w:after="0"/>
        <w:rPr>
          <w:rFonts w:ascii="Times New Roman" w:hAnsi="Times New Roman" w:cs="Times New Roman"/>
          <w:sz w:val="36"/>
          <w:szCs w:val="36"/>
        </w:rPr>
      </w:pPr>
    </w:p>
    <w:p w14:paraId="2351BDBD" w14:textId="77777777" w:rsidR="006F533C" w:rsidRDefault="006F533C" w:rsidP="005F17CA">
      <w:pPr>
        <w:tabs>
          <w:tab w:val="left" w:pos="5640"/>
        </w:tabs>
        <w:spacing w:after="0"/>
        <w:rPr>
          <w:rFonts w:ascii="Times New Roman" w:hAnsi="Times New Roman" w:cs="Times New Roman"/>
          <w:sz w:val="36"/>
          <w:szCs w:val="36"/>
        </w:rPr>
      </w:pPr>
    </w:p>
    <w:p w14:paraId="26E9DF82" w14:textId="77777777" w:rsidR="006F533C" w:rsidRDefault="006F533C" w:rsidP="005F17CA">
      <w:pPr>
        <w:tabs>
          <w:tab w:val="left" w:pos="5640"/>
        </w:tabs>
        <w:spacing w:after="0"/>
        <w:rPr>
          <w:rFonts w:ascii="Times New Roman" w:hAnsi="Times New Roman" w:cs="Times New Roman"/>
          <w:sz w:val="36"/>
          <w:szCs w:val="36"/>
        </w:rPr>
      </w:pPr>
    </w:p>
    <w:p w14:paraId="7B1FD85A" w14:textId="77777777" w:rsidR="005F17CA" w:rsidRDefault="005F17CA" w:rsidP="005F17CA">
      <w:pPr>
        <w:tabs>
          <w:tab w:val="left" w:pos="5640"/>
        </w:tabs>
        <w:spacing w:after="0"/>
        <w:rPr>
          <w:rFonts w:ascii="Times New Roman" w:hAnsi="Times New Roman" w:cs="Times New Roman"/>
          <w:sz w:val="36"/>
          <w:szCs w:val="36"/>
        </w:rPr>
      </w:pPr>
    </w:p>
    <w:p w14:paraId="64908F27" w14:textId="77777777" w:rsidR="003F3917" w:rsidRPr="003F3917" w:rsidRDefault="003F3917" w:rsidP="003F3917">
      <w:pPr>
        <w:tabs>
          <w:tab w:val="left" w:pos="5640"/>
        </w:tabs>
        <w:spacing w:after="0"/>
        <w:rPr>
          <w:rFonts w:ascii="Times New Roman" w:hAnsi="Times New Roman" w:cs="Times New Roman"/>
          <w:b/>
          <w:bCs/>
          <w:sz w:val="36"/>
          <w:szCs w:val="36"/>
          <w:u w:val="single"/>
        </w:rPr>
      </w:pPr>
      <w:r w:rsidRPr="003F3917">
        <w:rPr>
          <w:rFonts w:ascii="Times New Roman" w:hAnsi="Times New Roman" w:cs="Times New Roman"/>
          <w:b/>
          <w:bCs/>
          <w:sz w:val="36"/>
          <w:szCs w:val="36"/>
          <w:u w:val="single"/>
        </w:rPr>
        <w:lastRenderedPageBreak/>
        <w:t>Structural Diagram</w:t>
      </w:r>
    </w:p>
    <w:p w14:paraId="18D0B92A" w14:textId="77777777" w:rsidR="003F3917" w:rsidRPr="00DB771B" w:rsidRDefault="003F3917" w:rsidP="003F3917">
      <w:pPr>
        <w:tabs>
          <w:tab w:val="left" w:pos="5640"/>
        </w:tabs>
        <w:spacing w:after="0"/>
        <w:rPr>
          <w:rFonts w:ascii="Times New Roman" w:hAnsi="Times New Roman" w:cs="Times New Roman"/>
          <w:sz w:val="36"/>
          <w:szCs w:val="36"/>
        </w:rPr>
      </w:pPr>
      <w:r>
        <w:rPr>
          <w:noProof/>
        </w:rPr>
        <w:drawing>
          <wp:inline distT="0" distB="0" distL="0" distR="0" wp14:anchorId="1A5C4C9D" wp14:editId="61F3DA08">
            <wp:extent cx="5731510" cy="3405505"/>
            <wp:effectExtent l="0" t="0" r="2540" b="4445"/>
            <wp:docPr id="423539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39742" name=""/>
                    <pic:cNvPicPr/>
                  </pic:nvPicPr>
                  <pic:blipFill>
                    <a:blip r:embed="rId22"/>
                    <a:stretch>
                      <a:fillRect/>
                    </a:stretch>
                  </pic:blipFill>
                  <pic:spPr>
                    <a:xfrm>
                      <a:off x="0" y="0"/>
                      <a:ext cx="5731510" cy="3405505"/>
                    </a:xfrm>
                    <a:prstGeom prst="rect">
                      <a:avLst/>
                    </a:prstGeom>
                  </pic:spPr>
                </pic:pic>
              </a:graphicData>
            </a:graphic>
          </wp:inline>
        </w:drawing>
      </w:r>
      <w:r w:rsidRPr="003F3917">
        <w:rPr>
          <w:noProof/>
        </w:rPr>
        <w:t xml:space="preserve"> </w:t>
      </w:r>
      <w:r>
        <w:rPr>
          <w:noProof/>
        </w:rPr>
        <w:drawing>
          <wp:inline distT="0" distB="0" distL="0" distR="0" wp14:anchorId="63004B2E" wp14:editId="1D512198">
            <wp:extent cx="5731510" cy="3482975"/>
            <wp:effectExtent l="0" t="0" r="2540" b="3175"/>
            <wp:docPr id="251517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517004" name=""/>
                    <pic:cNvPicPr/>
                  </pic:nvPicPr>
                  <pic:blipFill>
                    <a:blip r:embed="rId23"/>
                    <a:stretch>
                      <a:fillRect/>
                    </a:stretch>
                  </pic:blipFill>
                  <pic:spPr>
                    <a:xfrm>
                      <a:off x="0" y="0"/>
                      <a:ext cx="5731510" cy="3482975"/>
                    </a:xfrm>
                    <a:prstGeom prst="rect">
                      <a:avLst/>
                    </a:prstGeom>
                  </pic:spPr>
                </pic:pic>
              </a:graphicData>
            </a:graphic>
          </wp:inline>
        </w:drawing>
      </w:r>
    </w:p>
    <w:p w14:paraId="06D4A58E" w14:textId="65448D1B" w:rsidR="005F17CA" w:rsidRPr="0009428D" w:rsidRDefault="005F17CA" w:rsidP="005F17CA">
      <w:pPr>
        <w:tabs>
          <w:tab w:val="left" w:pos="5640"/>
        </w:tabs>
        <w:spacing w:after="0"/>
        <w:rPr>
          <w:rFonts w:ascii="Times New Roman" w:hAnsi="Times New Roman" w:cs="Times New Roman"/>
          <w:b/>
          <w:bCs/>
          <w:sz w:val="36"/>
          <w:szCs w:val="36"/>
        </w:rPr>
      </w:pPr>
    </w:p>
    <w:p w14:paraId="26DFDDFA" w14:textId="77777777" w:rsidR="005F17CA" w:rsidRDefault="005F17CA" w:rsidP="005F17CA">
      <w:pPr>
        <w:tabs>
          <w:tab w:val="left" w:pos="5640"/>
        </w:tabs>
        <w:spacing w:after="0"/>
        <w:rPr>
          <w:rFonts w:ascii="Times New Roman" w:hAnsi="Times New Roman" w:cs="Times New Roman"/>
          <w:sz w:val="36"/>
          <w:szCs w:val="36"/>
        </w:rPr>
      </w:pPr>
    </w:p>
    <w:p w14:paraId="75538BCB" w14:textId="77777777" w:rsidR="005F17CA" w:rsidRDefault="005F17CA" w:rsidP="005F17CA">
      <w:pPr>
        <w:tabs>
          <w:tab w:val="left" w:pos="5640"/>
        </w:tabs>
        <w:spacing w:after="0"/>
        <w:rPr>
          <w:rFonts w:ascii="Times New Roman" w:hAnsi="Times New Roman" w:cs="Times New Roman"/>
          <w:sz w:val="36"/>
          <w:szCs w:val="36"/>
        </w:rPr>
      </w:pPr>
    </w:p>
    <w:p w14:paraId="2126F1FE" w14:textId="77777777" w:rsidR="005F17CA" w:rsidRDefault="005F17CA" w:rsidP="005F17CA">
      <w:pPr>
        <w:tabs>
          <w:tab w:val="left" w:pos="5640"/>
        </w:tabs>
        <w:spacing w:after="0"/>
        <w:rPr>
          <w:rFonts w:ascii="Times New Roman" w:hAnsi="Times New Roman" w:cs="Times New Roman"/>
          <w:sz w:val="36"/>
          <w:szCs w:val="36"/>
        </w:rPr>
      </w:pPr>
    </w:p>
    <w:p w14:paraId="6E1E71DD" w14:textId="77777777" w:rsidR="005F17CA" w:rsidRDefault="005F17CA" w:rsidP="005F17CA">
      <w:pPr>
        <w:tabs>
          <w:tab w:val="left" w:pos="5640"/>
        </w:tabs>
        <w:spacing w:after="0"/>
        <w:rPr>
          <w:rFonts w:ascii="Times New Roman" w:hAnsi="Times New Roman" w:cs="Times New Roman"/>
          <w:sz w:val="36"/>
          <w:szCs w:val="36"/>
        </w:rPr>
      </w:pPr>
    </w:p>
    <w:p w14:paraId="21032E43" w14:textId="77777777" w:rsidR="005F17CA" w:rsidRDefault="005F17CA" w:rsidP="005F17CA">
      <w:pPr>
        <w:tabs>
          <w:tab w:val="left" w:pos="5640"/>
        </w:tabs>
        <w:spacing w:after="0"/>
        <w:rPr>
          <w:rFonts w:ascii="Times New Roman" w:hAnsi="Times New Roman" w:cs="Times New Roman"/>
          <w:sz w:val="36"/>
          <w:szCs w:val="36"/>
        </w:rPr>
      </w:pPr>
    </w:p>
    <w:p w14:paraId="2345548C" w14:textId="77777777" w:rsidR="005F17CA" w:rsidRDefault="005F17CA" w:rsidP="005F17CA">
      <w:pPr>
        <w:tabs>
          <w:tab w:val="left" w:pos="5640"/>
        </w:tabs>
        <w:spacing w:after="0"/>
        <w:jc w:val="center"/>
        <w:rPr>
          <w:rFonts w:ascii="Times New Roman" w:hAnsi="Times New Roman" w:cs="Times New Roman"/>
          <w:b/>
          <w:bCs/>
          <w:sz w:val="36"/>
          <w:szCs w:val="36"/>
          <w:u w:val="single"/>
        </w:rPr>
      </w:pPr>
      <w:r w:rsidRPr="00E21881">
        <w:rPr>
          <w:rFonts w:ascii="Times New Roman" w:hAnsi="Times New Roman" w:cs="Times New Roman"/>
          <w:b/>
          <w:bCs/>
          <w:sz w:val="36"/>
          <w:szCs w:val="36"/>
          <w:u w:val="single"/>
        </w:rPr>
        <w:t>Implementation</w:t>
      </w:r>
    </w:p>
    <w:p w14:paraId="35C93B7A" w14:textId="77777777" w:rsidR="005F17CA" w:rsidRDefault="005F17CA" w:rsidP="005F17CA">
      <w:pPr>
        <w:tabs>
          <w:tab w:val="left" w:pos="5640"/>
        </w:tabs>
        <w:spacing w:after="0"/>
        <w:jc w:val="center"/>
        <w:rPr>
          <w:rFonts w:ascii="Times New Roman" w:hAnsi="Times New Roman" w:cs="Times New Roman"/>
          <w:b/>
          <w:bCs/>
          <w:sz w:val="36"/>
          <w:szCs w:val="36"/>
          <w:u w:val="single"/>
        </w:rPr>
      </w:pPr>
    </w:p>
    <w:p w14:paraId="03FB8F24" w14:textId="77777777" w:rsidR="005F17CA" w:rsidRDefault="005F17CA" w:rsidP="005F17CA">
      <w:pPr>
        <w:tabs>
          <w:tab w:val="left" w:pos="5640"/>
        </w:tabs>
        <w:spacing w:after="0"/>
        <w:rPr>
          <w:rStyle w:val="Hyperlink"/>
          <w:rFonts w:ascii="Times New Roman" w:hAnsi="Times New Roman" w:cs="Times New Roman"/>
          <w:sz w:val="36"/>
          <w:szCs w:val="36"/>
        </w:rPr>
      </w:pPr>
      <w:r w:rsidRPr="002869EF">
        <w:rPr>
          <w:rFonts w:ascii="Times New Roman" w:hAnsi="Times New Roman" w:cs="Times New Roman"/>
          <w:b/>
          <w:bCs/>
          <w:sz w:val="36"/>
          <w:szCs w:val="36"/>
        </w:rPr>
        <w:t>Imple</w:t>
      </w:r>
      <w:r>
        <w:rPr>
          <w:rFonts w:ascii="Times New Roman" w:hAnsi="Times New Roman" w:cs="Times New Roman"/>
          <w:b/>
          <w:bCs/>
          <w:sz w:val="36"/>
          <w:szCs w:val="36"/>
        </w:rPr>
        <w:t xml:space="preserve">mentable code at: </w:t>
      </w:r>
      <w:hyperlink r:id="rId24" w:history="1">
        <w:r w:rsidRPr="002869EF">
          <w:rPr>
            <w:rStyle w:val="Hyperlink"/>
            <w:rFonts w:ascii="Times New Roman" w:hAnsi="Times New Roman" w:cs="Times New Roman"/>
            <w:sz w:val="36"/>
            <w:szCs w:val="36"/>
          </w:rPr>
          <w:t>https://github.com/Debjit-Dhar/Networks</w:t>
        </w:r>
      </w:hyperlink>
    </w:p>
    <w:p w14:paraId="4B7B898D" w14:textId="77777777" w:rsidR="001D124D" w:rsidRDefault="001D124D" w:rsidP="005F17CA">
      <w:pPr>
        <w:pStyle w:val="Heading1"/>
        <w:rPr>
          <w:u w:val="single"/>
        </w:rPr>
      </w:pPr>
      <w:r>
        <w:rPr>
          <w:u w:val="single"/>
        </w:rPr>
        <w:t>STOP AND WAIT ARQ</w:t>
      </w:r>
    </w:p>
    <w:p w14:paraId="307F5AFA" w14:textId="77777777" w:rsidR="001D124D" w:rsidRDefault="001D124D" w:rsidP="001D124D">
      <w:pPr>
        <w:pStyle w:val="BodyText"/>
        <w:rPr>
          <w:lang w:val="en-US" w:bidi="ar-SA"/>
        </w:rPr>
      </w:pPr>
    </w:p>
    <w:p w14:paraId="33190670" w14:textId="58914040" w:rsidR="001D124D" w:rsidRDefault="001D124D" w:rsidP="001D124D">
      <w:pPr>
        <w:pStyle w:val="BodyText"/>
        <w:rPr>
          <w:b/>
          <w:bCs/>
          <w:color w:val="00B0F0"/>
          <w:sz w:val="32"/>
          <w:szCs w:val="32"/>
          <w:lang w:val="en-US" w:bidi="ar-SA"/>
        </w:rPr>
      </w:pPr>
      <w:r w:rsidRPr="001D124D">
        <w:rPr>
          <w:b/>
          <w:bCs/>
          <w:color w:val="00B0F0"/>
          <w:sz w:val="32"/>
          <w:szCs w:val="32"/>
          <w:lang w:val="en-US" w:bidi="ar-SA"/>
        </w:rPr>
        <w:t>Utils.ipynb</w:t>
      </w:r>
    </w:p>
    <w:p w14:paraId="09C8545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random</w:t>
      </w:r>
    </w:p>
    <w:p w14:paraId="6558BF7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time</w:t>
      </w:r>
    </w:p>
    <w:p w14:paraId="18B6DA2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Statistics as st</w:t>
      </w:r>
    </w:p>
    <w:p w14:paraId="39DAF4E9" w14:textId="77777777" w:rsidR="00011456" w:rsidRPr="00011456" w:rsidRDefault="00011456" w:rsidP="00011456">
      <w:pPr>
        <w:pStyle w:val="BodyText"/>
        <w:rPr>
          <w:rFonts w:ascii="Consolas" w:hAnsi="Consolas"/>
          <w:color w:val="000000" w:themeColor="text1"/>
          <w:szCs w:val="22"/>
          <w:lang w:val="en-US" w:bidi="ar-SA"/>
        </w:rPr>
      </w:pPr>
    </w:p>
    <w:p w14:paraId="1FF26F1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Inject noise into the data part of the frame</w:t>
      </w:r>
    </w:p>
    <w:p w14:paraId="329C235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noisychannel(frame):</w:t>
      </w:r>
    </w:p>
    <w:p w14:paraId="2B04889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data_part = list(frame[-st.CRC_SIZE - st.DATA_SIZE: -st.CRC_SIZE])</w:t>
      </w:r>
    </w:p>
    <w:p w14:paraId="67F9B7D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 Flip random bits in the data part</w:t>
      </w:r>
    </w:p>
    <w:p w14:paraId="720F886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or index in random.sample(range(len(data_part)), random.randint(0, len(data_part) - 1)):</w:t>
      </w:r>
    </w:p>
    <w:p w14:paraId="58F0BF9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data_part[index] = '1' if data_part[index] == '0' else '0'</w:t>
      </w:r>
    </w:p>
    <w:p w14:paraId="26F20A1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 Rebuild the frame</w:t>
      </w:r>
    </w:p>
    <w:p w14:paraId="2E7A348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frame[:st.N_SIZE + st.LENGTH_SIZE] + ''.join(data_part) + frame[-st.CRC_SIZE:]</w:t>
      </w:r>
    </w:p>
    <w:p w14:paraId="213EEC67" w14:textId="77777777" w:rsidR="00011456" w:rsidRPr="00011456" w:rsidRDefault="00011456" w:rsidP="00011456">
      <w:pPr>
        <w:pStyle w:val="BodyText"/>
        <w:rPr>
          <w:rFonts w:ascii="Consolas" w:hAnsi="Consolas"/>
          <w:color w:val="000000" w:themeColor="text1"/>
          <w:szCs w:val="22"/>
          <w:lang w:val="en-US" w:bidi="ar-SA"/>
        </w:rPr>
      </w:pPr>
    </w:p>
    <w:p w14:paraId="05FFE37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Introduce random delay (up to 5 seconds)</w:t>
      </w:r>
    </w:p>
    <w:p w14:paraId="44C620F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delay():</w:t>
      </w:r>
    </w:p>
    <w:p w14:paraId="7FEBDB0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time.sleep(random.randint(0, 5))</w:t>
      </w:r>
    </w:p>
    <w:p w14:paraId="163D9A72" w14:textId="77777777" w:rsidR="00011456" w:rsidRPr="00011456" w:rsidRDefault="00011456" w:rsidP="00011456">
      <w:pPr>
        <w:pStyle w:val="BodyText"/>
        <w:rPr>
          <w:rFonts w:ascii="Consolas" w:hAnsi="Consolas"/>
          <w:color w:val="000000" w:themeColor="text1"/>
          <w:szCs w:val="22"/>
          <w:lang w:val="en-US" w:bidi="ar-SA"/>
        </w:rPr>
      </w:pPr>
    </w:p>
    <w:p w14:paraId="545ABC3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OR operation between two binary strings</w:t>
      </w:r>
    </w:p>
    <w:p w14:paraId="37F44C2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xor(a, b):</w:t>
      </w:r>
    </w:p>
    <w:p w14:paraId="321B0FE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join('0' if x == y else '1' for x, y in zip(a, b))</w:t>
      </w:r>
    </w:p>
    <w:p w14:paraId="533EA5B4" w14:textId="77777777" w:rsidR="00011456" w:rsidRPr="00011456" w:rsidRDefault="00011456" w:rsidP="00011456">
      <w:pPr>
        <w:pStyle w:val="BodyText"/>
        <w:rPr>
          <w:rFonts w:ascii="Consolas" w:hAnsi="Consolas"/>
          <w:color w:val="000000" w:themeColor="text1"/>
          <w:szCs w:val="22"/>
          <w:lang w:val="en-US" w:bidi="ar-SA"/>
        </w:rPr>
      </w:pPr>
    </w:p>
    <w:p w14:paraId="2567C37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Perform binary division for CRC calculation</w:t>
      </w:r>
    </w:p>
    <w:p w14:paraId="18C31E6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binary_division(dividend, divisor):</w:t>
      </w:r>
    </w:p>
    <w:p w14:paraId="10720B4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lastRenderedPageBreak/>
        <w:t xml:space="preserve">    rem = dividend[:len(divisor)]</w:t>
      </w:r>
    </w:p>
    <w:p w14:paraId="022806B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or bit in dividend[len(divisor):]:</w:t>
      </w:r>
    </w:p>
    <w:p w14:paraId="5496D62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m = xor(rem, divisor)[1:] if rem[0] == '1' else rem[1:]</w:t>
      </w:r>
    </w:p>
    <w:p w14:paraId="39A3569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m += bit</w:t>
      </w:r>
    </w:p>
    <w:p w14:paraId="4A3CB77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rem</w:t>
      </w:r>
    </w:p>
    <w:p w14:paraId="16573251" w14:textId="77777777" w:rsidR="00011456" w:rsidRPr="00011456" w:rsidRDefault="00011456" w:rsidP="00011456">
      <w:pPr>
        <w:pStyle w:val="BodyText"/>
        <w:rPr>
          <w:rFonts w:ascii="Consolas" w:hAnsi="Consolas"/>
          <w:color w:val="000000" w:themeColor="text1"/>
          <w:szCs w:val="22"/>
          <w:lang w:val="en-US" w:bidi="ar-SA"/>
        </w:rPr>
      </w:pPr>
    </w:p>
    <w:p w14:paraId="2A31F7F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CRC-4 ITU calculation</w:t>
      </w:r>
    </w:p>
    <w:p w14:paraId="5A035EF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crc4itu(frame):</w:t>
      </w:r>
    </w:p>
    <w:p w14:paraId="4E5F944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binary_division(frame + '0000', "10011")</w:t>
      </w:r>
    </w:p>
    <w:p w14:paraId="43C76FFC" w14:textId="77777777" w:rsidR="00011456" w:rsidRPr="00011456" w:rsidRDefault="00011456" w:rsidP="00011456">
      <w:pPr>
        <w:pStyle w:val="BodyText"/>
        <w:rPr>
          <w:rFonts w:ascii="Consolas" w:hAnsi="Consolas"/>
          <w:color w:val="000000" w:themeColor="text1"/>
          <w:szCs w:val="22"/>
          <w:lang w:val="en-US" w:bidi="ar-SA"/>
        </w:rPr>
      </w:pPr>
    </w:p>
    <w:p w14:paraId="551FDF6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Create a frame with sequence number and data</w:t>
      </w:r>
    </w:p>
    <w:p w14:paraId="42C954F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makeFrame(n, data):</w:t>
      </w:r>
    </w:p>
    <w:p w14:paraId="40CE7C6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f"{str(n).zfill(st.N_SIZE)}{str(len(data)).zfill(st.LENGTH_SIZE)}"</w:t>
      </w:r>
    </w:p>
    <w:p w14:paraId="4C88278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data.zfill(st.DATA_SIZE)}{crc4itu(data).zfill(st.CRC_SIZE)}")</w:t>
      </w:r>
    </w:p>
    <w:p w14:paraId="1E606BC3" w14:textId="77777777" w:rsidR="00011456" w:rsidRPr="00011456" w:rsidRDefault="00011456" w:rsidP="00011456">
      <w:pPr>
        <w:pStyle w:val="BodyText"/>
        <w:rPr>
          <w:rFonts w:ascii="Consolas" w:hAnsi="Consolas"/>
          <w:color w:val="000000" w:themeColor="text1"/>
          <w:szCs w:val="22"/>
          <w:lang w:val="en-US" w:bidi="ar-SA"/>
        </w:rPr>
      </w:pPr>
    </w:p>
    <w:p w14:paraId="7412E0E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Extract details from received frame</w:t>
      </w:r>
    </w:p>
    <w:p w14:paraId="134A8ED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receiveFrame(frame):</w:t>
      </w:r>
    </w:p>
    <w:p w14:paraId="2E571D2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n = int(frame[:st.N_SIZE])</w:t>
      </w:r>
    </w:p>
    <w:p w14:paraId="5F05765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l = int(frame[st.N_SIZE:st.N_SIZE + st.LENGTH_SIZE])</w:t>
      </w:r>
    </w:p>
    <w:p w14:paraId="6F9900E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data = frame[-st.CRC_SIZE - l: -st.CRC_SIZE]</w:t>
      </w:r>
    </w:p>
    <w:p w14:paraId="5BC3907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rc = frame[-st.CRC_SIZE:] if data != 'q' else ""</w:t>
      </w:r>
    </w:p>
    <w:p w14:paraId="6728A596" w14:textId="78898E60"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n, l, data, crc</w:t>
      </w:r>
    </w:p>
    <w:p w14:paraId="58168DCC" w14:textId="6EEA1B9D" w:rsidR="001D124D" w:rsidRDefault="001D124D" w:rsidP="001D124D">
      <w:pPr>
        <w:pStyle w:val="BodyText"/>
        <w:rPr>
          <w:b/>
          <w:bCs/>
          <w:color w:val="00B0F0"/>
          <w:sz w:val="32"/>
          <w:szCs w:val="32"/>
          <w:lang w:val="en-US" w:bidi="ar-SA"/>
        </w:rPr>
      </w:pPr>
      <w:r>
        <w:rPr>
          <w:b/>
          <w:bCs/>
          <w:color w:val="00B0F0"/>
          <w:sz w:val="32"/>
          <w:szCs w:val="32"/>
          <w:lang w:val="en-US" w:bidi="ar-SA"/>
        </w:rPr>
        <w:t>Explanation</w:t>
      </w:r>
    </w:p>
    <w:p w14:paraId="037990B8"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1. noisychannel(frame)</w:t>
      </w:r>
    </w:p>
    <w:p w14:paraId="69B18562" w14:textId="77777777" w:rsidR="003B6D32" w:rsidRPr="003B6D32" w:rsidRDefault="003B6D32" w:rsidP="003B6D32">
      <w:pPr>
        <w:pStyle w:val="BodyText"/>
        <w:numPr>
          <w:ilvl w:val="0"/>
          <w:numId w:val="89"/>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simulate transmission errors by injecting noise (flipping random bits) into the data part of the frame.</w:t>
      </w:r>
    </w:p>
    <w:p w14:paraId="5A56F6B0" w14:textId="77777777" w:rsidR="003B6D32" w:rsidRPr="003B6D32" w:rsidRDefault="003B6D32" w:rsidP="003B6D32">
      <w:pPr>
        <w:pStyle w:val="BodyText"/>
        <w:numPr>
          <w:ilvl w:val="0"/>
          <w:numId w:val="89"/>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5542A1F7" w14:textId="77777777" w:rsidR="003B6D32" w:rsidRPr="003B6D32" w:rsidRDefault="003B6D32" w:rsidP="003B6D32">
      <w:pPr>
        <w:pStyle w:val="BodyText"/>
        <w:numPr>
          <w:ilvl w:val="1"/>
          <w:numId w:val="89"/>
        </w:numPr>
        <w:rPr>
          <w:rFonts w:ascii="Consolas" w:hAnsi="Consolas"/>
          <w:color w:val="000000" w:themeColor="text1"/>
          <w:szCs w:val="22"/>
          <w:lang w:bidi="ar-SA"/>
        </w:rPr>
      </w:pPr>
      <w:r w:rsidRPr="003B6D32">
        <w:rPr>
          <w:rFonts w:ascii="Consolas" w:hAnsi="Consolas"/>
          <w:color w:val="000000" w:themeColor="text1"/>
          <w:szCs w:val="22"/>
          <w:lang w:bidi="ar-SA"/>
        </w:rPr>
        <w:t>frame (string): The frame containing data and CRC that is being transmitted.</w:t>
      </w:r>
    </w:p>
    <w:p w14:paraId="784C6D60" w14:textId="77777777" w:rsidR="003B6D32" w:rsidRPr="003B6D32" w:rsidRDefault="003B6D32" w:rsidP="003B6D32">
      <w:pPr>
        <w:pStyle w:val="BodyText"/>
        <w:numPr>
          <w:ilvl w:val="0"/>
          <w:numId w:val="89"/>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270CE441" w14:textId="77777777" w:rsidR="003B6D32" w:rsidRPr="003B6D32" w:rsidRDefault="003B6D32" w:rsidP="003B6D32">
      <w:pPr>
        <w:pStyle w:val="BodyText"/>
        <w:numPr>
          <w:ilvl w:val="1"/>
          <w:numId w:val="90"/>
        </w:numPr>
        <w:rPr>
          <w:rFonts w:ascii="Consolas" w:hAnsi="Consolas"/>
          <w:color w:val="000000" w:themeColor="text1"/>
          <w:szCs w:val="22"/>
          <w:lang w:bidi="ar-SA"/>
        </w:rPr>
      </w:pPr>
      <w:r w:rsidRPr="003B6D32">
        <w:rPr>
          <w:rFonts w:ascii="Consolas" w:hAnsi="Consolas"/>
          <w:color w:val="000000" w:themeColor="text1"/>
          <w:szCs w:val="22"/>
          <w:lang w:bidi="ar-SA"/>
        </w:rPr>
        <w:t>Extracts the data part of the frame.</w:t>
      </w:r>
    </w:p>
    <w:p w14:paraId="349D4624" w14:textId="77777777" w:rsidR="003B6D32" w:rsidRPr="003B6D32" w:rsidRDefault="003B6D32" w:rsidP="003B6D32">
      <w:pPr>
        <w:pStyle w:val="BodyText"/>
        <w:numPr>
          <w:ilvl w:val="1"/>
          <w:numId w:val="90"/>
        </w:numPr>
        <w:rPr>
          <w:rFonts w:ascii="Consolas" w:hAnsi="Consolas"/>
          <w:color w:val="000000" w:themeColor="text1"/>
          <w:szCs w:val="22"/>
          <w:lang w:bidi="ar-SA"/>
        </w:rPr>
      </w:pPr>
      <w:r w:rsidRPr="003B6D32">
        <w:rPr>
          <w:rFonts w:ascii="Consolas" w:hAnsi="Consolas"/>
          <w:color w:val="000000" w:themeColor="text1"/>
          <w:szCs w:val="22"/>
          <w:lang w:bidi="ar-SA"/>
        </w:rPr>
        <w:t>Randomly selects bits within the data part and flips them (i.e., changes 0 to 1 and vice versa).</w:t>
      </w:r>
    </w:p>
    <w:p w14:paraId="10989338" w14:textId="77777777" w:rsidR="003B6D32" w:rsidRPr="003B6D32" w:rsidRDefault="003B6D32" w:rsidP="003B6D32">
      <w:pPr>
        <w:pStyle w:val="BodyText"/>
        <w:numPr>
          <w:ilvl w:val="1"/>
          <w:numId w:val="90"/>
        </w:numPr>
        <w:rPr>
          <w:rFonts w:ascii="Consolas" w:hAnsi="Consolas"/>
          <w:color w:val="000000" w:themeColor="text1"/>
          <w:szCs w:val="22"/>
          <w:lang w:bidi="ar-SA"/>
        </w:rPr>
      </w:pPr>
      <w:r w:rsidRPr="003B6D32">
        <w:rPr>
          <w:rFonts w:ascii="Consolas" w:hAnsi="Consolas"/>
          <w:color w:val="000000" w:themeColor="text1"/>
          <w:szCs w:val="22"/>
          <w:lang w:bidi="ar-SA"/>
        </w:rPr>
        <w:t>Rebuilds the frame with the modified (noisy) data part.</w:t>
      </w:r>
    </w:p>
    <w:p w14:paraId="48549167" w14:textId="77777777" w:rsidR="003B6D32" w:rsidRPr="003B6D32" w:rsidRDefault="003B6D32" w:rsidP="003B6D32">
      <w:pPr>
        <w:pStyle w:val="BodyText"/>
        <w:numPr>
          <w:ilvl w:val="1"/>
          <w:numId w:val="90"/>
        </w:numPr>
        <w:rPr>
          <w:rFonts w:ascii="Consolas" w:hAnsi="Consolas"/>
          <w:color w:val="000000" w:themeColor="text1"/>
          <w:szCs w:val="22"/>
          <w:lang w:bidi="ar-SA"/>
        </w:rPr>
      </w:pPr>
      <w:r w:rsidRPr="003B6D32">
        <w:rPr>
          <w:rFonts w:ascii="Consolas" w:hAnsi="Consolas"/>
          <w:color w:val="000000" w:themeColor="text1"/>
          <w:szCs w:val="22"/>
          <w:lang w:bidi="ar-SA"/>
        </w:rPr>
        <w:lastRenderedPageBreak/>
        <w:t>Returns the frame with the added noise.</w:t>
      </w:r>
    </w:p>
    <w:p w14:paraId="6F5AEFE3"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2. delay()</w:t>
      </w:r>
    </w:p>
    <w:p w14:paraId="0EB1BEA5" w14:textId="77777777" w:rsidR="003B6D32" w:rsidRPr="003B6D32" w:rsidRDefault="003B6D32" w:rsidP="003B6D32">
      <w:pPr>
        <w:pStyle w:val="BodyText"/>
        <w:numPr>
          <w:ilvl w:val="0"/>
          <w:numId w:val="91"/>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introduce a random delay in transmission, simulating network latency.</w:t>
      </w:r>
    </w:p>
    <w:p w14:paraId="53EB7810" w14:textId="77777777" w:rsidR="003B6D32" w:rsidRPr="003B6D32" w:rsidRDefault="003B6D32" w:rsidP="003B6D32">
      <w:pPr>
        <w:pStyle w:val="BodyText"/>
        <w:numPr>
          <w:ilvl w:val="0"/>
          <w:numId w:val="91"/>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 None.</w:t>
      </w:r>
    </w:p>
    <w:p w14:paraId="0B69D987" w14:textId="77777777" w:rsidR="003B6D32" w:rsidRPr="003B6D32" w:rsidRDefault="003B6D32" w:rsidP="003B6D32">
      <w:pPr>
        <w:pStyle w:val="BodyText"/>
        <w:numPr>
          <w:ilvl w:val="0"/>
          <w:numId w:val="91"/>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76CAD01B" w14:textId="77777777" w:rsidR="003B6D32" w:rsidRPr="003B6D32" w:rsidRDefault="003B6D32" w:rsidP="003B6D32">
      <w:pPr>
        <w:pStyle w:val="BodyText"/>
        <w:numPr>
          <w:ilvl w:val="1"/>
          <w:numId w:val="91"/>
        </w:numPr>
        <w:rPr>
          <w:rFonts w:ascii="Consolas" w:hAnsi="Consolas"/>
          <w:color w:val="000000" w:themeColor="text1"/>
          <w:szCs w:val="22"/>
          <w:lang w:bidi="ar-SA"/>
        </w:rPr>
      </w:pPr>
      <w:r w:rsidRPr="003B6D32">
        <w:rPr>
          <w:rFonts w:ascii="Consolas" w:hAnsi="Consolas"/>
          <w:color w:val="000000" w:themeColor="text1"/>
          <w:szCs w:val="22"/>
          <w:lang w:bidi="ar-SA"/>
        </w:rPr>
        <w:t>Introduces a random sleep (pause) for up to 5 seconds (random.randint(0, 5)).</w:t>
      </w:r>
    </w:p>
    <w:p w14:paraId="5D9E8143" w14:textId="77777777" w:rsidR="003B6D32" w:rsidRPr="003B6D32" w:rsidRDefault="003B6D32" w:rsidP="003B6D32">
      <w:pPr>
        <w:pStyle w:val="BodyText"/>
        <w:numPr>
          <w:ilvl w:val="1"/>
          <w:numId w:val="91"/>
        </w:numPr>
        <w:rPr>
          <w:rFonts w:ascii="Consolas" w:hAnsi="Consolas"/>
          <w:color w:val="000000" w:themeColor="text1"/>
          <w:szCs w:val="22"/>
          <w:lang w:bidi="ar-SA"/>
        </w:rPr>
      </w:pPr>
      <w:r w:rsidRPr="003B6D32">
        <w:rPr>
          <w:rFonts w:ascii="Consolas" w:hAnsi="Consolas"/>
          <w:color w:val="000000" w:themeColor="text1"/>
          <w:szCs w:val="22"/>
          <w:lang w:bidi="ar-SA"/>
        </w:rPr>
        <w:t>This is used to simulate delays in the transmission process.</w:t>
      </w:r>
    </w:p>
    <w:p w14:paraId="24D1BF15"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3. xor(a, b)</w:t>
      </w:r>
    </w:p>
    <w:p w14:paraId="1D9C5702" w14:textId="77777777" w:rsidR="003B6D32" w:rsidRPr="003B6D32" w:rsidRDefault="003B6D32" w:rsidP="003B6D32">
      <w:pPr>
        <w:pStyle w:val="BodyText"/>
        <w:numPr>
          <w:ilvl w:val="0"/>
          <w:numId w:val="92"/>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perform a bitwise XOR operation between two binary strings.</w:t>
      </w:r>
    </w:p>
    <w:p w14:paraId="11C29B0E" w14:textId="77777777" w:rsidR="003B6D32" w:rsidRPr="003B6D32" w:rsidRDefault="003B6D32" w:rsidP="003B6D32">
      <w:pPr>
        <w:pStyle w:val="BodyText"/>
        <w:numPr>
          <w:ilvl w:val="0"/>
          <w:numId w:val="92"/>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71C32BD2" w14:textId="77777777" w:rsidR="003B6D32" w:rsidRPr="003B6D32" w:rsidRDefault="003B6D32" w:rsidP="003B6D32">
      <w:pPr>
        <w:pStyle w:val="BodyText"/>
        <w:numPr>
          <w:ilvl w:val="1"/>
          <w:numId w:val="92"/>
        </w:numPr>
        <w:rPr>
          <w:rFonts w:ascii="Consolas" w:hAnsi="Consolas"/>
          <w:color w:val="000000" w:themeColor="text1"/>
          <w:szCs w:val="22"/>
          <w:lang w:bidi="ar-SA"/>
        </w:rPr>
      </w:pPr>
      <w:r w:rsidRPr="003B6D32">
        <w:rPr>
          <w:rFonts w:ascii="Consolas" w:hAnsi="Consolas"/>
          <w:color w:val="000000" w:themeColor="text1"/>
          <w:szCs w:val="22"/>
          <w:lang w:bidi="ar-SA"/>
        </w:rPr>
        <w:t>a (string): The first binary string.</w:t>
      </w:r>
    </w:p>
    <w:p w14:paraId="6774F8EB" w14:textId="77777777" w:rsidR="003B6D32" w:rsidRPr="003B6D32" w:rsidRDefault="003B6D32" w:rsidP="003B6D32">
      <w:pPr>
        <w:pStyle w:val="BodyText"/>
        <w:numPr>
          <w:ilvl w:val="1"/>
          <w:numId w:val="92"/>
        </w:numPr>
        <w:rPr>
          <w:rFonts w:ascii="Consolas" w:hAnsi="Consolas"/>
          <w:color w:val="000000" w:themeColor="text1"/>
          <w:szCs w:val="22"/>
          <w:lang w:bidi="ar-SA"/>
        </w:rPr>
      </w:pPr>
      <w:r w:rsidRPr="003B6D32">
        <w:rPr>
          <w:rFonts w:ascii="Consolas" w:hAnsi="Consolas"/>
          <w:color w:val="000000" w:themeColor="text1"/>
          <w:szCs w:val="22"/>
          <w:lang w:bidi="ar-SA"/>
        </w:rPr>
        <w:t>b (string): The second binary string (should be of the same length as a).</w:t>
      </w:r>
    </w:p>
    <w:p w14:paraId="0D7E434A" w14:textId="77777777" w:rsidR="003B6D32" w:rsidRPr="003B6D32" w:rsidRDefault="003B6D32" w:rsidP="003B6D32">
      <w:pPr>
        <w:pStyle w:val="BodyText"/>
        <w:numPr>
          <w:ilvl w:val="0"/>
          <w:numId w:val="92"/>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3FE82149" w14:textId="77777777" w:rsidR="003B6D32" w:rsidRPr="003B6D32" w:rsidRDefault="003B6D32" w:rsidP="003B6D32">
      <w:pPr>
        <w:pStyle w:val="BodyText"/>
        <w:numPr>
          <w:ilvl w:val="1"/>
          <w:numId w:val="93"/>
        </w:numPr>
        <w:rPr>
          <w:rFonts w:ascii="Consolas" w:hAnsi="Consolas"/>
          <w:color w:val="000000" w:themeColor="text1"/>
          <w:szCs w:val="22"/>
          <w:lang w:bidi="ar-SA"/>
        </w:rPr>
      </w:pPr>
      <w:r w:rsidRPr="003B6D32">
        <w:rPr>
          <w:rFonts w:ascii="Consolas" w:hAnsi="Consolas"/>
          <w:color w:val="000000" w:themeColor="text1"/>
          <w:szCs w:val="22"/>
          <w:lang w:bidi="ar-SA"/>
        </w:rPr>
        <w:t>Compares corresponding bits of a and b and performs XOR (i.e., returns '0' if bits are the same, '1' if they are different).</w:t>
      </w:r>
    </w:p>
    <w:p w14:paraId="4751B839" w14:textId="77777777" w:rsidR="003B6D32" w:rsidRPr="003B6D32" w:rsidRDefault="003B6D32" w:rsidP="003B6D32">
      <w:pPr>
        <w:pStyle w:val="BodyText"/>
        <w:numPr>
          <w:ilvl w:val="1"/>
          <w:numId w:val="93"/>
        </w:numPr>
        <w:rPr>
          <w:rFonts w:ascii="Consolas" w:hAnsi="Consolas"/>
          <w:color w:val="000000" w:themeColor="text1"/>
          <w:szCs w:val="22"/>
          <w:lang w:bidi="ar-SA"/>
        </w:rPr>
      </w:pPr>
      <w:r w:rsidRPr="003B6D32">
        <w:rPr>
          <w:rFonts w:ascii="Consolas" w:hAnsi="Consolas"/>
          <w:color w:val="000000" w:themeColor="text1"/>
          <w:szCs w:val="22"/>
          <w:lang w:bidi="ar-SA"/>
        </w:rPr>
        <w:t>Returns the resulting binary string after XOR.</w:t>
      </w:r>
    </w:p>
    <w:p w14:paraId="25154038"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4. binary_division(dividend, divisor)</w:t>
      </w:r>
    </w:p>
    <w:p w14:paraId="3B4D7232" w14:textId="77777777" w:rsidR="003B6D32" w:rsidRPr="003B6D32" w:rsidRDefault="003B6D32" w:rsidP="003B6D32">
      <w:pPr>
        <w:pStyle w:val="BodyText"/>
        <w:numPr>
          <w:ilvl w:val="0"/>
          <w:numId w:val="94"/>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perform the binary division used for CRC error-checking.</w:t>
      </w:r>
    </w:p>
    <w:p w14:paraId="2522B771" w14:textId="77777777" w:rsidR="003B6D32" w:rsidRPr="003B6D32" w:rsidRDefault="003B6D32" w:rsidP="003B6D32">
      <w:pPr>
        <w:pStyle w:val="BodyText"/>
        <w:numPr>
          <w:ilvl w:val="0"/>
          <w:numId w:val="94"/>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3FE42445" w14:textId="77777777" w:rsidR="003B6D32" w:rsidRPr="003B6D32" w:rsidRDefault="003B6D32" w:rsidP="003B6D32">
      <w:pPr>
        <w:pStyle w:val="BodyText"/>
        <w:numPr>
          <w:ilvl w:val="1"/>
          <w:numId w:val="94"/>
        </w:numPr>
        <w:rPr>
          <w:rFonts w:ascii="Consolas" w:hAnsi="Consolas"/>
          <w:color w:val="000000" w:themeColor="text1"/>
          <w:szCs w:val="22"/>
          <w:lang w:bidi="ar-SA"/>
        </w:rPr>
      </w:pPr>
      <w:r w:rsidRPr="003B6D32">
        <w:rPr>
          <w:rFonts w:ascii="Consolas" w:hAnsi="Consolas"/>
          <w:color w:val="000000" w:themeColor="text1"/>
          <w:szCs w:val="22"/>
          <w:lang w:bidi="ar-SA"/>
        </w:rPr>
        <w:t>dividend (string): The binary string to be divided (the frame data with extra 0000 bits).</w:t>
      </w:r>
    </w:p>
    <w:p w14:paraId="2E504A14" w14:textId="77777777" w:rsidR="003B6D32" w:rsidRPr="003B6D32" w:rsidRDefault="003B6D32" w:rsidP="003B6D32">
      <w:pPr>
        <w:pStyle w:val="BodyText"/>
        <w:numPr>
          <w:ilvl w:val="1"/>
          <w:numId w:val="94"/>
        </w:numPr>
        <w:rPr>
          <w:rFonts w:ascii="Consolas" w:hAnsi="Consolas"/>
          <w:color w:val="000000" w:themeColor="text1"/>
          <w:szCs w:val="22"/>
          <w:lang w:bidi="ar-SA"/>
        </w:rPr>
      </w:pPr>
      <w:r w:rsidRPr="003B6D32">
        <w:rPr>
          <w:rFonts w:ascii="Consolas" w:hAnsi="Consolas"/>
          <w:color w:val="000000" w:themeColor="text1"/>
          <w:szCs w:val="22"/>
          <w:lang w:bidi="ar-SA"/>
        </w:rPr>
        <w:t>divisor (string): The CRC-4 ITU divisor, which is a fixed polynomial (10011).</w:t>
      </w:r>
    </w:p>
    <w:p w14:paraId="5936A107" w14:textId="77777777" w:rsidR="003B6D32" w:rsidRPr="003B6D32" w:rsidRDefault="003B6D32" w:rsidP="003B6D32">
      <w:pPr>
        <w:pStyle w:val="BodyText"/>
        <w:numPr>
          <w:ilvl w:val="0"/>
          <w:numId w:val="94"/>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1FCC797D" w14:textId="77777777" w:rsidR="003B6D32" w:rsidRPr="003B6D32" w:rsidRDefault="003B6D32" w:rsidP="003B6D32">
      <w:pPr>
        <w:pStyle w:val="BodyText"/>
        <w:numPr>
          <w:ilvl w:val="1"/>
          <w:numId w:val="95"/>
        </w:numPr>
        <w:rPr>
          <w:rFonts w:ascii="Consolas" w:hAnsi="Consolas"/>
          <w:color w:val="000000" w:themeColor="text1"/>
          <w:szCs w:val="22"/>
          <w:lang w:bidi="ar-SA"/>
        </w:rPr>
      </w:pPr>
      <w:r w:rsidRPr="003B6D32">
        <w:rPr>
          <w:rFonts w:ascii="Consolas" w:hAnsi="Consolas"/>
          <w:color w:val="000000" w:themeColor="text1"/>
          <w:szCs w:val="22"/>
          <w:lang w:bidi="ar-SA"/>
        </w:rPr>
        <w:t>Takes the initial portion of the dividend (equal to the length of the divisor) as the remainder.</w:t>
      </w:r>
    </w:p>
    <w:p w14:paraId="025D7220" w14:textId="77777777" w:rsidR="003B6D32" w:rsidRPr="003B6D32" w:rsidRDefault="003B6D32" w:rsidP="003B6D32">
      <w:pPr>
        <w:pStyle w:val="BodyText"/>
        <w:numPr>
          <w:ilvl w:val="1"/>
          <w:numId w:val="95"/>
        </w:numPr>
        <w:rPr>
          <w:rFonts w:ascii="Consolas" w:hAnsi="Consolas"/>
          <w:color w:val="000000" w:themeColor="text1"/>
          <w:szCs w:val="22"/>
          <w:lang w:bidi="ar-SA"/>
        </w:rPr>
      </w:pPr>
      <w:r w:rsidRPr="003B6D32">
        <w:rPr>
          <w:rFonts w:ascii="Consolas" w:hAnsi="Consolas"/>
          <w:color w:val="000000" w:themeColor="text1"/>
          <w:szCs w:val="22"/>
          <w:lang w:bidi="ar-SA"/>
        </w:rPr>
        <w:t>Iteratively performs XOR (if the remainder starts with 1) or just removes the leading bit (if it starts with 0) while appending the next bit from the dividend.</w:t>
      </w:r>
    </w:p>
    <w:p w14:paraId="55EFF490" w14:textId="77777777" w:rsidR="003B6D32" w:rsidRPr="003B6D32" w:rsidRDefault="003B6D32" w:rsidP="003B6D32">
      <w:pPr>
        <w:pStyle w:val="BodyText"/>
        <w:numPr>
          <w:ilvl w:val="1"/>
          <w:numId w:val="95"/>
        </w:numPr>
        <w:rPr>
          <w:rFonts w:ascii="Consolas" w:hAnsi="Consolas"/>
          <w:color w:val="000000" w:themeColor="text1"/>
          <w:szCs w:val="22"/>
          <w:lang w:bidi="ar-SA"/>
        </w:rPr>
      </w:pPr>
      <w:r w:rsidRPr="003B6D32">
        <w:rPr>
          <w:rFonts w:ascii="Consolas" w:hAnsi="Consolas"/>
          <w:color w:val="000000" w:themeColor="text1"/>
          <w:szCs w:val="22"/>
          <w:lang w:bidi="ar-SA"/>
        </w:rPr>
        <w:t>Returns the remainder, which is the result of the binary division and represents the CRC.</w:t>
      </w:r>
    </w:p>
    <w:p w14:paraId="71862854"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5. crc4itu(frame)</w:t>
      </w:r>
    </w:p>
    <w:p w14:paraId="42C62490" w14:textId="77777777" w:rsidR="003B6D32" w:rsidRPr="003B6D32" w:rsidRDefault="003B6D32" w:rsidP="003B6D32">
      <w:pPr>
        <w:pStyle w:val="BodyText"/>
        <w:numPr>
          <w:ilvl w:val="0"/>
          <w:numId w:val="96"/>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compute the CRC (Cyclic Redundancy Check) for a given frame using the CRC-4 ITU standard.</w:t>
      </w:r>
    </w:p>
    <w:p w14:paraId="46758081" w14:textId="77777777" w:rsidR="003B6D32" w:rsidRPr="003B6D32" w:rsidRDefault="003B6D32" w:rsidP="003B6D32">
      <w:pPr>
        <w:pStyle w:val="BodyText"/>
        <w:numPr>
          <w:ilvl w:val="0"/>
          <w:numId w:val="96"/>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24CFA6B0" w14:textId="77777777" w:rsidR="003B6D32" w:rsidRPr="003B6D32" w:rsidRDefault="003B6D32" w:rsidP="003B6D32">
      <w:pPr>
        <w:pStyle w:val="BodyText"/>
        <w:numPr>
          <w:ilvl w:val="1"/>
          <w:numId w:val="96"/>
        </w:numPr>
        <w:rPr>
          <w:rFonts w:ascii="Consolas" w:hAnsi="Consolas"/>
          <w:color w:val="000000" w:themeColor="text1"/>
          <w:szCs w:val="22"/>
          <w:lang w:bidi="ar-SA"/>
        </w:rPr>
      </w:pPr>
      <w:r w:rsidRPr="003B6D32">
        <w:rPr>
          <w:rFonts w:ascii="Consolas" w:hAnsi="Consolas"/>
          <w:color w:val="000000" w:themeColor="text1"/>
          <w:szCs w:val="22"/>
          <w:lang w:bidi="ar-SA"/>
        </w:rPr>
        <w:lastRenderedPageBreak/>
        <w:t>frame (string): The binary string (data part of the frame) for which CRC needs to be calculated.</w:t>
      </w:r>
    </w:p>
    <w:p w14:paraId="4D3A6EE6" w14:textId="77777777" w:rsidR="003B6D32" w:rsidRPr="003B6D32" w:rsidRDefault="003B6D32" w:rsidP="003B6D32">
      <w:pPr>
        <w:pStyle w:val="BodyText"/>
        <w:numPr>
          <w:ilvl w:val="0"/>
          <w:numId w:val="96"/>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55BD59E6" w14:textId="77777777" w:rsidR="003B6D32" w:rsidRPr="003B6D32" w:rsidRDefault="003B6D32" w:rsidP="003B6D32">
      <w:pPr>
        <w:pStyle w:val="BodyText"/>
        <w:numPr>
          <w:ilvl w:val="1"/>
          <w:numId w:val="97"/>
        </w:numPr>
        <w:rPr>
          <w:rFonts w:ascii="Consolas" w:hAnsi="Consolas"/>
          <w:color w:val="000000" w:themeColor="text1"/>
          <w:szCs w:val="22"/>
          <w:lang w:bidi="ar-SA"/>
        </w:rPr>
      </w:pPr>
      <w:r w:rsidRPr="003B6D32">
        <w:rPr>
          <w:rFonts w:ascii="Consolas" w:hAnsi="Consolas"/>
          <w:color w:val="000000" w:themeColor="text1"/>
          <w:szCs w:val="22"/>
          <w:lang w:bidi="ar-SA"/>
        </w:rPr>
        <w:t>Appends four 0 bits to the frame.</w:t>
      </w:r>
    </w:p>
    <w:p w14:paraId="5C2EBF6B" w14:textId="77777777" w:rsidR="003B6D32" w:rsidRPr="003B6D32" w:rsidRDefault="003B6D32" w:rsidP="003B6D32">
      <w:pPr>
        <w:pStyle w:val="BodyText"/>
        <w:numPr>
          <w:ilvl w:val="1"/>
          <w:numId w:val="97"/>
        </w:numPr>
        <w:rPr>
          <w:rFonts w:ascii="Consolas" w:hAnsi="Consolas"/>
          <w:color w:val="000000" w:themeColor="text1"/>
          <w:szCs w:val="22"/>
          <w:lang w:bidi="ar-SA"/>
        </w:rPr>
      </w:pPr>
      <w:r w:rsidRPr="003B6D32">
        <w:rPr>
          <w:rFonts w:ascii="Consolas" w:hAnsi="Consolas"/>
          <w:color w:val="000000" w:themeColor="text1"/>
          <w:szCs w:val="22"/>
          <w:lang w:bidi="ar-SA"/>
        </w:rPr>
        <w:t>Calls binary_division() to divide the modified frame by the CRC-4 ITU polynomial (10011).</w:t>
      </w:r>
    </w:p>
    <w:p w14:paraId="0872572C" w14:textId="77777777" w:rsidR="003B6D32" w:rsidRPr="003B6D32" w:rsidRDefault="003B6D32" w:rsidP="003B6D32">
      <w:pPr>
        <w:pStyle w:val="BodyText"/>
        <w:numPr>
          <w:ilvl w:val="1"/>
          <w:numId w:val="97"/>
        </w:numPr>
        <w:rPr>
          <w:rFonts w:ascii="Consolas" w:hAnsi="Consolas"/>
          <w:color w:val="000000" w:themeColor="text1"/>
          <w:szCs w:val="22"/>
          <w:lang w:bidi="ar-SA"/>
        </w:rPr>
      </w:pPr>
      <w:r w:rsidRPr="003B6D32">
        <w:rPr>
          <w:rFonts w:ascii="Consolas" w:hAnsi="Consolas"/>
          <w:color w:val="000000" w:themeColor="text1"/>
          <w:szCs w:val="22"/>
          <w:lang w:bidi="ar-SA"/>
        </w:rPr>
        <w:t>Returns the remainder of the division, which is the CRC value.</w:t>
      </w:r>
    </w:p>
    <w:p w14:paraId="2586EAA8"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6. makeFrame(n, data)</w:t>
      </w:r>
    </w:p>
    <w:p w14:paraId="43E5074C" w14:textId="77777777" w:rsidR="003B6D32" w:rsidRPr="003B6D32" w:rsidRDefault="003B6D32" w:rsidP="003B6D32">
      <w:pPr>
        <w:pStyle w:val="BodyText"/>
        <w:numPr>
          <w:ilvl w:val="0"/>
          <w:numId w:val="98"/>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create a frame that includes the sequence number, length of data, the data itself, and the CRC.</w:t>
      </w:r>
    </w:p>
    <w:p w14:paraId="4455C766" w14:textId="77777777" w:rsidR="003B6D32" w:rsidRPr="003B6D32" w:rsidRDefault="003B6D32" w:rsidP="003B6D32">
      <w:pPr>
        <w:pStyle w:val="BodyText"/>
        <w:numPr>
          <w:ilvl w:val="0"/>
          <w:numId w:val="98"/>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29CF7743" w14:textId="77777777" w:rsidR="003B6D32" w:rsidRPr="003B6D32" w:rsidRDefault="003B6D32" w:rsidP="003B6D32">
      <w:pPr>
        <w:pStyle w:val="BodyText"/>
        <w:numPr>
          <w:ilvl w:val="1"/>
          <w:numId w:val="98"/>
        </w:numPr>
        <w:rPr>
          <w:rFonts w:ascii="Consolas" w:hAnsi="Consolas"/>
          <w:color w:val="000000" w:themeColor="text1"/>
          <w:szCs w:val="22"/>
          <w:lang w:bidi="ar-SA"/>
        </w:rPr>
      </w:pPr>
      <w:r w:rsidRPr="003B6D32">
        <w:rPr>
          <w:rFonts w:ascii="Consolas" w:hAnsi="Consolas"/>
          <w:color w:val="000000" w:themeColor="text1"/>
          <w:szCs w:val="22"/>
          <w:lang w:bidi="ar-SA"/>
        </w:rPr>
        <w:t>n (integer): The sequence number of the frame (used in sliding window protocols).</w:t>
      </w:r>
    </w:p>
    <w:p w14:paraId="171F0BB3" w14:textId="77777777" w:rsidR="003B6D32" w:rsidRPr="003B6D32" w:rsidRDefault="003B6D32" w:rsidP="003B6D32">
      <w:pPr>
        <w:pStyle w:val="BodyText"/>
        <w:numPr>
          <w:ilvl w:val="1"/>
          <w:numId w:val="98"/>
        </w:numPr>
        <w:rPr>
          <w:rFonts w:ascii="Consolas" w:hAnsi="Consolas"/>
          <w:color w:val="000000" w:themeColor="text1"/>
          <w:szCs w:val="22"/>
          <w:lang w:bidi="ar-SA"/>
        </w:rPr>
      </w:pPr>
      <w:r w:rsidRPr="003B6D32">
        <w:rPr>
          <w:rFonts w:ascii="Consolas" w:hAnsi="Consolas"/>
          <w:color w:val="000000" w:themeColor="text1"/>
          <w:szCs w:val="22"/>
          <w:lang w:bidi="ar-SA"/>
        </w:rPr>
        <w:t>data (string): The data to be transmitted in the frame.</w:t>
      </w:r>
    </w:p>
    <w:p w14:paraId="1D109B03" w14:textId="77777777" w:rsidR="003B6D32" w:rsidRPr="003B6D32" w:rsidRDefault="003B6D32" w:rsidP="003B6D32">
      <w:pPr>
        <w:pStyle w:val="BodyText"/>
        <w:numPr>
          <w:ilvl w:val="0"/>
          <w:numId w:val="98"/>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2117726C" w14:textId="77777777" w:rsidR="003B6D32" w:rsidRPr="003B6D32" w:rsidRDefault="003B6D32" w:rsidP="003B6D32">
      <w:pPr>
        <w:pStyle w:val="BodyText"/>
        <w:numPr>
          <w:ilvl w:val="1"/>
          <w:numId w:val="99"/>
        </w:numPr>
        <w:rPr>
          <w:rFonts w:ascii="Consolas" w:hAnsi="Consolas"/>
          <w:color w:val="000000" w:themeColor="text1"/>
          <w:szCs w:val="22"/>
          <w:lang w:bidi="ar-SA"/>
        </w:rPr>
      </w:pPr>
      <w:r w:rsidRPr="003B6D32">
        <w:rPr>
          <w:rFonts w:ascii="Consolas" w:hAnsi="Consolas"/>
          <w:color w:val="000000" w:themeColor="text1"/>
          <w:szCs w:val="22"/>
          <w:lang w:bidi="ar-SA"/>
        </w:rPr>
        <w:t>Converts the sequence number n to a zero-padded string based on st.N_SIZE.</w:t>
      </w:r>
    </w:p>
    <w:p w14:paraId="1B8D52C8" w14:textId="77777777" w:rsidR="003B6D32" w:rsidRPr="003B6D32" w:rsidRDefault="003B6D32" w:rsidP="003B6D32">
      <w:pPr>
        <w:pStyle w:val="BodyText"/>
        <w:numPr>
          <w:ilvl w:val="1"/>
          <w:numId w:val="99"/>
        </w:numPr>
        <w:rPr>
          <w:rFonts w:ascii="Consolas" w:hAnsi="Consolas"/>
          <w:color w:val="000000" w:themeColor="text1"/>
          <w:szCs w:val="22"/>
          <w:lang w:bidi="ar-SA"/>
        </w:rPr>
      </w:pPr>
      <w:r w:rsidRPr="003B6D32">
        <w:rPr>
          <w:rFonts w:ascii="Consolas" w:hAnsi="Consolas"/>
          <w:color w:val="000000" w:themeColor="text1"/>
          <w:szCs w:val="22"/>
          <w:lang w:bidi="ar-SA"/>
        </w:rPr>
        <w:t>Converts the length of the data to a zero-padded string based on st.LENGTH_SIZE.</w:t>
      </w:r>
    </w:p>
    <w:p w14:paraId="17AD8951" w14:textId="77777777" w:rsidR="003B6D32" w:rsidRPr="003B6D32" w:rsidRDefault="003B6D32" w:rsidP="003B6D32">
      <w:pPr>
        <w:pStyle w:val="BodyText"/>
        <w:numPr>
          <w:ilvl w:val="1"/>
          <w:numId w:val="99"/>
        </w:numPr>
        <w:rPr>
          <w:rFonts w:ascii="Consolas" w:hAnsi="Consolas"/>
          <w:color w:val="000000" w:themeColor="text1"/>
          <w:szCs w:val="22"/>
          <w:lang w:bidi="ar-SA"/>
        </w:rPr>
      </w:pPr>
      <w:r w:rsidRPr="003B6D32">
        <w:rPr>
          <w:rFonts w:ascii="Consolas" w:hAnsi="Consolas"/>
          <w:color w:val="000000" w:themeColor="text1"/>
          <w:szCs w:val="22"/>
          <w:lang w:bidi="ar-SA"/>
        </w:rPr>
        <w:t>Zero-pads the data to fit the st.DATA_SIZE.</w:t>
      </w:r>
    </w:p>
    <w:p w14:paraId="7779A6EA" w14:textId="77777777" w:rsidR="003B6D32" w:rsidRPr="003B6D32" w:rsidRDefault="003B6D32" w:rsidP="003B6D32">
      <w:pPr>
        <w:pStyle w:val="BodyText"/>
        <w:numPr>
          <w:ilvl w:val="1"/>
          <w:numId w:val="99"/>
        </w:numPr>
        <w:rPr>
          <w:rFonts w:ascii="Consolas" w:hAnsi="Consolas"/>
          <w:color w:val="000000" w:themeColor="text1"/>
          <w:szCs w:val="22"/>
          <w:lang w:bidi="ar-SA"/>
        </w:rPr>
      </w:pPr>
      <w:r w:rsidRPr="003B6D32">
        <w:rPr>
          <w:rFonts w:ascii="Consolas" w:hAnsi="Consolas"/>
          <w:color w:val="000000" w:themeColor="text1"/>
          <w:szCs w:val="22"/>
          <w:lang w:bidi="ar-SA"/>
        </w:rPr>
        <w:t>Computes the CRC for the data using crc4itu().</w:t>
      </w:r>
    </w:p>
    <w:p w14:paraId="11054B95" w14:textId="77777777" w:rsidR="003B6D32" w:rsidRPr="003B6D32" w:rsidRDefault="003B6D32" w:rsidP="003B6D32">
      <w:pPr>
        <w:pStyle w:val="BodyText"/>
        <w:numPr>
          <w:ilvl w:val="1"/>
          <w:numId w:val="99"/>
        </w:numPr>
        <w:rPr>
          <w:rFonts w:ascii="Consolas" w:hAnsi="Consolas"/>
          <w:color w:val="000000" w:themeColor="text1"/>
          <w:szCs w:val="22"/>
          <w:lang w:bidi="ar-SA"/>
        </w:rPr>
      </w:pPr>
      <w:r w:rsidRPr="003B6D32">
        <w:rPr>
          <w:rFonts w:ascii="Consolas" w:hAnsi="Consolas"/>
          <w:color w:val="000000" w:themeColor="text1"/>
          <w:szCs w:val="22"/>
          <w:lang w:bidi="ar-SA"/>
        </w:rPr>
        <w:t>Combines the sequence number, data length, data, and CRC into a single frame string and returns it.</w:t>
      </w:r>
    </w:p>
    <w:p w14:paraId="13314E40"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7. receiveFrame(frame)</w:t>
      </w:r>
    </w:p>
    <w:p w14:paraId="6593ACCA" w14:textId="77777777" w:rsidR="003B6D32" w:rsidRPr="003B6D32" w:rsidRDefault="003B6D32" w:rsidP="003B6D32">
      <w:pPr>
        <w:pStyle w:val="BodyText"/>
        <w:numPr>
          <w:ilvl w:val="0"/>
          <w:numId w:val="100"/>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extract and decode information (sequence number, data length, data, and CRC) from a received frame.</w:t>
      </w:r>
    </w:p>
    <w:p w14:paraId="6D589C6B" w14:textId="77777777" w:rsidR="003B6D32" w:rsidRPr="003B6D32" w:rsidRDefault="003B6D32" w:rsidP="003B6D32">
      <w:pPr>
        <w:pStyle w:val="BodyText"/>
        <w:numPr>
          <w:ilvl w:val="0"/>
          <w:numId w:val="100"/>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7B75A94E" w14:textId="77777777" w:rsidR="003B6D32" w:rsidRPr="003B6D32" w:rsidRDefault="003B6D32" w:rsidP="003B6D32">
      <w:pPr>
        <w:pStyle w:val="BodyText"/>
        <w:numPr>
          <w:ilvl w:val="1"/>
          <w:numId w:val="100"/>
        </w:numPr>
        <w:rPr>
          <w:rFonts w:ascii="Consolas" w:hAnsi="Consolas"/>
          <w:color w:val="000000" w:themeColor="text1"/>
          <w:szCs w:val="22"/>
          <w:lang w:bidi="ar-SA"/>
        </w:rPr>
      </w:pPr>
      <w:r w:rsidRPr="003B6D32">
        <w:rPr>
          <w:rFonts w:ascii="Consolas" w:hAnsi="Consolas"/>
          <w:color w:val="000000" w:themeColor="text1"/>
          <w:szCs w:val="22"/>
          <w:lang w:bidi="ar-SA"/>
        </w:rPr>
        <w:t>frame (string): The frame string that was received over the network.</w:t>
      </w:r>
    </w:p>
    <w:p w14:paraId="6BED2007" w14:textId="77777777" w:rsidR="003B6D32" w:rsidRPr="003B6D32" w:rsidRDefault="003B6D32" w:rsidP="003B6D32">
      <w:pPr>
        <w:pStyle w:val="BodyText"/>
        <w:numPr>
          <w:ilvl w:val="0"/>
          <w:numId w:val="100"/>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02F28EC7" w14:textId="77777777" w:rsidR="003B6D32" w:rsidRPr="003B6D32" w:rsidRDefault="003B6D32" w:rsidP="003B6D32">
      <w:pPr>
        <w:pStyle w:val="BodyText"/>
        <w:numPr>
          <w:ilvl w:val="1"/>
          <w:numId w:val="101"/>
        </w:numPr>
        <w:rPr>
          <w:rFonts w:ascii="Consolas" w:hAnsi="Consolas"/>
          <w:color w:val="000000" w:themeColor="text1"/>
          <w:szCs w:val="22"/>
          <w:lang w:bidi="ar-SA"/>
        </w:rPr>
      </w:pPr>
      <w:r w:rsidRPr="003B6D32">
        <w:rPr>
          <w:rFonts w:ascii="Consolas" w:hAnsi="Consolas"/>
          <w:color w:val="000000" w:themeColor="text1"/>
          <w:szCs w:val="22"/>
          <w:lang w:bidi="ar-SA"/>
        </w:rPr>
        <w:t>Extracts the sequence number from the frame by reading the first st.N_SIZE characters.</w:t>
      </w:r>
    </w:p>
    <w:p w14:paraId="2E5C20DE" w14:textId="77777777" w:rsidR="003B6D32" w:rsidRPr="003B6D32" w:rsidRDefault="003B6D32" w:rsidP="003B6D32">
      <w:pPr>
        <w:pStyle w:val="BodyText"/>
        <w:numPr>
          <w:ilvl w:val="1"/>
          <w:numId w:val="101"/>
        </w:numPr>
        <w:rPr>
          <w:rFonts w:ascii="Consolas" w:hAnsi="Consolas"/>
          <w:color w:val="000000" w:themeColor="text1"/>
          <w:szCs w:val="22"/>
          <w:lang w:bidi="ar-SA"/>
        </w:rPr>
      </w:pPr>
      <w:r w:rsidRPr="003B6D32">
        <w:rPr>
          <w:rFonts w:ascii="Consolas" w:hAnsi="Consolas"/>
          <w:color w:val="000000" w:themeColor="text1"/>
          <w:szCs w:val="22"/>
          <w:lang w:bidi="ar-SA"/>
        </w:rPr>
        <w:t>Extracts the length of the data from the next st.LENGTH_SIZE characters.</w:t>
      </w:r>
    </w:p>
    <w:p w14:paraId="1F659D73" w14:textId="77777777" w:rsidR="003B6D32" w:rsidRPr="003B6D32" w:rsidRDefault="003B6D32" w:rsidP="003B6D32">
      <w:pPr>
        <w:pStyle w:val="BodyText"/>
        <w:numPr>
          <w:ilvl w:val="1"/>
          <w:numId w:val="101"/>
        </w:numPr>
        <w:rPr>
          <w:rFonts w:ascii="Consolas" w:hAnsi="Consolas"/>
          <w:color w:val="000000" w:themeColor="text1"/>
          <w:szCs w:val="22"/>
          <w:lang w:bidi="ar-SA"/>
        </w:rPr>
      </w:pPr>
      <w:r w:rsidRPr="003B6D32">
        <w:rPr>
          <w:rFonts w:ascii="Consolas" w:hAnsi="Consolas"/>
          <w:color w:val="000000" w:themeColor="text1"/>
          <w:szCs w:val="22"/>
          <w:lang w:bidi="ar-SA"/>
        </w:rPr>
        <w:t>Extracts the actual data from the frame (based on the length extracted).</w:t>
      </w:r>
    </w:p>
    <w:p w14:paraId="1856031F" w14:textId="77777777" w:rsidR="003B6D32" w:rsidRPr="003B6D32" w:rsidRDefault="003B6D32" w:rsidP="003B6D32">
      <w:pPr>
        <w:pStyle w:val="BodyText"/>
        <w:numPr>
          <w:ilvl w:val="1"/>
          <w:numId w:val="101"/>
        </w:numPr>
        <w:rPr>
          <w:rFonts w:ascii="Consolas" w:hAnsi="Consolas"/>
          <w:color w:val="000000" w:themeColor="text1"/>
          <w:szCs w:val="22"/>
          <w:lang w:bidi="ar-SA"/>
        </w:rPr>
      </w:pPr>
      <w:r w:rsidRPr="003B6D32">
        <w:rPr>
          <w:rFonts w:ascii="Consolas" w:hAnsi="Consolas"/>
          <w:color w:val="000000" w:themeColor="text1"/>
          <w:szCs w:val="22"/>
          <w:lang w:bidi="ar-SA"/>
        </w:rPr>
        <w:t>Extracts the CRC from the end of the frame (unless the data indicates termination with 'q').</w:t>
      </w:r>
    </w:p>
    <w:p w14:paraId="36C27489" w14:textId="77777777" w:rsidR="003B6D32" w:rsidRPr="003B6D32" w:rsidRDefault="003B6D32" w:rsidP="003B6D32">
      <w:pPr>
        <w:pStyle w:val="BodyText"/>
        <w:numPr>
          <w:ilvl w:val="1"/>
          <w:numId w:val="101"/>
        </w:numPr>
        <w:rPr>
          <w:rFonts w:ascii="Consolas" w:hAnsi="Consolas"/>
          <w:color w:val="000000" w:themeColor="text1"/>
          <w:szCs w:val="22"/>
          <w:lang w:bidi="ar-SA"/>
        </w:rPr>
      </w:pPr>
      <w:r w:rsidRPr="003B6D32">
        <w:rPr>
          <w:rFonts w:ascii="Consolas" w:hAnsi="Consolas"/>
          <w:color w:val="000000" w:themeColor="text1"/>
          <w:szCs w:val="22"/>
          <w:lang w:bidi="ar-SA"/>
        </w:rPr>
        <w:lastRenderedPageBreak/>
        <w:t>Returns the sequence number, data length, data, and CRC as separate variables.</w:t>
      </w:r>
    </w:p>
    <w:p w14:paraId="6ABEA5A2" w14:textId="77777777" w:rsidR="003B6D32" w:rsidRPr="003B6D32" w:rsidRDefault="003B6D32" w:rsidP="001D124D">
      <w:pPr>
        <w:pStyle w:val="BodyText"/>
        <w:rPr>
          <w:rFonts w:ascii="Consolas" w:hAnsi="Consolas"/>
          <w:color w:val="000000" w:themeColor="text1"/>
          <w:szCs w:val="22"/>
          <w:lang w:val="en-US" w:bidi="ar-SA"/>
        </w:rPr>
      </w:pPr>
    </w:p>
    <w:p w14:paraId="4DE3CA0B" w14:textId="695577BC" w:rsidR="001D124D" w:rsidRDefault="001D124D" w:rsidP="001D124D">
      <w:pPr>
        <w:pStyle w:val="BodyText"/>
        <w:rPr>
          <w:b/>
          <w:bCs/>
          <w:color w:val="00B0F0"/>
          <w:sz w:val="32"/>
          <w:szCs w:val="32"/>
          <w:lang w:val="en-US" w:bidi="ar-SA"/>
        </w:rPr>
      </w:pPr>
      <w:r>
        <w:rPr>
          <w:b/>
          <w:bCs/>
          <w:color w:val="00B0F0"/>
          <w:sz w:val="32"/>
          <w:szCs w:val="32"/>
          <w:lang w:val="en-US" w:bidi="ar-SA"/>
        </w:rPr>
        <w:t>Sender.ipynb</w:t>
      </w:r>
    </w:p>
    <w:p w14:paraId="2983B30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socket</w:t>
      </w:r>
    </w:p>
    <w:p w14:paraId="3C77C10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time</w:t>
      </w:r>
    </w:p>
    <w:p w14:paraId="5934E6D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random</w:t>
      </w:r>
    </w:p>
    <w:p w14:paraId="5D88698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threading</w:t>
      </w:r>
    </w:p>
    <w:p w14:paraId="5545F67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Utils as ut</w:t>
      </w:r>
    </w:p>
    <w:p w14:paraId="780D7F4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Statistics as st</w:t>
      </w:r>
    </w:p>
    <w:p w14:paraId="38D7F81E" w14:textId="77777777" w:rsidR="00011456" w:rsidRPr="00011456" w:rsidRDefault="00011456" w:rsidP="00011456">
      <w:pPr>
        <w:pStyle w:val="BodyText"/>
        <w:rPr>
          <w:rFonts w:ascii="Consolas" w:hAnsi="Consolas"/>
          <w:color w:val="000000" w:themeColor="text1"/>
          <w:szCs w:val="22"/>
          <w:lang w:val="en-US" w:bidi="ar-SA"/>
        </w:rPr>
      </w:pPr>
    </w:p>
    <w:p w14:paraId="50567B8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sn = 0  # Sequence number</w:t>
      </w:r>
    </w:p>
    <w:p w14:paraId="20CDC1B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TIMEOUT_LIMIT = 2  # Timeout for resending frames</w:t>
      </w:r>
    </w:p>
    <w:p w14:paraId="108D2A8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copy_sn, copy_data, can_send = 0, "", True</w:t>
      </w:r>
    </w:p>
    <w:p w14:paraId="12A5347E" w14:textId="77777777" w:rsidR="00011456" w:rsidRPr="00011456" w:rsidRDefault="00011456" w:rsidP="00011456">
      <w:pPr>
        <w:pStyle w:val="BodyText"/>
        <w:rPr>
          <w:rFonts w:ascii="Consolas" w:hAnsi="Consolas"/>
          <w:color w:val="000000" w:themeColor="text1"/>
          <w:szCs w:val="22"/>
          <w:lang w:val="en-US" w:bidi="ar-SA"/>
        </w:rPr>
      </w:pPr>
    </w:p>
    <w:p w14:paraId="66DB892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sender = socket.socket(socket.AF_INET, socket.SOCK_STREAM)</w:t>
      </w:r>
    </w:p>
    <w:p w14:paraId="0F28C28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sender.bind(st.ADDR)</w:t>
      </w:r>
    </w:p>
    <w:p w14:paraId="29BAB0F2" w14:textId="77777777" w:rsidR="00011456" w:rsidRPr="00011456" w:rsidRDefault="00011456" w:rsidP="00011456">
      <w:pPr>
        <w:pStyle w:val="BodyText"/>
        <w:rPr>
          <w:rFonts w:ascii="Consolas" w:hAnsi="Consolas"/>
          <w:color w:val="000000" w:themeColor="text1"/>
          <w:szCs w:val="22"/>
          <w:lang w:val="en-US" w:bidi="ar-SA"/>
        </w:rPr>
      </w:pPr>
    </w:p>
    <w:p w14:paraId="7A2304D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send_frame(conn, data):</w:t>
      </w:r>
    </w:p>
    <w:p w14:paraId="2C7D662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global sn, can_send, copy_sn, copy_data, time1</w:t>
      </w:r>
    </w:p>
    <w:p w14:paraId="61C59D7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w:t>
      </w:r>
    </w:p>
    <w:p w14:paraId="7537E01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 Send frame if allowed</w:t>
      </w:r>
    </w:p>
    <w:p w14:paraId="7B9D7D3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can_send:</w:t>
      </w:r>
    </w:p>
    <w:p w14:paraId="63DAA31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rame = ut.noisychannel(ut.makeFrame(sn, data))</w:t>
      </w:r>
    </w:p>
    <w:p w14:paraId="55AF950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SENDING] Frame: {frame}")</w:t>
      </w:r>
    </w:p>
    <w:p w14:paraId="4BF5080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nn.send(frame.encode())</w:t>
      </w:r>
    </w:p>
    <w:p w14:paraId="1242EB1D" w14:textId="77777777" w:rsidR="00011456" w:rsidRPr="00011456" w:rsidRDefault="00011456" w:rsidP="00011456">
      <w:pPr>
        <w:pStyle w:val="BodyText"/>
        <w:rPr>
          <w:rFonts w:ascii="Consolas" w:hAnsi="Consolas"/>
          <w:color w:val="000000" w:themeColor="text1"/>
          <w:szCs w:val="22"/>
          <w:lang w:val="en-US" w:bidi="ar-SA"/>
        </w:rPr>
      </w:pPr>
    </w:p>
    <w:p w14:paraId="2C426BD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 Store frame for resending</w:t>
      </w:r>
    </w:p>
    <w:p w14:paraId="0B2FC25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py_sn, copy_data, can_send = sn, data, False</w:t>
      </w:r>
    </w:p>
    <w:p w14:paraId="423F560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time1 = time.time()</w:t>
      </w:r>
    </w:p>
    <w:p w14:paraId="12D41CE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sn += 1</w:t>
      </w:r>
    </w:p>
    <w:p w14:paraId="6E652234" w14:textId="77777777" w:rsidR="00011456" w:rsidRPr="00011456" w:rsidRDefault="00011456" w:rsidP="00011456">
      <w:pPr>
        <w:pStyle w:val="BodyText"/>
        <w:rPr>
          <w:rFonts w:ascii="Consolas" w:hAnsi="Consolas"/>
          <w:color w:val="000000" w:themeColor="text1"/>
          <w:szCs w:val="22"/>
          <w:lang w:val="en-US" w:bidi="ar-SA"/>
        </w:rPr>
      </w:pPr>
    </w:p>
    <w:p w14:paraId="38DE1AC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cv_ack(conn)</w:t>
      </w:r>
    </w:p>
    <w:p w14:paraId="3BB52D50" w14:textId="77777777" w:rsidR="00011456" w:rsidRPr="00011456" w:rsidRDefault="00011456" w:rsidP="00011456">
      <w:pPr>
        <w:pStyle w:val="BodyText"/>
        <w:rPr>
          <w:rFonts w:ascii="Consolas" w:hAnsi="Consolas"/>
          <w:color w:val="000000" w:themeColor="text1"/>
          <w:szCs w:val="22"/>
          <w:lang w:val="en-US" w:bidi="ar-SA"/>
        </w:rPr>
      </w:pPr>
    </w:p>
    <w:p w14:paraId="30982FA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 Resend on timeout</w:t>
      </w:r>
    </w:p>
    <w:p w14:paraId="5969E2F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lastRenderedPageBreak/>
        <w:t xml:space="preserve">    while not can_send:</w:t>
      </w:r>
    </w:p>
    <w:p w14:paraId="4E35769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send_frame(conn)</w:t>
      </w:r>
    </w:p>
    <w:p w14:paraId="7412B280" w14:textId="77777777" w:rsidR="00011456" w:rsidRPr="00011456" w:rsidRDefault="00011456" w:rsidP="00011456">
      <w:pPr>
        <w:pStyle w:val="BodyText"/>
        <w:rPr>
          <w:rFonts w:ascii="Consolas" w:hAnsi="Consolas"/>
          <w:color w:val="000000" w:themeColor="text1"/>
          <w:szCs w:val="22"/>
          <w:lang w:val="en-US" w:bidi="ar-SA"/>
        </w:rPr>
      </w:pPr>
    </w:p>
    <w:p w14:paraId="0C56D52F"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resend_frame(conn):</w:t>
      </w:r>
    </w:p>
    <w:p w14:paraId="7A3D292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global time1</w:t>
      </w:r>
    </w:p>
    <w:p w14:paraId="1760255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rame = ut.noisychannel(ut.makeFrame(copy_sn, copy_data))</w:t>
      </w:r>
    </w:p>
    <w:p w14:paraId="5E855DB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RESENDING] Frame: {frame}")</w:t>
      </w:r>
    </w:p>
    <w:p w14:paraId="3D69DB0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time1 = time.time()</w:t>
      </w:r>
    </w:p>
    <w:p w14:paraId="21054ED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nn.send(frame.encode())</w:t>
      </w:r>
    </w:p>
    <w:p w14:paraId="63ADCAF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cv_ack(conn)</w:t>
      </w:r>
    </w:p>
    <w:p w14:paraId="1D506F87" w14:textId="77777777" w:rsidR="00011456" w:rsidRPr="00011456" w:rsidRDefault="00011456" w:rsidP="00011456">
      <w:pPr>
        <w:pStyle w:val="BodyText"/>
        <w:rPr>
          <w:rFonts w:ascii="Consolas" w:hAnsi="Consolas"/>
          <w:color w:val="000000" w:themeColor="text1"/>
          <w:szCs w:val="22"/>
          <w:lang w:val="en-US" w:bidi="ar-SA"/>
        </w:rPr>
      </w:pPr>
    </w:p>
    <w:p w14:paraId="31D342F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recv_ack(conn):</w:t>
      </w:r>
    </w:p>
    <w:p w14:paraId="10BBFA8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global can_send</w:t>
      </w:r>
    </w:p>
    <w:p w14:paraId="16870B3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try:</w:t>
      </w:r>
    </w:p>
    <w:p w14:paraId="55C65F0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nn.settimeout(TIMEOUT_LIMIT)</w:t>
      </w:r>
    </w:p>
    <w:p w14:paraId="36394B4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ack_frame = conn.recv(20).decode()</w:t>
      </w:r>
    </w:p>
    <w:p w14:paraId="4F0A405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ack_no, _, _, data = ut.receiveFrame(ack_frame)</w:t>
      </w:r>
    </w:p>
    <w:p w14:paraId="5753C12B" w14:textId="77777777" w:rsidR="00011456" w:rsidRPr="00011456" w:rsidRDefault="00011456" w:rsidP="00011456">
      <w:pPr>
        <w:pStyle w:val="BodyText"/>
        <w:rPr>
          <w:rFonts w:ascii="Consolas" w:hAnsi="Consolas"/>
          <w:color w:val="000000" w:themeColor="text1"/>
          <w:szCs w:val="22"/>
          <w:lang w:val="en-US" w:bidi="ar-SA"/>
        </w:rPr>
      </w:pPr>
    </w:p>
    <w:p w14:paraId="43266DD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ack_no == copy_sn and data == '11110000':</w:t>
      </w:r>
    </w:p>
    <w:p w14:paraId="34513F3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ACK RECEIVED] ACK {ack_no}")</w:t>
      </w:r>
    </w:p>
    <w:p w14:paraId="2BF377A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an_send = True</w:t>
      </w:r>
    </w:p>
    <w:p w14:paraId="3642048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except socket.timeout:</w:t>
      </w:r>
    </w:p>
    <w:p w14:paraId="1DB3A39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TIMEOUT]---")</w:t>
      </w:r>
    </w:p>
    <w:p w14:paraId="0F982384" w14:textId="77777777" w:rsidR="00011456" w:rsidRPr="00011456" w:rsidRDefault="00011456" w:rsidP="00011456">
      <w:pPr>
        <w:pStyle w:val="BodyText"/>
        <w:rPr>
          <w:rFonts w:ascii="Consolas" w:hAnsi="Consolas"/>
          <w:color w:val="000000" w:themeColor="text1"/>
          <w:szCs w:val="22"/>
          <w:lang w:val="en-US" w:bidi="ar-SA"/>
        </w:rPr>
      </w:pPr>
    </w:p>
    <w:p w14:paraId="5A9726E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start():</w:t>
      </w:r>
    </w:p>
    <w:p w14:paraId="73BBCB8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sender.listen()</w:t>
      </w:r>
    </w:p>
    <w:p w14:paraId="067CA81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LISTENING] Server is listening on {st.HOST_IP}")</w:t>
      </w:r>
    </w:p>
    <w:p w14:paraId="7748E89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nn, addr = sender.accept()</w:t>
      </w:r>
    </w:p>
    <w:p w14:paraId="43100D8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CONNECTED] Connected to {addr}")</w:t>
      </w:r>
    </w:p>
    <w:p w14:paraId="59E4974A" w14:textId="77777777" w:rsidR="00011456" w:rsidRPr="00011456" w:rsidRDefault="00011456" w:rsidP="00011456">
      <w:pPr>
        <w:pStyle w:val="BodyText"/>
        <w:rPr>
          <w:rFonts w:ascii="Consolas" w:hAnsi="Consolas"/>
          <w:color w:val="000000" w:themeColor="text1"/>
          <w:szCs w:val="22"/>
          <w:lang w:val="en-US" w:bidi="ar-SA"/>
        </w:rPr>
      </w:pPr>
    </w:p>
    <w:p w14:paraId="318CCD2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while True:</w:t>
      </w:r>
    </w:p>
    <w:p w14:paraId="01A6E76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data = input('[INPUT] Enter data to send: ')</w:t>
      </w:r>
    </w:p>
    <w:p w14:paraId="7B08F20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send_frame(conn, data)</w:t>
      </w:r>
    </w:p>
    <w:p w14:paraId="213AB212" w14:textId="77777777" w:rsidR="00011456" w:rsidRPr="00011456" w:rsidRDefault="00011456" w:rsidP="00011456">
      <w:pPr>
        <w:pStyle w:val="BodyText"/>
        <w:rPr>
          <w:rFonts w:ascii="Consolas" w:hAnsi="Consolas"/>
          <w:color w:val="000000" w:themeColor="text1"/>
          <w:szCs w:val="22"/>
          <w:lang w:val="en-US" w:bidi="ar-SA"/>
        </w:rPr>
      </w:pPr>
    </w:p>
    <w:p w14:paraId="63CE175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data == 'q':</w:t>
      </w:r>
    </w:p>
    <w:p w14:paraId="7462EE7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lastRenderedPageBreak/>
        <w:t xml:space="preserve">            print("[CLOSING] Closing the sender...")</w:t>
      </w:r>
    </w:p>
    <w:p w14:paraId="12629D4D"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conn.close()</w:t>
      </w:r>
    </w:p>
    <w:p w14:paraId="6C395F9F"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break</w:t>
      </w:r>
    </w:p>
    <w:p w14:paraId="70164FFE" w14:textId="77777777" w:rsidR="00011456" w:rsidRPr="00011456" w:rsidRDefault="00011456" w:rsidP="00011456">
      <w:pPr>
        <w:pStyle w:val="BodyText"/>
        <w:rPr>
          <w:rFonts w:ascii="Consolas" w:hAnsi="Consolas"/>
          <w:color w:val="000000" w:themeColor="text1"/>
          <w:szCs w:val="22"/>
          <w:lang w:val="en-US" w:bidi="ar-SA"/>
        </w:rPr>
      </w:pPr>
    </w:p>
    <w:p w14:paraId="7C972AE2" w14:textId="2307BF95"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start()</w:t>
      </w:r>
    </w:p>
    <w:p w14:paraId="06912659" w14:textId="77777777" w:rsidR="00011456" w:rsidRDefault="00011456" w:rsidP="001D124D">
      <w:pPr>
        <w:pStyle w:val="BodyText"/>
        <w:rPr>
          <w:b/>
          <w:bCs/>
          <w:color w:val="00B0F0"/>
          <w:sz w:val="32"/>
          <w:szCs w:val="32"/>
          <w:lang w:val="en-US" w:bidi="ar-SA"/>
        </w:rPr>
      </w:pPr>
    </w:p>
    <w:p w14:paraId="707FDDCE" w14:textId="0C1F7ED0" w:rsidR="001D124D" w:rsidRDefault="001D124D" w:rsidP="001D124D">
      <w:pPr>
        <w:pStyle w:val="BodyText"/>
        <w:rPr>
          <w:b/>
          <w:bCs/>
          <w:color w:val="00B0F0"/>
          <w:sz w:val="32"/>
          <w:szCs w:val="32"/>
          <w:lang w:val="en-US" w:bidi="ar-SA"/>
        </w:rPr>
      </w:pPr>
      <w:r>
        <w:rPr>
          <w:b/>
          <w:bCs/>
          <w:color w:val="00B0F0"/>
          <w:sz w:val="32"/>
          <w:szCs w:val="32"/>
          <w:lang w:val="en-US" w:bidi="ar-SA"/>
        </w:rPr>
        <w:t>Explanation</w:t>
      </w:r>
    </w:p>
    <w:p w14:paraId="15BAEE25"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t>1. send_frame(conn, data)</w:t>
      </w:r>
    </w:p>
    <w:p w14:paraId="3F4EBA2A" w14:textId="77777777" w:rsidR="003B6D32" w:rsidRPr="003B6D32" w:rsidRDefault="003B6D32" w:rsidP="003B6D32">
      <w:pPr>
        <w:pStyle w:val="BodyText"/>
        <w:numPr>
          <w:ilvl w:val="0"/>
          <w:numId w:val="102"/>
        </w:numPr>
        <w:rPr>
          <w:rFonts w:ascii="Consolas" w:hAnsi="Consolas"/>
          <w:color w:val="000000" w:themeColor="text1"/>
          <w:szCs w:val="22"/>
          <w:lang w:bidi="ar-SA"/>
        </w:rPr>
      </w:pPr>
      <w:r w:rsidRPr="003B6D32">
        <w:rPr>
          <w:rFonts w:ascii="Consolas" w:hAnsi="Consolas"/>
          <w:color w:val="000000" w:themeColor="text1"/>
          <w:szCs w:val="22"/>
          <w:lang w:bidi="ar-SA"/>
        </w:rPr>
        <w:t>Purpose: To create and send a frame containing the specified data and manage acknowledgments for successful transmission.</w:t>
      </w:r>
    </w:p>
    <w:p w14:paraId="4A48A3FD" w14:textId="77777777" w:rsidR="003B6D32" w:rsidRPr="003B6D32" w:rsidRDefault="003B6D32" w:rsidP="003B6D32">
      <w:pPr>
        <w:pStyle w:val="BodyText"/>
        <w:numPr>
          <w:ilvl w:val="0"/>
          <w:numId w:val="102"/>
        </w:numPr>
        <w:rPr>
          <w:rFonts w:ascii="Consolas" w:hAnsi="Consolas"/>
          <w:color w:val="000000" w:themeColor="text1"/>
          <w:szCs w:val="22"/>
          <w:lang w:bidi="ar-SA"/>
        </w:rPr>
      </w:pPr>
      <w:r w:rsidRPr="003B6D32">
        <w:rPr>
          <w:rFonts w:ascii="Consolas" w:hAnsi="Consolas"/>
          <w:color w:val="000000" w:themeColor="text1"/>
          <w:szCs w:val="22"/>
          <w:lang w:bidi="ar-SA"/>
        </w:rPr>
        <w:t>Parameters:</w:t>
      </w:r>
    </w:p>
    <w:p w14:paraId="5FC80CBB" w14:textId="77777777" w:rsidR="003B6D32" w:rsidRPr="003B6D32" w:rsidRDefault="003B6D32" w:rsidP="003B6D32">
      <w:pPr>
        <w:pStyle w:val="BodyText"/>
        <w:numPr>
          <w:ilvl w:val="1"/>
          <w:numId w:val="102"/>
        </w:numPr>
        <w:rPr>
          <w:rFonts w:ascii="Consolas" w:hAnsi="Consolas"/>
          <w:color w:val="000000" w:themeColor="text1"/>
          <w:szCs w:val="22"/>
          <w:lang w:bidi="ar-SA"/>
        </w:rPr>
      </w:pPr>
      <w:r w:rsidRPr="003B6D32">
        <w:rPr>
          <w:rFonts w:ascii="Consolas" w:hAnsi="Consolas"/>
          <w:color w:val="000000" w:themeColor="text1"/>
          <w:szCs w:val="22"/>
          <w:lang w:bidi="ar-SA"/>
        </w:rPr>
        <w:t>conn (socket): The socket connection through which the frame is sent.</w:t>
      </w:r>
    </w:p>
    <w:p w14:paraId="189D4A63" w14:textId="77777777" w:rsidR="003B6D32" w:rsidRPr="003B6D32" w:rsidRDefault="003B6D32" w:rsidP="003B6D32">
      <w:pPr>
        <w:pStyle w:val="BodyText"/>
        <w:numPr>
          <w:ilvl w:val="1"/>
          <w:numId w:val="102"/>
        </w:numPr>
        <w:rPr>
          <w:rFonts w:ascii="Consolas" w:hAnsi="Consolas"/>
          <w:color w:val="000000" w:themeColor="text1"/>
          <w:szCs w:val="22"/>
          <w:lang w:bidi="ar-SA"/>
        </w:rPr>
      </w:pPr>
      <w:r w:rsidRPr="003B6D32">
        <w:rPr>
          <w:rFonts w:ascii="Consolas" w:hAnsi="Consolas"/>
          <w:color w:val="000000" w:themeColor="text1"/>
          <w:szCs w:val="22"/>
          <w:lang w:bidi="ar-SA"/>
        </w:rPr>
        <w:t>data (string): The actual data to be transmitted in the frame.</w:t>
      </w:r>
    </w:p>
    <w:p w14:paraId="653B7362" w14:textId="77777777" w:rsidR="003B6D32" w:rsidRPr="003B6D32" w:rsidRDefault="003B6D32" w:rsidP="003B6D32">
      <w:pPr>
        <w:pStyle w:val="BodyText"/>
        <w:numPr>
          <w:ilvl w:val="0"/>
          <w:numId w:val="102"/>
        </w:numPr>
        <w:rPr>
          <w:rFonts w:ascii="Consolas" w:hAnsi="Consolas"/>
          <w:color w:val="000000" w:themeColor="text1"/>
          <w:szCs w:val="22"/>
          <w:lang w:bidi="ar-SA"/>
        </w:rPr>
      </w:pPr>
      <w:r w:rsidRPr="003B6D32">
        <w:rPr>
          <w:rFonts w:ascii="Consolas" w:hAnsi="Consolas"/>
          <w:color w:val="000000" w:themeColor="text1"/>
          <w:szCs w:val="22"/>
          <w:lang w:bidi="ar-SA"/>
        </w:rPr>
        <w:t>Process:</w:t>
      </w:r>
    </w:p>
    <w:p w14:paraId="34C65204"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Checks if sending is allowed (can_send).</w:t>
      </w:r>
    </w:p>
    <w:p w14:paraId="37452E02"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If allowed, creates a frame using ut.makeFrame(sn, data) and introduces noise using ut.noisychannel().</w:t>
      </w:r>
    </w:p>
    <w:p w14:paraId="7402D24C"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Sends the encoded frame to the receiver.</w:t>
      </w:r>
    </w:p>
    <w:p w14:paraId="2B4AAA11"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Stores the sequence number (sn) and data for potential resending.</w:t>
      </w:r>
    </w:p>
    <w:p w14:paraId="6A6B1CC6"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Increments the sequence number and sets can_send to False.</w:t>
      </w:r>
    </w:p>
    <w:p w14:paraId="2A3BC687"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Calls recv_ack(conn) to wait for an acknowledgment.</w:t>
      </w:r>
    </w:p>
    <w:p w14:paraId="523BE06A" w14:textId="77777777" w:rsidR="003B6D32" w:rsidRPr="003B6D32" w:rsidRDefault="003B6D32" w:rsidP="003B6D32">
      <w:pPr>
        <w:pStyle w:val="BodyText"/>
        <w:numPr>
          <w:ilvl w:val="1"/>
          <w:numId w:val="103"/>
        </w:numPr>
        <w:rPr>
          <w:rFonts w:ascii="Consolas" w:hAnsi="Consolas"/>
          <w:color w:val="000000" w:themeColor="text1"/>
          <w:szCs w:val="22"/>
          <w:lang w:bidi="ar-SA"/>
        </w:rPr>
      </w:pPr>
      <w:r w:rsidRPr="003B6D32">
        <w:rPr>
          <w:rFonts w:ascii="Consolas" w:hAnsi="Consolas"/>
          <w:color w:val="000000" w:themeColor="text1"/>
          <w:szCs w:val="22"/>
          <w:lang w:bidi="ar-SA"/>
        </w:rPr>
        <w:t>If not allowed to send (can_send is False), enters a loop to check for timeouts and resend the frame if necessary.</w:t>
      </w:r>
    </w:p>
    <w:p w14:paraId="5E1D2543"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pict w14:anchorId="3830C4AD">
          <v:rect id="_x0000_i1174" style="width:0;height:1.5pt" o:hralign="center" o:hrstd="t" o:hr="t" fillcolor="#a0a0a0" stroked="f"/>
        </w:pict>
      </w:r>
    </w:p>
    <w:p w14:paraId="1F2B649E"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t>2. resend_frame(conn)</w:t>
      </w:r>
    </w:p>
    <w:p w14:paraId="5EBFBCBD" w14:textId="77777777" w:rsidR="003B6D32" w:rsidRPr="003B6D32" w:rsidRDefault="003B6D32" w:rsidP="003B6D32">
      <w:pPr>
        <w:pStyle w:val="BodyText"/>
        <w:numPr>
          <w:ilvl w:val="0"/>
          <w:numId w:val="104"/>
        </w:numPr>
        <w:rPr>
          <w:rFonts w:ascii="Consolas" w:hAnsi="Consolas"/>
          <w:color w:val="000000" w:themeColor="text1"/>
          <w:szCs w:val="22"/>
          <w:lang w:bidi="ar-SA"/>
        </w:rPr>
      </w:pPr>
      <w:r w:rsidRPr="003B6D32">
        <w:rPr>
          <w:rFonts w:ascii="Consolas" w:hAnsi="Consolas"/>
          <w:color w:val="000000" w:themeColor="text1"/>
          <w:szCs w:val="22"/>
          <w:lang w:bidi="ar-SA"/>
        </w:rPr>
        <w:t>Purpose: To resend the previously sent frame if an acknowledgment is not received in a timely manner.</w:t>
      </w:r>
    </w:p>
    <w:p w14:paraId="7CB89977" w14:textId="77777777" w:rsidR="003B6D32" w:rsidRPr="003B6D32" w:rsidRDefault="003B6D32" w:rsidP="003B6D32">
      <w:pPr>
        <w:pStyle w:val="BodyText"/>
        <w:numPr>
          <w:ilvl w:val="0"/>
          <w:numId w:val="104"/>
        </w:numPr>
        <w:rPr>
          <w:rFonts w:ascii="Consolas" w:hAnsi="Consolas"/>
          <w:color w:val="000000" w:themeColor="text1"/>
          <w:szCs w:val="22"/>
          <w:lang w:bidi="ar-SA"/>
        </w:rPr>
      </w:pPr>
      <w:r w:rsidRPr="003B6D32">
        <w:rPr>
          <w:rFonts w:ascii="Consolas" w:hAnsi="Consolas"/>
          <w:color w:val="000000" w:themeColor="text1"/>
          <w:szCs w:val="22"/>
          <w:lang w:bidi="ar-SA"/>
        </w:rPr>
        <w:t>Parameters:</w:t>
      </w:r>
    </w:p>
    <w:p w14:paraId="50E45F45" w14:textId="77777777" w:rsidR="003B6D32" w:rsidRPr="003B6D32" w:rsidRDefault="003B6D32" w:rsidP="003B6D32">
      <w:pPr>
        <w:pStyle w:val="BodyText"/>
        <w:numPr>
          <w:ilvl w:val="1"/>
          <w:numId w:val="104"/>
        </w:numPr>
        <w:rPr>
          <w:rFonts w:ascii="Consolas" w:hAnsi="Consolas"/>
          <w:color w:val="000000" w:themeColor="text1"/>
          <w:szCs w:val="22"/>
          <w:lang w:bidi="ar-SA"/>
        </w:rPr>
      </w:pPr>
      <w:r w:rsidRPr="003B6D32">
        <w:rPr>
          <w:rFonts w:ascii="Consolas" w:hAnsi="Consolas"/>
          <w:color w:val="000000" w:themeColor="text1"/>
          <w:szCs w:val="22"/>
          <w:lang w:bidi="ar-SA"/>
        </w:rPr>
        <w:t>conn (socket): The socket connection used for resending the frame.</w:t>
      </w:r>
    </w:p>
    <w:p w14:paraId="6427A96A" w14:textId="77777777" w:rsidR="003B6D32" w:rsidRPr="003B6D32" w:rsidRDefault="003B6D32" w:rsidP="003B6D32">
      <w:pPr>
        <w:pStyle w:val="BodyText"/>
        <w:numPr>
          <w:ilvl w:val="0"/>
          <w:numId w:val="104"/>
        </w:numPr>
        <w:rPr>
          <w:rFonts w:ascii="Consolas" w:hAnsi="Consolas"/>
          <w:color w:val="000000" w:themeColor="text1"/>
          <w:szCs w:val="22"/>
          <w:lang w:bidi="ar-SA"/>
        </w:rPr>
      </w:pPr>
      <w:r w:rsidRPr="003B6D32">
        <w:rPr>
          <w:rFonts w:ascii="Consolas" w:hAnsi="Consolas"/>
          <w:color w:val="000000" w:themeColor="text1"/>
          <w:szCs w:val="22"/>
          <w:lang w:bidi="ar-SA"/>
        </w:rPr>
        <w:t>Process:</w:t>
      </w:r>
    </w:p>
    <w:p w14:paraId="609B2F0F" w14:textId="77777777" w:rsidR="003B6D32" w:rsidRPr="003B6D32" w:rsidRDefault="003B6D32" w:rsidP="003B6D32">
      <w:pPr>
        <w:pStyle w:val="BodyText"/>
        <w:numPr>
          <w:ilvl w:val="1"/>
          <w:numId w:val="105"/>
        </w:numPr>
        <w:rPr>
          <w:rFonts w:ascii="Consolas" w:hAnsi="Consolas"/>
          <w:color w:val="000000" w:themeColor="text1"/>
          <w:szCs w:val="22"/>
          <w:lang w:bidi="ar-SA"/>
        </w:rPr>
      </w:pPr>
      <w:r w:rsidRPr="003B6D32">
        <w:rPr>
          <w:rFonts w:ascii="Consolas" w:hAnsi="Consolas"/>
          <w:color w:val="000000" w:themeColor="text1"/>
          <w:szCs w:val="22"/>
          <w:lang w:bidi="ar-SA"/>
        </w:rPr>
        <w:t>Creates a new frame using ut.makeFrame(copy_sn, copy_data) and introduces noise using ut.noisychannel().</w:t>
      </w:r>
    </w:p>
    <w:p w14:paraId="3C692D56" w14:textId="77777777" w:rsidR="003B6D32" w:rsidRPr="003B6D32" w:rsidRDefault="003B6D32" w:rsidP="003B6D32">
      <w:pPr>
        <w:pStyle w:val="BodyText"/>
        <w:numPr>
          <w:ilvl w:val="1"/>
          <w:numId w:val="105"/>
        </w:numPr>
        <w:rPr>
          <w:rFonts w:ascii="Consolas" w:hAnsi="Consolas"/>
          <w:color w:val="000000" w:themeColor="text1"/>
          <w:szCs w:val="22"/>
          <w:lang w:bidi="ar-SA"/>
        </w:rPr>
      </w:pPr>
      <w:r w:rsidRPr="003B6D32">
        <w:rPr>
          <w:rFonts w:ascii="Consolas" w:hAnsi="Consolas"/>
          <w:color w:val="000000" w:themeColor="text1"/>
          <w:szCs w:val="22"/>
          <w:lang w:bidi="ar-SA"/>
        </w:rPr>
        <w:t>Sends the newly created frame to the receiver.</w:t>
      </w:r>
    </w:p>
    <w:p w14:paraId="29FD22BF" w14:textId="77777777" w:rsidR="003B6D32" w:rsidRPr="003B6D32" w:rsidRDefault="003B6D32" w:rsidP="003B6D32">
      <w:pPr>
        <w:pStyle w:val="BodyText"/>
        <w:numPr>
          <w:ilvl w:val="1"/>
          <w:numId w:val="105"/>
        </w:numPr>
        <w:rPr>
          <w:rFonts w:ascii="Consolas" w:hAnsi="Consolas"/>
          <w:color w:val="000000" w:themeColor="text1"/>
          <w:szCs w:val="22"/>
          <w:lang w:bidi="ar-SA"/>
        </w:rPr>
      </w:pPr>
      <w:r w:rsidRPr="003B6D32">
        <w:rPr>
          <w:rFonts w:ascii="Consolas" w:hAnsi="Consolas"/>
          <w:color w:val="000000" w:themeColor="text1"/>
          <w:szCs w:val="22"/>
          <w:lang w:bidi="ar-SA"/>
        </w:rPr>
        <w:t>Updates the timer (time1) for tracking when the frame was resent.</w:t>
      </w:r>
    </w:p>
    <w:p w14:paraId="6F2ABF71" w14:textId="77777777" w:rsidR="003B6D32" w:rsidRPr="003B6D32" w:rsidRDefault="003B6D32" w:rsidP="003B6D32">
      <w:pPr>
        <w:pStyle w:val="BodyText"/>
        <w:numPr>
          <w:ilvl w:val="1"/>
          <w:numId w:val="105"/>
        </w:numPr>
        <w:rPr>
          <w:rFonts w:ascii="Consolas" w:hAnsi="Consolas"/>
          <w:color w:val="000000" w:themeColor="text1"/>
          <w:szCs w:val="22"/>
          <w:lang w:bidi="ar-SA"/>
        </w:rPr>
      </w:pPr>
      <w:r w:rsidRPr="003B6D32">
        <w:rPr>
          <w:rFonts w:ascii="Consolas" w:hAnsi="Consolas"/>
          <w:color w:val="000000" w:themeColor="text1"/>
          <w:szCs w:val="22"/>
          <w:lang w:bidi="ar-SA"/>
        </w:rPr>
        <w:lastRenderedPageBreak/>
        <w:t>Calls recv_ack(conn) to wait for an acknowledgment from the receiver.</w:t>
      </w:r>
    </w:p>
    <w:p w14:paraId="55FF4BE2"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pict w14:anchorId="41F5FE0F">
          <v:rect id="_x0000_i1175" style="width:0;height:1.5pt" o:hralign="center" o:hrstd="t" o:hr="t" fillcolor="#a0a0a0" stroked="f"/>
        </w:pict>
      </w:r>
    </w:p>
    <w:p w14:paraId="3E0F046E"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t>3. recv_ack(conn)</w:t>
      </w:r>
    </w:p>
    <w:p w14:paraId="6129B5F1" w14:textId="77777777" w:rsidR="003B6D32" w:rsidRPr="003B6D32" w:rsidRDefault="003B6D32" w:rsidP="003B6D32">
      <w:pPr>
        <w:pStyle w:val="BodyText"/>
        <w:numPr>
          <w:ilvl w:val="0"/>
          <w:numId w:val="106"/>
        </w:numPr>
        <w:rPr>
          <w:rFonts w:ascii="Consolas" w:hAnsi="Consolas"/>
          <w:color w:val="000000" w:themeColor="text1"/>
          <w:szCs w:val="22"/>
          <w:lang w:bidi="ar-SA"/>
        </w:rPr>
      </w:pPr>
      <w:r w:rsidRPr="003B6D32">
        <w:rPr>
          <w:rFonts w:ascii="Consolas" w:hAnsi="Consolas"/>
          <w:color w:val="000000" w:themeColor="text1"/>
          <w:szCs w:val="22"/>
          <w:lang w:bidi="ar-SA"/>
        </w:rPr>
        <w:t>Purpose: To receive and validate an acknowledgment frame from the receiver.</w:t>
      </w:r>
    </w:p>
    <w:p w14:paraId="1835D16B" w14:textId="77777777" w:rsidR="003B6D32" w:rsidRPr="003B6D32" w:rsidRDefault="003B6D32" w:rsidP="003B6D32">
      <w:pPr>
        <w:pStyle w:val="BodyText"/>
        <w:numPr>
          <w:ilvl w:val="0"/>
          <w:numId w:val="106"/>
        </w:numPr>
        <w:rPr>
          <w:rFonts w:ascii="Consolas" w:hAnsi="Consolas"/>
          <w:color w:val="000000" w:themeColor="text1"/>
          <w:szCs w:val="22"/>
          <w:lang w:bidi="ar-SA"/>
        </w:rPr>
      </w:pPr>
      <w:r w:rsidRPr="003B6D32">
        <w:rPr>
          <w:rFonts w:ascii="Consolas" w:hAnsi="Consolas"/>
          <w:color w:val="000000" w:themeColor="text1"/>
          <w:szCs w:val="22"/>
          <w:lang w:bidi="ar-SA"/>
        </w:rPr>
        <w:t>Parameters:</w:t>
      </w:r>
    </w:p>
    <w:p w14:paraId="63AFBACE" w14:textId="77777777" w:rsidR="003B6D32" w:rsidRPr="003B6D32" w:rsidRDefault="003B6D32" w:rsidP="003B6D32">
      <w:pPr>
        <w:pStyle w:val="BodyText"/>
        <w:numPr>
          <w:ilvl w:val="1"/>
          <w:numId w:val="106"/>
        </w:numPr>
        <w:rPr>
          <w:rFonts w:ascii="Consolas" w:hAnsi="Consolas"/>
          <w:color w:val="000000" w:themeColor="text1"/>
          <w:szCs w:val="22"/>
          <w:lang w:bidi="ar-SA"/>
        </w:rPr>
      </w:pPr>
      <w:r w:rsidRPr="003B6D32">
        <w:rPr>
          <w:rFonts w:ascii="Consolas" w:hAnsi="Consolas"/>
          <w:color w:val="000000" w:themeColor="text1"/>
          <w:szCs w:val="22"/>
          <w:lang w:bidi="ar-SA"/>
        </w:rPr>
        <w:t>conn (socket): The socket connection from which the acknowledgment frame is received.</w:t>
      </w:r>
    </w:p>
    <w:p w14:paraId="679E4EDE" w14:textId="77777777" w:rsidR="003B6D32" w:rsidRPr="003B6D32" w:rsidRDefault="003B6D32" w:rsidP="003B6D32">
      <w:pPr>
        <w:pStyle w:val="BodyText"/>
        <w:numPr>
          <w:ilvl w:val="0"/>
          <w:numId w:val="106"/>
        </w:numPr>
        <w:rPr>
          <w:rFonts w:ascii="Consolas" w:hAnsi="Consolas"/>
          <w:color w:val="000000" w:themeColor="text1"/>
          <w:szCs w:val="22"/>
          <w:lang w:bidi="ar-SA"/>
        </w:rPr>
      </w:pPr>
      <w:r w:rsidRPr="003B6D32">
        <w:rPr>
          <w:rFonts w:ascii="Consolas" w:hAnsi="Consolas"/>
          <w:color w:val="000000" w:themeColor="text1"/>
          <w:szCs w:val="22"/>
          <w:lang w:bidi="ar-SA"/>
        </w:rPr>
        <w:t>Process:</w:t>
      </w:r>
    </w:p>
    <w:p w14:paraId="3F449947" w14:textId="77777777" w:rsidR="003B6D32" w:rsidRPr="003B6D32" w:rsidRDefault="003B6D32" w:rsidP="003B6D32">
      <w:pPr>
        <w:pStyle w:val="BodyText"/>
        <w:numPr>
          <w:ilvl w:val="1"/>
          <w:numId w:val="107"/>
        </w:numPr>
        <w:rPr>
          <w:rFonts w:ascii="Consolas" w:hAnsi="Consolas"/>
          <w:color w:val="000000" w:themeColor="text1"/>
          <w:szCs w:val="22"/>
          <w:lang w:bidi="ar-SA"/>
        </w:rPr>
      </w:pPr>
      <w:r w:rsidRPr="003B6D32">
        <w:rPr>
          <w:rFonts w:ascii="Consolas" w:hAnsi="Consolas"/>
          <w:color w:val="000000" w:themeColor="text1"/>
          <w:szCs w:val="22"/>
          <w:lang w:bidi="ar-SA"/>
        </w:rPr>
        <w:t>Sets a timeout for receiving the acknowledgment frame (TIMEOUT_LIMIT).</w:t>
      </w:r>
    </w:p>
    <w:p w14:paraId="45B91195" w14:textId="77777777" w:rsidR="003B6D32" w:rsidRPr="003B6D32" w:rsidRDefault="003B6D32" w:rsidP="003B6D32">
      <w:pPr>
        <w:pStyle w:val="BodyText"/>
        <w:numPr>
          <w:ilvl w:val="1"/>
          <w:numId w:val="107"/>
        </w:numPr>
        <w:rPr>
          <w:rFonts w:ascii="Consolas" w:hAnsi="Consolas"/>
          <w:color w:val="000000" w:themeColor="text1"/>
          <w:szCs w:val="22"/>
          <w:lang w:bidi="ar-SA"/>
        </w:rPr>
      </w:pPr>
      <w:r w:rsidRPr="003B6D32">
        <w:rPr>
          <w:rFonts w:ascii="Consolas" w:hAnsi="Consolas"/>
          <w:color w:val="000000" w:themeColor="text1"/>
          <w:szCs w:val="22"/>
          <w:lang w:bidi="ar-SA"/>
        </w:rPr>
        <w:t>Waits to receive an acknowledgment frame from the connection.</w:t>
      </w:r>
    </w:p>
    <w:p w14:paraId="67E46455" w14:textId="77777777" w:rsidR="003B6D32" w:rsidRPr="003B6D32" w:rsidRDefault="003B6D32" w:rsidP="003B6D32">
      <w:pPr>
        <w:pStyle w:val="BodyText"/>
        <w:numPr>
          <w:ilvl w:val="1"/>
          <w:numId w:val="107"/>
        </w:numPr>
        <w:rPr>
          <w:rFonts w:ascii="Consolas" w:hAnsi="Consolas"/>
          <w:color w:val="000000" w:themeColor="text1"/>
          <w:szCs w:val="22"/>
          <w:lang w:bidi="ar-SA"/>
        </w:rPr>
      </w:pPr>
      <w:r w:rsidRPr="003B6D32">
        <w:rPr>
          <w:rFonts w:ascii="Consolas" w:hAnsi="Consolas"/>
          <w:color w:val="000000" w:themeColor="text1"/>
          <w:szCs w:val="22"/>
          <w:lang w:bidi="ar-SA"/>
        </w:rPr>
        <w:t>If received, extracts the acknowledgment number and checks it against the stored sequence number (copy_sn).</w:t>
      </w:r>
    </w:p>
    <w:p w14:paraId="3FE9FD9A" w14:textId="77777777" w:rsidR="003B6D32" w:rsidRPr="003B6D32" w:rsidRDefault="003B6D32" w:rsidP="003B6D32">
      <w:pPr>
        <w:pStyle w:val="BodyText"/>
        <w:numPr>
          <w:ilvl w:val="1"/>
          <w:numId w:val="107"/>
        </w:numPr>
        <w:rPr>
          <w:rFonts w:ascii="Consolas" w:hAnsi="Consolas"/>
          <w:color w:val="000000" w:themeColor="text1"/>
          <w:szCs w:val="22"/>
          <w:lang w:bidi="ar-SA"/>
        </w:rPr>
      </w:pPr>
      <w:r w:rsidRPr="003B6D32">
        <w:rPr>
          <w:rFonts w:ascii="Consolas" w:hAnsi="Consolas"/>
          <w:color w:val="000000" w:themeColor="text1"/>
          <w:szCs w:val="22"/>
          <w:lang w:bidi="ar-SA"/>
        </w:rPr>
        <w:t>If the acknowledgment is valid (correct sequence number and ACK signal), sets can_send to True to allow sending new frames.</w:t>
      </w:r>
    </w:p>
    <w:p w14:paraId="0EB2C5EE" w14:textId="77777777" w:rsidR="003B6D32" w:rsidRPr="003B6D32" w:rsidRDefault="003B6D32" w:rsidP="003B6D32">
      <w:pPr>
        <w:pStyle w:val="BodyText"/>
        <w:numPr>
          <w:ilvl w:val="1"/>
          <w:numId w:val="107"/>
        </w:numPr>
        <w:rPr>
          <w:rFonts w:ascii="Consolas" w:hAnsi="Consolas"/>
          <w:color w:val="000000" w:themeColor="text1"/>
          <w:szCs w:val="22"/>
          <w:lang w:bidi="ar-SA"/>
        </w:rPr>
      </w:pPr>
      <w:r w:rsidRPr="003B6D32">
        <w:rPr>
          <w:rFonts w:ascii="Consolas" w:hAnsi="Consolas"/>
          <w:color w:val="000000" w:themeColor="text1"/>
          <w:szCs w:val="22"/>
          <w:lang w:bidi="ar-SA"/>
        </w:rPr>
        <w:t>If a timeout occurs, prints a timeout message.</w:t>
      </w:r>
    </w:p>
    <w:p w14:paraId="7B5FEBC9"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pict w14:anchorId="15205DCB">
          <v:rect id="_x0000_i1176" style="width:0;height:1.5pt" o:hralign="center" o:hrstd="t" o:hr="t" fillcolor="#a0a0a0" stroked="f"/>
        </w:pict>
      </w:r>
    </w:p>
    <w:p w14:paraId="29E5844B"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t>4. start()</w:t>
      </w:r>
    </w:p>
    <w:p w14:paraId="6510F7E7" w14:textId="77777777" w:rsidR="003B6D32" w:rsidRPr="003B6D32" w:rsidRDefault="003B6D32" w:rsidP="003B6D32">
      <w:pPr>
        <w:pStyle w:val="BodyText"/>
        <w:numPr>
          <w:ilvl w:val="0"/>
          <w:numId w:val="108"/>
        </w:numPr>
        <w:rPr>
          <w:rFonts w:ascii="Consolas" w:hAnsi="Consolas"/>
          <w:color w:val="000000" w:themeColor="text1"/>
          <w:szCs w:val="22"/>
          <w:lang w:bidi="ar-SA"/>
        </w:rPr>
      </w:pPr>
      <w:r w:rsidRPr="003B6D32">
        <w:rPr>
          <w:rFonts w:ascii="Consolas" w:hAnsi="Consolas"/>
          <w:color w:val="000000" w:themeColor="text1"/>
          <w:szCs w:val="22"/>
          <w:lang w:bidi="ar-SA"/>
        </w:rPr>
        <w:t>Purpose: To initiate the server socket, listen for connections, and handle user input for sending data.</w:t>
      </w:r>
    </w:p>
    <w:p w14:paraId="57033DC5" w14:textId="77777777" w:rsidR="003B6D32" w:rsidRPr="003B6D32" w:rsidRDefault="003B6D32" w:rsidP="003B6D32">
      <w:pPr>
        <w:pStyle w:val="BodyText"/>
        <w:numPr>
          <w:ilvl w:val="0"/>
          <w:numId w:val="108"/>
        </w:numPr>
        <w:rPr>
          <w:rFonts w:ascii="Consolas" w:hAnsi="Consolas"/>
          <w:color w:val="000000" w:themeColor="text1"/>
          <w:szCs w:val="22"/>
          <w:lang w:bidi="ar-SA"/>
        </w:rPr>
      </w:pPr>
      <w:r w:rsidRPr="003B6D32">
        <w:rPr>
          <w:rFonts w:ascii="Consolas" w:hAnsi="Consolas"/>
          <w:color w:val="000000" w:themeColor="text1"/>
          <w:szCs w:val="22"/>
          <w:lang w:bidi="ar-SA"/>
        </w:rPr>
        <w:t>Parameters: None.</w:t>
      </w:r>
    </w:p>
    <w:p w14:paraId="32659B23" w14:textId="77777777" w:rsidR="003B6D32" w:rsidRPr="003B6D32" w:rsidRDefault="003B6D32" w:rsidP="003B6D32">
      <w:pPr>
        <w:pStyle w:val="BodyText"/>
        <w:numPr>
          <w:ilvl w:val="0"/>
          <w:numId w:val="108"/>
        </w:numPr>
        <w:rPr>
          <w:rFonts w:ascii="Consolas" w:hAnsi="Consolas"/>
          <w:color w:val="000000" w:themeColor="text1"/>
          <w:szCs w:val="22"/>
          <w:lang w:bidi="ar-SA"/>
        </w:rPr>
      </w:pPr>
      <w:r w:rsidRPr="003B6D32">
        <w:rPr>
          <w:rFonts w:ascii="Consolas" w:hAnsi="Consolas"/>
          <w:color w:val="000000" w:themeColor="text1"/>
          <w:szCs w:val="22"/>
          <w:lang w:bidi="ar-SA"/>
        </w:rPr>
        <w:t>Process:</w:t>
      </w:r>
    </w:p>
    <w:p w14:paraId="7EFD6F1E" w14:textId="77777777" w:rsidR="003B6D32" w:rsidRPr="003B6D32" w:rsidRDefault="003B6D32" w:rsidP="003B6D32">
      <w:pPr>
        <w:pStyle w:val="BodyText"/>
        <w:numPr>
          <w:ilvl w:val="1"/>
          <w:numId w:val="108"/>
        </w:numPr>
        <w:rPr>
          <w:rFonts w:ascii="Consolas" w:hAnsi="Consolas"/>
          <w:color w:val="000000" w:themeColor="text1"/>
          <w:szCs w:val="22"/>
          <w:lang w:bidi="ar-SA"/>
        </w:rPr>
      </w:pPr>
      <w:r w:rsidRPr="003B6D32">
        <w:rPr>
          <w:rFonts w:ascii="Consolas" w:hAnsi="Consolas"/>
          <w:color w:val="000000" w:themeColor="text1"/>
          <w:szCs w:val="22"/>
          <w:lang w:bidi="ar-SA"/>
        </w:rPr>
        <w:t>Starts the server to listen for incoming connections.</w:t>
      </w:r>
    </w:p>
    <w:p w14:paraId="5B9CD732" w14:textId="77777777" w:rsidR="003B6D32" w:rsidRPr="003B6D32" w:rsidRDefault="003B6D32" w:rsidP="003B6D32">
      <w:pPr>
        <w:pStyle w:val="BodyText"/>
        <w:numPr>
          <w:ilvl w:val="1"/>
          <w:numId w:val="108"/>
        </w:numPr>
        <w:rPr>
          <w:rFonts w:ascii="Consolas" w:hAnsi="Consolas"/>
          <w:color w:val="000000" w:themeColor="text1"/>
          <w:szCs w:val="22"/>
          <w:lang w:bidi="ar-SA"/>
        </w:rPr>
      </w:pPr>
      <w:r w:rsidRPr="003B6D32">
        <w:rPr>
          <w:rFonts w:ascii="Consolas" w:hAnsi="Consolas"/>
          <w:color w:val="000000" w:themeColor="text1"/>
          <w:szCs w:val="22"/>
          <w:lang w:bidi="ar-SA"/>
        </w:rPr>
        <w:t>Accepts a connection from a client and prints the connected address.</w:t>
      </w:r>
    </w:p>
    <w:p w14:paraId="2AF87866" w14:textId="77777777" w:rsidR="003B6D32" w:rsidRPr="003B6D32" w:rsidRDefault="003B6D32" w:rsidP="003B6D32">
      <w:pPr>
        <w:pStyle w:val="BodyText"/>
        <w:numPr>
          <w:ilvl w:val="1"/>
          <w:numId w:val="108"/>
        </w:numPr>
        <w:rPr>
          <w:rFonts w:ascii="Consolas" w:hAnsi="Consolas"/>
          <w:color w:val="000000" w:themeColor="text1"/>
          <w:szCs w:val="22"/>
          <w:lang w:bidi="ar-SA"/>
        </w:rPr>
      </w:pPr>
      <w:r w:rsidRPr="003B6D32">
        <w:rPr>
          <w:rFonts w:ascii="Consolas" w:hAnsi="Consolas"/>
          <w:color w:val="000000" w:themeColor="text1"/>
          <w:szCs w:val="22"/>
          <w:lang w:bidi="ar-SA"/>
        </w:rPr>
        <w:t>Enters a loop to accept user input for data to send.</w:t>
      </w:r>
    </w:p>
    <w:p w14:paraId="192FB5BA" w14:textId="77777777" w:rsidR="003B6D32" w:rsidRPr="003B6D32" w:rsidRDefault="003B6D32" w:rsidP="003B6D32">
      <w:pPr>
        <w:pStyle w:val="BodyText"/>
        <w:numPr>
          <w:ilvl w:val="1"/>
          <w:numId w:val="108"/>
        </w:numPr>
        <w:rPr>
          <w:rFonts w:ascii="Consolas" w:hAnsi="Consolas"/>
          <w:color w:val="000000" w:themeColor="text1"/>
          <w:szCs w:val="22"/>
          <w:lang w:bidi="ar-SA"/>
        </w:rPr>
      </w:pPr>
      <w:r w:rsidRPr="003B6D32">
        <w:rPr>
          <w:rFonts w:ascii="Consolas" w:hAnsi="Consolas"/>
          <w:color w:val="000000" w:themeColor="text1"/>
          <w:szCs w:val="22"/>
          <w:lang w:bidi="ar-SA"/>
        </w:rPr>
        <w:t>Calls send_frame(conn, data) to send the entered data.</w:t>
      </w:r>
    </w:p>
    <w:p w14:paraId="565B5DC9" w14:textId="77777777" w:rsidR="003B6D32" w:rsidRDefault="003B6D32" w:rsidP="003B6D32">
      <w:pPr>
        <w:pStyle w:val="BodyText"/>
        <w:numPr>
          <w:ilvl w:val="1"/>
          <w:numId w:val="108"/>
        </w:numPr>
        <w:rPr>
          <w:rFonts w:ascii="Consolas" w:hAnsi="Consolas"/>
          <w:color w:val="000000" w:themeColor="text1"/>
          <w:szCs w:val="22"/>
          <w:lang w:bidi="ar-SA"/>
        </w:rPr>
      </w:pPr>
      <w:r w:rsidRPr="003B6D32">
        <w:rPr>
          <w:rFonts w:ascii="Consolas" w:hAnsi="Consolas"/>
          <w:color w:val="000000" w:themeColor="text1"/>
          <w:szCs w:val="22"/>
          <w:lang w:bidi="ar-SA"/>
        </w:rPr>
        <w:t>If the user enters 'q', prints a closing message and terminates the connection.</w:t>
      </w:r>
    </w:p>
    <w:p w14:paraId="210BAA7F" w14:textId="77777777" w:rsidR="003B6D32" w:rsidRDefault="003B6D32" w:rsidP="003B6D32">
      <w:pPr>
        <w:pStyle w:val="BodyText"/>
        <w:ind w:left="1080"/>
        <w:rPr>
          <w:rFonts w:ascii="Consolas" w:hAnsi="Consolas"/>
          <w:color w:val="000000" w:themeColor="text1"/>
          <w:szCs w:val="22"/>
          <w:lang w:bidi="ar-SA"/>
        </w:rPr>
      </w:pPr>
    </w:p>
    <w:p w14:paraId="118D70E6" w14:textId="77777777" w:rsidR="003B6D32" w:rsidRDefault="003B6D32" w:rsidP="003B6D32">
      <w:pPr>
        <w:pStyle w:val="BodyText"/>
        <w:ind w:left="1080"/>
        <w:rPr>
          <w:rFonts w:ascii="Consolas" w:hAnsi="Consolas"/>
          <w:color w:val="000000" w:themeColor="text1"/>
          <w:szCs w:val="22"/>
          <w:lang w:bidi="ar-SA"/>
        </w:rPr>
      </w:pPr>
    </w:p>
    <w:p w14:paraId="3F721207" w14:textId="77777777" w:rsidR="003B6D32" w:rsidRDefault="003B6D32" w:rsidP="003B6D32">
      <w:pPr>
        <w:pStyle w:val="BodyText"/>
        <w:ind w:left="1080"/>
        <w:rPr>
          <w:rFonts w:ascii="Consolas" w:hAnsi="Consolas"/>
          <w:color w:val="000000" w:themeColor="text1"/>
          <w:szCs w:val="22"/>
          <w:lang w:bidi="ar-SA"/>
        </w:rPr>
      </w:pPr>
    </w:p>
    <w:p w14:paraId="737144EE" w14:textId="77777777" w:rsidR="003B6D32" w:rsidRDefault="003B6D32" w:rsidP="003B6D32">
      <w:pPr>
        <w:pStyle w:val="BodyText"/>
        <w:ind w:left="1080"/>
        <w:rPr>
          <w:rFonts w:ascii="Consolas" w:hAnsi="Consolas"/>
          <w:color w:val="000000" w:themeColor="text1"/>
          <w:szCs w:val="22"/>
          <w:lang w:bidi="ar-SA"/>
        </w:rPr>
      </w:pPr>
    </w:p>
    <w:p w14:paraId="30445EC5" w14:textId="77777777" w:rsidR="003B6D32" w:rsidRPr="003B6D32" w:rsidRDefault="003B6D32" w:rsidP="003B6D32">
      <w:pPr>
        <w:pStyle w:val="BodyText"/>
        <w:ind w:left="1080"/>
        <w:rPr>
          <w:rFonts w:ascii="Consolas" w:hAnsi="Consolas"/>
          <w:color w:val="000000" w:themeColor="text1"/>
          <w:szCs w:val="22"/>
          <w:lang w:bidi="ar-SA"/>
        </w:rPr>
      </w:pPr>
    </w:p>
    <w:p w14:paraId="5144F904" w14:textId="77777777" w:rsidR="003B6D32" w:rsidRPr="003B6D32" w:rsidRDefault="003B6D32" w:rsidP="001D124D">
      <w:pPr>
        <w:pStyle w:val="BodyText"/>
        <w:rPr>
          <w:rFonts w:ascii="Consolas" w:hAnsi="Consolas"/>
          <w:b/>
          <w:bCs/>
          <w:color w:val="000000" w:themeColor="text1"/>
          <w:szCs w:val="22"/>
          <w:lang w:val="en-US" w:bidi="ar-SA"/>
        </w:rPr>
      </w:pPr>
    </w:p>
    <w:p w14:paraId="2B58EDC3" w14:textId="7FE62250" w:rsidR="001D124D" w:rsidRDefault="001D124D" w:rsidP="001D124D">
      <w:pPr>
        <w:pStyle w:val="BodyText"/>
        <w:rPr>
          <w:b/>
          <w:bCs/>
          <w:color w:val="00B0F0"/>
          <w:sz w:val="32"/>
          <w:szCs w:val="32"/>
          <w:lang w:val="en-US" w:bidi="ar-SA"/>
        </w:rPr>
      </w:pPr>
      <w:r>
        <w:rPr>
          <w:b/>
          <w:bCs/>
          <w:color w:val="00B0F0"/>
          <w:sz w:val="32"/>
          <w:szCs w:val="32"/>
          <w:lang w:val="en-US" w:bidi="ar-SA"/>
        </w:rPr>
        <w:lastRenderedPageBreak/>
        <w:t>Receiver.ipynb</w:t>
      </w:r>
    </w:p>
    <w:p w14:paraId="59A4B69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socket</w:t>
      </w:r>
    </w:p>
    <w:p w14:paraId="1EFCA60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Utils as ut</w:t>
      </w:r>
    </w:p>
    <w:p w14:paraId="5D79393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import Statistics as st</w:t>
      </w:r>
    </w:p>
    <w:p w14:paraId="0E9516C7" w14:textId="77777777" w:rsidR="00011456" w:rsidRPr="00011456" w:rsidRDefault="00011456" w:rsidP="00011456">
      <w:pPr>
        <w:pStyle w:val="BodyText"/>
        <w:rPr>
          <w:rFonts w:ascii="Consolas" w:hAnsi="Consolas"/>
          <w:color w:val="000000" w:themeColor="text1"/>
          <w:szCs w:val="22"/>
          <w:lang w:val="en-US" w:bidi="ar-SA"/>
        </w:rPr>
      </w:pPr>
    </w:p>
    <w:p w14:paraId="08978652"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rn = 0  # Sequence number</w:t>
      </w:r>
    </w:p>
    <w:p w14:paraId="3808A9D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receiver = socket.socket(socket.AF_INET, socket.SOCK_STREAM)</w:t>
      </w:r>
    </w:p>
    <w:p w14:paraId="3F6883D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receiver.connect(st.ADDR)</w:t>
      </w:r>
    </w:p>
    <w:p w14:paraId="27965D58" w14:textId="77777777" w:rsidR="00011456" w:rsidRPr="00011456" w:rsidRDefault="00011456" w:rsidP="00011456">
      <w:pPr>
        <w:pStyle w:val="BodyText"/>
        <w:rPr>
          <w:rFonts w:ascii="Consolas" w:hAnsi="Consolas"/>
          <w:color w:val="000000" w:themeColor="text1"/>
          <w:szCs w:val="22"/>
          <w:lang w:val="en-US" w:bidi="ar-SA"/>
        </w:rPr>
      </w:pPr>
    </w:p>
    <w:p w14:paraId="4E87C01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is_corrupted(data, crc):</w:t>
      </w:r>
    </w:p>
    <w:p w14:paraId="48E0813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turn ut.crc4itu(data) != crc</w:t>
      </w:r>
    </w:p>
    <w:p w14:paraId="67C97BBC" w14:textId="77777777" w:rsidR="00011456" w:rsidRPr="00011456" w:rsidRDefault="00011456" w:rsidP="00011456">
      <w:pPr>
        <w:pStyle w:val="BodyText"/>
        <w:rPr>
          <w:rFonts w:ascii="Consolas" w:hAnsi="Consolas"/>
          <w:color w:val="000000" w:themeColor="text1"/>
          <w:szCs w:val="22"/>
          <w:lang w:val="en-US" w:bidi="ar-SA"/>
        </w:rPr>
      </w:pPr>
    </w:p>
    <w:p w14:paraId="379CBEF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send_ack():</w:t>
      </w:r>
    </w:p>
    <w:p w14:paraId="1356607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ack_frame = ut.makeFrame(rn, "11110000")</w:t>
      </w:r>
    </w:p>
    <w:p w14:paraId="73BECC0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ceiver.send(ack_frame.encode())</w:t>
      </w:r>
    </w:p>
    <w:p w14:paraId="79A627D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ACK SENT] ACK {rn}")</w:t>
      </w:r>
    </w:p>
    <w:p w14:paraId="76537AAF" w14:textId="77777777" w:rsidR="00011456" w:rsidRPr="00011456" w:rsidRDefault="00011456" w:rsidP="00011456">
      <w:pPr>
        <w:pStyle w:val="BodyText"/>
        <w:rPr>
          <w:rFonts w:ascii="Consolas" w:hAnsi="Consolas"/>
          <w:color w:val="000000" w:themeColor="text1"/>
          <w:szCs w:val="22"/>
          <w:lang w:val="en-US" w:bidi="ar-SA"/>
        </w:rPr>
      </w:pPr>
    </w:p>
    <w:p w14:paraId="7B967718"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def receive():</w:t>
      </w:r>
    </w:p>
    <w:p w14:paraId="5663C6BC"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global rn</w:t>
      </w:r>
    </w:p>
    <w:p w14:paraId="4CCBED3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while True:</w:t>
      </w:r>
    </w:p>
    <w:p w14:paraId="4659404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LISTENING] Receiver is listening...")</w:t>
      </w:r>
    </w:p>
    <w:p w14:paraId="6904056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frame = receiver.recv(20).decode()</w:t>
      </w:r>
    </w:p>
    <w:p w14:paraId="5A5085A1"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cv_n, _, data, crc = ut.receiveFrame(frame)</w:t>
      </w:r>
    </w:p>
    <w:p w14:paraId="5E234E53"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w:t>
      </w:r>
    </w:p>
    <w:p w14:paraId="0B80A20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data == 'q':  # Check for termination</w:t>
      </w:r>
    </w:p>
    <w:p w14:paraId="60D44174"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CLOSING] Closing receiver...")</w:t>
      </w:r>
    </w:p>
    <w:p w14:paraId="49DFDC5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receiver.close()</w:t>
      </w:r>
    </w:p>
    <w:p w14:paraId="2C15410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break</w:t>
      </w:r>
    </w:p>
    <w:p w14:paraId="466CD607" w14:textId="77777777" w:rsidR="00011456" w:rsidRPr="00011456" w:rsidRDefault="00011456" w:rsidP="00011456">
      <w:pPr>
        <w:pStyle w:val="BodyText"/>
        <w:rPr>
          <w:rFonts w:ascii="Consolas" w:hAnsi="Consolas"/>
          <w:color w:val="000000" w:themeColor="text1"/>
          <w:szCs w:val="22"/>
          <w:lang w:val="en-US" w:bidi="ar-SA"/>
        </w:rPr>
      </w:pPr>
    </w:p>
    <w:p w14:paraId="585BA9A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RECEIVED] Frame: {recv_n}, Data: {data}")</w:t>
      </w:r>
    </w:p>
    <w:p w14:paraId="4F874C38" w14:textId="77777777" w:rsidR="00011456" w:rsidRPr="00011456" w:rsidRDefault="00011456" w:rsidP="00011456">
      <w:pPr>
        <w:pStyle w:val="BodyText"/>
        <w:rPr>
          <w:rFonts w:ascii="Consolas" w:hAnsi="Consolas"/>
          <w:color w:val="000000" w:themeColor="text1"/>
          <w:szCs w:val="22"/>
          <w:lang w:val="en-US" w:bidi="ar-SA"/>
        </w:rPr>
      </w:pPr>
    </w:p>
    <w:p w14:paraId="1483EC2B"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recv_n == rn:</w:t>
      </w:r>
    </w:p>
    <w:p w14:paraId="2407EFB6"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if not is_corrupted(data, crc):  # Check CRC</w:t>
      </w:r>
    </w:p>
    <w:p w14:paraId="5F83D489"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CRC SUCCESS] CRC {crc} matches.")</w:t>
      </w:r>
    </w:p>
    <w:p w14:paraId="5F7D672E"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send_ack()</w:t>
      </w:r>
    </w:p>
    <w:p w14:paraId="68EC40A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lastRenderedPageBreak/>
        <w:t xml:space="preserve">                rn += 1</w:t>
      </w:r>
    </w:p>
    <w:p w14:paraId="4A783010"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else:</w:t>
      </w:r>
    </w:p>
    <w:p w14:paraId="7FD8ABE7"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f"[CRC FAILURE] Mismatch: Calculated {ut.crc4itu(data)}, Received {crc}")</w:t>
      </w:r>
    </w:p>
    <w:p w14:paraId="3647B1CF"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else:</w:t>
      </w:r>
    </w:p>
    <w:p w14:paraId="777D1375"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OUT OF ORDER] Received wrong frame.")</w:t>
      </w:r>
    </w:p>
    <w:p w14:paraId="146077BA" w14:textId="77777777"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 xml:space="preserve">        print("------------------------------------------------")</w:t>
      </w:r>
    </w:p>
    <w:p w14:paraId="53DDD6BD" w14:textId="77777777" w:rsidR="00011456" w:rsidRPr="00011456" w:rsidRDefault="00011456" w:rsidP="00011456">
      <w:pPr>
        <w:pStyle w:val="BodyText"/>
        <w:rPr>
          <w:rFonts w:ascii="Consolas" w:hAnsi="Consolas"/>
          <w:color w:val="000000" w:themeColor="text1"/>
          <w:szCs w:val="22"/>
          <w:lang w:val="en-US" w:bidi="ar-SA"/>
        </w:rPr>
      </w:pPr>
    </w:p>
    <w:p w14:paraId="65F97738" w14:textId="0083E509" w:rsidR="00011456" w:rsidRPr="00011456" w:rsidRDefault="00011456" w:rsidP="00011456">
      <w:pPr>
        <w:pStyle w:val="BodyText"/>
        <w:rPr>
          <w:rFonts w:ascii="Consolas" w:hAnsi="Consolas"/>
          <w:color w:val="000000" w:themeColor="text1"/>
          <w:szCs w:val="22"/>
          <w:lang w:val="en-US" w:bidi="ar-SA"/>
        </w:rPr>
      </w:pPr>
      <w:r w:rsidRPr="00011456">
        <w:rPr>
          <w:rFonts w:ascii="Consolas" w:hAnsi="Consolas"/>
          <w:color w:val="000000" w:themeColor="text1"/>
          <w:szCs w:val="22"/>
          <w:lang w:val="en-US" w:bidi="ar-SA"/>
        </w:rPr>
        <w:t>receive()</w:t>
      </w:r>
    </w:p>
    <w:p w14:paraId="456AB033" w14:textId="5312BF3B" w:rsidR="001D124D" w:rsidRDefault="001D124D" w:rsidP="001D124D">
      <w:pPr>
        <w:pStyle w:val="BodyText"/>
        <w:rPr>
          <w:b/>
          <w:bCs/>
          <w:color w:val="00B0F0"/>
          <w:sz w:val="32"/>
          <w:szCs w:val="32"/>
          <w:lang w:val="en-US" w:bidi="ar-SA"/>
        </w:rPr>
      </w:pPr>
      <w:r>
        <w:rPr>
          <w:b/>
          <w:bCs/>
          <w:color w:val="00B0F0"/>
          <w:sz w:val="32"/>
          <w:szCs w:val="32"/>
          <w:lang w:val="en-US" w:bidi="ar-SA"/>
        </w:rPr>
        <w:t>Explanation</w:t>
      </w:r>
    </w:p>
    <w:p w14:paraId="09C56317"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1. is_corrupted(data, crc)</w:t>
      </w:r>
    </w:p>
    <w:p w14:paraId="74770FF1" w14:textId="77777777" w:rsidR="003B6D32" w:rsidRPr="003B6D32" w:rsidRDefault="003B6D32" w:rsidP="003B6D32">
      <w:pPr>
        <w:pStyle w:val="BodyText"/>
        <w:numPr>
          <w:ilvl w:val="0"/>
          <w:numId w:val="109"/>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determine if the received data has been corrupted by comparing the calculated CRC with the received CRC.</w:t>
      </w:r>
    </w:p>
    <w:p w14:paraId="16AB7F4C" w14:textId="77777777" w:rsidR="003B6D32" w:rsidRPr="003B6D32" w:rsidRDefault="003B6D32" w:rsidP="003B6D32">
      <w:pPr>
        <w:pStyle w:val="BodyText"/>
        <w:numPr>
          <w:ilvl w:val="0"/>
          <w:numId w:val="109"/>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w:t>
      </w:r>
    </w:p>
    <w:p w14:paraId="4C3F4C11" w14:textId="77777777" w:rsidR="003B6D32" w:rsidRPr="003B6D32" w:rsidRDefault="003B6D32" w:rsidP="003B6D32">
      <w:pPr>
        <w:pStyle w:val="BodyText"/>
        <w:numPr>
          <w:ilvl w:val="1"/>
          <w:numId w:val="109"/>
        </w:numPr>
        <w:rPr>
          <w:rFonts w:ascii="Consolas" w:hAnsi="Consolas"/>
          <w:color w:val="000000" w:themeColor="text1"/>
          <w:szCs w:val="22"/>
          <w:lang w:bidi="ar-SA"/>
        </w:rPr>
      </w:pPr>
      <w:r w:rsidRPr="003B6D32">
        <w:rPr>
          <w:rFonts w:ascii="Consolas" w:hAnsi="Consolas"/>
          <w:color w:val="000000" w:themeColor="text1"/>
          <w:szCs w:val="22"/>
          <w:lang w:bidi="ar-SA"/>
        </w:rPr>
        <w:t>data (string): The data part of the received frame.</w:t>
      </w:r>
    </w:p>
    <w:p w14:paraId="335610A0" w14:textId="77777777" w:rsidR="003B6D32" w:rsidRPr="003B6D32" w:rsidRDefault="003B6D32" w:rsidP="003B6D32">
      <w:pPr>
        <w:pStyle w:val="BodyText"/>
        <w:numPr>
          <w:ilvl w:val="1"/>
          <w:numId w:val="109"/>
        </w:numPr>
        <w:rPr>
          <w:rFonts w:ascii="Consolas" w:hAnsi="Consolas"/>
          <w:color w:val="000000" w:themeColor="text1"/>
          <w:szCs w:val="22"/>
          <w:lang w:bidi="ar-SA"/>
        </w:rPr>
      </w:pPr>
      <w:r w:rsidRPr="003B6D32">
        <w:rPr>
          <w:rFonts w:ascii="Consolas" w:hAnsi="Consolas"/>
          <w:color w:val="000000" w:themeColor="text1"/>
          <w:szCs w:val="22"/>
          <w:lang w:bidi="ar-SA"/>
        </w:rPr>
        <w:t>crc (string): The CRC value received with the frame.</w:t>
      </w:r>
    </w:p>
    <w:p w14:paraId="07C8ABE9" w14:textId="77777777" w:rsidR="003B6D32" w:rsidRPr="003B6D32" w:rsidRDefault="003B6D32" w:rsidP="003B6D32">
      <w:pPr>
        <w:pStyle w:val="BodyText"/>
        <w:numPr>
          <w:ilvl w:val="0"/>
          <w:numId w:val="109"/>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3877BEB2" w14:textId="77777777" w:rsidR="003B6D32" w:rsidRPr="003B6D32" w:rsidRDefault="003B6D32" w:rsidP="003B6D32">
      <w:pPr>
        <w:pStyle w:val="BodyText"/>
        <w:numPr>
          <w:ilvl w:val="1"/>
          <w:numId w:val="110"/>
        </w:numPr>
        <w:rPr>
          <w:rFonts w:ascii="Consolas" w:hAnsi="Consolas"/>
          <w:color w:val="000000" w:themeColor="text1"/>
          <w:szCs w:val="22"/>
          <w:lang w:bidi="ar-SA"/>
        </w:rPr>
      </w:pPr>
      <w:r w:rsidRPr="003B6D32">
        <w:rPr>
          <w:rFonts w:ascii="Consolas" w:hAnsi="Consolas"/>
          <w:color w:val="000000" w:themeColor="text1"/>
          <w:szCs w:val="22"/>
          <w:lang w:bidi="ar-SA"/>
        </w:rPr>
        <w:t>Calls ut.crc4itu(data) to calculate the CRC for the received data.</w:t>
      </w:r>
    </w:p>
    <w:p w14:paraId="64DB7D37" w14:textId="77777777" w:rsidR="003B6D32" w:rsidRPr="003B6D32" w:rsidRDefault="003B6D32" w:rsidP="003B6D32">
      <w:pPr>
        <w:pStyle w:val="BodyText"/>
        <w:numPr>
          <w:ilvl w:val="1"/>
          <w:numId w:val="110"/>
        </w:numPr>
        <w:rPr>
          <w:rFonts w:ascii="Consolas" w:hAnsi="Consolas"/>
          <w:color w:val="000000" w:themeColor="text1"/>
          <w:szCs w:val="22"/>
          <w:lang w:bidi="ar-SA"/>
        </w:rPr>
      </w:pPr>
      <w:r w:rsidRPr="003B6D32">
        <w:rPr>
          <w:rFonts w:ascii="Consolas" w:hAnsi="Consolas"/>
          <w:color w:val="000000" w:themeColor="text1"/>
          <w:szCs w:val="22"/>
          <w:lang w:bidi="ar-SA"/>
        </w:rPr>
        <w:t>Compares the calculated CRC with the received CRC.</w:t>
      </w:r>
    </w:p>
    <w:p w14:paraId="535F9CEB" w14:textId="77777777" w:rsidR="003B6D32" w:rsidRPr="003B6D32" w:rsidRDefault="003B6D32" w:rsidP="003B6D32">
      <w:pPr>
        <w:pStyle w:val="BodyText"/>
        <w:numPr>
          <w:ilvl w:val="1"/>
          <w:numId w:val="110"/>
        </w:numPr>
        <w:rPr>
          <w:rFonts w:ascii="Consolas" w:hAnsi="Consolas"/>
          <w:color w:val="000000" w:themeColor="text1"/>
          <w:szCs w:val="22"/>
          <w:lang w:bidi="ar-SA"/>
        </w:rPr>
      </w:pPr>
      <w:r w:rsidRPr="003B6D32">
        <w:rPr>
          <w:rFonts w:ascii="Consolas" w:hAnsi="Consolas"/>
          <w:color w:val="000000" w:themeColor="text1"/>
          <w:szCs w:val="22"/>
          <w:lang w:bidi="ar-SA"/>
        </w:rPr>
        <w:t>Returns True if they do not match (indicating corruption), otherwise returns False.</w:t>
      </w:r>
    </w:p>
    <w:p w14:paraId="1613B977"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pict w14:anchorId="2F2EA2AC">
          <v:rect id="_x0000_i1195" style="width:0;height:1.5pt" o:hralign="center" o:hrstd="t" o:hr="t" fillcolor="#a0a0a0" stroked="f"/>
        </w:pict>
      </w:r>
    </w:p>
    <w:p w14:paraId="0DBED8C2"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2. send_ack()</w:t>
      </w:r>
    </w:p>
    <w:p w14:paraId="6D8E4BBD" w14:textId="77777777" w:rsidR="003B6D32" w:rsidRPr="003B6D32" w:rsidRDefault="003B6D32" w:rsidP="003B6D32">
      <w:pPr>
        <w:pStyle w:val="BodyText"/>
        <w:numPr>
          <w:ilvl w:val="0"/>
          <w:numId w:val="111"/>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send an acknowledgment (ACK) frame back to the sender indicating successful receipt of a frame.</w:t>
      </w:r>
    </w:p>
    <w:p w14:paraId="06FC7385" w14:textId="77777777" w:rsidR="003B6D32" w:rsidRPr="003B6D32" w:rsidRDefault="003B6D32" w:rsidP="003B6D32">
      <w:pPr>
        <w:pStyle w:val="BodyText"/>
        <w:numPr>
          <w:ilvl w:val="0"/>
          <w:numId w:val="111"/>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 None.</w:t>
      </w:r>
    </w:p>
    <w:p w14:paraId="1DE8717C" w14:textId="77777777" w:rsidR="003B6D32" w:rsidRPr="003B6D32" w:rsidRDefault="003B6D32" w:rsidP="003B6D32">
      <w:pPr>
        <w:pStyle w:val="BodyText"/>
        <w:numPr>
          <w:ilvl w:val="0"/>
          <w:numId w:val="111"/>
        </w:numPr>
        <w:rPr>
          <w:rFonts w:ascii="Consolas" w:hAnsi="Consolas"/>
          <w:color w:val="000000" w:themeColor="text1"/>
          <w:szCs w:val="22"/>
          <w:lang w:bidi="ar-SA"/>
        </w:rPr>
      </w:pPr>
      <w:r w:rsidRPr="003B6D32">
        <w:rPr>
          <w:rFonts w:ascii="Consolas" w:hAnsi="Consolas"/>
          <w:b/>
          <w:bCs/>
          <w:color w:val="000000" w:themeColor="text1"/>
          <w:szCs w:val="22"/>
          <w:lang w:bidi="ar-SA"/>
        </w:rPr>
        <w:t>Process</w:t>
      </w:r>
      <w:r w:rsidRPr="003B6D32">
        <w:rPr>
          <w:rFonts w:ascii="Consolas" w:hAnsi="Consolas"/>
          <w:color w:val="000000" w:themeColor="text1"/>
          <w:szCs w:val="22"/>
          <w:lang w:bidi="ar-SA"/>
        </w:rPr>
        <w:t>:</w:t>
      </w:r>
    </w:p>
    <w:p w14:paraId="7956766A" w14:textId="77777777" w:rsidR="003B6D32" w:rsidRPr="003B6D32" w:rsidRDefault="003B6D32" w:rsidP="003B6D32">
      <w:pPr>
        <w:pStyle w:val="BodyText"/>
        <w:numPr>
          <w:ilvl w:val="1"/>
          <w:numId w:val="111"/>
        </w:numPr>
        <w:rPr>
          <w:rFonts w:ascii="Consolas" w:hAnsi="Consolas"/>
          <w:color w:val="000000" w:themeColor="text1"/>
          <w:szCs w:val="22"/>
          <w:lang w:bidi="ar-SA"/>
        </w:rPr>
      </w:pPr>
      <w:r w:rsidRPr="003B6D32">
        <w:rPr>
          <w:rFonts w:ascii="Consolas" w:hAnsi="Consolas"/>
          <w:color w:val="000000" w:themeColor="text1"/>
          <w:szCs w:val="22"/>
          <w:lang w:bidi="ar-SA"/>
        </w:rPr>
        <w:t>Creates an acknowledgment frame using ut.makeFrame(rn, "11110000"), where rn is the current sequence number.</w:t>
      </w:r>
    </w:p>
    <w:p w14:paraId="0509AE95" w14:textId="77777777" w:rsidR="003B6D32" w:rsidRPr="003B6D32" w:rsidRDefault="003B6D32" w:rsidP="003B6D32">
      <w:pPr>
        <w:pStyle w:val="BodyText"/>
        <w:numPr>
          <w:ilvl w:val="1"/>
          <w:numId w:val="111"/>
        </w:numPr>
        <w:rPr>
          <w:rFonts w:ascii="Consolas" w:hAnsi="Consolas"/>
          <w:color w:val="000000" w:themeColor="text1"/>
          <w:szCs w:val="22"/>
          <w:lang w:bidi="ar-SA"/>
        </w:rPr>
      </w:pPr>
      <w:r w:rsidRPr="003B6D32">
        <w:rPr>
          <w:rFonts w:ascii="Consolas" w:hAnsi="Consolas"/>
          <w:color w:val="000000" w:themeColor="text1"/>
          <w:szCs w:val="22"/>
          <w:lang w:bidi="ar-SA"/>
        </w:rPr>
        <w:t>Sends the encoded acknowledgment frame back to the sender.</w:t>
      </w:r>
    </w:p>
    <w:p w14:paraId="5F7B3729" w14:textId="77777777" w:rsidR="003B6D32" w:rsidRPr="003B6D32" w:rsidRDefault="003B6D32" w:rsidP="003B6D32">
      <w:pPr>
        <w:pStyle w:val="BodyText"/>
        <w:numPr>
          <w:ilvl w:val="1"/>
          <w:numId w:val="111"/>
        </w:numPr>
        <w:rPr>
          <w:rFonts w:ascii="Consolas" w:hAnsi="Consolas"/>
          <w:color w:val="000000" w:themeColor="text1"/>
          <w:szCs w:val="22"/>
          <w:lang w:bidi="ar-SA"/>
        </w:rPr>
      </w:pPr>
      <w:r w:rsidRPr="003B6D32">
        <w:rPr>
          <w:rFonts w:ascii="Consolas" w:hAnsi="Consolas"/>
          <w:color w:val="000000" w:themeColor="text1"/>
          <w:szCs w:val="22"/>
          <w:lang w:bidi="ar-SA"/>
        </w:rPr>
        <w:t>Prints a message indicating that the acknowledgment has been sent.</w:t>
      </w:r>
    </w:p>
    <w:p w14:paraId="1500001B" w14:textId="77777777" w:rsidR="003B6D32" w:rsidRPr="003B6D32" w:rsidRDefault="003B6D32" w:rsidP="003B6D32">
      <w:pPr>
        <w:pStyle w:val="BodyText"/>
        <w:rPr>
          <w:rFonts w:ascii="Consolas" w:hAnsi="Consolas"/>
          <w:color w:val="000000" w:themeColor="text1"/>
          <w:szCs w:val="22"/>
          <w:lang w:bidi="ar-SA"/>
        </w:rPr>
      </w:pPr>
      <w:r w:rsidRPr="003B6D32">
        <w:rPr>
          <w:rFonts w:ascii="Consolas" w:hAnsi="Consolas"/>
          <w:color w:val="000000" w:themeColor="text1"/>
          <w:szCs w:val="22"/>
          <w:lang w:bidi="ar-SA"/>
        </w:rPr>
        <w:pict w14:anchorId="2B23717C">
          <v:rect id="_x0000_i1196" style="width:0;height:1.5pt" o:hralign="center" o:hrstd="t" o:hr="t" fillcolor="#a0a0a0" stroked="f"/>
        </w:pict>
      </w:r>
    </w:p>
    <w:p w14:paraId="3C10C7FA" w14:textId="77777777" w:rsidR="003B6D32" w:rsidRPr="003B6D32" w:rsidRDefault="003B6D32" w:rsidP="003B6D32">
      <w:pPr>
        <w:pStyle w:val="BodyText"/>
        <w:rPr>
          <w:rFonts w:ascii="Consolas" w:hAnsi="Consolas"/>
          <w:b/>
          <w:bCs/>
          <w:color w:val="000000" w:themeColor="text1"/>
          <w:szCs w:val="22"/>
          <w:lang w:bidi="ar-SA"/>
        </w:rPr>
      </w:pPr>
      <w:r w:rsidRPr="003B6D32">
        <w:rPr>
          <w:rFonts w:ascii="Consolas" w:hAnsi="Consolas"/>
          <w:b/>
          <w:bCs/>
          <w:color w:val="000000" w:themeColor="text1"/>
          <w:szCs w:val="22"/>
          <w:lang w:bidi="ar-SA"/>
        </w:rPr>
        <w:t>3. receive()</w:t>
      </w:r>
    </w:p>
    <w:p w14:paraId="6AD49630" w14:textId="77777777" w:rsidR="003B6D32" w:rsidRPr="003B6D32" w:rsidRDefault="003B6D32" w:rsidP="003B6D32">
      <w:pPr>
        <w:pStyle w:val="BodyText"/>
        <w:numPr>
          <w:ilvl w:val="0"/>
          <w:numId w:val="112"/>
        </w:numPr>
        <w:rPr>
          <w:rFonts w:ascii="Consolas" w:hAnsi="Consolas"/>
          <w:color w:val="000000" w:themeColor="text1"/>
          <w:szCs w:val="22"/>
          <w:lang w:bidi="ar-SA"/>
        </w:rPr>
      </w:pPr>
      <w:r w:rsidRPr="003B6D32">
        <w:rPr>
          <w:rFonts w:ascii="Consolas" w:hAnsi="Consolas"/>
          <w:b/>
          <w:bCs/>
          <w:color w:val="000000" w:themeColor="text1"/>
          <w:szCs w:val="22"/>
          <w:lang w:bidi="ar-SA"/>
        </w:rPr>
        <w:t>Purpose</w:t>
      </w:r>
      <w:r w:rsidRPr="003B6D32">
        <w:rPr>
          <w:rFonts w:ascii="Consolas" w:hAnsi="Consolas"/>
          <w:color w:val="000000" w:themeColor="text1"/>
          <w:szCs w:val="22"/>
          <w:lang w:bidi="ar-SA"/>
        </w:rPr>
        <w:t>: To continuously listen for incoming frames from the sender, validate them, and manage acknowledgments.</w:t>
      </w:r>
    </w:p>
    <w:p w14:paraId="78929D81" w14:textId="77777777" w:rsidR="003B6D32" w:rsidRPr="003B6D32" w:rsidRDefault="003B6D32" w:rsidP="003B6D32">
      <w:pPr>
        <w:pStyle w:val="BodyText"/>
        <w:numPr>
          <w:ilvl w:val="0"/>
          <w:numId w:val="112"/>
        </w:numPr>
        <w:rPr>
          <w:rFonts w:ascii="Consolas" w:hAnsi="Consolas"/>
          <w:color w:val="000000" w:themeColor="text1"/>
          <w:szCs w:val="22"/>
          <w:lang w:bidi="ar-SA"/>
        </w:rPr>
      </w:pPr>
      <w:r w:rsidRPr="003B6D32">
        <w:rPr>
          <w:rFonts w:ascii="Consolas" w:hAnsi="Consolas"/>
          <w:b/>
          <w:bCs/>
          <w:color w:val="000000" w:themeColor="text1"/>
          <w:szCs w:val="22"/>
          <w:lang w:bidi="ar-SA"/>
        </w:rPr>
        <w:t>Parameters</w:t>
      </w:r>
      <w:r w:rsidRPr="003B6D32">
        <w:rPr>
          <w:rFonts w:ascii="Consolas" w:hAnsi="Consolas"/>
          <w:color w:val="000000" w:themeColor="text1"/>
          <w:szCs w:val="22"/>
          <w:lang w:bidi="ar-SA"/>
        </w:rPr>
        <w:t>: None.</w:t>
      </w:r>
    </w:p>
    <w:p w14:paraId="2BB157A0" w14:textId="77777777" w:rsidR="003B6D32" w:rsidRPr="003B6D32" w:rsidRDefault="003B6D32" w:rsidP="003B6D32">
      <w:pPr>
        <w:pStyle w:val="BodyText"/>
        <w:numPr>
          <w:ilvl w:val="0"/>
          <w:numId w:val="112"/>
        </w:numPr>
        <w:rPr>
          <w:rFonts w:ascii="Consolas" w:hAnsi="Consolas"/>
          <w:color w:val="000000" w:themeColor="text1"/>
          <w:szCs w:val="22"/>
          <w:lang w:bidi="ar-SA"/>
        </w:rPr>
      </w:pPr>
      <w:r w:rsidRPr="003B6D32">
        <w:rPr>
          <w:rFonts w:ascii="Consolas" w:hAnsi="Consolas"/>
          <w:b/>
          <w:bCs/>
          <w:color w:val="000000" w:themeColor="text1"/>
          <w:szCs w:val="22"/>
          <w:lang w:bidi="ar-SA"/>
        </w:rPr>
        <w:lastRenderedPageBreak/>
        <w:t>Process</w:t>
      </w:r>
      <w:r w:rsidRPr="003B6D32">
        <w:rPr>
          <w:rFonts w:ascii="Consolas" w:hAnsi="Consolas"/>
          <w:color w:val="000000" w:themeColor="text1"/>
          <w:szCs w:val="22"/>
          <w:lang w:bidi="ar-SA"/>
        </w:rPr>
        <w:t>:</w:t>
      </w:r>
    </w:p>
    <w:p w14:paraId="4D7B4F0B"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Enters an infinite loop to listen for incoming frames.</w:t>
      </w:r>
    </w:p>
    <w:p w14:paraId="0E944280"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Prints a message indicating that the receiver is listening.</w:t>
      </w:r>
    </w:p>
    <w:p w14:paraId="68C7D262"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Receives a frame from the socket and decodes it.</w:t>
      </w:r>
    </w:p>
    <w:p w14:paraId="54DEE80B"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Extracts the sequence number (recv_n), length, data, and CRC from the received frame using ut.receiveFrame(frame).</w:t>
      </w:r>
    </w:p>
    <w:p w14:paraId="0678E429"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Checks if the received data is a termination signal ('q'):</w:t>
      </w:r>
    </w:p>
    <w:p w14:paraId="66D5BD87" w14:textId="77777777" w:rsidR="003B6D32" w:rsidRPr="003B6D32" w:rsidRDefault="003B6D32" w:rsidP="003B6D32">
      <w:pPr>
        <w:pStyle w:val="BodyText"/>
        <w:numPr>
          <w:ilvl w:val="2"/>
          <w:numId w:val="112"/>
        </w:numPr>
        <w:rPr>
          <w:rFonts w:ascii="Consolas" w:hAnsi="Consolas"/>
          <w:color w:val="000000" w:themeColor="text1"/>
          <w:szCs w:val="22"/>
          <w:lang w:bidi="ar-SA"/>
        </w:rPr>
      </w:pPr>
      <w:r w:rsidRPr="003B6D32">
        <w:rPr>
          <w:rFonts w:ascii="Consolas" w:hAnsi="Consolas"/>
          <w:color w:val="000000" w:themeColor="text1"/>
          <w:szCs w:val="22"/>
          <w:lang w:bidi="ar-SA"/>
        </w:rPr>
        <w:t>If so, closes the receiver socket and breaks the loop.</w:t>
      </w:r>
    </w:p>
    <w:p w14:paraId="30D4CC92"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Prints the received frame information.</w:t>
      </w:r>
    </w:p>
    <w:p w14:paraId="6EB8BF6C"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Checks if the received sequence number matches the expected sequence number (rn):</w:t>
      </w:r>
    </w:p>
    <w:p w14:paraId="40948FE4" w14:textId="77777777" w:rsidR="003B6D32" w:rsidRPr="003B6D32" w:rsidRDefault="003B6D32" w:rsidP="003B6D32">
      <w:pPr>
        <w:pStyle w:val="BodyText"/>
        <w:numPr>
          <w:ilvl w:val="2"/>
          <w:numId w:val="112"/>
        </w:numPr>
        <w:rPr>
          <w:rFonts w:ascii="Consolas" w:hAnsi="Consolas"/>
          <w:color w:val="000000" w:themeColor="text1"/>
          <w:szCs w:val="22"/>
          <w:lang w:bidi="ar-SA"/>
        </w:rPr>
      </w:pPr>
      <w:r w:rsidRPr="003B6D32">
        <w:rPr>
          <w:rFonts w:ascii="Consolas" w:hAnsi="Consolas"/>
          <w:color w:val="000000" w:themeColor="text1"/>
          <w:szCs w:val="22"/>
          <w:lang w:bidi="ar-SA"/>
        </w:rPr>
        <w:t>If they match, checks if the data is not corrupted using is_corrupted(data, crc).</w:t>
      </w:r>
    </w:p>
    <w:p w14:paraId="1E60E8D5" w14:textId="77777777" w:rsidR="003B6D32" w:rsidRPr="003B6D32" w:rsidRDefault="003B6D32" w:rsidP="003B6D32">
      <w:pPr>
        <w:pStyle w:val="BodyText"/>
        <w:numPr>
          <w:ilvl w:val="3"/>
          <w:numId w:val="112"/>
        </w:numPr>
        <w:rPr>
          <w:rFonts w:ascii="Consolas" w:hAnsi="Consolas"/>
          <w:color w:val="000000" w:themeColor="text1"/>
          <w:szCs w:val="22"/>
          <w:lang w:bidi="ar-SA"/>
        </w:rPr>
      </w:pPr>
      <w:r w:rsidRPr="003B6D32">
        <w:rPr>
          <w:rFonts w:ascii="Consolas" w:hAnsi="Consolas"/>
          <w:color w:val="000000" w:themeColor="text1"/>
          <w:szCs w:val="22"/>
          <w:lang w:bidi="ar-SA"/>
        </w:rPr>
        <w:t>If not corrupted, sends an acknowledgment and increments the sequence number (rn).</w:t>
      </w:r>
    </w:p>
    <w:p w14:paraId="06D10667" w14:textId="77777777" w:rsidR="003B6D32" w:rsidRPr="003B6D32" w:rsidRDefault="003B6D32" w:rsidP="003B6D32">
      <w:pPr>
        <w:pStyle w:val="BodyText"/>
        <w:numPr>
          <w:ilvl w:val="3"/>
          <w:numId w:val="112"/>
        </w:numPr>
        <w:rPr>
          <w:rFonts w:ascii="Consolas" w:hAnsi="Consolas"/>
          <w:color w:val="000000" w:themeColor="text1"/>
          <w:szCs w:val="22"/>
          <w:lang w:bidi="ar-SA"/>
        </w:rPr>
      </w:pPr>
      <w:r w:rsidRPr="003B6D32">
        <w:rPr>
          <w:rFonts w:ascii="Consolas" w:hAnsi="Consolas"/>
          <w:color w:val="000000" w:themeColor="text1"/>
          <w:szCs w:val="22"/>
          <w:lang w:bidi="ar-SA"/>
        </w:rPr>
        <w:t>If corrupted, prints a mismatch message with the calculated and received CRC values.</w:t>
      </w:r>
    </w:p>
    <w:p w14:paraId="1BEF5AC9" w14:textId="77777777" w:rsidR="003B6D32" w:rsidRPr="003B6D32" w:rsidRDefault="003B6D32" w:rsidP="003B6D32">
      <w:pPr>
        <w:pStyle w:val="BodyText"/>
        <w:numPr>
          <w:ilvl w:val="2"/>
          <w:numId w:val="112"/>
        </w:numPr>
        <w:rPr>
          <w:rFonts w:ascii="Consolas" w:hAnsi="Consolas"/>
          <w:color w:val="000000" w:themeColor="text1"/>
          <w:szCs w:val="22"/>
          <w:lang w:bidi="ar-SA"/>
        </w:rPr>
      </w:pPr>
      <w:r w:rsidRPr="003B6D32">
        <w:rPr>
          <w:rFonts w:ascii="Consolas" w:hAnsi="Consolas"/>
          <w:color w:val="000000" w:themeColor="text1"/>
          <w:szCs w:val="22"/>
          <w:lang w:bidi="ar-SA"/>
        </w:rPr>
        <w:t>If they do not match, prints an out-of-order message.</w:t>
      </w:r>
    </w:p>
    <w:p w14:paraId="487AA1CB" w14:textId="77777777" w:rsidR="003B6D32" w:rsidRPr="003B6D32" w:rsidRDefault="003B6D32" w:rsidP="003B6D32">
      <w:pPr>
        <w:pStyle w:val="BodyText"/>
        <w:numPr>
          <w:ilvl w:val="1"/>
          <w:numId w:val="112"/>
        </w:numPr>
        <w:rPr>
          <w:rFonts w:ascii="Consolas" w:hAnsi="Consolas"/>
          <w:color w:val="000000" w:themeColor="text1"/>
          <w:szCs w:val="22"/>
          <w:lang w:bidi="ar-SA"/>
        </w:rPr>
      </w:pPr>
      <w:r w:rsidRPr="003B6D32">
        <w:rPr>
          <w:rFonts w:ascii="Consolas" w:hAnsi="Consolas"/>
          <w:color w:val="000000" w:themeColor="text1"/>
          <w:szCs w:val="22"/>
          <w:lang w:bidi="ar-SA"/>
        </w:rPr>
        <w:t>Ends with a separator line for clarity in output.</w:t>
      </w:r>
    </w:p>
    <w:p w14:paraId="4358A7D8" w14:textId="77777777" w:rsidR="003B6D32" w:rsidRDefault="003B6D32" w:rsidP="001D124D">
      <w:pPr>
        <w:pStyle w:val="BodyText"/>
        <w:rPr>
          <w:rFonts w:ascii="Consolas" w:hAnsi="Consolas"/>
          <w:color w:val="000000" w:themeColor="text1"/>
          <w:szCs w:val="22"/>
          <w:lang w:val="en-US" w:bidi="ar-SA"/>
        </w:rPr>
      </w:pPr>
    </w:p>
    <w:p w14:paraId="32B5CFFE" w14:textId="77777777" w:rsidR="00846B8E" w:rsidRDefault="00846B8E" w:rsidP="001D124D">
      <w:pPr>
        <w:pStyle w:val="BodyText"/>
        <w:rPr>
          <w:rFonts w:ascii="Consolas" w:hAnsi="Consolas"/>
          <w:color w:val="000000" w:themeColor="text1"/>
          <w:szCs w:val="22"/>
          <w:lang w:val="en-US" w:bidi="ar-SA"/>
        </w:rPr>
      </w:pPr>
    </w:p>
    <w:p w14:paraId="04FEA8CF" w14:textId="77777777" w:rsidR="00846B8E" w:rsidRDefault="00846B8E" w:rsidP="001D124D">
      <w:pPr>
        <w:pStyle w:val="BodyText"/>
        <w:rPr>
          <w:rFonts w:ascii="Consolas" w:hAnsi="Consolas"/>
          <w:color w:val="000000" w:themeColor="text1"/>
          <w:szCs w:val="22"/>
          <w:lang w:val="en-US" w:bidi="ar-SA"/>
        </w:rPr>
      </w:pPr>
    </w:p>
    <w:p w14:paraId="3CE8234E" w14:textId="77777777" w:rsidR="00846B8E" w:rsidRDefault="00846B8E" w:rsidP="001D124D">
      <w:pPr>
        <w:pStyle w:val="BodyText"/>
        <w:rPr>
          <w:rFonts w:ascii="Consolas" w:hAnsi="Consolas"/>
          <w:color w:val="000000" w:themeColor="text1"/>
          <w:szCs w:val="22"/>
          <w:lang w:val="en-US" w:bidi="ar-SA"/>
        </w:rPr>
      </w:pPr>
    </w:p>
    <w:p w14:paraId="685D8F79" w14:textId="77777777" w:rsidR="00846B8E" w:rsidRDefault="00846B8E" w:rsidP="001D124D">
      <w:pPr>
        <w:pStyle w:val="BodyText"/>
        <w:rPr>
          <w:rFonts w:ascii="Consolas" w:hAnsi="Consolas"/>
          <w:color w:val="000000" w:themeColor="text1"/>
          <w:szCs w:val="22"/>
          <w:lang w:val="en-US" w:bidi="ar-SA"/>
        </w:rPr>
      </w:pPr>
    </w:p>
    <w:p w14:paraId="49A1B5A0" w14:textId="77777777" w:rsidR="00846B8E" w:rsidRDefault="00846B8E" w:rsidP="001D124D">
      <w:pPr>
        <w:pStyle w:val="BodyText"/>
        <w:rPr>
          <w:rFonts w:ascii="Consolas" w:hAnsi="Consolas"/>
          <w:color w:val="000000" w:themeColor="text1"/>
          <w:szCs w:val="22"/>
          <w:lang w:val="en-US" w:bidi="ar-SA"/>
        </w:rPr>
      </w:pPr>
    </w:p>
    <w:p w14:paraId="2EA76072" w14:textId="77777777" w:rsidR="00846B8E" w:rsidRDefault="00846B8E" w:rsidP="001D124D">
      <w:pPr>
        <w:pStyle w:val="BodyText"/>
        <w:rPr>
          <w:rFonts w:ascii="Consolas" w:hAnsi="Consolas"/>
          <w:color w:val="000000" w:themeColor="text1"/>
          <w:szCs w:val="22"/>
          <w:lang w:val="en-US" w:bidi="ar-SA"/>
        </w:rPr>
      </w:pPr>
    </w:p>
    <w:p w14:paraId="3573938F" w14:textId="77777777" w:rsidR="00846B8E" w:rsidRDefault="00846B8E" w:rsidP="001D124D">
      <w:pPr>
        <w:pStyle w:val="BodyText"/>
        <w:rPr>
          <w:rFonts w:ascii="Consolas" w:hAnsi="Consolas"/>
          <w:color w:val="000000" w:themeColor="text1"/>
          <w:szCs w:val="22"/>
          <w:lang w:val="en-US" w:bidi="ar-SA"/>
        </w:rPr>
      </w:pPr>
    </w:p>
    <w:p w14:paraId="04F2B29F" w14:textId="77777777" w:rsidR="00846B8E" w:rsidRDefault="00846B8E" w:rsidP="001D124D">
      <w:pPr>
        <w:pStyle w:val="BodyText"/>
        <w:rPr>
          <w:rFonts w:ascii="Consolas" w:hAnsi="Consolas"/>
          <w:color w:val="000000" w:themeColor="text1"/>
          <w:szCs w:val="22"/>
          <w:lang w:val="en-US" w:bidi="ar-SA"/>
        </w:rPr>
      </w:pPr>
    </w:p>
    <w:p w14:paraId="3F1AFCD4" w14:textId="77777777" w:rsidR="00846B8E" w:rsidRDefault="00846B8E" w:rsidP="001D124D">
      <w:pPr>
        <w:pStyle w:val="BodyText"/>
        <w:rPr>
          <w:rFonts w:ascii="Consolas" w:hAnsi="Consolas"/>
          <w:color w:val="000000" w:themeColor="text1"/>
          <w:szCs w:val="22"/>
          <w:lang w:val="en-US" w:bidi="ar-SA"/>
        </w:rPr>
      </w:pPr>
    </w:p>
    <w:p w14:paraId="13ABC0E9" w14:textId="77777777" w:rsidR="00846B8E" w:rsidRDefault="00846B8E" w:rsidP="001D124D">
      <w:pPr>
        <w:pStyle w:val="BodyText"/>
        <w:rPr>
          <w:rFonts w:ascii="Consolas" w:hAnsi="Consolas"/>
          <w:color w:val="000000" w:themeColor="text1"/>
          <w:szCs w:val="22"/>
          <w:lang w:val="en-US" w:bidi="ar-SA"/>
        </w:rPr>
      </w:pPr>
    </w:p>
    <w:p w14:paraId="0B491E7D" w14:textId="77777777" w:rsidR="00846B8E" w:rsidRDefault="00846B8E" w:rsidP="001D124D">
      <w:pPr>
        <w:pStyle w:val="BodyText"/>
        <w:rPr>
          <w:rFonts w:ascii="Consolas" w:hAnsi="Consolas"/>
          <w:color w:val="000000" w:themeColor="text1"/>
          <w:szCs w:val="22"/>
          <w:lang w:val="en-US" w:bidi="ar-SA"/>
        </w:rPr>
      </w:pPr>
    </w:p>
    <w:p w14:paraId="5B1487C5" w14:textId="77777777" w:rsidR="00846B8E" w:rsidRDefault="00846B8E" w:rsidP="001D124D">
      <w:pPr>
        <w:pStyle w:val="BodyText"/>
        <w:rPr>
          <w:rFonts w:ascii="Consolas" w:hAnsi="Consolas"/>
          <w:color w:val="000000" w:themeColor="text1"/>
          <w:szCs w:val="22"/>
          <w:lang w:val="en-US" w:bidi="ar-SA"/>
        </w:rPr>
      </w:pPr>
    </w:p>
    <w:p w14:paraId="2B9CB8D4" w14:textId="77777777" w:rsidR="00846B8E" w:rsidRPr="003B6D32" w:rsidRDefault="00846B8E" w:rsidP="001D124D">
      <w:pPr>
        <w:pStyle w:val="BodyText"/>
        <w:rPr>
          <w:rFonts w:ascii="Consolas" w:hAnsi="Consolas"/>
          <w:color w:val="000000" w:themeColor="text1"/>
          <w:szCs w:val="22"/>
          <w:lang w:val="en-US" w:bidi="ar-SA"/>
        </w:rPr>
      </w:pPr>
    </w:p>
    <w:p w14:paraId="19EDA63D" w14:textId="1C0373BB" w:rsidR="00474266" w:rsidRPr="00474266" w:rsidRDefault="00E80DCC" w:rsidP="005F17CA">
      <w:pPr>
        <w:pStyle w:val="Heading1"/>
        <w:rPr>
          <w:u w:val="single"/>
        </w:rPr>
      </w:pPr>
      <w:r w:rsidRPr="00474266">
        <w:rPr>
          <w:u w:val="single"/>
        </w:rPr>
        <w:lastRenderedPageBreak/>
        <w:t>GO BACK N ARQ</w:t>
      </w:r>
      <w:r w:rsidR="00474266" w:rsidRPr="00474266">
        <w:rPr>
          <w:u w:val="single"/>
        </w:rPr>
        <w:t xml:space="preserve"> </w:t>
      </w:r>
    </w:p>
    <w:p w14:paraId="64AF070E" w14:textId="5C5D8E98" w:rsidR="005F17CA" w:rsidRDefault="00474266" w:rsidP="005F17CA">
      <w:pPr>
        <w:pStyle w:val="Heading1"/>
      </w:pPr>
      <w:r>
        <w:t xml:space="preserve">Utils.ipynb </w:t>
      </w:r>
    </w:p>
    <w:p w14:paraId="4C9FCFE8" w14:textId="293A52D8" w:rsidR="00E80DCC" w:rsidRPr="00E80DCC" w:rsidRDefault="00E80DCC" w:rsidP="00E80DCC">
      <w:pPr>
        <w:pStyle w:val="BodyText"/>
        <w:rPr>
          <w:lang w:val="en-US" w:bidi="ar-SA"/>
        </w:rPr>
      </w:pPr>
    </w:p>
    <w:p w14:paraId="619C97B9" w14:textId="7B223D24"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import random</w:t>
      </w:r>
      <w:r w:rsidR="00007C15" w:rsidRPr="001D124D">
        <w:rPr>
          <w:rStyle w:val="KeywordTok"/>
          <w:b w:val="0"/>
          <w:bCs/>
          <w:color w:val="000000" w:themeColor="text1"/>
        </w:rPr>
        <w:t>, Statistics as st, time</w:t>
      </w:r>
    </w:p>
    <w:p w14:paraId="484727E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Simulate a noisy channel by flipping random bits in the data section of the frame</w:t>
      </w:r>
    </w:p>
    <w:p w14:paraId="6CD3379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noisychannel(frame):</w:t>
      </w:r>
    </w:p>
    <w:p w14:paraId="7E077D4E"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data_start = -st.CRC_SIZE - st.DATA_SIZE</w:t>
      </w:r>
    </w:p>
    <w:p w14:paraId="005F0C0E"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rame_list = list(frame[data_start:-st.CRC_SIZE])  # Extract data section as list</w:t>
      </w:r>
    </w:p>
    <w:p w14:paraId="595E2C2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num_bits_to_flip = random.randint(0, len(frame_list) - 1)</w:t>
      </w:r>
    </w:p>
    <w:p w14:paraId="0CD0E7C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45589F1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positions = random.sample(range(len(frame_list)), num_bits_to_flip)</w:t>
      </w:r>
    </w:p>
    <w:p w14:paraId="73DB775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or pos in positions:</w:t>
      </w:r>
    </w:p>
    <w:p w14:paraId="457D28F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rame_list[pos] = '1' if frame_list[pos] == '0' else '0'  # Flip bits</w:t>
      </w:r>
    </w:p>
    <w:p w14:paraId="6D99F4D4"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46526C7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frame[:data_start] + ''.join(frame_list) + frame[-st.CRC_SIZE:]</w:t>
      </w:r>
    </w:p>
    <w:p w14:paraId="6316F59A" w14:textId="77777777" w:rsidR="00474266" w:rsidRPr="001D124D" w:rsidRDefault="00474266" w:rsidP="00474266">
      <w:pPr>
        <w:pStyle w:val="SourceCode"/>
        <w:rPr>
          <w:rStyle w:val="KeywordTok"/>
          <w:b w:val="0"/>
          <w:bCs/>
          <w:color w:val="000000" w:themeColor="text1"/>
        </w:rPr>
      </w:pPr>
    </w:p>
    <w:p w14:paraId="02D90AE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Simulate a random delay of up to 5 seconds</w:t>
      </w:r>
    </w:p>
    <w:p w14:paraId="5B83563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delay():</w:t>
      </w:r>
    </w:p>
    <w:p w14:paraId="588E8AB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time.sleep(random.randint(0, 5))</w:t>
      </w:r>
    </w:p>
    <w:p w14:paraId="6F6B8090" w14:textId="77777777" w:rsidR="00474266" w:rsidRPr="001D124D" w:rsidRDefault="00474266" w:rsidP="00474266">
      <w:pPr>
        <w:pStyle w:val="SourceCode"/>
        <w:rPr>
          <w:rStyle w:val="KeywordTok"/>
          <w:b w:val="0"/>
          <w:bCs/>
          <w:color w:val="000000" w:themeColor="text1"/>
        </w:rPr>
      </w:pPr>
    </w:p>
    <w:p w14:paraId="0A30137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OR operation between two binary strings</w:t>
      </w:r>
    </w:p>
    <w:p w14:paraId="71679F82"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xor(a, b):</w:t>
      </w:r>
    </w:p>
    <w:p w14:paraId="2F5F31E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join('0' if x == y else '1' for x, y in zip(a, b))</w:t>
      </w:r>
    </w:p>
    <w:p w14:paraId="720AC93A" w14:textId="77777777" w:rsidR="00474266" w:rsidRPr="001D124D" w:rsidRDefault="00474266" w:rsidP="00474266">
      <w:pPr>
        <w:pStyle w:val="SourceCode"/>
        <w:rPr>
          <w:rStyle w:val="KeywordTok"/>
          <w:b w:val="0"/>
          <w:bCs/>
          <w:color w:val="000000" w:themeColor="text1"/>
        </w:rPr>
      </w:pPr>
    </w:p>
    <w:p w14:paraId="22D6B38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Perform binary division for CRC calculation</w:t>
      </w:r>
    </w:p>
    <w:p w14:paraId="21B1120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binary_division(dividend, divisor):</w:t>
      </w:r>
    </w:p>
    <w:p w14:paraId="210DC9A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m = dividend[:len(divisor)]</w:t>
      </w:r>
    </w:p>
    <w:p w14:paraId="28FCB73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or i in range(len(divisor), len(dividend)):</w:t>
      </w:r>
    </w:p>
    <w:p w14:paraId="020EC79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lastRenderedPageBreak/>
        <w:t xml:space="preserve">        if rem[0] == '1':</w:t>
      </w:r>
    </w:p>
    <w:p w14:paraId="0C0C1F0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m = xor(rem, divisor)[1:] + dividend[i]</w:t>
      </w:r>
    </w:p>
    <w:p w14:paraId="480E752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else:</w:t>
      </w:r>
    </w:p>
    <w:p w14:paraId="6DB2544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m = rem[1:] + dividend[i]</w:t>
      </w:r>
    </w:p>
    <w:p w14:paraId="6D58B60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rem[1:]  # Return remainder after division</w:t>
      </w:r>
    </w:p>
    <w:p w14:paraId="7F4D3E2E" w14:textId="77777777" w:rsidR="00474266" w:rsidRPr="001D124D" w:rsidRDefault="00474266" w:rsidP="00474266">
      <w:pPr>
        <w:pStyle w:val="SourceCode"/>
        <w:rPr>
          <w:rStyle w:val="KeywordTok"/>
          <w:b w:val="0"/>
          <w:bCs/>
          <w:color w:val="000000" w:themeColor="text1"/>
        </w:rPr>
      </w:pPr>
    </w:p>
    <w:p w14:paraId="515757B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Calculate CRC using the CRC-4-ITU polynomial</w:t>
      </w:r>
    </w:p>
    <w:p w14:paraId="1ECD85DD"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crc4itu(data):</w:t>
      </w:r>
    </w:p>
    <w:p w14:paraId="4D953C7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divisor = "10011"</w:t>
      </w:r>
    </w:p>
    <w:p w14:paraId="713D582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binary_division(data + '0000', divisor)</w:t>
      </w:r>
    </w:p>
    <w:p w14:paraId="596BAF7A" w14:textId="77777777" w:rsidR="00474266" w:rsidRPr="001D124D" w:rsidRDefault="00474266" w:rsidP="00474266">
      <w:pPr>
        <w:pStyle w:val="SourceCode"/>
        <w:rPr>
          <w:rStyle w:val="KeywordTok"/>
          <w:b w:val="0"/>
          <w:bCs/>
          <w:color w:val="000000" w:themeColor="text1"/>
        </w:rPr>
      </w:pPr>
    </w:p>
    <w:p w14:paraId="1337B6F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Create a frame with sequence number, length, data, and CRC</w:t>
      </w:r>
    </w:p>
    <w:p w14:paraId="5B72B47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makeFrame(n, data):</w:t>
      </w:r>
    </w:p>
    <w:p w14:paraId="5A81FC7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rame = (</w:t>
      </w:r>
    </w:p>
    <w:p w14:paraId="47BE5244"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str(n).zfill(st.N_SIZE) +  # Sequence number</w:t>
      </w:r>
    </w:p>
    <w:p w14:paraId="6B66E50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str(len(data)).zfill(st.LENGTH_SIZE) +  # Length</w:t>
      </w:r>
    </w:p>
    <w:p w14:paraId="656D0DB7"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data.zfill(st.DATA_SIZE) +  # Data (padded)</w:t>
      </w:r>
    </w:p>
    <w:p w14:paraId="23B40D1C"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crc4itu(data).zfill(st.CRC_SIZE)  # CRC</w:t>
      </w:r>
    </w:p>
    <w:p w14:paraId="4D67A6A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1C71AA24"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frame</w:t>
      </w:r>
    </w:p>
    <w:p w14:paraId="4F98ED83" w14:textId="77777777" w:rsidR="00474266" w:rsidRPr="001D124D" w:rsidRDefault="00474266" w:rsidP="00474266">
      <w:pPr>
        <w:pStyle w:val="SourceCode"/>
        <w:rPr>
          <w:rStyle w:val="KeywordTok"/>
          <w:b w:val="0"/>
          <w:bCs/>
          <w:color w:val="000000" w:themeColor="text1"/>
        </w:rPr>
      </w:pPr>
    </w:p>
    <w:p w14:paraId="38DC8A8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Extract information from the received frame</w:t>
      </w:r>
    </w:p>
    <w:p w14:paraId="7FBBA2B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receiveFrame(frame):</w:t>
      </w:r>
    </w:p>
    <w:p w14:paraId="5C5DB3AC"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n = int(frame[:st.N_SIZE])  # Sequence number</w:t>
      </w:r>
    </w:p>
    <w:p w14:paraId="11C2B71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l = int(frame[st.N_SIZE:st.N_SIZE + st.LENGTH_SIZE])  # Length</w:t>
      </w:r>
    </w:p>
    <w:p w14:paraId="75F591A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data = frame[-st.CRC_SIZE - l:-st.CRC_SIZE]  # Data</w:t>
      </w:r>
    </w:p>
    <w:p w14:paraId="68E21114"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crc = frame[-st.CRC_SIZE:] if data != 'q' else ''</w:t>
      </w:r>
    </w:p>
    <w:p w14:paraId="253EC001" w14:textId="77777777" w:rsidR="00007C15"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n, l, data, crc</w:t>
      </w:r>
    </w:p>
    <w:p w14:paraId="43F292F3" w14:textId="4ADA148E" w:rsidR="00D45516" w:rsidRPr="00D45516" w:rsidRDefault="00D45516" w:rsidP="00474266">
      <w:pPr>
        <w:pStyle w:val="SourceCode"/>
        <w:rPr>
          <w:rStyle w:val="KeywordTok"/>
          <w:rFonts w:asciiTheme="minorHAnsi" w:hAnsiTheme="minorHAnsi" w:cstheme="minorHAnsi"/>
          <w:color w:val="00B0F0"/>
          <w:sz w:val="32"/>
          <w:szCs w:val="32"/>
        </w:rPr>
      </w:pPr>
      <w:r w:rsidRPr="00D45516">
        <w:rPr>
          <w:rStyle w:val="KeywordTok"/>
          <w:rFonts w:asciiTheme="minorHAnsi" w:hAnsiTheme="minorHAnsi" w:cstheme="minorHAnsi"/>
          <w:color w:val="00B0F0"/>
          <w:sz w:val="32"/>
          <w:szCs w:val="32"/>
        </w:rPr>
        <w:t>Explanation</w:t>
      </w:r>
    </w:p>
    <w:p w14:paraId="555C0D27"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1. noisychannel(frame)</w:t>
      </w:r>
    </w:p>
    <w:p w14:paraId="47717785"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lastRenderedPageBreak/>
        <w:t>Purpose: Simulates a noisy communication channel by randomly flipping bits in the data section of a given frame.</w:t>
      </w:r>
    </w:p>
    <w:p w14:paraId="670307CD"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7A4F1F2F" w14:textId="77777777" w:rsidR="00D45516" w:rsidRPr="001D124D" w:rsidRDefault="00D45516" w:rsidP="00D45516">
      <w:pPr>
        <w:pStyle w:val="SourceCode"/>
        <w:numPr>
          <w:ilvl w:val="0"/>
          <w:numId w:val="29"/>
        </w:numPr>
        <w:rPr>
          <w:rFonts w:ascii="Consolas" w:hAnsi="Consolas"/>
          <w:color w:val="000000" w:themeColor="text1"/>
        </w:rPr>
      </w:pPr>
      <w:r w:rsidRPr="001D124D">
        <w:rPr>
          <w:rFonts w:ascii="Consolas" w:hAnsi="Consolas"/>
          <w:color w:val="000000" w:themeColor="text1"/>
        </w:rPr>
        <w:t>frame (str): A binary string representing the frame, which includes sequence number, length, data, and CRC.</w:t>
      </w:r>
    </w:p>
    <w:p w14:paraId="486C3480"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7A26F806" w14:textId="77777777" w:rsidR="00D45516" w:rsidRPr="001D124D" w:rsidRDefault="00D45516" w:rsidP="00D45516">
      <w:pPr>
        <w:pStyle w:val="SourceCode"/>
        <w:numPr>
          <w:ilvl w:val="0"/>
          <w:numId w:val="30"/>
        </w:numPr>
        <w:rPr>
          <w:rFonts w:ascii="Consolas" w:hAnsi="Consolas"/>
          <w:color w:val="000000" w:themeColor="text1"/>
        </w:rPr>
      </w:pPr>
      <w:r w:rsidRPr="001D124D">
        <w:rPr>
          <w:rFonts w:ascii="Consolas" w:hAnsi="Consolas"/>
          <w:color w:val="000000" w:themeColor="text1"/>
        </w:rPr>
        <w:t>Extracts the data section of the frame.</w:t>
      </w:r>
    </w:p>
    <w:p w14:paraId="4406031A" w14:textId="77777777" w:rsidR="00D45516" w:rsidRPr="001D124D" w:rsidRDefault="00D45516" w:rsidP="00D45516">
      <w:pPr>
        <w:pStyle w:val="SourceCode"/>
        <w:numPr>
          <w:ilvl w:val="0"/>
          <w:numId w:val="30"/>
        </w:numPr>
        <w:rPr>
          <w:rFonts w:ascii="Consolas" w:hAnsi="Consolas"/>
          <w:color w:val="000000" w:themeColor="text1"/>
        </w:rPr>
      </w:pPr>
      <w:r w:rsidRPr="001D124D">
        <w:rPr>
          <w:rFonts w:ascii="Consolas" w:hAnsi="Consolas"/>
          <w:color w:val="000000" w:themeColor="text1"/>
        </w:rPr>
        <w:t>Randomly selects bits in the data section and flips them.</w:t>
      </w:r>
    </w:p>
    <w:p w14:paraId="35B1DF47" w14:textId="77777777" w:rsidR="00D45516" w:rsidRPr="001D124D" w:rsidRDefault="00D45516" w:rsidP="00D45516">
      <w:pPr>
        <w:pStyle w:val="SourceCode"/>
        <w:numPr>
          <w:ilvl w:val="0"/>
          <w:numId w:val="30"/>
        </w:numPr>
        <w:rPr>
          <w:rFonts w:ascii="Consolas" w:hAnsi="Consolas"/>
          <w:color w:val="000000" w:themeColor="text1"/>
        </w:rPr>
      </w:pPr>
      <w:r w:rsidRPr="001D124D">
        <w:rPr>
          <w:rFonts w:ascii="Consolas" w:hAnsi="Consolas"/>
          <w:color w:val="000000" w:themeColor="text1"/>
        </w:rPr>
        <w:t>Returns the modified frame with the flipped bits.</w:t>
      </w:r>
    </w:p>
    <w:p w14:paraId="03CF70AD"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400DBA26">
          <v:rect id="_x0000_i1025" style="width:0;height:1.5pt" o:hralign="center" o:hrstd="t" o:hr="t" fillcolor="#a0a0a0" stroked="f"/>
        </w:pict>
      </w:r>
    </w:p>
    <w:p w14:paraId="48225412"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2. delay()</w:t>
      </w:r>
    </w:p>
    <w:p w14:paraId="68000B5B"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Simulates random transmission delay by pausing execution for a random duration.</w:t>
      </w:r>
    </w:p>
    <w:p w14:paraId="64C09393"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4AEA4F5C" w14:textId="77777777" w:rsidR="00D45516" w:rsidRPr="001D124D" w:rsidRDefault="00D45516" w:rsidP="00D45516">
      <w:pPr>
        <w:pStyle w:val="SourceCode"/>
        <w:numPr>
          <w:ilvl w:val="0"/>
          <w:numId w:val="31"/>
        </w:numPr>
        <w:rPr>
          <w:rFonts w:ascii="Consolas" w:hAnsi="Consolas"/>
          <w:color w:val="000000" w:themeColor="text1"/>
        </w:rPr>
      </w:pPr>
      <w:r w:rsidRPr="001D124D">
        <w:rPr>
          <w:rFonts w:ascii="Consolas" w:hAnsi="Consolas"/>
          <w:color w:val="000000" w:themeColor="text1"/>
        </w:rPr>
        <w:t>None.</w:t>
      </w:r>
    </w:p>
    <w:p w14:paraId="19F357E9"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2780572B" w14:textId="77777777" w:rsidR="00D45516" w:rsidRPr="001D124D" w:rsidRDefault="00D45516" w:rsidP="00D45516">
      <w:pPr>
        <w:pStyle w:val="SourceCode"/>
        <w:numPr>
          <w:ilvl w:val="0"/>
          <w:numId w:val="32"/>
        </w:numPr>
        <w:rPr>
          <w:rFonts w:ascii="Consolas" w:hAnsi="Consolas"/>
          <w:color w:val="000000" w:themeColor="text1"/>
        </w:rPr>
      </w:pPr>
      <w:r w:rsidRPr="001D124D">
        <w:rPr>
          <w:rFonts w:ascii="Consolas" w:hAnsi="Consolas"/>
          <w:color w:val="000000" w:themeColor="text1"/>
        </w:rPr>
        <w:t>Pauses the execution for a random duration between 0 and 5 seconds.</w:t>
      </w:r>
    </w:p>
    <w:p w14:paraId="019CD814"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69AB1613">
          <v:rect id="_x0000_i1026" style="width:0;height:1.5pt" o:hralign="center" o:hrstd="t" o:hr="t" fillcolor="#a0a0a0" stroked="f"/>
        </w:pict>
      </w:r>
    </w:p>
    <w:p w14:paraId="791A275E"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3. xor(a, b)</w:t>
      </w:r>
    </w:p>
    <w:p w14:paraId="7B653283"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Performs a bitwise XOR operation between two binary strings.</w:t>
      </w:r>
    </w:p>
    <w:p w14:paraId="744FD096"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3501F438" w14:textId="77777777" w:rsidR="00D45516" w:rsidRPr="001D124D" w:rsidRDefault="00D45516" w:rsidP="00D45516">
      <w:pPr>
        <w:pStyle w:val="SourceCode"/>
        <w:numPr>
          <w:ilvl w:val="0"/>
          <w:numId w:val="33"/>
        </w:numPr>
        <w:rPr>
          <w:rFonts w:ascii="Consolas" w:hAnsi="Consolas"/>
          <w:color w:val="000000" w:themeColor="text1"/>
        </w:rPr>
      </w:pPr>
      <w:r w:rsidRPr="001D124D">
        <w:rPr>
          <w:rFonts w:ascii="Consolas" w:hAnsi="Consolas"/>
          <w:color w:val="000000" w:themeColor="text1"/>
        </w:rPr>
        <w:t>a (str): First binary string.</w:t>
      </w:r>
    </w:p>
    <w:p w14:paraId="2702C736" w14:textId="77777777" w:rsidR="00D45516" w:rsidRPr="001D124D" w:rsidRDefault="00D45516" w:rsidP="00D45516">
      <w:pPr>
        <w:pStyle w:val="SourceCode"/>
        <w:numPr>
          <w:ilvl w:val="0"/>
          <w:numId w:val="33"/>
        </w:numPr>
        <w:rPr>
          <w:rFonts w:ascii="Consolas" w:hAnsi="Consolas"/>
          <w:color w:val="000000" w:themeColor="text1"/>
        </w:rPr>
      </w:pPr>
      <w:r w:rsidRPr="001D124D">
        <w:rPr>
          <w:rFonts w:ascii="Consolas" w:hAnsi="Consolas"/>
          <w:color w:val="000000" w:themeColor="text1"/>
        </w:rPr>
        <w:t>b (str): Second binary string.</w:t>
      </w:r>
    </w:p>
    <w:p w14:paraId="30A1254E"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3120EE23" w14:textId="77777777" w:rsidR="00D45516" w:rsidRPr="001D124D" w:rsidRDefault="00D45516" w:rsidP="00D45516">
      <w:pPr>
        <w:pStyle w:val="SourceCode"/>
        <w:numPr>
          <w:ilvl w:val="0"/>
          <w:numId w:val="34"/>
        </w:numPr>
        <w:rPr>
          <w:rFonts w:ascii="Consolas" w:hAnsi="Consolas"/>
          <w:color w:val="000000" w:themeColor="text1"/>
        </w:rPr>
      </w:pPr>
      <w:r w:rsidRPr="001D124D">
        <w:rPr>
          <w:rFonts w:ascii="Consolas" w:hAnsi="Consolas"/>
          <w:color w:val="000000" w:themeColor="text1"/>
        </w:rPr>
        <w:t>Compares the corresponding bits of a and b.</w:t>
      </w:r>
    </w:p>
    <w:p w14:paraId="575C9585" w14:textId="77777777" w:rsidR="00D45516" w:rsidRPr="001D124D" w:rsidRDefault="00D45516" w:rsidP="00D45516">
      <w:pPr>
        <w:pStyle w:val="SourceCode"/>
        <w:numPr>
          <w:ilvl w:val="0"/>
          <w:numId w:val="34"/>
        </w:numPr>
        <w:rPr>
          <w:rFonts w:ascii="Consolas" w:hAnsi="Consolas"/>
          <w:color w:val="000000" w:themeColor="text1"/>
        </w:rPr>
      </w:pPr>
      <w:r w:rsidRPr="001D124D">
        <w:rPr>
          <w:rFonts w:ascii="Consolas" w:hAnsi="Consolas"/>
          <w:color w:val="000000" w:themeColor="text1"/>
        </w:rPr>
        <w:t>Produces a new string with each bit being '0' if the bits are the same, otherwise '1'.</w:t>
      </w:r>
    </w:p>
    <w:p w14:paraId="15E1033C" w14:textId="77777777" w:rsidR="00D45516" w:rsidRPr="001D124D" w:rsidRDefault="00D45516" w:rsidP="00D45516">
      <w:pPr>
        <w:pStyle w:val="SourceCode"/>
        <w:numPr>
          <w:ilvl w:val="0"/>
          <w:numId w:val="34"/>
        </w:numPr>
        <w:rPr>
          <w:rFonts w:ascii="Consolas" w:hAnsi="Consolas"/>
          <w:color w:val="000000" w:themeColor="text1"/>
        </w:rPr>
      </w:pPr>
      <w:r w:rsidRPr="001D124D">
        <w:rPr>
          <w:rFonts w:ascii="Consolas" w:hAnsi="Consolas"/>
          <w:color w:val="000000" w:themeColor="text1"/>
        </w:rPr>
        <w:t>Returns the XOR result as a binary string.</w:t>
      </w:r>
    </w:p>
    <w:p w14:paraId="7445C832"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637AC1AC">
          <v:rect id="_x0000_i1027" style="width:0;height:1.5pt" o:hralign="center" o:hrstd="t" o:hr="t" fillcolor="#a0a0a0" stroked="f"/>
        </w:pict>
      </w:r>
    </w:p>
    <w:p w14:paraId="341E173B"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lastRenderedPageBreak/>
        <w:t>4. binary_division(dividend, divisor)</w:t>
      </w:r>
    </w:p>
    <w:p w14:paraId="016E1006"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Performs binary division between the dividend and the divisor to calculate the remainder, which is used in CRC calculations.</w:t>
      </w:r>
    </w:p>
    <w:p w14:paraId="766964A2"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44468C5F" w14:textId="77777777" w:rsidR="00D45516" w:rsidRPr="001D124D" w:rsidRDefault="00D45516" w:rsidP="00D45516">
      <w:pPr>
        <w:pStyle w:val="SourceCode"/>
        <w:numPr>
          <w:ilvl w:val="0"/>
          <w:numId w:val="35"/>
        </w:numPr>
        <w:rPr>
          <w:rFonts w:ascii="Consolas" w:hAnsi="Consolas"/>
          <w:color w:val="000000" w:themeColor="text1"/>
        </w:rPr>
      </w:pPr>
      <w:r w:rsidRPr="001D124D">
        <w:rPr>
          <w:rFonts w:ascii="Consolas" w:hAnsi="Consolas"/>
          <w:color w:val="000000" w:themeColor="text1"/>
        </w:rPr>
        <w:t>dividend (str): The binary string that is divided (data + padding).</w:t>
      </w:r>
    </w:p>
    <w:p w14:paraId="6183DEB8" w14:textId="77777777" w:rsidR="00D45516" w:rsidRPr="001D124D" w:rsidRDefault="00D45516" w:rsidP="00D45516">
      <w:pPr>
        <w:pStyle w:val="SourceCode"/>
        <w:numPr>
          <w:ilvl w:val="0"/>
          <w:numId w:val="35"/>
        </w:numPr>
        <w:rPr>
          <w:rFonts w:ascii="Consolas" w:hAnsi="Consolas"/>
          <w:color w:val="000000" w:themeColor="text1"/>
        </w:rPr>
      </w:pPr>
      <w:r w:rsidRPr="001D124D">
        <w:rPr>
          <w:rFonts w:ascii="Consolas" w:hAnsi="Consolas"/>
          <w:color w:val="000000" w:themeColor="text1"/>
        </w:rPr>
        <w:t>divisor (str): The binary string representing the CRC polynomial.</w:t>
      </w:r>
    </w:p>
    <w:p w14:paraId="1B041A41"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076FE830" w14:textId="77777777" w:rsidR="00D45516" w:rsidRPr="001D124D" w:rsidRDefault="00D45516" w:rsidP="00D45516">
      <w:pPr>
        <w:pStyle w:val="SourceCode"/>
        <w:numPr>
          <w:ilvl w:val="0"/>
          <w:numId w:val="36"/>
        </w:numPr>
        <w:rPr>
          <w:rFonts w:ascii="Consolas" w:hAnsi="Consolas"/>
          <w:color w:val="000000" w:themeColor="text1"/>
        </w:rPr>
      </w:pPr>
      <w:r w:rsidRPr="001D124D">
        <w:rPr>
          <w:rFonts w:ascii="Consolas" w:hAnsi="Consolas"/>
          <w:color w:val="000000" w:themeColor="text1"/>
        </w:rPr>
        <w:t>Performs bitwise division by XOR between dividend and divisor.</w:t>
      </w:r>
    </w:p>
    <w:p w14:paraId="6B2B323B" w14:textId="77777777" w:rsidR="00D45516" w:rsidRPr="001D124D" w:rsidRDefault="00D45516" w:rsidP="00D45516">
      <w:pPr>
        <w:pStyle w:val="SourceCode"/>
        <w:numPr>
          <w:ilvl w:val="0"/>
          <w:numId w:val="36"/>
        </w:numPr>
        <w:rPr>
          <w:rFonts w:ascii="Consolas" w:hAnsi="Consolas"/>
          <w:color w:val="000000" w:themeColor="text1"/>
        </w:rPr>
      </w:pPr>
      <w:r w:rsidRPr="001D124D">
        <w:rPr>
          <w:rFonts w:ascii="Consolas" w:hAnsi="Consolas"/>
          <w:color w:val="000000" w:themeColor="text1"/>
        </w:rPr>
        <w:t>Returns the remainder (excluding the first bit) as the result of the division.</w:t>
      </w:r>
    </w:p>
    <w:p w14:paraId="7332F57F"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7764DD77">
          <v:rect id="_x0000_i1028" style="width:0;height:1.5pt" o:hralign="center" o:hrstd="t" o:hr="t" fillcolor="#a0a0a0" stroked="f"/>
        </w:pict>
      </w:r>
    </w:p>
    <w:p w14:paraId="0500F0EB"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5. crc4itu(data)</w:t>
      </w:r>
    </w:p>
    <w:p w14:paraId="10270A84"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Calculates the CRC (Cyclic Redundancy Check) value using the CRC-4-ITU polynomial.</w:t>
      </w:r>
    </w:p>
    <w:p w14:paraId="44CB24B2"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404BAA17" w14:textId="77777777" w:rsidR="00D45516" w:rsidRPr="001D124D" w:rsidRDefault="00D45516" w:rsidP="00D45516">
      <w:pPr>
        <w:pStyle w:val="SourceCode"/>
        <w:numPr>
          <w:ilvl w:val="0"/>
          <w:numId w:val="37"/>
        </w:numPr>
        <w:rPr>
          <w:rFonts w:ascii="Consolas" w:hAnsi="Consolas"/>
          <w:color w:val="000000" w:themeColor="text1"/>
        </w:rPr>
      </w:pPr>
      <w:r w:rsidRPr="001D124D">
        <w:rPr>
          <w:rFonts w:ascii="Consolas" w:hAnsi="Consolas"/>
          <w:color w:val="000000" w:themeColor="text1"/>
        </w:rPr>
        <w:t>data (str): The binary string for which the CRC value is calculated.</w:t>
      </w:r>
    </w:p>
    <w:p w14:paraId="31C8FDA3"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06B7226C" w14:textId="77777777" w:rsidR="00D45516" w:rsidRPr="001D124D" w:rsidRDefault="00D45516" w:rsidP="00D45516">
      <w:pPr>
        <w:pStyle w:val="SourceCode"/>
        <w:numPr>
          <w:ilvl w:val="0"/>
          <w:numId w:val="38"/>
        </w:numPr>
        <w:rPr>
          <w:rFonts w:ascii="Consolas" w:hAnsi="Consolas"/>
          <w:color w:val="000000" w:themeColor="text1"/>
        </w:rPr>
      </w:pPr>
      <w:r w:rsidRPr="001D124D">
        <w:rPr>
          <w:rFonts w:ascii="Consolas" w:hAnsi="Consolas"/>
          <w:color w:val="000000" w:themeColor="text1"/>
        </w:rPr>
        <w:t>Appends four zero bits to the data (as padding).</w:t>
      </w:r>
    </w:p>
    <w:p w14:paraId="3AB0324C" w14:textId="77777777" w:rsidR="00D45516" w:rsidRPr="001D124D" w:rsidRDefault="00D45516" w:rsidP="00D45516">
      <w:pPr>
        <w:pStyle w:val="SourceCode"/>
        <w:numPr>
          <w:ilvl w:val="0"/>
          <w:numId w:val="38"/>
        </w:numPr>
        <w:rPr>
          <w:rFonts w:ascii="Consolas" w:hAnsi="Consolas"/>
          <w:color w:val="000000" w:themeColor="text1"/>
        </w:rPr>
      </w:pPr>
      <w:r w:rsidRPr="001D124D">
        <w:rPr>
          <w:rFonts w:ascii="Consolas" w:hAnsi="Consolas"/>
          <w:color w:val="000000" w:themeColor="text1"/>
        </w:rPr>
        <w:t>Performs binary division between the padded data and the CRC-4-ITU polynomial ("10011").</w:t>
      </w:r>
    </w:p>
    <w:p w14:paraId="148655C5" w14:textId="77777777" w:rsidR="00D45516" w:rsidRPr="001D124D" w:rsidRDefault="00D45516" w:rsidP="00D45516">
      <w:pPr>
        <w:pStyle w:val="SourceCode"/>
        <w:numPr>
          <w:ilvl w:val="0"/>
          <w:numId w:val="38"/>
        </w:numPr>
        <w:rPr>
          <w:rFonts w:ascii="Consolas" w:hAnsi="Consolas"/>
          <w:color w:val="000000" w:themeColor="text1"/>
        </w:rPr>
      </w:pPr>
      <w:r w:rsidRPr="001D124D">
        <w:rPr>
          <w:rFonts w:ascii="Consolas" w:hAnsi="Consolas"/>
          <w:color w:val="000000" w:themeColor="text1"/>
        </w:rPr>
        <w:t>Returns the remainder of the division, which serves as the CRC value.</w:t>
      </w:r>
    </w:p>
    <w:p w14:paraId="009516F9"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73911357">
          <v:rect id="_x0000_i1029" style="width:0;height:1.5pt" o:hralign="center" o:hrstd="t" o:hr="t" fillcolor="#a0a0a0" stroked="f"/>
        </w:pict>
      </w:r>
    </w:p>
    <w:p w14:paraId="729F0EF8"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6. makeFrame(n, data)</w:t>
      </w:r>
    </w:p>
    <w:p w14:paraId="5B0E28FE"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Constructs a communication frame that includes the sequence number, length, data, and CRC.</w:t>
      </w:r>
    </w:p>
    <w:p w14:paraId="4947890A"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58612CA2" w14:textId="77777777" w:rsidR="00D45516" w:rsidRPr="001D124D" w:rsidRDefault="00D45516" w:rsidP="00D45516">
      <w:pPr>
        <w:pStyle w:val="SourceCode"/>
        <w:numPr>
          <w:ilvl w:val="0"/>
          <w:numId w:val="39"/>
        </w:numPr>
        <w:rPr>
          <w:rFonts w:ascii="Consolas" w:hAnsi="Consolas"/>
          <w:color w:val="000000" w:themeColor="text1"/>
        </w:rPr>
      </w:pPr>
      <w:r w:rsidRPr="001D124D">
        <w:rPr>
          <w:rFonts w:ascii="Consolas" w:hAnsi="Consolas"/>
          <w:color w:val="000000" w:themeColor="text1"/>
        </w:rPr>
        <w:t>n (int): The sequence number of the frame.</w:t>
      </w:r>
    </w:p>
    <w:p w14:paraId="22FA2130" w14:textId="77777777" w:rsidR="00D45516" w:rsidRPr="001D124D" w:rsidRDefault="00D45516" w:rsidP="00D45516">
      <w:pPr>
        <w:pStyle w:val="SourceCode"/>
        <w:numPr>
          <w:ilvl w:val="0"/>
          <w:numId w:val="39"/>
        </w:numPr>
        <w:rPr>
          <w:rFonts w:ascii="Consolas" w:hAnsi="Consolas"/>
          <w:color w:val="000000" w:themeColor="text1"/>
        </w:rPr>
      </w:pPr>
      <w:r w:rsidRPr="001D124D">
        <w:rPr>
          <w:rFonts w:ascii="Consolas" w:hAnsi="Consolas"/>
          <w:color w:val="000000" w:themeColor="text1"/>
        </w:rPr>
        <w:t>data (str): The binary data to be sent in the frame.</w:t>
      </w:r>
    </w:p>
    <w:p w14:paraId="70D7FC36"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lastRenderedPageBreak/>
        <w:t>Process:</w:t>
      </w:r>
    </w:p>
    <w:p w14:paraId="28F3924A" w14:textId="77777777" w:rsidR="00D45516" w:rsidRPr="001D124D" w:rsidRDefault="00D45516" w:rsidP="00D45516">
      <w:pPr>
        <w:pStyle w:val="SourceCode"/>
        <w:numPr>
          <w:ilvl w:val="0"/>
          <w:numId w:val="40"/>
        </w:numPr>
        <w:rPr>
          <w:rFonts w:ascii="Consolas" w:hAnsi="Consolas"/>
          <w:color w:val="000000" w:themeColor="text1"/>
        </w:rPr>
      </w:pPr>
      <w:r w:rsidRPr="001D124D">
        <w:rPr>
          <w:rFonts w:ascii="Consolas" w:hAnsi="Consolas"/>
          <w:color w:val="000000" w:themeColor="text1"/>
        </w:rPr>
        <w:t>Pads the sequence number and data to fixed lengths.</w:t>
      </w:r>
    </w:p>
    <w:p w14:paraId="233FDF4D" w14:textId="77777777" w:rsidR="00D45516" w:rsidRPr="001D124D" w:rsidRDefault="00D45516" w:rsidP="00D45516">
      <w:pPr>
        <w:pStyle w:val="SourceCode"/>
        <w:numPr>
          <w:ilvl w:val="0"/>
          <w:numId w:val="40"/>
        </w:numPr>
        <w:rPr>
          <w:rFonts w:ascii="Consolas" w:hAnsi="Consolas"/>
          <w:color w:val="000000" w:themeColor="text1"/>
        </w:rPr>
      </w:pPr>
      <w:r w:rsidRPr="001D124D">
        <w:rPr>
          <w:rFonts w:ascii="Consolas" w:hAnsi="Consolas"/>
          <w:color w:val="000000" w:themeColor="text1"/>
        </w:rPr>
        <w:t>Calculates the length of the data and appends it to the frame.</w:t>
      </w:r>
    </w:p>
    <w:p w14:paraId="64664C36" w14:textId="77777777" w:rsidR="00D45516" w:rsidRPr="001D124D" w:rsidRDefault="00D45516" w:rsidP="00D45516">
      <w:pPr>
        <w:pStyle w:val="SourceCode"/>
        <w:numPr>
          <w:ilvl w:val="0"/>
          <w:numId w:val="40"/>
        </w:numPr>
        <w:rPr>
          <w:rFonts w:ascii="Consolas" w:hAnsi="Consolas"/>
          <w:color w:val="000000" w:themeColor="text1"/>
        </w:rPr>
      </w:pPr>
      <w:r w:rsidRPr="001D124D">
        <w:rPr>
          <w:rFonts w:ascii="Consolas" w:hAnsi="Consolas"/>
          <w:color w:val="000000" w:themeColor="text1"/>
        </w:rPr>
        <w:t>Computes the CRC for the data and adds it to the frame.</w:t>
      </w:r>
    </w:p>
    <w:p w14:paraId="43869925" w14:textId="77777777" w:rsidR="00D45516" w:rsidRPr="001D124D" w:rsidRDefault="00D45516" w:rsidP="00D45516">
      <w:pPr>
        <w:pStyle w:val="SourceCode"/>
        <w:numPr>
          <w:ilvl w:val="0"/>
          <w:numId w:val="40"/>
        </w:numPr>
        <w:rPr>
          <w:rFonts w:ascii="Consolas" w:hAnsi="Consolas"/>
          <w:color w:val="000000" w:themeColor="text1"/>
        </w:rPr>
      </w:pPr>
      <w:r w:rsidRPr="001D124D">
        <w:rPr>
          <w:rFonts w:ascii="Consolas" w:hAnsi="Consolas"/>
          <w:color w:val="000000" w:themeColor="text1"/>
        </w:rPr>
        <w:t>Returns the complete frame as a string.</w:t>
      </w:r>
    </w:p>
    <w:p w14:paraId="1DADFF01" w14:textId="77777777" w:rsidR="00D45516" w:rsidRPr="001D124D" w:rsidRDefault="00000000" w:rsidP="00D45516">
      <w:pPr>
        <w:pStyle w:val="SourceCode"/>
        <w:rPr>
          <w:rFonts w:ascii="Consolas" w:hAnsi="Consolas"/>
          <w:color w:val="000000" w:themeColor="text1"/>
        </w:rPr>
      </w:pPr>
      <w:r w:rsidRPr="001D124D">
        <w:rPr>
          <w:rFonts w:ascii="Consolas" w:hAnsi="Consolas"/>
          <w:color w:val="000000" w:themeColor="text1"/>
        </w:rPr>
        <w:pict w14:anchorId="1F9FED37">
          <v:rect id="_x0000_i1030" style="width:0;height:1.5pt" o:hralign="center" o:hrstd="t" o:hr="t" fillcolor="#a0a0a0" stroked="f"/>
        </w:pict>
      </w:r>
    </w:p>
    <w:p w14:paraId="371C85AE"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7. receiveFrame(frame)</w:t>
      </w:r>
    </w:p>
    <w:p w14:paraId="5C414684"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urpose: Extracts the sequence number, data length, data, and CRC from a received frame.</w:t>
      </w:r>
    </w:p>
    <w:p w14:paraId="4F3B1BC8"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arameters:</w:t>
      </w:r>
    </w:p>
    <w:p w14:paraId="29A59BBA" w14:textId="77777777" w:rsidR="00D45516" w:rsidRPr="001D124D" w:rsidRDefault="00D45516" w:rsidP="00D45516">
      <w:pPr>
        <w:pStyle w:val="SourceCode"/>
        <w:numPr>
          <w:ilvl w:val="0"/>
          <w:numId w:val="41"/>
        </w:numPr>
        <w:rPr>
          <w:rFonts w:ascii="Consolas" w:hAnsi="Consolas"/>
          <w:color w:val="000000" w:themeColor="text1"/>
        </w:rPr>
      </w:pPr>
      <w:r w:rsidRPr="001D124D">
        <w:rPr>
          <w:rFonts w:ascii="Consolas" w:hAnsi="Consolas"/>
          <w:color w:val="000000" w:themeColor="text1"/>
        </w:rPr>
        <w:t>frame (str): The received frame, containing sequence number, length, data, and CRC.</w:t>
      </w:r>
    </w:p>
    <w:p w14:paraId="515400C4" w14:textId="77777777" w:rsidR="00D45516" w:rsidRPr="001D124D" w:rsidRDefault="00D45516" w:rsidP="00D45516">
      <w:pPr>
        <w:pStyle w:val="SourceCode"/>
        <w:rPr>
          <w:rFonts w:ascii="Consolas" w:hAnsi="Consolas"/>
          <w:color w:val="000000" w:themeColor="text1"/>
        </w:rPr>
      </w:pPr>
      <w:r w:rsidRPr="001D124D">
        <w:rPr>
          <w:rFonts w:ascii="Consolas" w:hAnsi="Consolas"/>
          <w:color w:val="000000" w:themeColor="text1"/>
        </w:rPr>
        <w:t>Process:</w:t>
      </w:r>
    </w:p>
    <w:p w14:paraId="1EAE4303" w14:textId="77777777" w:rsidR="00D45516" w:rsidRPr="001D124D" w:rsidRDefault="00D45516" w:rsidP="00D45516">
      <w:pPr>
        <w:pStyle w:val="SourceCode"/>
        <w:numPr>
          <w:ilvl w:val="0"/>
          <w:numId w:val="42"/>
        </w:numPr>
        <w:rPr>
          <w:rFonts w:ascii="Consolas" w:hAnsi="Consolas"/>
          <w:color w:val="000000" w:themeColor="text1"/>
        </w:rPr>
      </w:pPr>
      <w:r w:rsidRPr="001D124D">
        <w:rPr>
          <w:rFonts w:ascii="Consolas" w:hAnsi="Consolas"/>
          <w:color w:val="000000" w:themeColor="text1"/>
        </w:rPr>
        <w:t>Extracts the sequence number, data length, data, and CRC from the frame.</w:t>
      </w:r>
    </w:p>
    <w:p w14:paraId="1E4D7B78" w14:textId="77777777" w:rsidR="00D45516" w:rsidRPr="001D124D" w:rsidRDefault="00D45516" w:rsidP="00D45516">
      <w:pPr>
        <w:pStyle w:val="SourceCode"/>
        <w:numPr>
          <w:ilvl w:val="0"/>
          <w:numId w:val="42"/>
        </w:numPr>
        <w:rPr>
          <w:rFonts w:ascii="Consolas" w:hAnsi="Consolas"/>
          <w:color w:val="000000" w:themeColor="text1"/>
        </w:rPr>
      </w:pPr>
      <w:r w:rsidRPr="001D124D">
        <w:rPr>
          <w:rFonts w:ascii="Consolas" w:hAnsi="Consolas"/>
          <w:color w:val="000000" w:themeColor="text1"/>
        </w:rPr>
        <w:t>If the data contains a termination signal ('q'), the CRC is ignored.</w:t>
      </w:r>
    </w:p>
    <w:p w14:paraId="1D8678F9" w14:textId="77777777" w:rsidR="00D45516" w:rsidRPr="001D124D" w:rsidRDefault="00D45516" w:rsidP="00D45516">
      <w:pPr>
        <w:pStyle w:val="SourceCode"/>
        <w:numPr>
          <w:ilvl w:val="0"/>
          <w:numId w:val="42"/>
        </w:numPr>
        <w:rPr>
          <w:rFonts w:ascii="Consolas" w:hAnsi="Consolas"/>
          <w:color w:val="000000" w:themeColor="text1"/>
        </w:rPr>
      </w:pPr>
      <w:r w:rsidRPr="001D124D">
        <w:rPr>
          <w:rFonts w:ascii="Consolas" w:hAnsi="Consolas"/>
          <w:color w:val="000000" w:themeColor="text1"/>
        </w:rPr>
        <w:t>Returns the extracted sequence number, length, data, and CRC.</w:t>
      </w:r>
    </w:p>
    <w:p w14:paraId="57735246" w14:textId="77777777" w:rsidR="00474266" w:rsidRPr="00D37CCC" w:rsidRDefault="00474266" w:rsidP="00474266">
      <w:pPr>
        <w:pStyle w:val="SourceCode"/>
        <w:rPr>
          <w:rFonts w:ascii="Consolas" w:hAnsi="Consolas"/>
          <w:b/>
          <w:color w:val="007020"/>
          <w:lang w:val="en-IN"/>
        </w:rPr>
      </w:pPr>
    </w:p>
    <w:p w14:paraId="2D2A33DC" w14:textId="5C037112" w:rsidR="005F17CA" w:rsidRPr="00007C15" w:rsidRDefault="00474266" w:rsidP="005F17CA">
      <w:pPr>
        <w:pStyle w:val="SourceCode"/>
        <w:rPr>
          <w:rStyle w:val="KeywordTok"/>
          <w:rFonts w:asciiTheme="minorHAnsi" w:hAnsiTheme="minorHAnsi" w:cstheme="minorHAnsi"/>
          <w:b w:val="0"/>
          <w:color w:val="00B0F0"/>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7C15">
        <w:rPr>
          <w:rFonts w:asciiTheme="minorHAnsi" w:hAnsiTheme="minorHAnsi" w:cstheme="minorHAnsi"/>
          <w:b/>
          <w:color w:val="00B0F0"/>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eiver.ipynb</w:t>
      </w:r>
      <w:r w:rsidR="00007C15" w:rsidRPr="00007C15">
        <w:rPr>
          <w:rFonts w:asciiTheme="minorHAnsi" w:hAnsiTheme="minorHAnsi" w:cstheme="minorHAnsi"/>
          <w:b/>
          <w:color w:val="00B0F0"/>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B883080" w14:textId="2B5DA0AB"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import socket, threading, utils as ut, </w:t>
      </w:r>
      <w:r w:rsidR="00007C15" w:rsidRPr="001D124D">
        <w:rPr>
          <w:rStyle w:val="KeywordTok"/>
          <w:b w:val="0"/>
          <w:bCs/>
          <w:color w:val="000000" w:themeColor="text1"/>
        </w:rPr>
        <w:t>Statistics</w:t>
      </w:r>
      <w:r w:rsidRPr="001D124D">
        <w:rPr>
          <w:rStyle w:val="KeywordTok"/>
          <w:b w:val="0"/>
          <w:bCs/>
          <w:color w:val="000000" w:themeColor="text1"/>
        </w:rPr>
        <w:t xml:space="preserve"> as st</w:t>
      </w:r>
    </w:p>
    <w:p w14:paraId="12B9957D" w14:textId="77777777" w:rsidR="00474266" w:rsidRPr="001D124D" w:rsidRDefault="00474266" w:rsidP="00474266">
      <w:pPr>
        <w:pStyle w:val="SourceCode"/>
        <w:rPr>
          <w:rStyle w:val="KeywordTok"/>
          <w:b w:val="0"/>
          <w:bCs/>
          <w:color w:val="000000" w:themeColor="text1"/>
        </w:rPr>
      </w:pPr>
    </w:p>
    <w:p w14:paraId="74A8A0F7"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rn = 0</w:t>
      </w:r>
    </w:p>
    <w:p w14:paraId="04342BA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receiver = socket.socket(socket.AF_INET, socket.SOCK_STREAM)</w:t>
      </w:r>
    </w:p>
    <w:p w14:paraId="607B6C5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receiver.connect(st.ADDR)</w:t>
      </w:r>
    </w:p>
    <w:p w14:paraId="79F79101" w14:textId="77777777" w:rsidR="00474266" w:rsidRPr="001D124D" w:rsidRDefault="00474266" w:rsidP="00474266">
      <w:pPr>
        <w:pStyle w:val="SourceCode"/>
        <w:rPr>
          <w:rStyle w:val="KeywordTok"/>
          <w:b w:val="0"/>
          <w:bCs/>
          <w:color w:val="000000" w:themeColor="text1"/>
        </w:rPr>
      </w:pPr>
    </w:p>
    <w:p w14:paraId="2982BFF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Check if the received frame is corrupted</w:t>
      </w:r>
    </w:p>
    <w:p w14:paraId="180A154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isCorrupted(data, crc):</w:t>
      </w:r>
    </w:p>
    <w:p w14:paraId="55E0373D"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 op.crc4itu(data) != crc</w:t>
      </w:r>
    </w:p>
    <w:p w14:paraId="15B3FA33" w14:textId="77777777" w:rsidR="00474266" w:rsidRPr="001D124D" w:rsidRDefault="00474266" w:rsidP="00474266">
      <w:pPr>
        <w:pStyle w:val="SourceCode"/>
        <w:rPr>
          <w:rStyle w:val="KeywordTok"/>
          <w:b w:val="0"/>
          <w:bCs/>
          <w:color w:val="000000" w:themeColor="text1"/>
        </w:rPr>
      </w:pPr>
    </w:p>
    <w:p w14:paraId="3492449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Function to handle receiving frames</w:t>
      </w:r>
    </w:p>
    <w:p w14:paraId="6A5EAC1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lastRenderedPageBreak/>
        <w:t>def recvFrames():</w:t>
      </w:r>
    </w:p>
    <w:p w14:paraId="4CFE1BD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global rn</w:t>
      </w:r>
    </w:p>
    <w:p w14:paraId="4B7F0D9A"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hile True:</w:t>
      </w:r>
    </w:p>
    <w:p w14:paraId="6439A88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try:</w:t>
      </w:r>
    </w:p>
    <w:p w14:paraId="13025BB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frame = receiver.recv(20).decode()</w:t>
      </w:r>
    </w:p>
    <w:p w14:paraId="5C85692D"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cv_n, _, data, crc = op.receiveFrame(frame)</w:t>
      </w:r>
    </w:p>
    <w:p w14:paraId="0520BA32"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except ValueError:  # Handles empty string when connection ends</w:t>
      </w:r>
    </w:p>
    <w:p w14:paraId="5393B14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turn</w:t>
      </w:r>
    </w:p>
    <w:p w14:paraId="6404FBEF"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2E41E56E"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print(f"[RECV] Received frame {recv_n}, data: {data}")</w:t>
      </w:r>
    </w:p>
    <w:p w14:paraId="310B6C2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1E3FE63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if data == 'q':  # Disconnect signal</w:t>
      </w:r>
    </w:p>
    <w:p w14:paraId="146E7BC2"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break</w:t>
      </w:r>
    </w:p>
    <w:p w14:paraId="6D8E7D6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w:t>
      </w:r>
    </w:p>
    <w:p w14:paraId="0E6E57B4"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if not isCorrupted(data, crc) and recv_n == rn:</w:t>
      </w:r>
    </w:p>
    <w:p w14:paraId="3A27422C"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print(f"[CRC SUCCESS] Data CRC: {op.crc4itu(data)}, Frame CRC: {crc}")</w:t>
      </w:r>
    </w:p>
    <w:p w14:paraId="0F226B27"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sendAck()</w:t>
      </w:r>
    </w:p>
    <w:p w14:paraId="3675707D"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n += 1</w:t>
      </w:r>
    </w:p>
    <w:p w14:paraId="5269438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print("[ACK SENT] Acknowledgement sent")</w:t>
      </w:r>
    </w:p>
    <w:p w14:paraId="2B505CE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else:</w:t>
      </w:r>
    </w:p>
    <w:p w14:paraId="4508A8A3"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print(f"[CRC FAILURE] Data CRC: {op.crc4itu(data)}, Frame CRC: {crc}")</w:t>
      </w:r>
    </w:p>
    <w:p w14:paraId="783A612F" w14:textId="77777777" w:rsidR="00474266" w:rsidRPr="001D124D" w:rsidRDefault="00474266" w:rsidP="00474266">
      <w:pPr>
        <w:pStyle w:val="SourceCode"/>
        <w:rPr>
          <w:rStyle w:val="KeywordTok"/>
          <w:b w:val="0"/>
          <w:bCs/>
          <w:color w:val="000000" w:themeColor="text1"/>
        </w:rPr>
      </w:pPr>
    </w:p>
    <w:p w14:paraId="72AF3E75"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Function to send an acknowledgment</w:t>
      </w:r>
    </w:p>
    <w:p w14:paraId="47FC0E68"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def sendAck():</w:t>
      </w:r>
    </w:p>
    <w:p w14:paraId="2BC18805"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ack_frame = op.makeFrame(rn, "11110000")  # Acknowledgment frame</w:t>
      </w:r>
    </w:p>
    <w:p w14:paraId="3A8BF24C"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xml:space="preserve">    receiver.send(ack_frame.encode())</w:t>
      </w:r>
    </w:p>
    <w:p w14:paraId="25DB1638" w14:textId="77777777" w:rsidR="00474266" w:rsidRPr="001D124D" w:rsidRDefault="00474266" w:rsidP="00474266">
      <w:pPr>
        <w:pStyle w:val="SourceCode"/>
        <w:rPr>
          <w:rStyle w:val="KeywordTok"/>
          <w:b w:val="0"/>
          <w:bCs/>
          <w:color w:val="000000" w:themeColor="text1"/>
        </w:rPr>
      </w:pPr>
    </w:p>
    <w:p w14:paraId="60F01631"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 Start receiver thread</w:t>
      </w:r>
    </w:p>
    <w:p w14:paraId="75904A50"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receiver_thread = threading.Thread(target=recvFrames)</w:t>
      </w:r>
    </w:p>
    <w:p w14:paraId="3B7FCA36"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lastRenderedPageBreak/>
        <w:t>receiver_thread.start()</w:t>
      </w:r>
    </w:p>
    <w:p w14:paraId="307D49DE"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receiver_thread.join()</w:t>
      </w:r>
    </w:p>
    <w:p w14:paraId="518791BB" w14:textId="77777777" w:rsidR="00474266" w:rsidRPr="001D124D" w:rsidRDefault="00474266" w:rsidP="00474266">
      <w:pPr>
        <w:pStyle w:val="SourceCode"/>
        <w:rPr>
          <w:rStyle w:val="KeywordTok"/>
          <w:b w:val="0"/>
          <w:bCs/>
          <w:color w:val="000000" w:themeColor="text1"/>
        </w:rPr>
      </w:pPr>
    </w:p>
    <w:p w14:paraId="58EE82BB" w14:textId="77777777" w:rsidR="00474266" w:rsidRPr="001D124D" w:rsidRDefault="00474266" w:rsidP="00474266">
      <w:pPr>
        <w:pStyle w:val="SourceCode"/>
        <w:rPr>
          <w:rStyle w:val="KeywordTok"/>
          <w:b w:val="0"/>
          <w:bCs/>
          <w:color w:val="000000" w:themeColor="text1"/>
        </w:rPr>
      </w:pPr>
      <w:r w:rsidRPr="001D124D">
        <w:rPr>
          <w:rStyle w:val="KeywordTok"/>
          <w:b w:val="0"/>
          <w:bCs/>
          <w:color w:val="000000" w:themeColor="text1"/>
        </w:rPr>
        <w:t>print("[CLOSING] Closing receiver...")</w:t>
      </w:r>
    </w:p>
    <w:p w14:paraId="38F54D5A" w14:textId="77777777" w:rsidR="00007C15" w:rsidRPr="001D124D" w:rsidRDefault="00474266" w:rsidP="00474266">
      <w:pPr>
        <w:pStyle w:val="SourceCode"/>
        <w:rPr>
          <w:rStyle w:val="KeywordTok"/>
          <w:b w:val="0"/>
          <w:bCs/>
          <w:color w:val="000000" w:themeColor="text1"/>
        </w:rPr>
      </w:pPr>
      <w:r w:rsidRPr="001D124D">
        <w:rPr>
          <w:rStyle w:val="KeywordTok"/>
          <w:b w:val="0"/>
          <w:bCs/>
          <w:color w:val="000000" w:themeColor="text1"/>
        </w:rPr>
        <w:t>receiver.close()</w:t>
      </w:r>
    </w:p>
    <w:p w14:paraId="292C1F61" w14:textId="0E019367" w:rsidR="00D45516" w:rsidRDefault="00D45516" w:rsidP="00474266">
      <w:pPr>
        <w:pStyle w:val="SourceCode"/>
        <w:rPr>
          <w:rStyle w:val="KeywordTok"/>
          <w:rFonts w:asciiTheme="minorHAnsi" w:hAnsiTheme="minorHAnsi" w:cstheme="minorHAnsi"/>
          <w:color w:val="0070C0"/>
          <w:sz w:val="32"/>
          <w:szCs w:val="32"/>
        </w:rPr>
      </w:pPr>
      <w:r w:rsidRPr="00D45516">
        <w:rPr>
          <w:rStyle w:val="KeywordTok"/>
          <w:rFonts w:asciiTheme="minorHAnsi" w:hAnsiTheme="minorHAnsi" w:cstheme="minorHAnsi"/>
          <w:color w:val="0070C0"/>
          <w:sz w:val="32"/>
          <w:szCs w:val="32"/>
        </w:rPr>
        <w:t>Explanation</w:t>
      </w:r>
    </w:p>
    <w:p w14:paraId="63539EAE"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1. isCorrupted(data, crc)</w:t>
      </w:r>
    </w:p>
    <w:p w14:paraId="19FB61F7"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urpose: Determines whether the received frame is corrupted by checking if the calculated CRC matches the received CRC.</w:t>
      </w:r>
    </w:p>
    <w:p w14:paraId="5BE9F1A8"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arameters:</w:t>
      </w:r>
    </w:p>
    <w:p w14:paraId="38E8AB53" w14:textId="77777777" w:rsidR="00D45516" w:rsidRPr="001D124D" w:rsidRDefault="00D45516" w:rsidP="00D45516">
      <w:pPr>
        <w:pStyle w:val="SourceCode"/>
        <w:numPr>
          <w:ilvl w:val="0"/>
          <w:numId w:val="43"/>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data (str): The data portion of the received frame.</w:t>
      </w:r>
    </w:p>
    <w:p w14:paraId="51015B34" w14:textId="77777777" w:rsidR="00D45516" w:rsidRPr="001D124D" w:rsidRDefault="00D45516" w:rsidP="00D45516">
      <w:pPr>
        <w:pStyle w:val="SourceCode"/>
        <w:numPr>
          <w:ilvl w:val="0"/>
          <w:numId w:val="43"/>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crc (str): The CRC received with the frame.</w:t>
      </w:r>
    </w:p>
    <w:p w14:paraId="3C14C1BE"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rocess:</w:t>
      </w:r>
    </w:p>
    <w:p w14:paraId="0359666D" w14:textId="77777777" w:rsidR="00D45516" w:rsidRPr="001D124D" w:rsidRDefault="00D45516" w:rsidP="00D45516">
      <w:pPr>
        <w:pStyle w:val="SourceCode"/>
        <w:numPr>
          <w:ilvl w:val="0"/>
          <w:numId w:val="44"/>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Uses the op.crc4itu(data) function to calculate the CRC of the data.</w:t>
      </w:r>
    </w:p>
    <w:p w14:paraId="17BB1341" w14:textId="77777777" w:rsidR="00D45516" w:rsidRPr="001D124D" w:rsidRDefault="00D45516" w:rsidP="00D45516">
      <w:pPr>
        <w:pStyle w:val="SourceCode"/>
        <w:numPr>
          <w:ilvl w:val="0"/>
          <w:numId w:val="44"/>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Compares the calculated CRC with the received crc.</w:t>
      </w:r>
    </w:p>
    <w:p w14:paraId="7EDE6C2B" w14:textId="77777777" w:rsidR="00D45516" w:rsidRPr="001D124D" w:rsidRDefault="00D45516" w:rsidP="00D45516">
      <w:pPr>
        <w:pStyle w:val="SourceCode"/>
        <w:numPr>
          <w:ilvl w:val="0"/>
          <w:numId w:val="44"/>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Returns True if they don't match (indicating corruption), otherwise returns False.</w:t>
      </w:r>
    </w:p>
    <w:p w14:paraId="35E8995E" w14:textId="77777777" w:rsidR="00D45516" w:rsidRPr="001D124D" w:rsidRDefault="00000000"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pict w14:anchorId="22A85D45">
          <v:rect id="_x0000_i1031" style="width:0;height:1.5pt" o:hralign="center" o:hrstd="t" o:hr="t" fillcolor="#a0a0a0" stroked="f"/>
        </w:pict>
      </w:r>
    </w:p>
    <w:p w14:paraId="37508CC8"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2. recvFrames()</w:t>
      </w:r>
    </w:p>
    <w:p w14:paraId="2835A222"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urpose: Continuously listens for incoming frames, checks their integrity, and sends an acknowledgment if the frame is correctly received and in order.</w:t>
      </w:r>
    </w:p>
    <w:p w14:paraId="2C99C526"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arameters:</w:t>
      </w:r>
    </w:p>
    <w:p w14:paraId="222D11A2" w14:textId="77777777" w:rsidR="00D45516" w:rsidRPr="001D124D" w:rsidRDefault="00D45516" w:rsidP="00D45516">
      <w:pPr>
        <w:pStyle w:val="SourceCode"/>
        <w:numPr>
          <w:ilvl w:val="0"/>
          <w:numId w:val="45"/>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None.</w:t>
      </w:r>
    </w:p>
    <w:p w14:paraId="360A2AA0"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rocess:</w:t>
      </w:r>
    </w:p>
    <w:p w14:paraId="3F120D7F" w14:textId="77777777" w:rsidR="00D45516" w:rsidRPr="001D124D" w:rsidRDefault="00D45516" w:rsidP="00D45516">
      <w:pPr>
        <w:pStyle w:val="SourceCode"/>
        <w:numPr>
          <w:ilvl w:val="0"/>
          <w:numId w:val="46"/>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The function runs in a loop, receiving frames using receiver.recv(20) and decoding them.</w:t>
      </w:r>
    </w:p>
    <w:p w14:paraId="329CA504" w14:textId="77777777" w:rsidR="00D45516" w:rsidRPr="001D124D" w:rsidRDefault="00D45516" w:rsidP="00D45516">
      <w:pPr>
        <w:pStyle w:val="SourceCode"/>
        <w:numPr>
          <w:ilvl w:val="0"/>
          <w:numId w:val="46"/>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Extracts the sequence number (recv_n), data, and CRC from the received frame.</w:t>
      </w:r>
    </w:p>
    <w:p w14:paraId="3E73692A" w14:textId="77777777" w:rsidR="00D45516" w:rsidRPr="001D124D" w:rsidRDefault="00D45516" w:rsidP="00D45516">
      <w:pPr>
        <w:pStyle w:val="SourceCode"/>
        <w:numPr>
          <w:ilvl w:val="0"/>
          <w:numId w:val="46"/>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If the data equals 'q', it terminates (disconnect signal).</w:t>
      </w:r>
    </w:p>
    <w:p w14:paraId="6C963A82" w14:textId="77777777" w:rsidR="00D45516" w:rsidRPr="001D124D" w:rsidRDefault="00D45516" w:rsidP="00D45516">
      <w:pPr>
        <w:pStyle w:val="SourceCode"/>
        <w:numPr>
          <w:ilvl w:val="0"/>
          <w:numId w:val="46"/>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lastRenderedPageBreak/>
        <w:t>If the frame is not corrupted (verified by isCorrupted) and the sequence number matches the expected rn, it sends an acknowledgment using sendAck(), increments rn, and logs success.</w:t>
      </w:r>
    </w:p>
    <w:p w14:paraId="5A4F8DA7" w14:textId="77777777" w:rsidR="00D45516" w:rsidRPr="001D124D" w:rsidRDefault="00D45516" w:rsidP="00D45516">
      <w:pPr>
        <w:pStyle w:val="SourceCode"/>
        <w:numPr>
          <w:ilvl w:val="0"/>
          <w:numId w:val="46"/>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If the frame is corrupted, logs a CRC failure.</w:t>
      </w:r>
    </w:p>
    <w:p w14:paraId="38FA2665" w14:textId="77777777" w:rsidR="00D45516" w:rsidRPr="001D124D" w:rsidRDefault="00000000"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pict w14:anchorId="300EEFDE">
          <v:rect id="_x0000_i1032" style="width:0;height:1.5pt" o:hralign="center" o:hrstd="t" o:hr="t" fillcolor="#a0a0a0" stroked="f"/>
        </w:pict>
      </w:r>
    </w:p>
    <w:p w14:paraId="6F9FCBA7"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3. sendAck()</w:t>
      </w:r>
    </w:p>
    <w:p w14:paraId="6054B323"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urpose: Sends an acknowledgment frame back to the sender.</w:t>
      </w:r>
    </w:p>
    <w:p w14:paraId="2C692E17"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arameters:</w:t>
      </w:r>
    </w:p>
    <w:p w14:paraId="5A1A032B" w14:textId="77777777" w:rsidR="00D45516" w:rsidRPr="001D124D" w:rsidRDefault="00D45516" w:rsidP="00D45516">
      <w:pPr>
        <w:pStyle w:val="SourceCode"/>
        <w:numPr>
          <w:ilvl w:val="0"/>
          <w:numId w:val="47"/>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None.</w:t>
      </w:r>
    </w:p>
    <w:p w14:paraId="32F86828"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rocess:</w:t>
      </w:r>
    </w:p>
    <w:p w14:paraId="7EC090B5" w14:textId="77777777" w:rsidR="00D45516" w:rsidRPr="001D124D" w:rsidRDefault="00D45516" w:rsidP="00D45516">
      <w:pPr>
        <w:pStyle w:val="SourceCode"/>
        <w:numPr>
          <w:ilvl w:val="0"/>
          <w:numId w:val="48"/>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Creates an acknowledgment frame using the current sequence number (rn) and the special acknowledgment signal "11110000".</w:t>
      </w:r>
    </w:p>
    <w:p w14:paraId="3C7C6937" w14:textId="77777777" w:rsidR="00D45516" w:rsidRPr="001D124D" w:rsidRDefault="00D45516" w:rsidP="00D45516">
      <w:pPr>
        <w:pStyle w:val="SourceCode"/>
        <w:numPr>
          <w:ilvl w:val="0"/>
          <w:numId w:val="48"/>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Sends the frame to the sender using receiver.send().</w:t>
      </w:r>
    </w:p>
    <w:p w14:paraId="0BDD2765" w14:textId="77777777" w:rsidR="00D45516" w:rsidRPr="001D124D" w:rsidRDefault="00000000"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pict w14:anchorId="4814DC48">
          <v:rect id="_x0000_i1033" style="width:0;height:1.5pt" o:hralign="center" o:hrstd="t" o:hr="t" fillcolor="#a0a0a0" stroked="f"/>
        </w:pict>
      </w:r>
    </w:p>
    <w:p w14:paraId="3E3CFAF3"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4. receiver_thread = threading.Thread(target=recvFrames)</w:t>
      </w:r>
    </w:p>
    <w:p w14:paraId="44740B07"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urpose: Starts a separate thread to handle the reception of frames concurrently.</w:t>
      </w:r>
    </w:p>
    <w:p w14:paraId="32D7E1B6"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arameters:</w:t>
      </w:r>
    </w:p>
    <w:p w14:paraId="1EFAD89D" w14:textId="77777777" w:rsidR="00D45516" w:rsidRPr="001D124D" w:rsidRDefault="00D45516" w:rsidP="00D45516">
      <w:pPr>
        <w:pStyle w:val="SourceCode"/>
        <w:numPr>
          <w:ilvl w:val="0"/>
          <w:numId w:val="49"/>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None (the target function recvFrames is passed to the thread).</w:t>
      </w:r>
    </w:p>
    <w:p w14:paraId="1854BC2E" w14:textId="77777777" w:rsidR="00D45516" w:rsidRPr="001D124D" w:rsidRDefault="00D45516" w:rsidP="00D45516">
      <w:pPr>
        <w:pStyle w:val="SourceCode"/>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Process:</w:t>
      </w:r>
    </w:p>
    <w:p w14:paraId="05C3EC95" w14:textId="77777777" w:rsidR="00D45516" w:rsidRPr="001D124D" w:rsidRDefault="00D45516" w:rsidP="00D45516">
      <w:pPr>
        <w:pStyle w:val="SourceCode"/>
        <w:numPr>
          <w:ilvl w:val="0"/>
          <w:numId w:val="50"/>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The thread runs the recvFrames function, allowing the receiver to handle incoming frames without blocking other tasks.</w:t>
      </w:r>
    </w:p>
    <w:p w14:paraId="4857C8A0" w14:textId="77777777" w:rsidR="00D45516" w:rsidRPr="001D124D" w:rsidRDefault="00D45516" w:rsidP="00D45516">
      <w:pPr>
        <w:pStyle w:val="SourceCode"/>
        <w:numPr>
          <w:ilvl w:val="0"/>
          <w:numId w:val="50"/>
        </w:numPr>
        <w:rPr>
          <w:rFonts w:ascii="Consolas" w:hAnsi="Consolas" w:cstheme="minorHAnsi"/>
          <w:color w:val="000000" w:themeColor="text1"/>
          <w:szCs w:val="22"/>
          <w:lang w:val="en-IN"/>
        </w:rPr>
      </w:pPr>
      <w:r w:rsidRPr="001D124D">
        <w:rPr>
          <w:rFonts w:ascii="Consolas" w:hAnsi="Consolas" w:cstheme="minorHAnsi"/>
          <w:color w:val="000000" w:themeColor="text1"/>
          <w:szCs w:val="22"/>
          <w:lang w:val="en-IN"/>
        </w:rPr>
        <w:t>After the thread completes, it joins back to the main thread, and the receiver socket is closed.</w:t>
      </w:r>
    </w:p>
    <w:p w14:paraId="31C720C5" w14:textId="77777777" w:rsidR="00D45516" w:rsidRPr="00D45516" w:rsidRDefault="00D45516" w:rsidP="00D45516">
      <w:pPr>
        <w:pStyle w:val="SourceCode"/>
        <w:ind w:left="360"/>
        <w:rPr>
          <w:rFonts w:ascii="Consolas" w:hAnsi="Consolas" w:cstheme="minorHAnsi"/>
          <w:b/>
          <w:color w:val="000000" w:themeColor="text1"/>
          <w:szCs w:val="22"/>
          <w:lang w:val="en-IN"/>
        </w:rPr>
      </w:pPr>
    </w:p>
    <w:p w14:paraId="6F49A3D4" w14:textId="77777777" w:rsidR="00D45516" w:rsidRPr="00D45516" w:rsidRDefault="00D45516" w:rsidP="00474266">
      <w:pPr>
        <w:pStyle w:val="SourceCode"/>
        <w:rPr>
          <w:rStyle w:val="KeywordTok"/>
          <w:rFonts w:cstheme="minorHAnsi"/>
          <w:color w:val="0070C0"/>
          <w:szCs w:val="22"/>
        </w:rPr>
      </w:pPr>
    </w:p>
    <w:p w14:paraId="41277138" w14:textId="0B1594E3" w:rsidR="005F17CA" w:rsidRPr="00D45516" w:rsidRDefault="00007C15" w:rsidP="005F17CA">
      <w:pPr>
        <w:pStyle w:val="SourceCode"/>
        <w:rPr>
          <w:rStyle w:val="BuiltInTok"/>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45516">
        <w:rPr>
          <w:rFonts w:asciiTheme="minorHAnsi" w:hAnsiTheme="minorHAnsi" w:cstheme="minorHAnsi"/>
          <w:b/>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nder.ipynb</w:t>
      </w:r>
    </w:p>
    <w:p w14:paraId="7147EBEC" w14:textId="302F7CD8" w:rsidR="00007C15" w:rsidRPr="006A0BF1" w:rsidRDefault="00007C15" w:rsidP="00007C15">
      <w:pPr>
        <w:pStyle w:val="SourceCode"/>
        <w:rPr>
          <w:rStyle w:val="KeywordTok"/>
          <w:b w:val="0"/>
          <w:bCs/>
          <w:color w:val="000000" w:themeColor="text1"/>
        </w:rPr>
      </w:pPr>
      <w:bookmarkStart w:id="0" w:name="be9a7536-54e7-471a-bd86-c08f1a005d92"/>
      <w:r w:rsidRPr="006A0BF1">
        <w:rPr>
          <w:rStyle w:val="KeywordTok"/>
          <w:b w:val="0"/>
          <w:bCs/>
          <w:color w:val="000000" w:themeColor="text1"/>
        </w:rPr>
        <w:t>import socket, threading, utils as ut, Statistics as st</w:t>
      </w:r>
    </w:p>
    <w:p w14:paraId="6F32B9CA" w14:textId="77777777" w:rsidR="00007C15" w:rsidRPr="006A0BF1" w:rsidRDefault="00007C15" w:rsidP="00007C15">
      <w:pPr>
        <w:pStyle w:val="SourceCode"/>
        <w:rPr>
          <w:rStyle w:val="KeywordTok"/>
          <w:b w:val="0"/>
          <w:bCs/>
          <w:color w:val="000000" w:themeColor="text1"/>
        </w:rPr>
      </w:pPr>
    </w:p>
    <w:p w14:paraId="080E5A5F"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sf, sn, sw = 0, 0, 4  # Sliding window variables</w:t>
      </w:r>
    </w:p>
    <w:p w14:paraId="29AD95DA"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flag, flag2 = False, False  # Flags for control flow</w:t>
      </w:r>
    </w:p>
    <w:p w14:paraId="035A8D89"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lastRenderedPageBreak/>
        <w:t>data_queue = [None] * sw</w:t>
      </w:r>
    </w:p>
    <w:p w14:paraId="43F4833B" w14:textId="77777777" w:rsidR="00007C15" w:rsidRPr="006A0BF1" w:rsidRDefault="00007C15" w:rsidP="00007C15">
      <w:pPr>
        <w:pStyle w:val="SourceCode"/>
        <w:rPr>
          <w:rStyle w:val="KeywordTok"/>
          <w:b w:val="0"/>
          <w:bCs/>
          <w:color w:val="000000" w:themeColor="text1"/>
        </w:rPr>
      </w:pPr>
    </w:p>
    <w:p w14:paraId="165B4CB2"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Initialize socket</w:t>
      </w:r>
    </w:p>
    <w:p w14:paraId="479A0F79"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sender = socket.socket(socket.AF_INET, socket.SOCK_STREAM)</w:t>
      </w:r>
    </w:p>
    <w:p w14:paraId="7C50616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sender.bind(st.ADDR)</w:t>
      </w:r>
    </w:p>
    <w:p w14:paraId="32B4D0EF" w14:textId="77777777" w:rsidR="00007C15" w:rsidRPr="006A0BF1" w:rsidRDefault="00007C15" w:rsidP="00007C15">
      <w:pPr>
        <w:pStyle w:val="SourceCode"/>
        <w:rPr>
          <w:rStyle w:val="KeywordTok"/>
          <w:b w:val="0"/>
          <w:bCs/>
          <w:color w:val="000000" w:themeColor="text1"/>
        </w:rPr>
      </w:pPr>
    </w:p>
    <w:p w14:paraId="5DC01CB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def send_frames(conn):</w:t>
      </w:r>
    </w:p>
    <w:p w14:paraId="2E199129"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global sn, sf, sw, flag, data_queue</w:t>
      </w:r>
    </w:p>
    <w:p w14:paraId="25E2AA16"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hile not flag:</w:t>
      </w:r>
    </w:p>
    <w:p w14:paraId="03A3DFD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if sn - sf &lt; sw:</w:t>
      </w:r>
    </w:p>
    <w:p w14:paraId="40CE15E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try:</w:t>
      </w:r>
    </w:p>
    <w:p w14:paraId="3D2A91D0"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data = text.pop(0)  # Get the next data to send</w:t>
      </w:r>
    </w:p>
    <w:p w14:paraId="2528A51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except IndexError:</w:t>
      </w:r>
    </w:p>
    <w:p w14:paraId="2351421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INISHED] All data sent.")</w:t>
      </w:r>
    </w:p>
    <w:p w14:paraId="7F620A3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flag = True</w:t>
      </w:r>
    </w:p>
    <w:p w14:paraId="6F2E6B8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turn</w:t>
      </w:r>
    </w:p>
    <w:p w14:paraId="62DFA641" w14:textId="77777777" w:rsidR="00007C15" w:rsidRPr="006A0BF1" w:rsidRDefault="00007C15" w:rsidP="00007C15">
      <w:pPr>
        <w:pStyle w:val="SourceCode"/>
        <w:rPr>
          <w:rStyle w:val="KeywordTok"/>
          <w:b w:val="0"/>
          <w:bCs/>
          <w:color w:val="000000" w:themeColor="text1"/>
        </w:rPr>
      </w:pPr>
    </w:p>
    <w:p w14:paraId="38F9FCD5"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frame = op.noisychannel(op.makeFrame(sn, data))</w:t>
      </w:r>
    </w:p>
    <w:p w14:paraId="69653C76"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SENDING] Frame {sn}: {frame}")</w:t>
      </w:r>
    </w:p>
    <w:p w14:paraId="6BCD66D6"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n.send(frame.encode())</w:t>
      </w:r>
    </w:p>
    <w:p w14:paraId="41EF162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data_queue[sn % sw] = data</w:t>
      </w:r>
    </w:p>
    <w:p w14:paraId="0C30C98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n += 1</w:t>
      </w:r>
    </w:p>
    <w:p w14:paraId="46B01C34" w14:textId="77777777" w:rsidR="00007C15" w:rsidRPr="006A0BF1" w:rsidRDefault="00007C15" w:rsidP="00007C15">
      <w:pPr>
        <w:pStyle w:val="SourceCode"/>
        <w:rPr>
          <w:rStyle w:val="KeywordTok"/>
          <w:b w:val="0"/>
          <w:bCs/>
          <w:color w:val="000000" w:themeColor="text1"/>
        </w:rPr>
      </w:pPr>
    </w:p>
    <w:p w14:paraId="6D36E0C3"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def recv_ack(conn):</w:t>
      </w:r>
    </w:p>
    <w:p w14:paraId="6D598BE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global sf, sn, sw, data_queue, flag2</w:t>
      </w:r>
    </w:p>
    <w:p w14:paraId="1F5A034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hile not flag2:</w:t>
      </w:r>
    </w:p>
    <w:p w14:paraId="5B3D72B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try:</w:t>
      </w:r>
    </w:p>
    <w:p w14:paraId="5F66DD33"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n.settimeout(0.5)</w:t>
      </w:r>
    </w:p>
    <w:p w14:paraId="0840DE00"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cv_frame = conn.recv(20).decode()</w:t>
      </w:r>
    </w:p>
    <w:p w14:paraId="3B914BC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ackNo, _, data, _ = op.receiveFrame(recv_frame)</w:t>
      </w:r>
    </w:p>
    <w:p w14:paraId="501466A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lastRenderedPageBreak/>
        <w:t xml:space="preserve">        except socket.timeout:</w:t>
      </w:r>
    </w:p>
    <w:p w14:paraId="39B32DAC"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send_frames(conn)</w:t>
      </w:r>
    </w:p>
    <w:p w14:paraId="29EBF5E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tinue</w:t>
      </w:r>
    </w:p>
    <w:p w14:paraId="5C447CC6" w14:textId="77777777" w:rsidR="00007C15" w:rsidRPr="006A0BF1" w:rsidRDefault="00007C15" w:rsidP="00007C15">
      <w:pPr>
        <w:pStyle w:val="SourceCode"/>
        <w:rPr>
          <w:rStyle w:val="KeywordTok"/>
          <w:b w:val="0"/>
          <w:bCs/>
          <w:color w:val="000000" w:themeColor="text1"/>
        </w:rPr>
      </w:pPr>
    </w:p>
    <w:p w14:paraId="4A738F12"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if sf &lt;= ackNo &lt; sn and data == '11110000':  # Valid ACK</w:t>
      </w:r>
    </w:p>
    <w:p w14:paraId="4E4488E5"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hile sf &lt;= ackNo:</w:t>
      </w:r>
    </w:p>
    <w:p w14:paraId="36448D7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ACK RECEIVED] ACK {ackNo}")</w:t>
      </w:r>
    </w:p>
    <w:p w14:paraId="7EF4B525"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data_queue[sf % sw] = None</w:t>
      </w:r>
    </w:p>
    <w:p w14:paraId="0CD64A40"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f += 1</w:t>
      </w:r>
    </w:p>
    <w:p w14:paraId="13EB2BD4" w14:textId="77777777" w:rsidR="00007C15" w:rsidRPr="006A0BF1" w:rsidRDefault="00007C15" w:rsidP="00007C15">
      <w:pPr>
        <w:pStyle w:val="SourceCode"/>
        <w:rPr>
          <w:rStyle w:val="KeywordTok"/>
          <w:b w:val="0"/>
          <w:bCs/>
          <w:color w:val="000000" w:themeColor="text1"/>
        </w:rPr>
      </w:pPr>
    </w:p>
    <w:p w14:paraId="3FFD2ECB"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if ackNo == length - 1:  # All ACKs received</w:t>
      </w:r>
    </w:p>
    <w:p w14:paraId="6EF90639"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flag2 = True</w:t>
      </w:r>
    </w:p>
    <w:p w14:paraId="6270A8CC" w14:textId="77777777" w:rsidR="00007C15" w:rsidRPr="006A0BF1" w:rsidRDefault="00007C15" w:rsidP="00007C15">
      <w:pPr>
        <w:pStyle w:val="SourceCode"/>
        <w:rPr>
          <w:rStyle w:val="KeywordTok"/>
          <w:b w:val="0"/>
          <w:bCs/>
          <w:color w:val="000000" w:themeColor="text1"/>
        </w:rPr>
      </w:pPr>
    </w:p>
    <w:p w14:paraId="17089020"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def resend_frames(conn):</w:t>
      </w:r>
    </w:p>
    <w:p w14:paraId="3E8DD253"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for i in range(sf, sn):</w:t>
      </w:r>
    </w:p>
    <w:p w14:paraId="61CA848E"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data = data_queue[i % sw]</w:t>
      </w:r>
    </w:p>
    <w:p w14:paraId="314C2396"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frame = op.makeFrame(i, data)</w:t>
      </w:r>
    </w:p>
    <w:p w14:paraId="50FE0FD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RESENDING] Frame {i}: {frame}")</w:t>
      </w:r>
    </w:p>
    <w:p w14:paraId="3DB205CB"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n.send(frame.encode())</w:t>
      </w:r>
    </w:p>
    <w:p w14:paraId="7195050D" w14:textId="77777777" w:rsidR="00007C15" w:rsidRPr="006A0BF1" w:rsidRDefault="00007C15" w:rsidP="00007C15">
      <w:pPr>
        <w:pStyle w:val="SourceCode"/>
        <w:rPr>
          <w:rStyle w:val="KeywordTok"/>
          <w:b w:val="0"/>
          <w:bCs/>
          <w:color w:val="000000" w:themeColor="text1"/>
        </w:rPr>
      </w:pPr>
    </w:p>
    <w:p w14:paraId="7CEFA86C"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def start_server():</w:t>
      </w:r>
    </w:p>
    <w:p w14:paraId="111D3C3C"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global text, length</w:t>
      </w:r>
    </w:p>
    <w:p w14:paraId="299C8D29"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ender.listen()</w:t>
      </w:r>
    </w:p>
    <w:p w14:paraId="75E01CAE"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LISTENING] Server listening on {st.HOST_IP}")</w:t>
      </w:r>
    </w:p>
    <w:p w14:paraId="31B947A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t>
      </w:r>
    </w:p>
    <w:p w14:paraId="2BFEC90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n, addr = sender.accept()</w:t>
      </w:r>
    </w:p>
    <w:p w14:paraId="6872F8F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f"[CONNECTED] Connected to {addr}")</w:t>
      </w:r>
    </w:p>
    <w:p w14:paraId="1DC528DE" w14:textId="77777777" w:rsidR="00007C15" w:rsidRPr="006A0BF1" w:rsidRDefault="00007C15" w:rsidP="00007C15">
      <w:pPr>
        <w:pStyle w:val="SourceCode"/>
        <w:rPr>
          <w:rStyle w:val="KeywordTok"/>
          <w:b w:val="0"/>
          <w:bCs/>
          <w:color w:val="000000" w:themeColor="text1"/>
        </w:rPr>
      </w:pPr>
    </w:p>
    <w:p w14:paraId="2FBD950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ith open("data.txt", "r") as f:</w:t>
      </w:r>
    </w:p>
    <w:p w14:paraId="170B193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text = [line.strip() for line in f.readlines()]</w:t>
      </w:r>
    </w:p>
    <w:p w14:paraId="1FD32D7F"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lastRenderedPageBreak/>
        <w:t xml:space="preserve">    </w:t>
      </w:r>
    </w:p>
    <w:p w14:paraId="038524C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length = len(text)</w:t>
      </w:r>
    </w:p>
    <w:p w14:paraId="25E180C6"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t>
      </w:r>
    </w:p>
    <w:p w14:paraId="5715FD87"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ender_thread = threading.Thread(target=send_frames, args=(conn,))</w:t>
      </w:r>
    </w:p>
    <w:p w14:paraId="01ABF678"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ceiver_thread = threading.Thread(target=recv_ack, args=(conn,))</w:t>
      </w:r>
    </w:p>
    <w:p w14:paraId="3D1B059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w:t>
      </w:r>
    </w:p>
    <w:p w14:paraId="50B1CA25"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ender_thread.start()</w:t>
      </w:r>
    </w:p>
    <w:p w14:paraId="4FA4D3F1"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ceiver_thread.start()</w:t>
      </w:r>
    </w:p>
    <w:p w14:paraId="0163B0FA"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sender_thread.join()</w:t>
      </w:r>
    </w:p>
    <w:p w14:paraId="688913ED"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receiver_thread.join()</w:t>
      </w:r>
    </w:p>
    <w:p w14:paraId="6DCE5246" w14:textId="77777777" w:rsidR="00007C15" w:rsidRPr="006A0BF1" w:rsidRDefault="00007C15" w:rsidP="00007C15">
      <w:pPr>
        <w:pStyle w:val="SourceCode"/>
        <w:rPr>
          <w:rStyle w:val="KeywordTok"/>
          <w:b w:val="0"/>
          <w:bCs/>
          <w:color w:val="000000" w:themeColor="text1"/>
        </w:rPr>
      </w:pPr>
    </w:p>
    <w:p w14:paraId="1F37314E"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print("[CLOSING] Closing connection...")</w:t>
      </w:r>
    </w:p>
    <w:p w14:paraId="236B4A24" w14:textId="77777777" w:rsidR="00007C15" w:rsidRPr="006A0BF1" w:rsidRDefault="00007C15" w:rsidP="00007C15">
      <w:pPr>
        <w:pStyle w:val="SourceCode"/>
        <w:rPr>
          <w:rStyle w:val="KeywordTok"/>
          <w:b w:val="0"/>
          <w:bCs/>
          <w:color w:val="000000" w:themeColor="text1"/>
        </w:rPr>
      </w:pPr>
      <w:r w:rsidRPr="006A0BF1">
        <w:rPr>
          <w:rStyle w:val="KeywordTok"/>
          <w:b w:val="0"/>
          <w:bCs/>
          <w:color w:val="000000" w:themeColor="text1"/>
        </w:rPr>
        <w:t xml:space="preserve">    conn.close()</w:t>
      </w:r>
    </w:p>
    <w:p w14:paraId="66080185" w14:textId="77777777" w:rsidR="00007C15" w:rsidRPr="006A0BF1" w:rsidRDefault="00007C15" w:rsidP="00007C15">
      <w:pPr>
        <w:pStyle w:val="SourceCode"/>
        <w:rPr>
          <w:rStyle w:val="KeywordTok"/>
          <w:b w:val="0"/>
          <w:bCs/>
          <w:color w:val="000000" w:themeColor="text1"/>
        </w:rPr>
      </w:pPr>
    </w:p>
    <w:p w14:paraId="212F3741" w14:textId="5C2F3F3B" w:rsidR="005F17CA" w:rsidRPr="00D45516" w:rsidRDefault="00007C15" w:rsidP="00007C15">
      <w:pPr>
        <w:pStyle w:val="SourceCode"/>
        <w:rPr>
          <w:rStyle w:val="NormalTok"/>
          <w:color w:val="000000" w:themeColor="text1"/>
        </w:rPr>
      </w:pPr>
      <w:r w:rsidRPr="006A0BF1">
        <w:rPr>
          <w:rStyle w:val="KeywordTok"/>
          <w:b w:val="0"/>
          <w:bCs/>
          <w:color w:val="000000" w:themeColor="text1"/>
        </w:rPr>
        <w:t>start_server()</w:t>
      </w:r>
      <w:r w:rsidR="005F17CA" w:rsidRPr="00D45516">
        <w:rPr>
          <w:rStyle w:val="NormalTok"/>
          <w:color w:val="000000" w:themeColor="text1"/>
        </w:rPr>
        <w:t xml:space="preserve">    </w:t>
      </w:r>
      <w:bookmarkEnd w:id="0"/>
    </w:p>
    <w:p w14:paraId="3B811643" w14:textId="7A9EAC65" w:rsidR="005F17CA" w:rsidRPr="00A747E1" w:rsidRDefault="00A747E1" w:rsidP="005F17CA">
      <w:pPr>
        <w:pStyle w:val="SourceCode"/>
        <w:rPr>
          <w:rStyle w:val="BuiltInTok"/>
          <w:rFonts w:asciiTheme="minorHAnsi" w:hAnsiTheme="minorHAnsi" w:cstheme="minorHAnsi"/>
          <w:b/>
          <w:bCs/>
          <w:color w:val="0070C0"/>
          <w:sz w:val="32"/>
          <w:szCs w:val="32"/>
        </w:rPr>
      </w:pPr>
      <w:r w:rsidRPr="00A747E1">
        <w:rPr>
          <w:rStyle w:val="BuiltInTok"/>
          <w:rFonts w:asciiTheme="minorHAnsi" w:hAnsiTheme="minorHAnsi" w:cstheme="minorHAnsi"/>
          <w:b/>
          <w:bCs/>
          <w:color w:val="0070C0"/>
          <w:sz w:val="32"/>
          <w:szCs w:val="32"/>
        </w:rPr>
        <w:t>Explanation</w:t>
      </w:r>
    </w:p>
    <w:p w14:paraId="5A985467" w14:textId="77777777" w:rsidR="00D45516" w:rsidRPr="00D45516" w:rsidRDefault="00D45516" w:rsidP="00D45516">
      <w:pPr>
        <w:pStyle w:val="BodyText"/>
        <w:rPr>
          <w:rFonts w:ascii="Consolas" w:hAnsi="Consolas"/>
          <w:b/>
          <w:bCs/>
          <w:lang w:bidi="ar-SA"/>
        </w:rPr>
      </w:pPr>
      <w:bookmarkStart w:id="1" w:name="receiver"/>
      <w:bookmarkStart w:id="2" w:name="X58383fb68b0bac38a0fee2262cac0d90856d2c0"/>
      <w:bookmarkStart w:id="3" w:name="Xf852e8c64b3b43c320d67dcc8bfbe577c2335ed"/>
      <w:r w:rsidRPr="00D45516">
        <w:rPr>
          <w:rFonts w:ascii="Consolas" w:hAnsi="Consolas"/>
          <w:b/>
          <w:bCs/>
          <w:lang w:bidi="ar-SA"/>
        </w:rPr>
        <w:t>1. send_frames(conn)</w:t>
      </w:r>
    </w:p>
    <w:p w14:paraId="20EAD1E8" w14:textId="77777777" w:rsidR="00D45516" w:rsidRPr="00D45516" w:rsidRDefault="00D45516" w:rsidP="00D45516">
      <w:pPr>
        <w:pStyle w:val="BodyText"/>
        <w:rPr>
          <w:rFonts w:ascii="Consolas" w:hAnsi="Consolas"/>
          <w:lang w:bidi="ar-SA"/>
        </w:rPr>
      </w:pPr>
      <w:r w:rsidRPr="00D45516">
        <w:rPr>
          <w:rFonts w:ascii="Consolas" w:hAnsi="Consolas"/>
          <w:b/>
          <w:bCs/>
          <w:lang w:bidi="ar-SA"/>
        </w:rPr>
        <w:t>Purpose</w:t>
      </w:r>
      <w:r w:rsidRPr="00D45516">
        <w:rPr>
          <w:rFonts w:ascii="Consolas" w:hAnsi="Consolas"/>
          <w:lang w:bidi="ar-SA"/>
        </w:rPr>
        <w:t>: Sends frames (data) to the receiver within the sliding window.</w:t>
      </w:r>
    </w:p>
    <w:p w14:paraId="6B8366A1" w14:textId="77777777" w:rsidR="00D45516" w:rsidRPr="00D45516" w:rsidRDefault="00D45516" w:rsidP="00D45516">
      <w:pPr>
        <w:pStyle w:val="BodyText"/>
        <w:rPr>
          <w:rFonts w:ascii="Consolas" w:hAnsi="Consolas"/>
          <w:lang w:bidi="ar-SA"/>
        </w:rPr>
      </w:pPr>
      <w:r w:rsidRPr="00D45516">
        <w:rPr>
          <w:rFonts w:ascii="Consolas" w:hAnsi="Consolas"/>
          <w:b/>
          <w:bCs/>
          <w:lang w:bidi="ar-SA"/>
        </w:rPr>
        <w:t>Parameters</w:t>
      </w:r>
      <w:r w:rsidRPr="00D45516">
        <w:rPr>
          <w:rFonts w:ascii="Consolas" w:hAnsi="Consolas"/>
          <w:lang w:bidi="ar-SA"/>
        </w:rPr>
        <w:t>:</w:t>
      </w:r>
    </w:p>
    <w:p w14:paraId="2B0514EB" w14:textId="77777777" w:rsidR="00D45516" w:rsidRPr="00D45516" w:rsidRDefault="00D45516" w:rsidP="00D45516">
      <w:pPr>
        <w:pStyle w:val="BodyText"/>
        <w:numPr>
          <w:ilvl w:val="0"/>
          <w:numId w:val="51"/>
        </w:numPr>
        <w:rPr>
          <w:rFonts w:ascii="Consolas" w:hAnsi="Consolas"/>
          <w:lang w:bidi="ar-SA"/>
        </w:rPr>
      </w:pPr>
      <w:r w:rsidRPr="00D45516">
        <w:rPr>
          <w:rFonts w:ascii="Consolas" w:hAnsi="Consolas"/>
          <w:lang w:bidi="ar-SA"/>
        </w:rPr>
        <w:t>conn (socket): The connection object to send data over the network.</w:t>
      </w:r>
    </w:p>
    <w:p w14:paraId="7D003A88" w14:textId="77777777" w:rsidR="00D45516" w:rsidRPr="00D45516" w:rsidRDefault="00D45516" w:rsidP="00D45516">
      <w:pPr>
        <w:pStyle w:val="BodyText"/>
        <w:rPr>
          <w:rFonts w:ascii="Consolas" w:hAnsi="Consolas"/>
          <w:lang w:bidi="ar-SA"/>
        </w:rPr>
      </w:pPr>
      <w:r w:rsidRPr="00D45516">
        <w:rPr>
          <w:rFonts w:ascii="Consolas" w:hAnsi="Consolas"/>
          <w:b/>
          <w:bCs/>
          <w:lang w:bidi="ar-SA"/>
        </w:rPr>
        <w:t>Process</w:t>
      </w:r>
      <w:r w:rsidRPr="00D45516">
        <w:rPr>
          <w:rFonts w:ascii="Consolas" w:hAnsi="Consolas"/>
          <w:lang w:bidi="ar-SA"/>
        </w:rPr>
        <w:t>:</w:t>
      </w:r>
    </w:p>
    <w:p w14:paraId="0CD27855" w14:textId="77777777" w:rsidR="00D45516" w:rsidRPr="00D45516" w:rsidRDefault="00D45516" w:rsidP="00D45516">
      <w:pPr>
        <w:pStyle w:val="BodyText"/>
        <w:numPr>
          <w:ilvl w:val="0"/>
          <w:numId w:val="52"/>
        </w:numPr>
        <w:rPr>
          <w:rFonts w:ascii="Consolas" w:hAnsi="Consolas"/>
          <w:lang w:bidi="ar-SA"/>
        </w:rPr>
      </w:pPr>
      <w:r w:rsidRPr="00D45516">
        <w:rPr>
          <w:rFonts w:ascii="Consolas" w:hAnsi="Consolas"/>
          <w:lang w:bidi="ar-SA"/>
        </w:rPr>
        <w:t>Checks if the sliding window limit (sw) is not exceeded by comparing sn - sf.</w:t>
      </w:r>
    </w:p>
    <w:p w14:paraId="015F115A" w14:textId="77777777" w:rsidR="00D45516" w:rsidRPr="00D45516" w:rsidRDefault="00D45516" w:rsidP="00D45516">
      <w:pPr>
        <w:pStyle w:val="BodyText"/>
        <w:numPr>
          <w:ilvl w:val="0"/>
          <w:numId w:val="52"/>
        </w:numPr>
        <w:rPr>
          <w:rFonts w:ascii="Consolas" w:hAnsi="Consolas"/>
          <w:lang w:bidi="ar-SA"/>
        </w:rPr>
      </w:pPr>
      <w:r w:rsidRPr="00D45516">
        <w:rPr>
          <w:rFonts w:ascii="Consolas" w:hAnsi="Consolas"/>
          <w:lang w:bidi="ar-SA"/>
        </w:rPr>
        <w:t>Retrieves the next data from the text list. If no more data exists, it sets the flag to True and stops.</w:t>
      </w:r>
    </w:p>
    <w:p w14:paraId="37294D36" w14:textId="77777777" w:rsidR="00D45516" w:rsidRPr="00D45516" w:rsidRDefault="00D45516" w:rsidP="00D45516">
      <w:pPr>
        <w:pStyle w:val="BodyText"/>
        <w:numPr>
          <w:ilvl w:val="0"/>
          <w:numId w:val="52"/>
        </w:numPr>
        <w:rPr>
          <w:rFonts w:ascii="Consolas" w:hAnsi="Consolas"/>
          <w:lang w:bidi="ar-SA"/>
        </w:rPr>
      </w:pPr>
      <w:r w:rsidRPr="00D45516">
        <w:rPr>
          <w:rFonts w:ascii="Consolas" w:hAnsi="Consolas"/>
          <w:lang w:bidi="ar-SA"/>
        </w:rPr>
        <w:t>Uses op.noisychannel() to simulate a noisy channel before sending the frame.</w:t>
      </w:r>
    </w:p>
    <w:p w14:paraId="4683EE34" w14:textId="77777777" w:rsidR="00D45516" w:rsidRPr="00D45516" w:rsidRDefault="00D45516" w:rsidP="00D45516">
      <w:pPr>
        <w:pStyle w:val="BodyText"/>
        <w:numPr>
          <w:ilvl w:val="0"/>
          <w:numId w:val="52"/>
        </w:numPr>
        <w:rPr>
          <w:rFonts w:ascii="Consolas" w:hAnsi="Consolas"/>
          <w:lang w:bidi="ar-SA"/>
        </w:rPr>
      </w:pPr>
      <w:r w:rsidRPr="00D45516">
        <w:rPr>
          <w:rFonts w:ascii="Consolas" w:hAnsi="Consolas"/>
          <w:lang w:bidi="ar-SA"/>
        </w:rPr>
        <w:t>Sends the frame via conn.send() and stores the data in data_queue for potential resending.</w:t>
      </w:r>
    </w:p>
    <w:p w14:paraId="4E56212C" w14:textId="77777777" w:rsidR="00D45516" w:rsidRPr="00D45516" w:rsidRDefault="00D45516" w:rsidP="00D45516">
      <w:pPr>
        <w:pStyle w:val="BodyText"/>
        <w:numPr>
          <w:ilvl w:val="0"/>
          <w:numId w:val="52"/>
        </w:numPr>
        <w:rPr>
          <w:rFonts w:ascii="Consolas" w:hAnsi="Consolas"/>
          <w:lang w:bidi="ar-SA"/>
        </w:rPr>
      </w:pPr>
      <w:r w:rsidRPr="00D45516">
        <w:rPr>
          <w:rFonts w:ascii="Consolas" w:hAnsi="Consolas"/>
          <w:lang w:bidi="ar-SA"/>
        </w:rPr>
        <w:t>Increments the sequence number sn after each frame is sent.</w:t>
      </w:r>
    </w:p>
    <w:p w14:paraId="59437E7B" w14:textId="77777777" w:rsidR="00D45516" w:rsidRPr="00D45516" w:rsidRDefault="00000000" w:rsidP="00D45516">
      <w:pPr>
        <w:pStyle w:val="BodyText"/>
        <w:rPr>
          <w:rFonts w:ascii="Consolas" w:hAnsi="Consolas"/>
          <w:lang w:bidi="ar-SA"/>
        </w:rPr>
      </w:pPr>
      <w:r>
        <w:rPr>
          <w:rFonts w:ascii="Consolas" w:hAnsi="Consolas"/>
          <w:lang w:bidi="ar-SA"/>
        </w:rPr>
        <w:pict w14:anchorId="7B58ED40">
          <v:rect id="_x0000_i1034" style="width:0;height:1.5pt" o:hralign="center" o:hrstd="t" o:hr="t" fillcolor="#a0a0a0" stroked="f"/>
        </w:pict>
      </w:r>
    </w:p>
    <w:p w14:paraId="0D582B4C" w14:textId="77777777" w:rsidR="00D45516" w:rsidRPr="00D45516" w:rsidRDefault="00D45516" w:rsidP="00D45516">
      <w:pPr>
        <w:pStyle w:val="BodyText"/>
        <w:rPr>
          <w:rFonts w:ascii="Consolas" w:hAnsi="Consolas"/>
          <w:b/>
          <w:bCs/>
          <w:lang w:bidi="ar-SA"/>
        </w:rPr>
      </w:pPr>
      <w:r w:rsidRPr="00D45516">
        <w:rPr>
          <w:rFonts w:ascii="Consolas" w:hAnsi="Consolas"/>
          <w:b/>
          <w:bCs/>
          <w:lang w:bidi="ar-SA"/>
        </w:rPr>
        <w:t>2. recv_ack(conn)</w:t>
      </w:r>
    </w:p>
    <w:p w14:paraId="0A81CAB2" w14:textId="77777777" w:rsidR="00D45516" w:rsidRPr="00D45516" w:rsidRDefault="00D45516" w:rsidP="00D45516">
      <w:pPr>
        <w:pStyle w:val="BodyText"/>
        <w:rPr>
          <w:rFonts w:ascii="Consolas" w:hAnsi="Consolas"/>
          <w:lang w:bidi="ar-SA"/>
        </w:rPr>
      </w:pPr>
      <w:r w:rsidRPr="00D45516">
        <w:rPr>
          <w:rFonts w:ascii="Consolas" w:hAnsi="Consolas"/>
          <w:b/>
          <w:bCs/>
          <w:lang w:bidi="ar-SA"/>
        </w:rPr>
        <w:t>Purpose</w:t>
      </w:r>
      <w:r w:rsidRPr="00D45516">
        <w:rPr>
          <w:rFonts w:ascii="Consolas" w:hAnsi="Consolas"/>
          <w:lang w:bidi="ar-SA"/>
        </w:rPr>
        <w:t>: Receives acknowledgment (ACK) frames from the receiver and handles valid ACKs.</w:t>
      </w:r>
    </w:p>
    <w:p w14:paraId="3049B81A" w14:textId="77777777" w:rsidR="00D45516" w:rsidRPr="00D45516" w:rsidRDefault="00D45516" w:rsidP="00D45516">
      <w:pPr>
        <w:pStyle w:val="BodyText"/>
        <w:rPr>
          <w:rFonts w:ascii="Consolas" w:hAnsi="Consolas"/>
          <w:lang w:bidi="ar-SA"/>
        </w:rPr>
      </w:pPr>
      <w:r w:rsidRPr="00D45516">
        <w:rPr>
          <w:rFonts w:ascii="Consolas" w:hAnsi="Consolas"/>
          <w:b/>
          <w:bCs/>
          <w:lang w:bidi="ar-SA"/>
        </w:rPr>
        <w:lastRenderedPageBreak/>
        <w:t>Parameters</w:t>
      </w:r>
      <w:r w:rsidRPr="00D45516">
        <w:rPr>
          <w:rFonts w:ascii="Consolas" w:hAnsi="Consolas"/>
          <w:lang w:bidi="ar-SA"/>
        </w:rPr>
        <w:t>:</w:t>
      </w:r>
    </w:p>
    <w:p w14:paraId="17288215" w14:textId="77777777" w:rsidR="00D45516" w:rsidRPr="00D45516" w:rsidRDefault="00D45516" w:rsidP="00D45516">
      <w:pPr>
        <w:pStyle w:val="BodyText"/>
        <w:numPr>
          <w:ilvl w:val="0"/>
          <w:numId w:val="53"/>
        </w:numPr>
        <w:rPr>
          <w:rFonts w:ascii="Consolas" w:hAnsi="Consolas"/>
          <w:lang w:bidi="ar-SA"/>
        </w:rPr>
      </w:pPr>
      <w:r w:rsidRPr="00D45516">
        <w:rPr>
          <w:rFonts w:ascii="Consolas" w:hAnsi="Consolas"/>
          <w:lang w:bidi="ar-SA"/>
        </w:rPr>
        <w:t>conn (socket): The connection object to receive acknowledgments from the network.</w:t>
      </w:r>
    </w:p>
    <w:p w14:paraId="081321CB" w14:textId="77777777" w:rsidR="00D45516" w:rsidRPr="00D45516" w:rsidRDefault="00D45516" w:rsidP="00D45516">
      <w:pPr>
        <w:pStyle w:val="BodyText"/>
        <w:rPr>
          <w:rFonts w:ascii="Consolas" w:hAnsi="Consolas"/>
          <w:lang w:bidi="ar-SA"/>
        </w:rPr>
      </w:pPr>
      <w:r w:rsidRPr="00D45516">
        <w:rPr>
          <w:rFonts w:ascii="Consolas" w:hAnsi="Consolas"/>
          <w:b/>
          <w:bCs/>
          <w:lang w:bidi="ar-SA"/>
        </w:rPr>
        <w:t>Process</w:t>
      </w:r>
      <w:r w:rsidRPr="00D45516">
        <w:rPr>
          <w:rFonts w:ascii="Consolas" w:hAnsi="Consolas"/>
          <w:lang w:bidi="ar-SA"/>
        </w:rPr>
        <w:t>:</w:t>
      </w:r>
    </w:p>
    <w:p w14:paraId="61042B22" w14:textId="77777777" w:rsidR="00D45516" w:rsidRPr="00D45516" w:rsidRDefault="00D45516" w:rsidP="00D45516">
      <w:pPr>
        <w:pStyle w:val="BodyText"/>
        <w:numPr>
          <w:ilvl w:val="0"/>
          <w:numId w:val="54"/>
        </w:numPr>
        <w:rPr>
          <w:rFonts w:ascii="Consolas" w:hAnsi="Consolas"/>
          <w:lang w:bidi="ar-SA"/>
        </w:rPr>
      </w:pPr>
      <w:r w:rsidRPr="00D45516">
        <w:rPr>
          <w:rFonts w:ascii="Consolas" w:hAnsi="Consolas"/>
          <w:lang w:bidi="ar-SA"/>
        </w:rPr>
        <w:t>Runs in a loop until all acknowledgments are received (flag2 is True).</w:t>
      </w:r>
    </w:p>
    <w:p w14:paraId="77F78EA4" w14:textId="77777777" w:rsidR="00D45516" w:rsidRPr="00D45516" w:rsidRDefault="00D45516" w:rsidP="00D45516">
      <w:pPr>
        <w:pStyle w:val="BodyText"/>
        <w:numPr>
          <w:ilvl w:val="0"/>
          <w:numId w:val="54"/>
        </w:numPr>
        <w:rPr>
          <w:rFonts w:ascii="Consolas" w:hAnsi="Consolas"/>
          <w:lang w:bidi="ar-SA"/>
        </w:rPr>
      </w:pPr>
      <w:r w:rsidRPr="00D45516">
        <w:rPr>
          <w:rFonts w:ascii="Consolas" w:hAnsi="Consolas"/>
          <w:lang w:bidi="ar-SA"/>
        </w:rPr>
        <w:t>Attempts to receive an acknowledgment frame using conn.recv() within a timeout window (0.5 seconds). If a timeout occurs, it triggers the resend logic.</w:t>
      </w:r>
    </w:p>
    <w:p w14:paraId="6F281ADE" w14:textId="77777777" w:rsidR="00D45516" w:rsidRPr="00D45516" w:rsidRDefault="00D45516" w:rsidP="00D45516">
      <w:pPr>
        <w:pStyle w:val="BodyText"/>
        <w:numPr>
          <w:ilvl w:val="0"/>
          <w:numId w:val="54"/>
        </w:numPr>
        <w:rPr>
          <w:rFonts w:ascii="Consolas" w:hAnsi="Consolas"/>
          <w:lang w:bidi="ar-SA"/>
        </w:rPr>
      </w:pPr>
      <w:r w:rsidRPr="00D45516">
        <w:rPr>
          <w:rFonts w:ascii="Consolas" w:hAnsi="Consolas"/>
          <w:lang w:bidi="ar-SA"/>
        </w:rPr>
        <w:t>Parses the received ACK and checks if it's within the valid range (sf &lt;= ackNo &lt; sn).</w:t>
      </w:r>
    </w:p>
    <w:p w14:paraId="709BA910" w14:textId="77777777" w:rsidR="00D45516" w:rsidRPr="00D45516" w:rsidRDefault="00D45516" w:rsidP="00D45516">
      <w:pPr>
        <w:pStyle w:val="BodyText"/>
        <w:numPr>
          <w:ilvl w:val="0"/>
          <w:numId w:val="54"/>
        </w:numPr>
        <w:rPr>
          <w:rFonts w:ascii="Consolas" w:hAnsi="Consolas"/>
          <w:lang w:bidi="ar-SA"/>
        </w:rPr>
      </w:pPr>
      <w:r w:rsidRPr="00D45516">
        <w:rPr>
          <w:rFonts w:ascii="Consolas" w:hAnsi="Consolas"/>
          <w:lang w:bidi="ar-SA"/>
        </w:rPr>
        <w:t>Marks the frame as acknowledged by updating data_queue and increments sf.</w:t>
      </w:r>
    </w:p>
    <w:p w14:paraId="1EB1B2BE" w14:textId="77777777" w:rsidR="00D45516" w:rsidRPr="00D45516" w:rsidRDefault="00D45516" w:rsidP="00D45516">
      <w:pPr>
        <w:pStyle w:val="BodyText"/>
        <w:numPr>
          <w:ilvl w:val="0"/>
          <w:numId w:val="54"/>
        </w:numPr>
        <w:rPr>
          <w:rFonts w:ascii="Consolas" w:hAnsi="Consolas"/>
          <w:lang w:bidi="ar-SA"/>
        </w:rPr>
      </w:pPr>
      <w:r w:rsidRPr="00D45516">
        <w:rPr>
          <w:rFonts w:ascii="Consolas" w:hAnsi="Consolas"/>
          <w:lang w:bidi="ar-SA"/>
        </w:rPr>
        <w:t>If the last ACK (matching length - 1) is received, it sets flag2 to True, ending the process.</w:t>
      </w:r>
    </w:p>
    <w:p w14:paraId="2222D41B" w14:textId="77777777" w:rsidR="00D45516" w:rsidRPr="00D45516" w:rsidRDefault="00000000" w:rsidP="00D45516">
      <w:pPr>
        <w:pStyle w:val="BodyText"/>
        <w:rPr>
          <w:rFonts w:ascii="Consolas" w:hAnsi="Consolas"/>
          <w:lang w:bidi="ar-SA"/>
        </w:rPr>
      </w:pPr>
      <w:r>
        <w:rPr>
          <w:rFonts w:ascii="Consolas" w:hAnsi="Consolas"/>
          <w:lang w:bidi="ar-SA"/>
        </w:rPr>
        <w:pict w14:anchorId="1D92AC09">
          <v:rect id="_x0000_i1035" style="width:0;height:1.5pt" o:hralign="center" o:hrstd="t" o:hr="t" fillcolor="#a0a0a0" stroked="f"/>
        </w:pict>
      </w:r>
    </w:p>
    <w:p w14:paraId="2D2FC250" w14:textId="77777777" w:rsidR="00D45516" w:rsidRPr="00D45516" w:rsidRDefault="00D45516" w:rsidP="00D45516">
      <w:pPr>
        <w:pStyle w:val="BodyText"/>
        <w:rPr>
          <w:rFonts w:ascii="Consolas" w:hAnsi="Consolas"/>
          <w:b/>
          <w:bCs/>
          <w:lang w:bidi="ar-SA"/>
        </w:rPr>
      </w:pPr>
      <w:r w:rsidRPr="00D45516">
        <w:rPr>
          <w:rFonts w:ascii="Consolas" w:hAnsi="Consolas"/>
          <w:b/>
          <w:bCs/>
          <w:lang w:bidi="ar-SA"/>
        </w:rPr>
        <w:t>3. resend_frames(conn)</w:t>
      </w:r>
    </w:p>
    <w:p w14:paraId="1C3E3AE0" w14:textId="77777777" w:rsidR="00D45516" w:rsidRPr="00D45516" w:rsidRDefault="00D45516" w:rsidP="00D45516">
      <w:pPr>
        <w:pStyle w:val="BodyText"/>
        <w:rPr>
          <w:rFonts w:ascii="Consolas" w:hAnsi="Consolas"/>
          <w:lang w:bidi="ar-SA"/>
        </w:rPr>
      </w:pPr>
      <w:r w:rsidRPr="00D45516">
        <w:rPr>
          <w:rFonts w:ascii="Consolas" w:hAnsi="Consolas"/>
          <w:b/>
          <w:bCs/>
          <w:lang w:bidi="ar-SA"/>
        </w:rPr>
        <w:t>Purpose</w:t>
      </w:r>
      <w:r w:rsidRPr="00D45516">
        <w:rPr>
          <w:rFonts w:ascii="Consolas" w:hAnsi="Consolas"/>
          <w:lang w:bidi="ar-SA"/>
        </w:rPr>
        <w:t>: Resends frames that haven't been acknowledged yet.</w:t>
      </w:r>
    </w:p>
    <w:p w14:paraId="1A65659D" w14:textId="77777777" w:rsidR="00D45516" w:rsidRPr="00D45516" w:rsidRDefault="00D45516" w:rsidP="00D45516">
      <w:pPr>
        <w:pStyle w:val="BodyText"/>
        <w:rPr>
          <w:rFonts w:ascii="Consolas" w:hAnsi="Consolas"/>
          <w:lang w:bidi="ar-SA"/>
        </w:rPr>
      </w:pPr>
      <w:r w:rsidRPr="00D45516">
        <w:rPr>
          <w:rFonts w:ascii="Consolas" w:hAnsi="Consolas"/>
          <w:b/>
          <w:bCs/>
          <w:lang w:bidi="ar-SA"/>
        </w:rPr>
        <w:t>Parameters</w:t>
      </w:r>
      <w:r w:rsidRPr="00D45516">
        <w:rPr>
          <w:rFonts w:ascii="Consolas" w:hAnsi="Consolas"/>
          <w:lang w:bidi="ar-SA"/>
        </w:rPr>
        <w:t>:</w:t>
      </w:r>
    </w:p>
    <w:p w14:paraId="3EF80164" w14:textId="77777777" w:rsidR="00D45516" w:rsidRPr="00D45516" w:rsidRDefault="00D45516" w:rsidP="00D45516">
      <w:pPr>
        <w:pStyle w:val="BodyText"/>
        <w:numPr>
          <w:ilvl w:val="0"/>
          <w:numId w:val="55"/>
        </w:numPr>
        <w:rPr>
          <w:rFonts w:ascii="Consolas" w:hAnsi="Consolas"/>
          <w:lang w:bidi="ar-SA"/>
        </w:rPr>
      </w:pPr>
      <w:r w:rsidRPr="00D45516">
        <w:rPr>
          <w:rFonts w:ascii="Consolas" w:hAnsi="Consolas"/>
          <w:lang w:bidi="ar-SA"/>
        </w:rPr>
        <w:t>conn (socket): The connection object to resend frames over the network.</w:t>
      </w:r>
    </w:p>
    <w:p w14:paraId="4B5A2C80" w14:textId="77777777" w:rsidR="00D45516" w:rsidRPr="00D45516" w:rsidRDefault="00D45516" w:rsidP="00D45516">
      <w:pPr>
        <w:pStyle w:val="BodyText"/>
        <w:rPr>
          <w:rFonts w:ascii="Consolas" w:hAnsi="Consolas"/>
          <w:lang w:bidi="ar-SA"/>
        </w:rPr>
      </w:pPr>
      <w:r w:rsidRPr="00D45516">
        <w:rPr>
          <w:rFonts w:ascii="Consolas" w:hAnsi="Consolas"/>
          <w:b/>
          <w:bCs/>
          <w:lang w:bidi="ar-SA"/>
        </w:rPr>
        <w:t>Process</w:t>
      </w:r>
      <w:r w:rsidRPr="00D45516">
        <w:rPr>
          <w:rFonts w:ascii="Consolas" w:hAnsi="Consolas"/>
          <w:lang w:bidi="ar-SA"/>
        </w:rPr>
        <w:t>:</w:t>
      </w:r>
    </w:p>
    <w:p w14:paraId="5D69F5CD" w14:textId="77777777" w:rsidR="00D45516" w:rsidRPr="00D45516" w:rsidRDefault="00D45516" w:rsidP="00D45516">
      <w:pPr>
        <w:pStyle w:val="BodyText"/>
        <w:numPr>
          <w:ilvl w:val="0"/>
          <w:numId w:val="56"/>
        </w:numPr>
        <w:rPr>
          <w:rFonts w:ascii="Consolas" w:hAnsi="Consolas"/>
          <w:lang w:bidi="ar-SA"/>
        </w:rPr>
      </w:pPr>
      <w:r w:rsidRPr="00D45516">
        <w:rPr>
          <w:rFonts w:ascii="Consolas" w:hAnsi="Consolas"/>
          <w:lang w:bidi="ar-SA"/>
        </w:rPr>
        <w:t>Iterates through the range of unacknowledged frames (sf to sn).</w:t>
      </w:r>
    </w:p>
    <w:p w14:paraId="4507A85E" w14:textId="77777777" w:rsidR="00D45516" w:rsidRPr="00D45516" w:rsidRDefault="00D45516" w:rsidP="00D45516">
      <w:pPr>
        <w:pStyle w:val="BodyText"/>
        <w:numPr>
          <w:ilvl w:val="0"/>
          <w:numId w:val="56"/>
        </w:numPr>
        <w:rPr>
          <w:rFonts w:ascii="Consolas" w:hAnsi="Consolas"/>
          <w:lang w:bidi="ar-SA"/>
        </w:rPr>
      </w:pPr>
      <w:r w:rsidRPr="00D45516">
        <w:rPr>
          <w:rFonts w:ascii="Consolas" w:hAnsi="Consolas"/>
          <w:lang w:bidi="ar-SA"/>
        </w:rPr>
        <w:t>Retrieves each frame from the data_queue and constructs a frame using op.makeFrame().</w:t>
      </w:r>
    </w:p>
    <w:p w14:paraId="51D2F165" w14:textId="77777777" w:rsidR="00D45516" w:rsidRPr="00D45516" w:rsidRDefault="00D45516" w:rsidP="00D45516">
      <w:pPr>
        <w:pStyle w:val="BodyText"/>
        <w:numPr>
          <w:ilvl w:val="0"/>
          <w:numId w:val="56"/>
        </w:numPr>
        <w:rPr>
          <w:rFonts w:ascii="Consolas" w:hAnsi="Consolas"/>
          <w:lang w:bidi="ar-SA"/>
        </w:rPr>
      </w:pPr>
      <w:r w:rsidRPr="00D45516">
        <w:rPr>
          <w:rFonts w:ascii="Consolas" w:hAnsi="Consolas"/>
          <w:lang w:bidi="ar-SA"/>
        </w:rPr>
        <w:t>Sends the frame again via conn.send().</w:t>
      </w:r>
    </w:p>
    <w:p w14:paraId="248381F7" w14:textId="77777777" w:rsidR="00D45516" w:rsidRPr="00D45516" w:rsidRDefault="00000000" w:rsidP="00D45516">
      <w:pPr>
        <w:pStyle w:val="BodyText"/>
        <w:rPr>
          <w:rFonts w:ascii="Consolas" w:hAnsi="Consolas"/>
          <w:lang w:bidi="ar-SA"/>
        </w:rPr>
      </w:pPr>
      <w:r>
        <w:rPr>
          <w:rFonts w:ascii="Consolas" w:hAnsi="Consolas"/>
          <w:lang w:bidi="ar-SA"/>
        </w:rPr>
        <w:pict w14:anchorId="1EDE8B72">
          <v:rect id="_x0000_i1036" style="width:0;height:1.5pt" o:hralign="center" o:hrstd="t" o:hr="t" fillcolor="#a0a0a0" stroked="f"/>
        </w:pict>
      </w:r>
    </w:p>
    <w:p w14:paraId="641DA523" w14:textId="77777777" w:rsidR="00D45516" w:rsidRPr="00D45516" w:rsidRDefault="00D45516" w:rsidP="00D45516">
      <w:pPr>
        <w:pStyle w:val="BodyText"/>
        <w:rPr>
          <w:rFonts w:ascii="Consolas" w:hAnsi="Consolas"/>
          <w:b/>
          <w:bCs/>
          <w:lang w:bidi="ar-SA"/>
        </w:rPr>
      </w:pPr>
      <w:r w:rsidRPr="00D45516">
        <w:rPr>
          <w:rFonts w:ascii="Consolas" w:hAnsi="Consolas"/>
          <w:b/>
          <w:bCs/>
          <w:lang w:bidi="ar-SA"/>
        </w:rPr>
        <w:t>4. start_server()</w:t>
      </w:r>
    </w:p>
    <w:p w14:paraId="605529B2" w14:textId="77777777" w:rsidR="00D45516" w:rsidRPr="00D45516" w:rsidRDefault="00D45516" w:rsidP="00D45516">
      <w:pPr>
        <w:pStyle w:val="BodyText"/>
        <w:rPr>
          <w:rFonts w:ascii="Consolas" w:hAnsi="Consolas"/>
          <w:lang w:bidi="ar-SA"/>
        </w:rPr>
      </w:pPr>
      <w:r w:rsidRPr="00D45516">
        <w:rPr>
          <w:rFonts w:ascii="Consolas" w:hAnsi="Consolas"/>
          <w:b/>
          <w:bCs/>
          <w:lang w:bidi="ar-SA"/>
        </w:rPr>
        <w:t>Purpose</w:t>
      </w:r>
      <w:r w:rsidRPr="00D45516">
        <w:rPr>
          <w:rFonts w:ascii="Consolas" w:hAnsi="Consolas"/>
          <w:lang w:bidi="ar-SA"/>
        </w:rPr>
        <w:t>: Initializes the server, reads data from a file, and starts the sender and receiver threads.</w:t>
      </w:r>
    </w:p>
    <w:p w14:paraId="3E2D86C7" w14:textId="77777777" w:rsidR="00D45516" w:rsidRPr="00D45516" w:rsidRDefault="00D45516" w:rsidP="00D45516">
      <w:pPr>
        <w:pStyle w:val="BodyText"/>
        <w:rPr>
          <w:rFonts w:ascii="Consolas" w:hAnsi="Consolas"/>
          <w:lang w:bidi="ar-SA"/>
        </w:rPr>
      </w:pPr>
      <w:r w:rsidRPr="00D45516">
        <w:rPr>
          <w:rFonts w:ascii="Consolas" w:hAnsi="Consolas"/>
          <w:b/>
          <w:bCs/>
          <w:lang w:bidi="ar-SA"/>
        </w:rPr>
        <w:t>Parameters</w:t>
      </w:r>
      <w:r w:rsidRPr="00D45516">
        <w:rPr>
          <w:rFonts w:ascii="Consolas" w:hAnsi="Consolas"/>
          <w:lang w:bidi="ar-SA"/>
        </w:rPr>
        <w:t>:</w:t>
      </w:r>
    </w:p>
    <w:p w14:paraId="73985675" w14:textId="77777777" w:rsidR="00D45516" w:rsidRPr="00D45516" w:rsidRDefault="00D45516" w:rsidP="00D45516">
      <w:pPr>
        <w:pStyle w:val="BodyText"/>
        <w:numPr>
          <w:ilvl w:val="0"/>
          <w:numId w:val="57"/>
        </w:numPr>
        <w:rPr>
          <w:rFonts w:ascii="Consolas" w:hAnsi="Consolas"/>
          <w:lang w:bidi="ar-SA"/>
        </w:rPr>
      </w:pPr>
      <w:r w:rsidRPr="00D45516">
        <w:rPr>
          <w:rFonts w:ascii="Consolas" w:hAnsi="Consolas"/>
          <w:lang w:bidi="ar-SA"/>
        </w:rPr>
        <w:t>None.</w:t>
      </w:r>
    </w:p>
    <w:p w14:paraId="3639C25C" w14:textId="77777777" w:rsidR="00D45516" w:rsidRPr="00D45516" w:rsidRDefault="00D45516" w:rsidP="00D45516">
      <w:pPr>
        <w:pStyle w:val="BodyText"/>
        <w:rPr>
          <w:rFonts w:ascii="Consolas" w:hAnsi="Consolas"/>
          <w:lang w:bidi="ar-SA"/>
        </w:rPr>
      </w:pPr>
      <w:r w:rsidRPr="00D45516">
        <w:rPr>
          <w:rFonts w:ascii="Consolas" w:hAnsi="Consolas"/>
          <w:b/>
          <w:bCs/>
          <w:lang w:bidi="ar-SA"/>
        </w:rPr>
        <w:t>Process</w:t>
      </w:r>
      <w:r w:rsidRPr="00D45516">
        <w:rPr>
          <w:rFonts w:ascii="Consolas" w:hAnsi="Consolas"/>
          <w:lang w:bidi="ar-SA"/>
        </w:rPr>
        <w:t>:</w:t>
      </w:r>
    </w:p>
    <w:p w14:paraId="60E22700" w14:textId="77777777" w:rsidR="00D45516" w:rsidRPr="00D45516" w:rsidRDefault="00D45516" w:rsidP="00D45516">
      <w:pPr>
        <w:pStyle w:val="BodyText"/>
        <w:numPr>
          <w:ilvl w:val="0"/>
          <w:numId w:val="58"/>
        </w:numPr>
        <w:rPr>
          <w:rFonts w:ascii="Consolas" w:hAnsi="Consolas"/>
          <w:lang w:bidi="ar-SA"/>
        </w:rPr>
      </w:pPr>
      <w:r w:rsidRPr="00D45516">
        <w:rPr>
          <w:rFonts w:ascii="Consolas" w:hAnsi="Consolas"/>
          <w:lang w:bidi="ar-SA"/>
        </w:rPr>
        <w:t>Sets up the server to listen for incoming connections (sender.listen()).</w:t>
      </w:r>
    </w:p>
    <w:p w14:paraId="5EFF1433" w14:textId="77777777" w:rsidR="00D45516" w:rsidRPr="00D45516" w:rsidRDefault="00D45516" w:rsidP="00D45516">
      <w:pPr>
        <w:pStyle w:val="BodyText"/>
        <w:numPr>
          <w:ilvl w:val="0"/>
          <w:numId w:val="58"/>
        </w:numPr>
        <w:rPr>
          <w:rFonts w:ascii="Consolas" w:hAnsi="Consolas"/>
          <w:lang w:bidi="ar-SA"/>
        </w:rPr>
      </w:pPr>
      <w:r w:rsidRPr="00D45516">
        <w:rPr>
          <w:rFonts w:ascii="Consolas" w:hAnsi="Consolas"/>
          <w:lang w:bidi="ar-SA"/>
        </w:rPr>
        <w:t>Accepts a connection from a receiver and prints the connection details.</w:t>
      </w:r>
    </w:p>
    <w:p w14:paraId="7AB6C343" w14:textId="77777777" w:rsidR="00D45516" w:rsidRPr="00D45516" w:rsidRDefault="00D45516" w:rsidP="00D45516">
      <w:pPr>
        <w:pStyle w:val="BodyText"/>
        <w:numPr>
          <w:ilvl w:val="0"/>
          <w:numId w:val="58"/>
        </w:numPr>
        <w:rPr>
          <w:rFonts w:ascii="Consolas" w:hAnsi="Consolas"/>
          <w:lang w:bidi="ar-SA"/>
        </w:rPr>
      </w:pPr>
      <w:r w:rsidRPr="00D45516">
        <w:rPr>
          <w:rFonts w:ascii="Consolas" w:hAnsi="Consolas"/>
          <w:lang w:bidi="ar-SA"/>
        </w:rPr>
        <w:t>Reads the data from data.txt and prepares the text list.</w:t>
      </w:r>
    </w:p>
    <w:p w14:paraId="506DE045" w14:textId="77777777" w:rsidR="00D45516" w:rsidRPr="00D45516" w:rsidRDefault="00D45516" w:rsidP="00D45516">
      <w:pPr>
        <w:pStyle w:val="BodyText"/>
        <w:numPr>
          <w:ilvl w:val="0"/>
          <w:numId w:val="58"/>
        </w:numPr>
        <w:rPr>
          <w:rFonts w:ascii="Consolas" w:hAnsi="Consolas"/>
          <w:lang w:bidi="ar-SA"/>
        </w:rPr>
      </w:pPr>
      <w:r w:rsidRPr="00D45516">
        <w:rPr>
          <w:rFonts w:ascii="Consolas" w:hAnsi="Consolas"/>
          <w:lang w:bidi="ar-SA"/>
        </w:rPr>
        <w:lastRenderedPageBreak/>
        <w:t>Starts two threads: one for sending frames (send_frames()) and one for receiving acknowledgments (recv_ack()).</w:t>
      </w:r>
    </w:p>
    <w:p w14:paraId="22418585" w14:textId="77777777" w:rsidR="00D45516" w:rsidRPr="00D45516" w:rsidRDefault="00D45516" w:rsidP="00D45516">
      <w:pPr>
        <w:pStyle w:val="BodyText"/>
        <w:numPr>
          <w:ilvl w:val="0"/>
          <w:numId w:val="58"/>
        </w:numPr>
        <w:rPr>
          <w:rFonts w:ascii="Consolas" w:hAnsi="Consolas"/>
          <w:lang w:bidi="ar-SA"/>
        </w:rPr>
      </w:pPr>
      <w:r w:rsidRPr="00D45516">
        <w:rPr>
          <w:rFonts w:ascii="Consolas" w:hAnsi="Consolas"/>
          <w:lang w:bidi="ar-SA"/>
        </w:rPr>
        <w:t>Waits for both threads to finish using join().</w:t>
      </w:r>
    </w:p>
    <w:p w14:paraId="2BC8FEFF" w14:textId="0EE2935E" w:rsidR="00EC3D0E" w:rsidRDefault="00D45516" w:rsidP="00EC3D0E">
      <w:pPr>
        <w:pStyle w:val="BodyText"/>
        <w:numPr>
          <w:ilvl w:val="0"/>
          <w:numId w:val="58"/>
        </w:numPr>
        <w:rPr>
          <w:rFonts w:ascii="Consolas" w:hAnsi="Consolas"/>
          <w:lang w:bidi="ar-SA"/>
        </w:rPr>
      </w:pPr>
      <w:r w:rsidRPr="00D45516">
        <w:rPr>
          <w:rFonts w:ascii="Consolas" w:hAnsi="Consolas"/>
          <w:lang w:bidi="ar-SA"/>
        </w:rPr>
        <w:t>Once finished, it closes the connection and terminates the server.</w:t>
      </w:r>
    </w:p>
    <w:p w14:paraId="1175980D" w14:textId="77777777" w:rsidR="00EC3D0E" w:rsidRDefault="00EC3D0E" w:rsidP="00EC3D0E">
      <w:pPr>
        <w:pStyle w:val="BodyText"/>
        <w:rPr>
          <w:rFonts w:ascii="Consolas" w:hAnsi="Consolas"/>
          <w:lang w:bidi="ar-SA"/>
        </w:rPr>
      </w:pPr>
    </w:p>
    <w:p w14:paraId="09DC449C" w14:textId="2C617392" w:rsidR="00EC3D0E" w:rsidRDefault="00EC3D0E" w:rsidP="00EC3D0E">
      <w:pPr>
        <w:pStyle w:val="BodyText"/>
        <w:rPr>
          <w:rFonts w:cstheme="minorHAnsi"/>
          <w:b/>
          <w:bCs/>
          <w:color w:val="00B0F0"/>
          <w:sz w:val="32"/>
          <w:szCs w:val="32"/>
          <w:u w:val="single"/>
          <w:lang w:bidi="ar-SA"/>
        </w:rPr>
      </w:pPr>
      <w:r w:rsidRPr="00EC3D0E">
        <w:rPr>
          <w:rFonts w:cstheme="minorHAnsi"/>
          <w:b/>
          <w:bCs/>
          <w:color w:val="00B0F0"/>
          <w:sz w:val="32"/>
          <w:szCs w:val="32"/>
          <w:u w:val="single"/>
          <w:lang w:bidi="ar-SA"/>
        </w:rPr>
        <w:t>Selective Repeat ARQ</w:t>
      </w:r>
    </w:p>
    <w:p w14:paraId="792F1984" w14:textId="4A831A91" w:rsidR="00EC3D0E" w:rsidRPr="001D124D" w:rsidRDefault="00EC3D0E" w:rsidP="00EC3D0E">
      <w:pPr>
        <w:pStyle w:val="BodyText"/>
        <w:rPr>
          <w:rFonts w:cstheme="minorHAnsi"/>
          <w:b/>
          <w:bCs/>
          <w:color w:val="00B0F0"/>
          <w:sz w:val="32"/>
          <w:szCs w:val="32"/>
          <w:lang w:bidi="ar-SA"/>
        </w:rPr>
      </w:pPr>
      <w:r w:rsidRPr="001D124D">
        <w:rPr>
          <w:rFonts w:cstheme="minorHAnsi"/>
          <w:b/>
          <w:bCs/>
          <w:color w:val="00B0F0"/>
          <w:sz w:val="32"/>
          <w:szCs w:val="32"/>
          <w:lang w:bidi="ar-SA"/>
        </w:rPr>
        <w:t>Utils.ipynb</w:t>
      </w:r>
    </w:p>
    <w:p w14:paraId="6A72E11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import random</w:t>
      </w:r>
    </w:p>
    <w:p w14:paraId="54317895"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import time</w:t>
      </w:r>
    </w:p>
    <w:p w14:paraId="08EBCE7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import Statistics as st</w:t>
      </w:r>
    </w:p>
    <w:p w14:paraId="595B5E27" w14:textId="77777777" w:rsidR="00EC3D0E" w:rsidRPr="00EC3D0E" w:rsidRDefault="00EC3D0E" w:rsidP="00EC3D0E">
      <w:pPr>
        <w:pStyle w:val="BodyText"/>
        <w:rPr>
          <w:rFonts w:ascii="Consolas" w:hAnsi="Consolas" w:cstheme="minorHAnsi"/>
          <w:color w:val="000000" w:themeColor="text1"/>
          <w:szCs w:val="22"/>
          <w:lang w:bidi="ar-SA"/>
        </w:rPr>
      </w:pPr>
    </w:p>
    <w:p w14:paraId="2137D23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Inject noise into the data part of the frame</w:t>
      </w:r>
    </w:p>
    <w:p w14:paraId="7589405B"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noisychannel(frame):</w:t>
      </w:r>
    </w:p>
    <w:p w14:paraId="2D76C6D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_list = list(frame[-st.CRC_SIZE-st.DATA_SIZE:-st.CRC_SIZE])</w:t>
      </w:r>
    </w:p>
    <w:p w14:paraId="40B7E407"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 Randomly select positions to flip bits</w:t>
      </w:r>
    </w:p>
    <w:p w14:paraId="69B3AEE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ositions = random.sample(range(len(frame_list)), random.randint(0, len(frame_list) - 1))</w:t>
      </w:r>
    </w:p>
    <w:p w14:paraId="2D4A471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or index in positions:</w:t>
      </w:r>
    </w:p>
    <w:p w14:paraId="1594F48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_list[index] = '1' if frame_list[index] == '0' else '0'</w:t>
      </w:r>
    </w:p>
    <w:p w14:paraId="0E76807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t>
      </w:r>
    </w:p>
    <w:p w14:paraId="732C2F3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 Rebuild the frame with the modified data</w:t>
      </w:r>
    </w:p>
    <w:p w14:paraId="011D7D0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frame[:st.N_SIZE + st.LENGTH_SIZE] + ''.join(frame_list) + frame[-st.CRC_SIZE:]</w:t>
      </w:r>
    </w:p>
    <w:p w14:paraId="63530442" w14:textId="77777777" w:rsidR="00EC3D0E" w:rsidRPr="00EC3D0E" w:rsidRDefault="00EC3D0E" w:rsidP="00EC3D0E">
      <w:pPr>
        <w:pStyle w:val="BodyText"/>
        <w:rPr>
          <w:rFonts w:ascii="Consolas" w:hAnsi="Consolas" w:cstheme="minorHAnsi"/>
          <w:color w:val="000000" w:themeColor="text1"/>
          <w:szCs w:val="22"/>
          <w:lang w:bidi="ar-SA"/>
        </w:rPr>
      </w:pPr>
    </w:p>
    <w:p w14:paraId="02D73C1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Introduce random delay up to 5 seconds</w:t>
      </w:r>
    </w:p>
    <w:p w14:paraId="1628CA5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delay():</w:t>
      </w:r>
    </w:p>
    <w:p w14:paraId="35E76E35"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time.sleep(random.randint(0, 5))</w:t>
      </w:r>
    </w:p>
    <w:p w14:paraId="0A7BC8BD" w14:textId="77777777" w:rsidR="00EC3D0E" w:rsidRPr="00EC3D0E" w:rsidRDefault="00EC3D0E" w:rsidP="00EC3D0E">
      <w:pPr>
        <w:pStyle w:val="BodyText"/>
        <w:rPr>
          <w:rFonts w:ascii="Consolas" w:hAnsi="Consolas" w:cstheme="minorHAnsi"/>
          <w:color w:val="000000" w:themeColor="text1"/>
          <w:szCs w:val="22"/>
          <w:lang w:bidi="ar-SA"/>
        </w:rPr>
      </w:pPr>
    </w:p>
    <w:p w14:paraId="49D0BA3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OR operation between two binary strings</w:t>
      </w:r>
    </w:p>
    <w:p w14:paraId="6784119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xor(a, b):</w:t>
      </w:r>
    </w:p>
    <w:p w14:paraId="50A2B5C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join('0' if a[i] == b[i] else '1' for i in range(len(b)))</w:t>
      </w:r>
    </w:p>
    <w:p w14:paraId="0D236AEF" w14:textId="77777777" w:rsidR="00EC3D0E" w:rsidRPr="00EC3D0E" w:rsidRDefault="00EC3D0E" w:rsidP="00EC3D0E">
      <w:pPr>
        <w:pStyle w:val="BodyText"/>
        <w:rPr>
          <w:rFonts w:ascii="Consolas" w:hAnsi="Consolas" w:cstheme="minorHAnsi"/>
          <w:color w:val="000000" w:themeColor="text1"/>
          <w:szCs w:val="22"/>
          <w:lang w:bidi="ar-SA"/>
        </w:rPr>
      </w:pPr>
    </w:p>
    <w:p w14:paraId="22CA00A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Perform binary division for CRC calculation</w:t>
      </w:r>
    </w:p>
    <w:p w14:paraId="3A88F35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binary_division(dividend, divisor):</w:t>
      </w:r>
    </w:p>
    <w:p w14:paraId="32EC528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m = dividend[:len(divisor)]</w:t>
      </w:r>
    </w:p>
    <w:p w14:paraId="2F2703E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lastRenderedPageBreak/>
        <w:t xml:space="preserve">    for i in range(len(divisor), len(dividend)):</w:t>
      </w:r>
    </w:p>
    <w:p w14:paraId="06CD55E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m = xor(rem, divisor)[1:] if rem[0] == '1' else rem[1:]</w:t>
      </w:r>
    </w:p>
    <w:p w14:paraId="0E64BC4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m += dividend[i]</w:t>
      </w:r>
    </w:p>
    <w:p w14:paraId="4998EA2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rem</w:t>
      </w:r>
    </w:p>
    <w:p w14:paraId="0A5CCB7E" w14:textId="77777777" w:rsidR="00EC3D0E" w:rsidRPr="00EC3D0E" w:rsidRDefault="00EC3D0E" w:rsidP="00EC3D0E">
      <w:pPr>
        <w:pStyle w:val="BodyText"/>
        <w:rPr>
          <w:rFonts w:ascii="Consolas" w:hAnsi="Consolas" w:cstheme="minorHAnsi"/>
          <w:color w:val="000000" w:themeColor="text1"/>
          <w:szCs w:val="22"/>
          <w:lang w:bidi="ar-SA"/>
        </w:rPr>
      </w:pPr>
    </w:p>
    <w:p w14:paraId="24F7600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CRC-4 ITU calculation</w:t>
      </w:r>
    </w:p>
    <w:p w14:paraId="412B389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crc4itu(frame):</w:t>
      </w:r>
    </w:p>
    <w:p w14:paraId="3227E3F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binary_division(frame + '0000', "10011")</w:t>
      </w:r>
    </w:p>
    <w:p w14:paraId="3F6110AF" w14:textId="77777777" w:rsidR="00EC3D0E" w:rsidRPr="00EC3D0E" w:rsidRDefault="00EC3D0E" w:rsidP="00EC3D0E">
      <w:pPr>
        <w:pStyle w:val="BodyText"/>
        <w:rPr>
          <w:rFonts w:ascii="Consolas" w:hAnsi="Consolas" w:cstheme="minorHAnsi"/>
          <w:color w:val="000000" w:themeColor="text1"/>
          <w:szCs w:val="22"/>
          <w:lang w:bidi="ar-SA"/>
        </w:rPr>
      </w:pPr>
    </w:p>
    <w:p w14:paraId="09C9EBE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Create a frame with given nth frame number and data</w:t>
      </w:r>
    </w:p>
    <w:p w14:paraId="226AFC91"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makeFrame(n, data):</w:t>
      </w:r>
    </w:p>
    <w:p w14:paraId="7D681AB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 = f"{str(n).zfill(st.N_SIZE)}{str(len(data)).zfill(st.LENGTH_SIZE)}{data.zfill(st.DATA_SIZE)}{crc4itu(data).zfill(st.CRC_SIZE)}"</w:t>
      </w:r>
    </w:p>
    <w:p w14:paraId="1DD6E39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frame</w:t>
      </w:r>
    </w:p>
    <w:p w14:paraId="57E5AF02" w14:textId="77777777" w:rsidR="00EC3D0E" w:rsidRPr="00EC3D0E" w:rsidRDefault="00EC3D0E" w:rsidP="00EC3D0E">
      <w:pPr>
        <w:pStyle w:val="BodyText"/>
        <w:rPr>
          <w:rFonts w:ascii="Consolas" w:hAnsi="Consolas" w:cstheme="minorHAnsi"/>
          <w:color w:val="000000" w:themeColor="text1"/>
          <w:szCs w:val="22"/>
          <w:lang w:bidi="ar-SA"/>
        </w:rPr>
      </w:pPr>
    </w:p>
    <w:p w14:paraId="2177BE7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Extract details from received frame</w:t>
      </w:r>
    </w:p>
    <w:p w14:paraId="09D198F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receiveFrame(frame):</w:t>
      </w:r>
    </w:p>
    <w:p w14:paraId="48E52F9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n = int(frame[:st.N_SIZE])</w:t>
      </w:r>
    </w:p>
    <w:p w14:paraId="1B60809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l = int(frame[st.N_SIZE:st.N_SIZE + st.LENGTH_SIZE])</w:t>
      </w:r>
    </w:p>
    <w:p w14:paraId="6032D40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data = frame[-st.CRC_SIZE-l:-st.CRC_SIZE]</w:t>
      </w:r>
    </w:p>
    <w:p w14:paraId="18FE392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crc = frame[-st.CRC_SIZE:] if data != "q" else ""</w:t>
      </w:r>
    </w:p>
    <w:p w14:paraId="4B8A3373" w14:textId="6BE3C171" w:rsid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n, l, data, crc</w:t>
      </w:r>
    </w:p>
    <w:p w14:paraId="3A82CBA6" w14:textId="77777777" w:rsidR="00EC3D0E" w:rsidRDefault="00EC3D0E" w:rsidP="00EC3D0E">
      <w:pPr>
        <w:pStyle w:val="BodyText"/>
        <w:rPr>
          <w:rFonts w:ascii="Consolas" w:hAnsi="Consolas" w:cstheme="minorHAnsi"/>
          <w:color w:val="000000" w:themeColor="text1"/>
          <w:szCs w:val="22"/>
          <w:lang w:bidi="ar-SA"/>
        </w:rPr>
      </w:pPr>
    </w:p>
    <w:p w14:paraId="219C9B1A" w14:textId="77777777" w:rsidR="008715FC" w:rsidRPr="001D124D" w:rsidRDefault="008715FC" w:rsidP="00EC3D0E">
      <w:pPr>
        <w:pStyle w:val="BodyText"/>
        <w:rPr>
          <w:rFonts w:cstheme="minorHAnsi"/>
          <w:b/>
          <w:bCs/>
          <w:color w:val="00B0F0"/>
          <w:sz w:val="32"/>
          <w:szCs w:val="32"/>
          <w:lang w:bidi="ar-SA"/>
        </w:rPr>
      </w:pPr>
      <w:r w:rsidRPr="001D124D">
        <w:rPr>
          <w:rFonts w:cstheme="minorHAnsi"/>
          <w:b/>
          <w:bCs/>
          <w:color w:val="00B0F0"/>
          <w:sz w:val="32"/>
          <w:szCs w:val="32"/>
          <w:lang w:bidi="ar-SA"/>
        </w:rPr>
        <w:t>Explanation</w:t>
      </w:r>
    </w:p>
    <w:p w14:paraId="61ED9CD4"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1. noisychannel(frame)</w:t>
      </w:r>
    </w:p>
    <w:p w14:paraId="73A6557E"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simulate the introduction of random errors (noise) into the data portion of a communication frame.</w:t>
      </w:r>
    </w:p>
    <w:p w14:paraId="4F2AB2DE"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341CBE4C" w14:textId="77777777" w:rsidR="008715FC" w:rsidRPr="008715FC" w:rsidRDefault="008715FC" w:rsidP="008715FC">
      <w:pPr>
        <w:pStyle w:val="BodyText"/>
        <w:numPr>
          <w:ilvl w:val="0"/>
          <w:numId w:val="59"/>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frame: A string representing the complete frame (including data and CRC bits) to which noise is applied.</w:t>
      </w:r>
    </w:p>
    <w:p w14:paraId="4DBD46AB"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714CFEE3" w14:textId="77777777" w:rsidR="008715FC" w:rsidRPr="008715FC" w:rsidRDefault="008715FC" w:rsidP="008715FC">
      <w:pPr>
        <w:pStyle w:val="BodyText"/>
        <w:numPr>
          <w:ilvl w:val="0"/>
          <w:numId w:val="6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data portion of the frame (excluding CRC bits) is extracted.</w:t>
      </w:r>
    </w:p>
    <w:p w14:paraId="31DB3277" w14:textId="77777777" w:rsidR="008715FC" w:rsidRPr="008715FC" w:rsidRDefault="008715FC" w:rsidP="008715FC">
      <w:pPr>
        <w:pStyle w:val="BodyText"/>
        <w:numPr>
          <w:ilvl w:val="0"/>
          <w:numId w:val="6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Random positions within the data are selected, and the bits at those positions are flipped (0 becomes 1 and vice versa).</w:t>
      </w:r>
    </w:p>
    <w:p w14:paraId="412BDD91" w14:textId="77777777" w:rsidR="008715FC" w:rsidRPr="008715FC" w:rsidRDefault="008715FC" w:rsidP="008715FC">
      <w:pPr>
        <w:pStyle w:val="BodyText"/>
        <w:numPr>
          <w:ilvl w:val="0"/>
          <w:numId w:val="6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lastRenderedPageBreak/>
        <w:t>The modified data portion is then combined with the unchanged portions of the frame to produce the noisy frame, which is returned.</w:t>
      </w:r>
    </w:p>
    <w:p w14:paraId="4ADFD173"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0AB7F9A2">
          <v:rect id="_x0000_i1073" style="width:0;height:1.5pt" o:hralign="center" o:hrstd="t" o:hr="t" fillcolor="#a0a0a0" stroked="f"/>
        </w:pict>
      </w:r>
    </w:p>
    <w:p w14:paraId="07731773"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2. delay()</w:t>
      </w:r>
    </w:p>
    <w:p w14:paraId="6557551E"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simulate a random delay (network latency) before sending or receiving data.</w:t>
      </w:r>
    </w:p>
    <w:p w14:paraId="62693E88"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7A90D10D" w14:textId="77777777" w:rsidR="008715FC" w:rsidRPr="008715FC" w:rsidRDefault="008715FC" w:rsidP="008715FC">
      <w:pPr>
        <w:pStyle w:val="BodyText"/>
        <w:numPr>
          <w:ilvl w:val="0"/>
          <w:numId w:val="61"/>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None</w:t>
      </w:r>
    </w:p>
    <w:p w14:paraId="20B0E446"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3D321158" w14:textId="77777777" w:rsidR="008715FC" w:rsidRPr="008715FC" w:rsidRDefault="008715FC" w:rsidP="008715FC">
      <w:pPr>
        <w:pStyle w:val="BodyText"/>
        <w:numPr>
          <w:ilvl w:val="0"/>
          <w:numId w:val="6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causes a delay by randomly pausing the execution for up to 5 seconds using time.sleep(), where the time is chosen randomly from 0 to 5 seconds.</w:t>
      </w:r>
    </w:p>
    <w:p w14:paraId="44D0347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4EF0697B">
          <v:rect id="_x0000_i1074" style="width:0;height:1.5pt" o:hralign="center" o:hrstd="t" o:hr="t" fillcolor="#a0a0a0" stroked="f"/>
        </w:pict>
      </w:r>
    </w:p>
    <w:p w14:paraId="027A58E2"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3. xor(a, b)</w:t>
      </w:r>
    </w:p>
    <w:p w14:paraId="2AB095CB"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perform a bitwise XOR operation between two binary strings.</w:t>
      </w:r>
    </w:p>
    <w:p w14:paraId="536F4F5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70445941" w14:textId="77777777" w:rsidR="008715FC" w:rsidRPr="008715FC" w:rsidRDefault="008715FC" w:rsidP="008715FC">
      <w:pPr>
        <w:pStyle w:val="BodyText"/>
        <w:numPr>
          <w:ilvl w:val="0"/>
          <w:numId w:val="63"/>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a: A binary string.</w:t>
      </w:r>
    </w:p>
    <w:p w14:paraId="092114D8" w14:textId="77777777" w:rsidR="008715FC" w:rsidRPr="008715FC" w:rsidRDefault="008715FC" w:rsidP="008715FC">
      <w:pPr>
        <w:pStyle w:val="BodyText"/>
        <w:numPr>
          <w:ilvl w:val="0"/>
          <w:numId w:val="63"/>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b: A binary string of the same length as a.</w:t>
      </w:r>
    </w:p>
    <w:p w14:paraId="55294A41"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2C128AC3" w14:textId="77777777" w:rsidR="008715FC" w:rsidRPr="008715FC" w:rsidRDefault="008715FC" w:rsidP="008715FC">
      <w:pPr>
        <w:pStyle w:val="BodyText"/>
        <w:numPr>
          <w:ilvl w:val="0"/>
          <w:numId w:val="6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compares corresponding bits in the two binary strings a and b. If the bits are the same, the result is '0'; if they are different, the result is '1'.</w:t>
      </w:r>
    </w:p>
    <w:p w14:paraId="5E622AF0" w14:textId="77777777" w:rsidR="008715FC" w:rsidRPr="008715FC" w:rsidRDefault="008715FC" w:rsidP="008715FC">
      <w:pPr>
        <w:pStyle w:val="BodyText"/>
        <w:numPr>
          <w:ilvl w:val="0"/>
          <w:numId w:val="6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resulting binary string after XOR is returned.</w:t>
      </w:r>
    </w:p>
    <w:p w14:paraId="771619B1"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780B8546">
          <v:rect id="_x0000_i1075" style="width:0;height:1.5pt" o:hralign="center" o:hrstd="t" o:hr="t" fillcolor="#a0a0a0" stroked="f"/>
        </w:pict>
      </w:r>
    </w:p>
    <w:p w14:paraId="25E499B5"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4. binary_division(dividend, divisor)</w:t>
      </w:r>
    </w:p>
    <w:p w14:paraId="4DE978B7"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perform binary division for calculating the remainder (CRC) when dividing the dividend by the divisor in a bitwise manner, similar to polynomial division.</w:t>
      </w:r>
    </w:p>
    <w:p w14:paraId="10C8D4A8"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0392F226" w14:textId="77777777" w:rsidR="008715FC" w:rsidRPr="008715FC" w:rsidRDefault="008715FC" w:rsidP="008715FC">
      <w:pPr>
        <w:pStyle w:val="BodyText"/>
        <w:numPr>
          <w:ilvl w:val="0"/>
          <w:numId w:val="65"/>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dividend: A binary string (representing the data with appended zeros).</w:t>
      </w:r>
    </w:p>
    <w:p w14:paraId="3760495D" w14:textId="77777777" w:rsidR="008715FC" w:rsidRPr="008715FC" w:rsidRDefault="008715FC" w:rsidP="008715FC">
      <w:pPr>
        <w:pStyle w:val="BodyText"/>
        <w:numPr>
          <w:ilvl w:val="0"/>
          <w:numId w:val="65"/>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divisor: A binary string representing the generator polynomial for CRC.</w:t>
      </w:r>
    </w:p>
    <w:p w14:paraId="03EB390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71F8470A" w14:textId="77777777" w:rsidR="008715FC" w:rsidRPr="008715FC" w:rsidRDefault="008715FC" w:rsidP="008715FC">
      <w:pPr>
        <w:pStyle w:val="BodyText"/>
        <w:numPr>
          <w:ilvl w:val="0"/>
          <w:numId w:val="6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 xml:space="preserve">The function performs binary division by comparing the most significant bit of the dividend to the divisor. If the bit is '1', </w:t>
      </w:r>
      <w:r w:rsidRPr="008715FC">
        <w:rPr>
          <w:rFonts w:ascii="Consolas" w:hAnsi="Consolas" w:cstheme="minorHAnsi"/>
          <w:color w:val="000000" w:themeColor="text1"/>
          <w:szCs w:val="22"/>
          <w:lang w:bidi="ar-SA"/>
        </w:rPr>
        <w:lastRenderedPageBreak/>
        <w:t>it XORs the current section of the dividend with the divisor, shifting to the next bit after each operation.</w:t>
      </w:r>
    </w:p>
    <w:p w14:paraId="5CCA47FD" w14:textId="77777777" w:rsidR="008715FC" w:rsidRPr="008715FC" w:rsidRDefault="008715FC" w:rsidP="008715FC">
      <w:pPr>
        <w:pStyle w:val="BodyText"/>
        <w:numPr>
          <w:ilvl w:val="0"/>
          <w:numId w:val="6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is continues until the end of the dividend is reached, leaving the remainder, which is returned as the result.</w:t>
      </w:r>
    </w:p>
    <w:p w14:paraId="57388A67"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6D04B65A">
          <v:rect id="_x0000_i1076" style="width:0;height:1.5pt" o:hralign="center" o:hrstd="t" o:hr="t" fillcolor="#a0a0a0" stroked="f"/>
        </w:pict>
      </w:r>
    </w:p>
    <w:p w14:paraId="2F2274ED"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5. crc4itu(frame)</w:t>
      </w:r>
    </w:p>
    <w:p w14:paraId="57EC63F7"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compute the 4-bit Cyclic Redundancy Check (CRC-4) using the ITU standard for error detection.</w:t>
      </w:r>
    </w:p>
    <w:p w14:paraId="22C3D997"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4E7F4E0C" w14:textId="77777777" w:rsidR="008715FC" w:rsidRPr="008715FC" w:rsidRDefault="008715FC" w:rsidP="008715FC">
      <w:pPr>
        <w:pStyle w:val="BodyText"/>
        <w:numPr>
          <w:ilvl w:val="0"/>
          <w:numId w:val="67"/>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frame: A binary string representing the data to be transmitted.</w:t>
      </w:r>
    </w:p>
    <w:p w14:paraId="04E1F42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6B617009" w14:textId="77777777" w:rsidR="008715FC" w:rsidRPr="008715FC" w:rsidRDefault="008715FC" w:rsidP="008715FC">
      <w:pPr>
        <w:pStyle w:val="BodyText"/>
        <w:numPr>
          <w:ilvl w:val="0"/>
          <w:numId w:val="6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appends four zeros ('0000') to the input frame to make space for the CRC bits.</w:t>
      </w:r>
    </w:p>
    <w:p w14:paraId="1413F59E" w14:textId="77777777" w:rsidR="008715FC" w:rsidRPr="008715FC" w:rsidRDefault="008715FC" w:rsidP="008715FC">
      <w:pPr>
        <w:pStyle w:val="BodyText"/>
        <w:numPr>
          <w:ilvl w:val="0"/>
          <w:numId w:val="6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t then performs binary division using a fixed CRC-4 generator polynomial (10011) via the binary_division function.</w:t>
      </w:r>
    </w:p>
    <w:p w14:paraId="5CC27B0C" w14:textId="77777777" w:rsidR="008715FC" w:rsidRPr="008715FC" w:rsidRDefault="008715FC" w:rsidP="008715FC">
      <w:pPr>
        <w:pStyle w:val="BodyText"/>
        <w:numPr>
          <w:ilvl w:val="0"/>
          <w:numId w:val="6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remainder from this division (which is the CRC) is returned.</w:t>
      </w:r>
    </w:p>
    <w:p w14:paraId="2BF77498"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68D4987F">
          <v:rect id="_x0000_i1077" style="width:0;height:1.5pt" o:hralign="center" o:hrstd="t" o:hr="t" fillcolor="#a0a0a0" stroked="f"/>
        </w:pict>
      </w:r>
    </w:p>
    <w:p w14:paraId="4F40C103"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6. makeFrame(n, data)</w:t>
      </w:r>
    </w:p>
    <w:p w14:paraId="0239691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create a communication frame that includes a frame number, the length of the data, the data itself, and a CRC for error detection.</w:t>
      </w:r>
    </w:p>
    <w:p w14:paraId="6F82028E"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69A8E1F2" w14:textId="77777777" w:rsidR="008715FC" w:rsidRPr="008715FC" w:rsidRDefault="008715FC" w:rsidP="008715FC">
      <w:pPr>
        <w:pStyle w:val="BodyText"/>
        <w:numPr>
          <w:ilvl w:val="0"/>
          <w:numId w:val="69"/>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n: The frame number (sequence number).</w:t>
      </w:r>
    </w:p>
    <w:p w14:paraId="0EF0E219" w14:textId="77777777" w:rsidR="008715FC" w:rsidRPr="008715FC" w:rsidRDefault="008715FC" w:rsidP="008715FC">
      <w:pPr>
        <w:pStyle w:val="BodyText"/>
        <w:numPr>
          <w:ilvl w:val="0"/>
          <w:numId w:val="69"/>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data: The binary string representing the data payload to be sent in the frame.</w:t>
      </w:r>
    </w:p>
    <w:p w14:paraId="4A1EA31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146454B2" w14:textId="77777777" w:rsidR="008715FC" w:rsidRPr="008715FC" w:rsidRDefault="008715FC" w:rsidP="008715FC">
      <w:pPr>
        <w:pStyle w:val="BodyText"/>
        <w:numPr>
          <w:ilvl w:val="0"/>
          <w:numId w:val="7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converts the frame number n and the length of data to fixed-width binary strings using zero padding based on the frame format specifications (st.N_SIZE for frame number, st.LENGTH_SIZE for length).</w:t>
      </w:r>
    </w:p>
    <w:p w14:paraId="6811FD3D" w14:textId="77777777" w:rsidR="008715FC" w:rsidRPr="008715FC" w:rsidRDefault="008715FC" w:rsidP="008715FC">
      <w:pPr>
        <w:pStyle w:val="BodyText"/>
        <w:numPr>
          <w:ilvl w:val="0"/>
          <w:numId w:val="7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data is padded to a fixed size (st.DATA_SIZE).</w:t>
      </w:r>
    </w:p>
    <w:p w14:paraId="152CFF6E" w14:textId="77777777" w:rsidR="008715FC" w:rsidRPr="008715FC" w:rsidRDefault="008715FC" w:rsidP="008715FC">
      <w:pPr>
        <w:pStyle w:val="BodyText"/>
        <w:numPr>
          <w:ilvl w:val="0"/>
          <w:numId w:val="7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CRC is computed for the data using the crc4itu() function.</w:t>
      </w:r>
    </w:p>
    <w:p w14:paraId="7A4FD282" w14:textId="77777777" w:rsidR="008715FC" w:rsidRPr="008715FC" w:rsidRDefault="008715FC" w:rsidP="008715FC">
      <w:pPr>
        <w:pStyle w:val="BodyText"/>
        <w:numPr>
          <w:ilvl w:val="0"/>
          <w:numId w:val="7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rame is then constructed by concatenating the frame number, length, padded data, and CRC, which is returned.</w:t>
      </w:r>
    </w:p>
    <w:p w14:paraId="634BC43A"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3EEB3F71">
          <v:rect id="_x0000_i1078" style="width:0;height:1.5pt" o:hralign="center" o:hrstd="t" o:hr="t" fillcolor="#a0a0a0" stroked="f"/>
        </w:pict>
      </w:r>
    </w:p>
    <w:p w14:paraId="6CB3E0C6"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7. receiveFrame(frame)</w:t>
      </w:r>
    </w:p>
    <w:p w14:paraId="4BC307D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lastRenderedPageBreak/>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extract and interpret the components of a received frame, such as the frame number, data length, the actual data, and the CRC.</w:t>
      </w:r>
    </w:p>
    <w:p w14:paraId="14116D8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7BA4598A" w14:textId="77777777" w:rsidR="008715FC" w:rsidRPr="008715FC" w:rsidRDefault="008715FC" w:rsidP="008715FC">
      <w:pPr>
        <w:pStyle w:val="BodyText"/>
        <w:numPr>
          <w:ilvl w:val="0"/>
          <w:numId w:val="71"/>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frame: A binary string representing the complete frame received.</w:t>
      </w:r>
    </w:p>
    <w:p w14:paraId="6B0C007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467B90E7"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rame number is extracted from the first part of the frame (st.N_SIZE bits).</w:t>
      </w:r>
    </w:p>
    <w:p w14:paraId="0D72D180"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length of the data is extracted next (st.LENGTH_SIZE bits).</w:t>
      </w:r>
    </w:p>
    <w:p w14:paraId="08DBDE57"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Using the length, the data is extracted from the frame (excluding the CRC).</w:t>
      </w:r>
    </w:p>
    <w:p w14:paraId="75ED63FA"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CRC is also extracted from the frame.</w:t>
      </w:r>
    </w:p>
    <w:p w14:paraId="2F216CC0"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f the data is a special termination signal ('q'), the CRC is set to an empty string.</w:t>
      </w:r>
    </w:p>
    <w:p w14:paraId="3055D034" w14:textId="77777777" w:rsidR="008715FC" w:rsidRPr="008715FC" w:rsidRDefault="008715FC" w:rsidP="008715FC">
      <w:pPr>
        <w:pStyle w:val="BodyText"/>
        <w:numPr>
          <w:ilvl w:val="0"/>
          <w:numId w:val="72"/>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returns the extracted frame number (n), data length (l), data, and CRC.</w:t>
      </w:r>
    </w:p>
    <w:p w14:paraId="10836F72" w14:textId="77777777" w:rsidR="008715FC" w:rsidRPr="008715FC" w:rsidRDefault="008715FC" w:rsidP="00EC3D0E">
      <w:pPr>
        <w:pStyle w:val="BodyText"/>
        <w:rPr>
          <w:rFonts w:ascii="Consolas" w:hAnsi="Consolas" w:cstheme="minorHAnsi"/>
          <w:color w:val="00B0F0"/>
          <w:szCs w:val="22"/>
          <w:lang w:bidi="ar-SA"/>
        </w:rPr>
      </w:pPr>
    </w:p>
    <w:p w14:paraId="077D4BE9" w14:textId="294A4743" w:rsidR="00EC3D0E" w:rsidRPr="001D124D" w:rsidRDefault="00EC3D0E" w:rsidP="00EC3D0E">
      <w:pPr>
        <w:pStyle w:val="BodyText"/>
        <w:rPr>
          <w:rFonts w:cstheme="minorHAnsi"/>
          <w:b/>
          <w:bCs/>
          <w:color w:val="00B0F0"/>
          <w:sz w:val="32"/>
          <w:szCs w:val="32"/>
          <w:lang w:bidi="ar-SA"/>
        </w:rPr>
      </w:pPr>
      <w:r w:rsidRPr="001D124D">
        <w:rPr>
          <w:rFonts w:cstheme="minorHAnsi"/>
          <w:b/>
          <w:bCs/>
          <w:color w:val="00B0F0"/>
          <w:sz w:val="32"/>
          <w:szCs w:val="32"/>
          <w:lang w:bidi="ar-SA"/>
        </w:rPr>
        <w:t>Sender.ipynb</w:t>
      </w:r>
    </w:p>
    <w:p w14:paraId="73BB89B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import socket, threading, time, Utils as ut, Statistics as st</w:t>
      </w:r>
    </w:p>
    <w:p w14:paraId="7C9F5532" w14:textId="77777777" w:rsidR="00EC3D0E" w:rsidRPr="00EC3D0E" w:rsidRDefault="00EC3D0E" w:rsidP="00EC3D0E">
      <w:pPr>
        <w:pStyle w:val="BodyText"/>
        <w:rPr>
          <w:rFonts w:ascii="Consolas" w:hAnsi="Consolas" w:cstheme="minorHAnsi"/>
          <w:color w:val="000000" w:themeColor="text1"/>
          <w:szCs w:val="22"/>
          <w:lang w:bidi="ar-SA"/>
        </w:rPr>
      </w:pPr>
    </w:p>
    <w:p w14:paraId="07945B0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sf, sn, sw = 0, 0, 4  # sf = send frame, sn = next frame, sw = sliding window (0-based index)</w:t>
      </w:r>
    </w:p>
    <w:p w14:paraId="6174B265"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text, data_queue = [], [None] * sw</w:t>
      </w:r>
    </w:p>
    <w:p w14:paraId="54ECB5E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flag, flag2, length = False, False, 0</w:t>
      </w:r>
    </w:p>
    <w:p w14:paraId="180AC692" w14:textId="77777777" w:rsidR="00EC3D0E" w:rsidRPr="00EC3D0E" w:rsidRDefault="00EC3D0E" w:rsidP="00EC3D0E">
      <w:pPr>
        <w:pStyle w:val="BodyText"/>
        <w:rPr>
          <w:rFonts w:ascii="Consolas" w:hAnsi="Consolas" w:cstheme="minorHAnsi"/>
          <w:color w:val="000000" w:themeColor="text1"/>
          <w:szCs w:val="22"/>
          <w:lang w:bidi="ar-SA"/>
        </w:rPr>
      </w:pPr>
    </w:p>
    <w:p w14:paraId="7070813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sender = socket.socket(socket.AF_INET, socket.SOCK_STREAM)</w:t>
      </w:r>
    </w:p>
    <w:p w14:paraId="271AF5D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sender.bind(st.ADDR)</w:t>
      </w:r>
    </w:p>
    <w:p w14:paraId="50557273" w14:textId="77777777" w:rsidR="00EC3D0E" w:rsidRPr="00EC3D0E" w:rsidRDefault="00EC3D0E" w:rsidP="00EC3D0E">
      <w:pPr>
        <w:pStyle w:val="BodyText"/>
        <w:rPr>
          <w:rFonts w:ascii="Consolas" w:hAnsi="Consolas" w:cstheme="minorHAnsi"/>
          <w:color w:val="000000" w:themeColor="text1"/>
          <w:szCs w:val="22"/>
          <w:lang w:bidi="ar-SA"/>
        </w:rPr>
      </w:pPr>
    </w:p>
    <w:p w14:paraId="7914749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send(conn):</w:t>
      </w:r>
    </w:p>
    <w:p w14:paraId="20CA1515"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global sn, sf, text, flag</w:t>
      </w:r>
    </w:p>
    <w:p w14:paraId="0397981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t>
      </w:r>
    </w:p>
    <w:p w14:paraId="69B1FBB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hile sn - sf &lt; sw and text:</w:t>
      </w:r>
    </w:p>
    <w:p w14:paraId="6C13CF5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data = text.pop(0)</w:t>
      </w:r>
    </w:p>
    <w:p w14:paraId="4F06073C"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 = ut.noisychannel(ut.makeFrame(sn, data))</w:t>
      </w:r>
    </w:p>
    <w:p w14:paraId="35505F57"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SENDING] Frame: {sn}, {frame}")</w:t>
      </w:r>
    </w:p>
    <w:p w14:paraId="67665E9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conn.send(frame.encode())</w:t>
      </w:r>
    </w:p>
    <w:p w14:paraId="5D4722A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data_queue[sn % sw] = data</w:t>
      </w:r>
    </w:p>
    <w:p w14:paraId="0D09B7D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lastRenderedPageBreak/>
        <w:t xml:space="preserve">        sn += 1</w:t>
      </w:r>
    </w:p>
    <w:p w14:paraId="48DF668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t>
      </w:r>
    </w:p>
    <w:p w14:paraId="3D6D7A0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if not text:</w:t>
      </w:r>
    </w:p>
    <w:p w14:paraId="2BEF135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INISHED] All output read.")</w:t>
      </w:r>
    </w:p>
    <w:p w14:paraId="0DC6D92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lag = True</w:t>
      </w:r>
    </w:p>
    <w:p w14:paraId="2085D5D5" w14:textId="77777777" w:rsidR="00EC3D0E" w:rsidRPr="00EC3D0E" w:rsidRDefault="00EC3D0E" w:rsidP="00EC3D0E">
      <w:pPr>
        <w:pStyle w:val="BodyText"/>
        <w:rPr>
          <w:rFonts w:ascii="Consolas" w:hAnsi="Consolas" w:cstheme="minorHAnsi"/>
          <w:color w:val="000000" w:themeColor="text1"/>
          <w:szCs w:val="22"/>
          <w:lang w:bidi="ar-SA"/>
        </w:rPr>
      </w:pPr>
    </w:p>
    <w:p w14:paraId="4969215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recv_Ack(conn):</w:t>
      </w:r>
    </w:p>
    <w:p w14:paraId="61312C6C"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global sf, sn, sw, data_queue, flag2</w:t>
      </w:r>
    </w:p>
    <w:p w14:paraId="368203F3" w14:textId="77777777" w:rsidR="00EC3D0E" w:rsidRPr="00EC3D0E" w:rsidRDefault="00EC3D0E" w:rsidP="00EC3D0E">
      <w:pPr>
        <w:pStyle w:val="BodyText"/>
        <w:rPr>
          <w:rFonts w:ascii="Consolas" w:hAnsi="Consolas" w:cstheme="minorHAnsi"/>
          <w:color w:val="000000" w:themeColor="text1"/>
          <w:szCs w:val="22"/>
          <w:lang w:bidi="ar-SA"/>
        </w:rPr>
      </w:pPr>
    </w:p>
    <w:p w14:paraId="34DE5D8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hile True:</w:t>
      </w:r>
    </w:p>
    <w:p w14:paraId="51B65B6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ack_frame = conn.recv(20).decode()</w:t>
      </w:r>
    </w:p>
    <w:p w14:paraId="5BDE79E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ack_no, _, data, _ = ut.receiveFrame(ack_frame)</w:t>
      </w:r>
    </w:p>
    <w:p w14:paraId="00F879AE" w14:textId="77777777" w:rsidR="00EC3D0E" w:rsidRPr="00EC3D0E" w:rsidRDefault="00EC3D0E" w:rsidP="00EC3D0E">
      <w:pPr>
        <w:pStyle w:val="BodyText"/>
        <w:rPr>
          <w:rFonts w:ascii="Consolas" w:hAnsi="Consolas" w:cstheme="minorHAnsi"/>
          <w:color w:val="000000" w:themeColor="text1"/>
          <w:szCs w:val="22"/>
          <w:lang w:bidi="ar-SA"/>
        </w:rPr>
      </w:pPr>
    </w:p>
    <w:p w14:paraId="5760AFF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if data == '00001111' and sf &lt;= ack_no &lt;= sn:  # NAK</w:t>
      </w:r>
    </w:p>
    <w:p w14:paraId="334CB4C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NAK RECEIVED] NAK {ack_no}")</w:t>
      </w:r>
    </w:p>
    <w:p w14:paraId="20C05E9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send_frame(conn, ack_no)</w:t>
      </w:r>
    </w:p>
    <w:p w14:paraId="0EF9529F" w14:textId="77777777" w:rsidR="00EC3D0E" w:rsidRPr="00EC3D0E" w:rsidRDefault="00EC3D0E" w:rsidP="00EC3D0E">
      <w:pPr>
        <w:pStyle w:val="BodyText"/>
        <w:rPr>
          <w:rFonts w:ascii="Consolas" w:hAnsi="Consolas" w:cstheme="minorHAnsi"/>
          <w:color w:val="000000" w:themeColor="text1"/>
          <w:szCs w:val="22"/>
          <w:lang w:bidi="ar-SA"/>
        </w:rPr>
      </w:pPr>
    </w:p>
    <w:p w14:paraId="0DE3651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elif data == '11110000' and sf &lt;= ack_no &lt;= sn:  # ACK</w:t>
      </w:r>
    </w:p>
    <w:p w14:paraId="67AA208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ACK RECEIVED] ACK {ack_no}")</w:t>
      </w:r>
    </w:p>
    <w:p w14:paraId="04AFFBCC"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hile sf &lt;= ack_no:</w:t>
      </w:r>
    </w:p>
    <w:p w14:paraId="6E5B7F8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data_queue[sf % sw] = None</w:t>
      </w:r>
    </w:p>
    <w:p w14:paraId="47381D4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sf += 1</w:t>
      </w:r>
    </w:p>
    <w:p w14:paraId="4EC838A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if ack_no == 7:  # Termination check</w:t>
      </w:r>
    </w:p>
    <w:p w14:paraId="7233702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break</w:t>
      </w:r>
    </w:p>
    <w:p w14:paraId="3A61AB08" w14:textId="77777777" w:rsidR="00EC3D0E" w:rsidRPr="00EC3D0E" w:rsidRDefault="00EC3D0E" w:rsidP="00EC3D0E">
      <w:pPr>
        <w:pStyle w:val="BodyText"/>
        <w:rPr>
          <w:rFonts w:ascii="Consolas" w:hAnsi="Consolas" w:cstheme="minorHAnsi"/>
          <w:color w:val="000000" w:themeColor="text1"/>
          <w:szCs w:val="22"/>
          <w:lang w:bidi="ar-SA"/>
        </w:rPr>
      </w:pPr>
    </w:p>
    <w:p w14:paraId="4FEB344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resend_frame(conn, ack_no):</w:t>
      </w:r>
    </w:p>
    <w:p w14:paraId="0D41C15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 = ut.makeFrame(ack_no, data_queue[ack_no % sw])</w:t>
      </w:r>
    </w:p>
    <w:p w14:paraId="2EA2106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RESENDING] Frame: {ack_no}, {frame}")</w:t>
      </w:r>
    </w:p>
    <w:p w14:paraId="1A5B057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conn.send(frame.encode())</w:t>
      </w:r>
    </w:p>
    <w:p w14:paraId="30ECC6B3" w14:textId="77777777" w:rsidR="00EC3D0E" w:rsidRPr="00EC3D0E" w:rsidRDefault="00EC3D0E" w:rsidP="00EC3D0E">
      <w:pPr>
        <w:pStyle w:val="BodyText"/>
        <w:rPr>
          <w:rFonts w:ascii="Consolas" w:hAnsi="Consolas" w:cstheme="minorHAnsi"/>
          <w:color w:val="000000" w:themeColor="text1"/>
          <w:szCs w:val="22"/>
          <w:lang w:bidi="ar-SA"/>
        </w:rPr>
      </w:pPr>
    </w:p>
    <w:p w14:paraId="068F842B"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start():</w:t>
      </w:r>
    </w:p>
    <w:p w14:paraId="4ACE0F81"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global text, length</w:t>
      </w:r>
    </w:p>
    <w:p w14:paraId="5E35B64E"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t>
      </w:r>
    </w:p>
    <w:p w14:paraId="4D9FC47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sender.listen()</w:t>
      </w:r>
    </w:p>
    <w:p w14:paraId="0542272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LISTENING] Server is listening on {st.HOST_IP}")</w:t>
      </w:r>
    </w:p>
    <w:p w14:paraId="55E42BE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lastRenderedPageBreak/>
        <w:t xml:space="preserve">    conn, addr = sender.accept()</w:t>
      </w:r>
    </w:p>
    <w:p w14:paraId="2D741920"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CONNECTED] Process Id: {addr}")</w:t>
      </w:r>
    </w:p>
    <w:p w14:paraId="59F4B7EA" w14:textId="77777777" w:rsidR="00EC3D0E" w:rsidRPr="00EC3D0E" w:rsidRDefault="00EC3D0E" w:rsidP="00EC3D0E">
      <w:pPr>
        <w:pStyle w:val="BodyText"/>
        <w:rPr>
          <w:rFonts w:ascii="Consolas" w:hAnsi="Consolas" w:cstheme="minorHAnsi"/>
          <w:color w:val="000000" w:themeColor="text1"/>
          <w:szCs w:val="22"/>
          <w:lang w:bidi="ar-SA"/>
        </w:rPr>
      </w:pPr>
    </w:p>
    <w:p w14:paraId="1C407D4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ith open("data.txt", "r") as f:</w:t>
      </w:r>
    </w:p>
    <w:p w14:paraId="7113BF0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text = [line.strip() for line in f.readlines()]</w:t>
      </w:r>
    </w:p>
    <w:p w14:paraId="1D94310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length = len(text)</w:t>
      </w:r>
    </w:p>
    <w:p w14:paraId="5929D074" w14:textId="77777777" w:rsidR="00EC3D0E" w:rsidRPr="00EC3D0E" w:rsidRDefault="00EC3D0E" w:rsidP="00EC3D0E">
      <w:pPr>
        <w:pStyle w:val="BodyText"/>
        <w:rPr>
          <w:rFonts w:ascii="Consolas" w:hAnsi="Consolas" w:cstheme="minorHAnsi"/>
          <w:color w:val="000000" w:themeColor="text1"/>
          <w:szCs w:val="22"/>
          <w:lang w:bidi="ar-SA"/>
        </w:rPr>
      </w:pPr>
    </w:p>
    <w:p w14:paraId="342ED61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threading.Thread(target=send, args=(conn,)).start()</w:t>
      </w:r>
    </w:p>
    <w:p w14:paraId="03D83C67"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threading.Thread(target=recv_Ack, args=(conn,)).start()</w:t>
      </w:r>
    </w:p>
    <w:p w14:paraId="1991DB31" w14:textId="77777777" w:rsidR="00EC3D0E" w:rsidRPr="00EC3D0E" w:rsidRDefault="00EC3D0E" w:rsidP="00EC3D0E">
      <w:pPr>
        <w:pStyle w:val="BodyText"/>
        <w:rPr>
          <w:rFonts w:ascii="Consolas" w:hAnsi="Consolas" w:cstheme="minorHAnsi"/>
          <w:color w:val="000000" w:themeColor="text1"/>
          <w:szCs w:val="22"/>
          <w:lang w:bidi="ar-SA"/>
        </w:rPr>
      </w:pPr>
    </w:p>
    <w:p w14:paraId="0B929AE1"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CLOSING] Closing sender...")</w:t>
      </w:r>
    </w:p>
    <w:p w14:paraId="124C666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conn.close()</w:t>
      </w:r>
    </w:p>
    <w:p w14:paraId="180268BF" w14:textId="77777777" w:rsidR="00EC3D0E" w:rsidRPr="00EC3D0E" w:rsidRDefault="00EC3D0E" w:rsidP="00EC3D0E">
      <w:pPr>
        <w:pStyle w:val="BodyText"/>
        <w:rPr>
          <w:rFonts w:ascii="Consolas" w:hAnsi="Consolas" w:cstheme="minorHAnsi"/>
          <w:color w:val="000000" w:themeColor="text1"/>
          <w:szCs w:val="22"/>
          <w:lang w:bidi="ar-SA"/>
        </w:rPr>
      </w:pPr>
    </w:p>
    <w:p w14:paraId="62998B0E" w14:textId="2F79389C" w:rsid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start()</w:t>
      </w:r>
    </w:p>
    <w:p w14:paraId="70B5ED45" w14:textId="77777777" w:rsidR="00EC3D0E" w:rsidRDefault="00EC3D0E" w:rsidP="00EC3D0E">
      <w:pPr>
        <w:pStyle w:val="BodyText"/>
        <w:rPr>
          <w:rFonts w:ascii="Consolas" w:hAnsi="Consolas" w:cstheme="minorHAnsi"/>
          <w:color w:val="000000" w:themeColor="text1"/>
          <w:szCs w:val="22"/>
          <w:lang w:bidi="ar-SA"/>
        </w:rPr>
      </w:pPr>
    </w:p>
    <w:p w14:paraId="1131F049" w14:textId="23083753" w:rsidR="008715FC" w:rsidRPr="001D124D" w:rsidRDefault="008715FC" w:rsidP="00EC3D0E">
      <w:pPr>
        <w:pStyle w:val="BodyText"/>
        <w:rPr>
          <w:rFonts w:cstheme="minorHAnsi"/>
          <w:b/>
          <w:bCs/>
          <w:color w:val="00B0F0"/>
          <w:sz w:val="32"/>
          <w:szCs w:val="32"/>
          <w:lang w:bidi="ar-SA"/>
        </w:rPr>
      </w:pPr>
      <w:r w:rsidRPr="001D124D">
        <w:rPr>
          <w:rFonts w:cstheme="minorHAnsi"/>
          <w:b/>
          <w:bCs/>
          <w:color w:val="00B0F0"/>
          <w:sz w:val="32"/>
          <w:szCs w:val="32"/>
          <w:lang w:bidi="ar-SA"/>
        </w:rPr>
        <w:t>Explanation</w:t>
      </w:r>
    </w:p>
    <w:p w14:paraId="1F1092A0"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1. send(conn)</w:t>
      </w:r>
    </w:p>
    <w:p w14:paraId="59D5D366"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send frames of data from the text list to the receiver while maintaining the sliding window protocol.</w:t>
      </w:r>
    </w:p>
    <w:p w14:paraId="7B1BD0A2"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751FDC39" w14:textId="77777777" w:rsidR="008715FC" w:rsidRPr="008715FC" w:rsidRDefault="008715FC" w:rsidP="008715FC">
      <w:pPr>
        <w:pStyle w:val="BodyText"/>
        <w:numPr>
          <w:ilvl w:val="0"/>
          <w:numId w:val="73"/>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conn: The socket connection object to send frames over.</w:t>
      </w:r>
    </w:p>
    <w:p w14:paraId="62505CD5"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40064766" w14:textId="77777777" w:rsidR="008715FC" w:rsidRPr="008715FC" w:rsidRDefault="008715FC" w:rsidP="008715FC">
      <w:pPr>
        <w:pStyle w:val="BodyText"/>
        <w:numPr>
          <w:ilvl w:val="0"/>
          <w:numId w:val="7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checks whether the number of sent frames (sn - sf) is within the sliding window size (sw) and if there is still data left to send.</w:t>
      </w:r>
    </w:p>
    <w:p w14:paraId="4BEDDCBC" w14:textId="77777777" w:rsidR="008715FC" w:rsidRPr="008715FC" w:rsidRDefault="008715FC" w:rsidP="008715FC">
      <w:pPr>
        <w:pStyle w:val="BodyText"/>
        <w:numPr>
          <w:ilvl w:val="0"/>
          <w:numId w:val="7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next data from the text list is popped and wrapped into a frame using ut.makeFrame(), followed by the introduction of noise using ut.noisychannel().</w:t>
      </w:r>
    </w:p>
    <w:p w14:paraId="7F39F97A" w14:textId="77777777" w:rsidR="008715FC" w:rsidRPr="008715FC" w:rsidRDefault="008715FC" w:rsidP="008715FC">
      <w:pPr>
        <w:pStyle w:val="BodyText"/>
        <w:numPr>
          <w:ilvl w:val="0"/>
          <w:numId w:val="7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constructed frame is sent over the connection, and the corresponding data is stored in the data_queue.</w:t>
      </w:r>
    </w:p>
    <w:p w14:paraId="6E24ADB6" w14:textId="77777777" w:rsidR="008715FC" w:rsidRPr="008715FC" w:rsidRDefault="008715FC" w:rsidP="008715FC">
      <w:pPr>
        <w:pStyle w:val="BodyText"/>
        <w:numPr>
          <w:ilvl w:val="0"/>
          <w:numId w:val="7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sequence number (sn) is incremented after each frame.</w:t>
      </w:r>
    </w:p>
    <w:p w14:paraId="10290AA4" w14:textId="77777777" w:rsidR="008715FC" w:rsidRPr="008715FC" w:rsidRDefault="008715FC" w:rsidP="008715FC">
      <w:pPr>
        <w:pStyle w:val="BodyText"/>
        <w:numPr>
          <w:ilvl w:val="0"/>
          <w:numId w:val="74"/>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f there is no more data left to send, the function sets the flag to True and terminates.</w:t>
      </w:r>
    </w:p>
    <w:p w14:paraId="118A023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32644657">
          <v:rect id="_x0000_i1115" style="width:0;height:1.5pt" o:hralign="center" o:hrstd="t" o:hr="t" fillcolor="#a0a0a0" stroked="f"/>
        </w:pict>
      </w:r>
    </w:p>
    <w:p w14:paraId="7684644D"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2. recv_Ack(conn)</w:t>
      </w:r>
    </w:p>
    <w:p w14:paraId="5008DA21"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lastRenderedPageBreak/>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receive acknowledgments (ACK) and negative acknowledgments (NAK) from the receiver, and handle them appropriately by sliding the window forward or resending frames if necessary.</w:t>
      </w:r>
    </w:p>
    <w:p w14:paraId="7EA4FD13"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1A8DC0FC" w14:textId="77777777" w:rsidR="008715FC" w:rsidRPr="008715FC" w:rsidRDefault="008715FC" w:rsidP="008715FC">
      <w:pPr>
        <w:pStyle w:val="BodyText"/>
        <w:numPr>
          <w:ilvl w:val="0"/>
          <w:numId w:val="75"/>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conn: The socket connection object to receive acknowledgments from.</w:t>
      </w:r>
    </w:p>
    <w:p w14:paraId="4B31396C"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3A74AEB7" w14:textId="77777777" w:rsidR="008715FC" w:rsidRPr="008715FC" w:rsidRDefault="008715FC" w:rsidP="008715FC">
      <w:pPr>
        <w:pStyle w:val="BodyText"/>
        <w:numPr>
          <w:ilvl w:val="0"/>
          <w:numId w:val="7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listens for acknowledgment frames from the receiver.</w:t>
      </w:r>
    </w:p>
    <w:p w14:paraId="295F6B16" w14:textId="77777777" w:rsidR="008715FC" w:rsidRPr="008715FC" w:rsidRDefault="008715FC" w:rsidP="008715FC">
      <w:pPr>
        <w:pStyle w:val="BodyText"/>
        <w:numPr>
          <w:ilvl w:val="0"/>
          <w:numId w:val="7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t decodes each received frame using ut.receiveFrame() to extract the sequence number (ack_no), data type, and CRC.</w:t>
      </w:r>
    </w:p>
    <w:p w14:paraId="4C9C0535" w14:textId="77777777" w:rsidR="008715FC" w:rsidRPr="008715FC" w:rsidRDefault="008715FC" w:rsidP="008715FC">
      <w:pPr>
        <w:pStyle w:val="BodyText"/>
        <w:numPr>
          <w:ilvl w:val="0"/>
          <w:numId w:val="7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f the frame contains a NAK ('00001111'), it calls resend_frame() to resend the frame corresponding to ack_no.</w:t>
      </w:r>
    </w:p>
    <w:p w14:paraId="18809068" w14:textId="77777777" w:rsidR="008715FC" w:rsidRPr="008715FC" w:rsidRDefault="008715FC" w:rsidP="008715FC">
      <w:pPr>
        <w:pStyle w:val="BodyText"/>
        <w:numPr>
          <w:ilvl w:val="0"/>
          <w:numId w:val="7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f the frame contains an ACK ('11110000'), it slides the window forward by incrementing sf and clearing the sent data from the data_queue for every frame from sf to ack_no.</w:t>
      </w:r>
    </w:p>
    <w:p w14:paraId="1730AA91" w14:textId="77777777" w:rsidR="008715FC" w:rsidRPr="008715FC" w:rsidRDefault="008715FC" w:rsidP="008715FC">
      <w:pPr>
        <w:pStyle w:val="BodyText"/>
        <w:numPr>
          <w:ilvl w:val="0"/>
          <w:numId w:val="76"/>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terminates once it receives an ACK for frame 7 (used as an indication of completion).</w:t>
      </w:r>
    </w:p>
    <w:p w14:paraId="410C4CC6"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4BEB515F">
          <v:rect id="_x0000_i1116" style="width:0;height:1.5pt" o:hralign="center" o:hrstd="t" o:hr="t" fillcolor="#a0a0a0" stroked="f"/>
        </w:pict>
      </w:r>
    </w:p>
    <w:p w14:paraId="0FEA2871"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3. resend_frame(conn, ack_no)</w:t>
      </w:r>
    </w:p>
    <w:p w14:paraId="251E28BB"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resend a frame in case a negative acknowledgment (NAK) is received.</w:t>
      </w:r>
    </w:p>
    <w:p w14:paraId="110D51D2"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4708AE7E" w14:textId="77777777" w:rsidR="008715FC" w:rsidRPr="008715FC" w:rsidRDefault="008715FC" w:rsidP="008715FC">
      <w:pPr>
        <w:pStyle w:val="BodyText"/>
        <w:numPr>
          <w:ilvl w:val="0"/>
          <w:numId w:val="77"/>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conn: The socket connection object to resend the frame over.</w:t>
      </w:r>
    </w:p>
    <w:p w14:paraId="331B035F" w14:textId="77777777" w:rsidR="008715FC" w:rsidRPr="008715FC" w:rsidRDefault="008715FC" w:rsidP="008715FC">
      <w:pPr>
        <w:pStyle w:val="BodyText"/>
        <w:numPr>
          <w:ilvl w:val="0"/>
          <w:numId w:val="77"/>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ack_no: The sequence number of the frame that needs to be resent.</w:t>
      </w:r>
    </w:p>
    <w:p w14:paraId="2E5D270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46B0323B" w14:textId="77777777" w:rsidR="008715FC" w:rsidRPr="008715FC" w:rsidRDefault="008715FC" w:rsidP="008715FC">
      <w:pPr>
        <w:pStyle w:val="BodyText"/>
        <w:numPr>
          <w:ilvl w:val="0"/>
          <w:numId w:val="7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function retrieves the data corresponding to the frame number ack_no from the data_queue.</w:t>
      </w:r>
    </w:p>
    <w:p w14:paraId="7083DBB8" w14:textId="77777777" w:rsidR="008715FC" w:rsidRPr="008715FC" w:rsidRDefault="008715FC" w:rsidP="008715FC">
      <w:pPr>
        <w:pStyle w:val="BodyText"/>
        <w:numPr>
          <w:ilvl w:val="0"/>
          <w:numId w:val="7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t rebuilds the frame using ut.makeFrame() and sends the frame over the connection.</w:t>
      </w:r>
    </w:p>
    <w:p w14:paraId="0D911D54" w14:textId="77777777" w:rsidR="008715FC" w:rsidRPr="008715FC" w:rsidRDefault="008715FC" w:rsidP="008715FC">
      <w:pPr>
        <w:pStyle w:val="BodyText"/>
        <w:numPr>
          <w:ilvl w:val="0"/>
          <w:numId w:val="78"/>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A message is printed to indicate that the frame has been resent.</w:t>
      </w:r>
    </w:p>
    <w:p w14:paraId="131EE02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1D9D7438">
          <v:rect id="_x0000_i1117" style="width:0;height:1.5pt" o:hralign="center" o:hrstd="t" o:hr="t" fillcolor="#a0a0a0" stroked="f"/>
        </w:pict>
      </w:r>
    </w:p>
    <w:p w14:paraId="228B1530"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4. start()</w:t>
      </w:r>
    </w:p>
    <w:p w14:paraId="4CB8890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urpose</w:t>
      </w:r>
      <w:r w:rsidRPr="008715FC">
        <w:rPr>
          <w:rFonts w:ascii="Consolas" w:hAnsi="Consolas" w:cstheme="minorHAnsi"/>
          <w:color w:val="000000" w:themeColor="text1"/>
          <w:szCs w:val="22"/>
          <w:lang w:bidi="ar-SA"/>
        </w:rPr>
        <w:t>:</w:t>
      </w:r>
      <w:r w:rsidRPr="008715FC">
        <w:rPr>
          <w:rFonts w:ascii="Consolas" w:hAnsi="Consolas" w:cstheme="minorHAnsi"/>
          <w:color w:val="000000" w:themeColor="text1"/>
          <w:szCs w:val="22"/>
          <w:lang w:bidi="ar-SA"/>
        </w:rPr>
        <w:br/>
        <w:t>To initiate the server-side operations, including accepting connections, reading data from the file, and starting the sending and acknowledgment-receiving threads.</w:t>
      </w:r>
    </w:p>
    <w:p w14:paraId="5E6EEE3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arameters</w:t>
      </w:r>
      <w:r w:rsidRPr="008715FC">
        <w:rPr>
          <w:rFonts w:ascii="Consolas" w:hAnsi="Consolas" w:cstheme="minorHAnsi"/>
          <w:color w:val="000000" w:themeColor="text1"/>
          <w:szCs w:val="22"/>
          <w:lang w:bidi="ar-SA"/>
        </w:rPr>
        <w:t>:</w:t>
      </w:r>
    </w:p>
    <w:p w14:paraId="60B6D302" w14:textId="77777777" w:rsidR="008715FC" w:rsidRPr="008715FC" w:rsidRDefault="008715FC" w:rsidP="008715FC">
      <w:pPr>
        <w:pStyle w:val="BodyText"/>
        <w:numPr>
          <w:ilvl w:val="0"/>
          <w:numId w:val="79"/>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None</w:t>
      </w:r>
    </w:p>
    <w:p w14:paraId="60C9D1AF"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Process</w:t>
      </w:r>
      <w:r w:rsidRPr="008715FC">
        <w:rPr>
          <w:rFonts w:ascii="Consolas" w:hAnsi="Consolas" w:cstheme="minorHAnsi"/>
          <w:color w:val="000000" w:themeColor="text1"/>
          <w:szCs w:val="22"/>
          <w:lang w:bidi="ar-SA"/>
        </w:rPr>
        <w:t>:</w:t>
      </w:r>
    </w:p>
    <w:p w14:paraId="397E1E3C" w14:textId="77777777" w:rsidR="008715FC" w:rsidRPr="008715FC" w:rsidRDefault="008715FC" w:rsidP="008715FC">
      <w:pPr>
        <w:pStyle w:val="BodyText"/>
        <w:numPr>
          <w:ilvl w:val="0"/>
          <w:numId w:val="8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lastRenderedPageBreak/>
        <w:t>The function starts by setting the server to listen for incoming connections on the address defined in st.ADDR.</w:t>
      </w:r>
    </w:p>
    <w:p w14:paraId="365AC0B5" w14:textId="77777777" w:rsidR="008715FC" w:rsidRPr="008715FC" w:rsidRDefault="008715FC" w:rsidP="008715FC">
      <w:pPr>
        <w:pStyle w:val="BodyText"/>
        <w:numPr>
          <w:ilvl w:val="0"/>
          <w:numId w:val="8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Once a connection is established, it reads the data from the "data.txt" file into the text list.</w:t>
      </w:r>
    </w:p>
    <w:p w14:paraId="529FC295" w14:textId="77777777" w:rsidR="008715FC" w:rsidRPr="008715FC" w:rsidRDefault="008715FC" w:rsidP="008715FC">
      <w:pPr>
        <w:pStyle w:val="BodyText"/>
        <w:numPr>
          <w:ilvl w:val="0"/>
          <w:numId w:val="8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The length of the data (number of lines) is stored in length.</w:t>
      </w:r>
    </w:p>
    <w:p w14:paraId="55F8BE5F" w14:textId="77777777" w:rsidR="008715FC" w:rsidRPr="008715FC" w:rsidRDefault="008715FC" w:rsidP="008715FC">
      <w:pPr>
        <w:pStyle w:val="BodyText"/>
        <w:numPr>
          <w:ilvl w:val="0"/>
          <w:numId w:val="8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It starts two separate threads: one to handle sending frames (send()) and the other to handle receiving acknowledgments (recv_Ack()).</w:t>
      </w:r>
    </w:p>
    <w:p w14:paraId="42AC2019" w14:textId="77777777" w:rsidR="008715FC" w:rsidRPr="008715FC" w:rsidRDefault="008715FC" w:rsidP="008715FC">
      <w:pPr>
        <w:pStyle w:val="BodyText"/>
        <w:numPr>
          <w:ilvl w:val="0"/>
          <w:numId w:val="80"/>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After the operation is complete, it closes the connection and prints a closing message.</w:t>
      </w:r>
    </w:p>
    <w:p w14:paraId="605833E6" w14:textId="77777777" w:rsidR="008715FC" w:rsidRPr="008715FC" w:rsidRDefault="008715FC" w:rsidP="008715FC">
      <w:pPr>
        <w:pStyle w:val="BodyText"/>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pict w14:anchorId="3C803F7E">
          <v:rect id="_x0000_i1118" style="width:0;height:1.5pt" o:hralign="center" o:hrstd="t" o:hr="t" fillcolor="#a0a0a0" stroked="f"/>
        </w:pict>
      </w:r>
    </w:p>
    <w:p w14:paraId="32CBF012" w14:textId="77777777" w:rsidR="008715FC" w:rsidRPr="008715FC" w:rsidRDefault="008715FC" w:rsidP="008715FC">
      <w:pPr>
        <w:pStyle w:val="BodyText"/>
        <w:rPr>
          <w:rFonts w:ascii="Consolas" w:hAnsi="Consolas" w:cstheme="minorHAnsi"/>
          <w:b/>
          <w:bCs/>
          <w:color w:val="000000" w:themeColor="text1"/>
          <w:szCs w:val="22"/>
          <w:lang w:bidi="ar-SA"/>
        </w:rPr>
      </w:pPr>
      <w:r w:rsidRPr="008715FC">
        <w:rPr>
          <w:rFonts w:ascii="Consolas" w:hAnsi="Consolas" w:cstheme="minorHAnsi"/>
          <w:b/>
          <w:bCs/>
          <w:color w:val="000000" w:themeColor="text1"/>
          <w:szCs w:val="22"/>
          <w:lang w:bidi="ar-SA"/>
        </w:rPr>
        <w:t>General Explanation:</w:t>
      </w:r>
    </w:p>
    <w:p w14:paraId="54C5C37F" w14:textId="77777777" w:rsidR="008715FC" w:rsidRPr="008715FC" w:rsidRDefault="008715FC" w:rsidP="008715FC">
      <w:pPr>
        <w:pStyle w:val="BodyText"/>
        <w:numPr>
          <w:ilvl w:val="0"/>
          <w:numId w:val="81"/>
        </w:numPr>
        <w:rPr>
          <w:rFonts w:ascii="Consolas" w:hAnsi="Consolas" w:cstheme="minorHAnsi"/>
          <w:color w:val="000000" w:themeColor="text1"/>
          <w:szCs w:val="22"/>
          <w:lang w:bidi="ar-SA"/>
        </w:rPr>
      </w:pPr>
      <w:r w:rsidRPr="008715FC">
        <w:rPr>
          <w:rFonts w:ascii="Consolas" w:hAnsi="Consolas" w:cstheme="minorHAnsi"/>
          <w:color w:val="000000" w:themeColor="text1"/>
          <w:szCs w:val="22"/>
          <w:lang w:bidi="ar-SA"/>
        </w:rPr>
        <w:t xml:space="preserve">This code uses a </w:t>
      </w:r>
      <w:r w:rsidRPr="008715FC">
        <w:rPr>
          <w:rFonts w:ascii="Consolas" w:hAnsi="Consolas" w:cstheme="minorHAnsi"/>
          <w:b/>
          <w:bCs/>
          <w:color w:val="000000" w:themeColor="text1"/>
          <w:szCs w:val="22"/>
          <w:lang w:bidi="ar-SA"/>
        </w:rPr>
        <w:t>Sliding Window Protocol</w:t>
      </w:r>
      <w:r w:rsidRPr="008715FC">
        <w:rPr>
          <w:rFonts w:ascii="Consolas" w:hAnsi="Consolas" w:cstheme="minorHAnsi"/>
          <w:color w:val="000000" w:themeColor="text1"/>
          <w:szCs w:val="22"/>
          <w:lang w:bidi="ar-SA"/>
        </w:rPr>
        <w:t xml:space="preserve"> for communication between sender and receiver. It ensures efficient data transmission by sending multiple frames before waiting for acknowledgments.</w:t>
      </w:r>
    </w:p>
    <w:p w14:paraId="41E9BAA0" w14:textId="77777777" w:rsidR="008715FC" w:rsidRPr="008715FC" w:rsidRDefault="008715FC" w:rsidP="008715FC">
      <w:pPr>
        <w:pStyle w:val="BodyText"/>
        <w:numPr>
          <w:ilvl w:val="0"/>
          <w:numId w:val="81"/>
        </w:numPr>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NAKs</w:t>
      </w:r>
      <w:r w:rsidRPr="008715FC">
        <w:rPr>
          <w:rFonts w:ascii="Consolas" w:hAnsi="Consolas" w:cstheme="minorHAnsi"/>
          <w:color w:val="000000" w:themeColor="text1"/>
          <w:szCs w:val="22"/>
          <w:lang w:bidi="ar-SA"/>
        </w:rPr>
        <w:t xml:space="preserve"> indicate that a specific frame was corrupted, prompting a retransmission.</w:t>
      </w:r>
    </w:p>
    <w:p w14:paraId="3EA95DA6" w14:textId="77777777" w:rsidR="008715FC" w:rsidRPr="008715FC" w:rsidRDefault="008715FC" w:rsidP="008715FC">
      <w:pPr>
        <w:pStyle w:val="BodyText"/>
        <w:numPr>
          <w:ilvl w:val="0"/>
          <w:numId w:val="81"/>
        </w:numPr>
        <w:rPr>
          <w:rFonts w:ascii="Consolas" w:hAnsi="Consolas" w:cstheme="minorHAnsi"/>
          <w:color w:val="000000" w:themeColor="text1"/>
          <w:szCs w:val="22"/>
          <w:lang w:bidi="ar-SA"/>
        </w:rPr>
      </w:pPr>
      <w:r w:rsidRPr="008715FC">
        <w:rPr>
          <w:rFonts w:ascii="Consolas" w:hAnsi="Consolas" w:cstheme="minorHAnsi"/>
          <w:b/>
          <w:bCs/>
          <w:color w:val="000000" w:themeColor="text1"/>
          <w:szCs w:val="22"/>
          <w:lang w:bidi="ar-SA"/>
        </w:rPr>
        <w:t>ACKs</w:t>
      </w:r>
      <w:r w:rsidRPr="008715FC">
        <w:rPr>
          <w:rFonts w:ascii="Consolas" w:hAnsi="Consolas" w:cstheme="minorHAnsi"/>
          <w:color w:val="000000" w:themeColor="text1"/>
          <w:szCs w:val="22"/>
          <w:lang w:bidi="ar-SA"/>
        </w:rPr>
        <w:t xml:space="preserve"> acknowledge correct receipt of frames, allowing the sliding window to move forward.</w:t>
      </w:r>
    </w:p>
    <w:p w14:paraId="093DD069" w14:textId="77777777" w:rsidR="00EC3D0E" w:rsidRDefault="00EC3D0E" w:rsidP="00EC3D0E">
      <w:pPr>
        <w:pStyle w:val="BodyText"/>
        <w:rPr>
          <w:rFonts w:ascii="Consolas" w:hAnsi="Consolas" w:cstheme="minorHAnsi"/>
          <w:color w:val="000000" w:themeColor="text1"/>
          <w:szCs w:val="22"/>
          <w:lang w:bidi="ar-SA"/>
        </w:rPr>
      </w:pPr>
    </w:p>
    <w:p w14:paraId="0C5F2AD7" w14:textId="316F8045" w:rsidR="00EC3D0E" w:rsidRPr="001D124D" w:rsidRDefault="00EC3D0E" w:rsidP="00EC3D0E">
      <w:pPr>
        <w:pStyle w:val="BodyText"/>
        <w:rPr>
          <w:rFonts w:cstheme="minorHAnsi"/>
          <w:b/>
          <w:bCs/>
          <w:color w:val="00B0F0"/>
          <w:sz w:val="32"/>
          <w:szCs w:val="32"/>
          <w:lang w:bidi="ar-SA"/>
        </w:rPr>
      </w:pPr>
      <w:r w:rsidRPr="001D124D">
        <w:rPr>
          <w:rFonts w:cstheme="minorHAnsi"/>
          <w:b/>
          <w:bCs/>
          <w:color w:val="00B0F0"/>
          <w:sz w:val="32"/>
          <w:szCs w:val="32"/>
          <w:lang w:bidi="ar-SA"/>
        </w:rPr>
        <w:t>Receiver.ipynb</w:t>
      </w:r>
    </w:p>
    <w:p w14:paraId="7B9EE35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import socket, threading, Utils as ut, Statistics as st</w:t>
      </w:r>
    </w:p>
    <w:p w14:paraId="1984FACB" w14:textId="77777777" w:rsidR="00EC3D0E" w:rsidRPr="00EC3D0E" w:rsidRDefault="00EC3D0E" w:rsidP="00EC3D0E">
      <w:pPr>
        <w:pStyle w:val="BodyText"/>
        <w:rPr>
          <w:rFonts w:ascii="Consolas" w:hAnsi="Consolas" w:cstheme="minorHAnsi"/>
          <w:color w:val="000000" w:themeColor="text1"/>
          <w:szCs w:val="22"/>
          <w:lang w:bidi="ar-SA"/>
        </w:rPr>
      </w:pPr>
    </w:p>
    <w:p w14:paraId="1D96046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f, rn, rw = 0, 0, 4  # Frame-related variables</w:t>
      </w:r>
    </w:p>
    <w:p w14:paraId="1F33C84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 = socket.socket(socket.AF_INET, socket.SOCK_STREAM)</w:t>
      </w:r>
    </w:p>
    <w:p w14:paraId="2096EBA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connect(st.ADDR)</w:t>
      </w:r>
    </w:p>
    <w:p w14:paraId="58DAAD9F" w14:textId="77777777" w:rsidR="00EC3D0E" w:rsidRPr="00EC3D0E" w:rsidRDefault="00EC3D0E" w:rsidP="00EC3D0E">
      <w:pPr>
        <w:pStyle w:val="BodyText"/>
        <w:rPr>
          <w:rFonts w:ascii="Consolas" w:hAnsi="Consolas" w:cstheme="minorHAnsi"/>
          <w:color w:val="000000" w:themeColor="text1"/>
          <w:szCs w:val="22"/>
          <w:lang w:bidi="ar-SA"/>
        </w:rPr>
      </w:pPr>
    </w:p>
    <w:p w14:paraId="58438BB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isCorrupted(data, crc):</w:t>
      </w:r>
    </w:p>
    <w:p w14:paraId="32530AD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turn ut.crc4itu(data) != crc</w:t>
      </w:r>
    </w:p>
    <w:p w14:paraId="36D30E5B" w14:textId="77777777" w:rsidR="00EC3D0E" w:rsidRPr="00EC3D0E" w:rsidRDefault="00EC3D0E" w:rsidP="00EC3D0E">
      <w:pPr>
        <w:pStyle w:val="BodyText"/>
        <w:rPr>
          <w:rFonts w:ascii="Consolas" w:hAnsi="Consolas" w:cstheme="minorHAnsi"/>
          <w:color w:val="000000" w:themeColor="text1"/>
          <w:szCs w:val="22"/>
          <w:lang w:bidi="ar-SA"/>
        </w:rPr>
      </w:pPr>
    </w:p>
    <w:p w14:paraId="59DA7A65"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recv():</w:t>
      </w:r>
    </w:p>
    <w:p w14:paraId="2D965D8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global rn</w:t>
      </w:r>
    </w:p>
    <w:p w14:paraId="7C8E6F36" w14:textId="77777777" w:rsidR="00EC3D0E" w:rsidRPr="00EC3D0E" w:rsidRDefault="00EC3D0E" w:rsidP="00EC3D0E">
      <w:pPr>
        <w:pStyle w:val="BodyText"/>
        <w:rPr>
          <w:rFonts w:ascii="Consolas" w:hAnsi="Consolas" w:cstheme="minorHAnsi"/>
          <w:color w:val="000000" w:themeColor="text1"/>
          <w:szCs w:val="22"/>
          <w:lang w:bidi="ar-SA"/>
        </w:rPr>
      </w:pPr>
    </w:p>
    <w:p w14:paraId="7F4D57C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hile True:</w:t>
      </w:r>
    </w:p>
    <w:p w14:paraId="552DACE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try:</w:t>
      </w:r>
    </w:p>
    <w:p w14:paraId="544E457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 = receiver.recv(20).decode()</w:t>
      </w:r>
    </w:p>
    <w:p w14:paraId="59CC17F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cv_n, _, data, crc = ut.receiveFrame(frame)</w:t>
      </w:r>
    </w:p>
    <w:p w14:paraId="05C00C8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lastRenderedPageBreak/>
        <w:t xml:space="preserve">        except ValueError:</w:t>
      </w:r>
    </w:p>
    <w:p w14:paraId="33ACD6C1"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break  # Terminate thread when no more data is received</w:t>
      </w:r>
    </w:p>
    <w:p w14:paraId="08B789CD" w14:textId="77777777" w:rsidR="00EC3D0E" w:rsidRPr="00EC3D0E" w:rsidRDefault="00EC3D0E" w:rsidP="00EC3D0E">
      <w:pPr>
        <w:pStyle w:val="BodyText"/>
        <w:rPr>
          <w:rFonts w:ascii="Consolas" w:hAnsi="Consolas" w:cstheme="minorHAnsi"/>
          <w:color w:val="000000" w:themeColor="text1"/>
          <w:szCs w:val="22"/>
          <w:lang w:bidi="ar-SA"/>
        </w:rPr>
      </w:pPr>
    </w:p>
    <w:p w14:paraId="042E2F3B"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RECV] Frame: {recv_n}, Data: {data}")</w:t>
      </w:r>
    </w:p>
    <w:p w14:paraId="7AD68EEC"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w:t>
      </w:r>
    </w:p>
    <w:p w14:paraId="1435DF2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if isCorrupted(data, crc):</w:t>
      </w:r>
    </w:p>
    <w:p w14:paraId="71BFD3D4"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CRC FAILURE] Calculated: {ut.crc4itu(data)}, Received: {crc}")</w:t>
      </w:r>
    </w:p>
    <w:p w14:paraId="672E705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send_frame(recv_n, "00001111", "NAK")</w:t>
      </w:r>
    </w:p>
    <w:p w14:paraId="7B988B0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else:</w:t>
      </w:r>
    </w:p>
    <w:p w14:paraId="261B5C93"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CRC SUCCESS] Calculated: {ut.crc4itu(data)}, Received: {crc}")</w:t>
      </w:r>
    </w:p>
    <w:p w14:paraId="02BB27C8"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send_frame(recv_n, "11110000", "ACK")</w:t>
      </w:r>
    </w:p>
    <w:p w14:paraId="60F1D5DB" w14:textId="77777777" w:rsidR="00EC3D0E" w:rsidRPr="00EC3D0E" w:rsidRDefault="00EC3D0E" w:rsidP="00EC3D0E">
      <w:pPr>
        <w:pStyle w:val="BodyText"/>
        <w:rPr>
          <w:rFonts w:ascii="Consolas" w:hAnsi="Consolas" w:cstheme="minorHAnsi"/>
          <w:color w:val="000000" w:themeColor="text1"/>
          <w:szCs w:val="22"/>
          <w:lang w:bidi="ar-SA"/>
        </w:rPr>
      </w:pPr>
    </w:p>
    <w:p w14:paraId="38A6273A"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w:t>
      </w:r>
    </w:p>
    <w:p w14:paraId="593B9F6E" w14:textId="77777777" w:rsidR="00EC3D0E" w:rsidRPr="00EC3D0E" w:rsidRDefault="00EC3D0E" w:rsidP="00EC3D0E">
      <w:pPr>
        <w:pStyle w:val="BodyText"/>
        <w:rPr>
          <w:rFonts w:ascii="Consolas" w:hAnsi="Consolas" w:cstheme="minorHAnsi"/>
          <w:color w:val="000000" w:themeColor="text1"/>
          <w:szCs w:val="22"/>
          <w:lang w:bidi="ar-SA"/>
        </w:rPr>
      </w:pPr>
    </w:p>
    <w:p w14:paraId="5F60241D"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def send_frame(seq, msg, frame_type):</w:t>
      </w:r>
    </w:p>
    <w:p w14:paraId="06564E9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frame = ut.makeFrame(seq, msg)</w:t>
      </w:r>
    </w:p>
    <w:p w14:paraId="3812D452"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receiver.send(frame.encode())</w:t>
      </w:r>
    </w:p>
    <w:p w14:paraId="45682E3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 xml:space="preserve">    print(f"[{frame_type} SENT] Frame: {seq}")</w:t>
      </w:r>
    </w:p>
    <w:p w14:paraId="48C211C7" w14:textId="77777777" w:rsidR="00EC3D0E" w:rsidRPr="00EC3D0E" w:rsidRDefault="00EC3D0E" w:rsidP="00EC3D0E">
      <w:pPr>
        <w:pStyle w:val="BodyText"/>
        <w:rPr>
          <w:rFonts w:ascii="Consolas" w:hAnsi="Consolas" w:cstheme="minorHAnsi"/>
          <w:color w:val="000000" w:themeColor="text1"/>
          <w:szCs w:val="22"/>
          <w:lang w:bidi="ar-SA"/>
        </w:rPr>
      </w:pPr>
    </w:p>
    <w:p w14:paraId="5830EDA9"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_thread = threading.Thread(target=recv)</w:t>
      </w:r>
    </w:p>
    <w:p w14:paraId="681A5B96"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_thread.start()</w:t>
      </w:r>
    </w:p>
    <w:p w14:paraId="5638789C"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_thread.join()</w:t>
      </w:r>
    </w:p>
    <w:p w14:paraId="4F77E0D2" w14:textId="77777777" w:rsidR="00EC3D0E" w:rsidRPr="00EC3D0E" w:rsidRDefault="00EC3D0E" w:rsidP="00EC3D0E">
      <w:pPr>
        <w:pStyle w:val="BodyText"/>
        <w:rPr>
          <w:rFonts w:ascii="Consolas" w:hAnsi="Consolas" w:cstheme="minorHAnsi"/>
          <w:color w:val="000000" w:themeColor="text1"/>
          <w:szCs w:val="22"/>
          <w:lang w:bidi="ar-SA"/>
        </w:rPr>
      </w:pPr>
    </w:p>
    <w:p w14:paraId="44F8C48F" w14:textId="77777777"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print("[CLOSING] Closing receiver...")</w:t>
      </w:r>
    </w:p>
    <w:p w14:paraId="01EAB272" w14:textId="16998DD9" w:rsidR="00EC3D0E" w:rsidRPr="00EC3D0E" w:rsidRDefault="00EC3D0E" w:rsidP="00EC3D0E">
      <w:pPr>
        <w:pStyle w:val="BodyText"/>
        <w:rPr>
          <w:rFonts w:ascii="Consolas" w:hAnsi="Consolas" w:cstheme="minorHAnsi"/>
          <w:color w:val="000000" w:themeColor="text1"/>
          <w:szCs w:val="22"/>
          <w:lang w:bidi="ar-SA"/>
        </w:rPr>
      </w:pPr>
      <w:r w:rsidRPr="00EC3D0E">
        <w:rPr>
          <w:rFonts w:ascii="Consolas" w:hAnsi="Consolas" w:cstheme="minorHAnsi"/>
          <w:color w:val="000000" w:themeColor="text1"/>
          <w:szCs w:val="22"/>
          <w:lang w:bidi="ar-SA"/>
        </w:rPr>
        <w:t>receiver.close()</w:t>
      </w:r>
    </w:p>
    <w:p w14:paraId="1E2EBD02" w14:textId="77777777" w:rsidR="00EC3D0E" w:rsidRDefault="00EC3D0E" w:rsidP="00EC3D0E">
      <w:pPr>
        <w:pStyle w:val="BodyText"/>
        <w:rPr>
          <w:rFonts w:ascii="Consolas" w:hAnsi="Consolas" w:cstheme="minorHAnsi"/>
          <w:color w:val="000000" w:themeColor="text1"/>
          <w:szCs w:val="22"/>
          <w:lang w:bidi="ar-SA"/>
        </w:rPr>
      </w:pPr>
    </w:p>
    <w:p w14:paraId="7C0168F4" w14:textId="77777777" w:rsidR="009C4B2D" w:rsidRDefault="009C4B2D" w:rsidP="00EC3D0E">
      <w:pPr>
        <w:pStyle w:val="BodyText"/>
        <w:rPr>
          <w:rFonts w:cstheme="minorHAnsi"/>
          <w:color w:val="00B0F0"/>
          <w:sz w:val="32"/>
          <w:szCs w:val="32"/>
          <w:lang w:bidi="ar-SA"/>
        </w:rPr>
      </w:pPr>
    </w:p>
    <w:p w14:paraId="553AB62F" w14:textId="77777777" w:rsidR="009C4B2D" w:rsidRDefault="009C4B2D" w:rsidP="00EC3D0E">
      <w:pPr>
        <w:pStyle w:val="BodyText"/>
        <w:rPr>
          <w:rFonts w:cstheme="minorHAnsi"/>
          <w:color w:val="00B0F0"/>
          <w:sz w:val="32"/>
          <w:szCs w:val="32"/>
          <w:lang w:bidi="ar-SA"/>
        </w:rPr>
      </w:pPr>
    </w:p>
    <w:p w14:paraId="1CA3CB4D" w14:textId="5D2450C0" w:rsidR="009C4B2D" w:rsidRPr="001D124D" w:rsidRDefault="009C4B2D" w:rsidP="00EC3D0E">
      <w:pPr>
        <w:pStyle w:val="BodyText"/>
        <w:rPr>
          <w:rFonts w:cstheme="minorHAnsi"/>
          <w:b/>
          <w:bCs/>
          <w:color w:val="00B0F0"/>
          <w:sz w:val="32"/>
          <w:szCs w:val="32"/>
          <w:lang w:bidi="ar-SA"/>
        </w:rPr>
      </w:pPr>
      <w:r w:rsidRPr="001D124D">
        <w:rPr>
          <w:rFonts w:cstheme="minorHAnsi"/>
          <w:b/>
          <w:bCs/>
          <w:color w:val="00B0F0"/>
          <w:sz w:val="32"/>
          <w:szCs w:val="32"/>
          <w:lang w:bidi="ar-SA"/>
        </w:rPr>
        <w:t>Explanation</w:t>
      </w:r>
    </w:p>
    <w:p w14:paraId="24B7DFB4" w14:textId="77777777" w:rsidR="009C4B2D" w:rsidRPr="009C4B2D" w:rsidRDefault="009C4B2D" w:rsidP="009C4B2D">
      <w:pPr>
        <w:pStyle w:val="BodyText"/>
        <w:rPr>
          <w:rFonts w:ascii="Consolas" w:hAnsi="Consolas" w:cstheme="minorHAnsi"/>
          <w:b/>
          <w:bCs/>
          <w:color w:val="000000" w:themeColor="text1"/>
          <w:szCs w:val="22"/>
          <w:lang w:bidi="ar-SA"/>
        </w:rPr>
      </w:pPr>
      <w:r w:rsidRPr="009C4B2D">
        <w:rPr>
          <w:rFonts w:ascii="Consolas" w:hAnsi="Consolas" w:cstheme="minorHAnsi"/>
          <w:b/>
          <w:bCs/>
          <w:color w:val="000000" w:themeColor="text1"/>
          <w:szCs w:val="22"/>
          <w:lang w:bidi="ar-SA"/>
        </w:rPr>
        <w:t>1. isCorrupted(data, crc)</w:t>
      </w:r>
    </w:p>
    <w:p w14:paraId="3D0DD448"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urpose</w:t>
      </w:r>
      <w:r w:rsidRPr="009C4B2D">
        <w:rPr>
          <w:rFonts w:ascii="Consolas" w:hAnsi="Consolas" w:cstheme="minorHAnsi"/>
          <w:color w:val="000000" w:themeColor="text1"/>
          <w:szCs w:val="22"/>
          <w:lang w:bidi="ar-SA"/>
        </w:rPr>
        <w:t>:</w:t>
      </w:r>
      <w:r w:rsidRPr="009C4B2D">
        <w:rPr>
          <w:rFonts w:ascii="Consolas" w:hAnsi="Consolas" w:cstheme="minorHAnsi"/>
          <w:color w:val="000000" w:themeColor="text1"/>
          <w:szCs w:val="22"/>
          <w:lang w:bidi="ar-SA"/>
        </w:rPr>
        <w:br/>
        <w:t xml:space="preserve">To check whether the received data has been corrupted during transmission </w:t>
      </w:r>
      <w:r w:rsidRPr="009C4B2D">
        <w:rPr>
          <w:rFonts w:ascii="Consolas" w:hAnsi="Consolas" w:cstheme="minorHAnsi"/>
          <w:color w:val="000000" w:themeColor="text1"/>
          <w:szCs w:val="22"/>
          <w:lang w:bidi="ar-SA"/>
        </w:rPr>
        <w:lastRenderedPageBreak/>
        <w:t>by comparing its calculated CRC (Cyclic Redundancy Check) value with the received CRC.</w:t>
      </w:r>
    </w:p>
    <w:p w14:paraId="5695AA78"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arameters</w:t>
      </w:r>
      <w:r w:rsidRPr="009C4B2D">
        <w:rPr>
          <w:rFonts w:ascii="Consolas" w:hAnsi="Consolas" w:cstheme="minorHAnsi"/>
          <w:color w:val="000000" w:themeColor="text1"/>
          <w:szCs w:val="22"/>
          <w:lang w:bidi="ar-SA"/>
        </w:rPr>
        <w:t>:</w:t>
      </w:r>
    </w:p>
    <w:p w14:paraId="46B98F0A" w14:textId="77777777" w:rsidR="009C4B2D" w:rsidRPr="009C4B2D" w:rsidRDefault="009C4B2D" w:rsidP="009C4B2D">
      <w:pPr>
        <w:pStyle w:val="BodyText"/>
        <w:numPr>
          <w:ilvl w:val="0"/>
          <w:numId w:val="82"/>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data: The data part of the received frame that needs to be checked for corruption.</w:t>
      </w:r>
    </w:p>
    <w:p w14:paraId="57B15D7B" w14:textId="77777777" w:rsidR="009C4B2D" w:rsidRPr="009C4B2D" w:rsidRDefault="009C4B2D" w:rsidP="009C4B2D">
      <w:pPr>
        <w:pStyle w:val="BodyText"/>
        <w:numPr>
          <w:ilvl w:val="0"/>
          <w:numId w:val="82"/>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crc: The CRC value received along with the data, which is supposed to match the calculated CRC of the data.</w:t>
      </w:r>
    </w:p>
    <w:p w14:paraId="4A5C1246"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rocess</w:t>
      </w:r>
      <w:r w:rsidRPr="009C4B2D">
        <w:rPr>
          <w:rFonts w:ascii="Consolas" w:hAnsi="Consolas" w:cstheme="minorHAnsi"/>
          <w:color w:val="000000" w:themeColor="text1"/>
          <w:szCs w:val="22"/>
          <w:lang w:bidi="ar-SA"/>
        </w:rPr>
        <w:t>:</w:t>
      </w:r>
    </w:p>
    <w:p w14:paraId="4935D20F" w14:textId="77777777" w:rsidR="009C4B2D" w:rsidRPr="009C4B2D" w:rsidRDefault="009C4B2D" w:rsidP="009C4B2D">
      <w:pPr>
        <w:pStyle w:val="BodyText"/>
        <w:numPr>
          <w:ilvl w:val="0"/>
          <w:numId w:val="83"/>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The function uses ut.crc4itu() to calculate the CRC for the given data.</w:t>
      </w:r>
    </w:p>
    <w:p w14:paraId="30C85FFE" w14:textId="77777777" w:rsidR="009C4B2D" w:rsidRPr="009C4B2D" w:rsidRDefault="009C4B2D" w:rsidP="009C4B2D">
      <w:pPr>
        <w:pStyle w:val="BodyText"/>
        <w:numPr>
          <w:ilvl w:val="0"/>
          <w:numId w:val="83"/>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It returns True if the calculated CRC does not match the received crc (indicating corruption), and False if they match (no corruption).</w:t>
      </w:r>
    </w:p>
    <w:p w14:paraId="12176540"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pict w14:anchorId="77A03E38">
          <v:rect id="_x0000_i1141" style="width:0;height:1.5pt" o:hralign="center" o:hrstd="t" o:hr="t" fillcolor="#a0a0a0" stroked="f"/>
        </w:pict>
      </w:r>
    </w:p>
    <w:p w14:paraId="2693F0CA" w14:textId="77777777" w:rsidR="009C4B2D" w:rsidRPr="009C4B2D" w:rsidRDefault="009C4B2D" w:rsidP="009C4B2D">
      <w:pPr>
        <w:pStyle w:val="BodyText"/>
        <w:rPr>
          <w:rFonts w:ascii="Consolas" w:hAnsi="Consolas" w:cstheme="minorHAnsi"/>
          <w:b/>
          <w:bCs/>
          <w:color w:val="000000" w:themeColor="text1"/>
          <w:szCs w:val="22"/>
          <w:lang w:bidi="ar-SA"/>
        </w:rPr>
      </w:pPr>
      <w:r w:rsidRPr="009C4B2D">
        <w:rPr>
          <w:rFonts w:ascii="Consolas" w:hAnsi="Consolas" w:cstheme="minorHAnsi"/>
          <w:b/>
          <w:bCs/>
          <w:color w:val="000000" w:themeColor="text1"/>
          <w:szCs w:val="22"/>
          <w:lang w:bidi="ar-SA"/>
        </w:rPr>
        <w:t>2. recv()</w:t>
      </w:r>
    </w:p>
    <w:p w14:paraId="14893320"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urpose</w:t>
      </w:r>
      <w:r w:rsidRPr="009C4B2D">
        <w:rPr>
          <w:rFonts w:ascii="Consolas" w:hAnsi="Consolas" w:cstheme="minorHAnsi"/>
          <w:color w:val="000000" w:themeColor="text1"/>
          <w:szCs w:val="22"/>
          <w:lang w:bidi="ar-SA"/>
        </w:rPr>
        <w:t>:</w:t>
      </w:r>
      <w:r w:rsidRPr="009C4B2D">
        <w:rPr>
          <w:rFonts w:ascii="Consolas" w:hAnsi="Consolas" w:cstheme="minorHAnsi"/>
          <w:color w:val="000000" w:themeColor="text1"/>
          <w:szCs w:val="22"/>
          <w:lang w:bidi="ar-SA"/>
        </w:rPr>
        <w:br/>
        <w:t>To receive frames from the sender, check for corruption, and send an acknowledgment (ACK) or negative acknowledgment (NAK) accordingly.</w:t>
      </w:r>
    </w:p>
    <w:p w14:paraId="6E7B1FE0"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arameters</w:t>
      </w:r>
      <w:r w:rsidRPr="009C4B2D">
        <w:rPr>
          <w:rFonts w:ascii="Consolas" w:hAnsi="Consolas" w:cstheme="minorHAnsi"/>
          <w:color w:val="000000" w:themeColor="text1"/>
          <w:szCs w:val="22"/>
          <w:lang w:bidi="ar-SA"/>
        </w:rPr>
        <w:t>:</w:t>
      </w:r>
    </w:p>
    <w:p w14:paraId="0482B8A2" w14:textId="77777777" w:rsidR="009C4B2D" w:rsidRPr="009C4B2D" w:rsidRDefault="009C4B2D" w:rsidP="009C4B2D">
      <w:pPr>
        <w:pStyle w:val="BodyText"/>
        <w:numPr>
          <w:ilvl w:val="0"/>
          <w:numId w:val="84"/>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None</w:t>
      </w:r>
    </w:p>
    <w:p w14:paraId="25F1D3D4"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rocess</w:t>
      </w:r>
      <w:r w:rsidRPr="009C4B2D">
        <w:rPr>
          <w:rFonts w:ascii="Consolas" w:hAnsi="Consolas" w:cstheme="minorHAnsi"/>
          <w:color w:val="000000" w:themeColor="text1"/>
          <w:szCs w:val="22"/>
          <w:lang w:bidi="ar-SA"/>
        </w:rPr>
        <w:t>:</w:t>
      </w:r>
    </w:p>
    <w:p w14:paraId="49582F9A" w14:textId="77777777" w:rsidR="009C4B2D" w:rsidRPr="009C4B2D" w:rsidRDefault="009C4B2D" w:rsidP="009C4B2D">
      <w:pPr>
        <w:pStyle w:val="BodyText"/>
        <w:numPr>
          <w:ilvl w:val="0"/>
          <w:numId w:val="85"/>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The function continuously listens for incoming frames using receiver.recv() and decodes them into a readable format.</w:t>
      </w:r>
    </w:p>
    <w:p w14:paraId="5726FAA4" w14:textId="77777777" w:rsidR="009C4B2D" w:rsidRPr="009C4B2D" w:rsidRDefault="009C4B2D" w:rsidP="009C4B2D">
      <w:pPr>
        <w:pStyle w:val="BodyText"/>
        <w:numPr>
          <w:ilvl w:val="0"/>
          <w:numId w:val="85"/>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It extracts the sequence number (recv_n), data, and CRC using ut.receiveFrame().</w:t>
      </w:r>
    </w:p>
    <w:p w14:paraId="0D6A3B4D" w14:textId="77777777" w:rsidR="009C4B2D" w:rsidRPr="009C4B2D" w:rsidRDefault="009C4B2D" w:rsidP="009C4B2D">
      <w:pPr>
        <w:pStyle w:val="BodyText"/>
        <w:numPr>
          <w:ilvl w:val="0"/>
          <w:numId w:val="85"/>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If the frame data is corrupted (determined by calling isCorrupted()), it sends a NAK using send_frame() and prints a CRC failure message.</w:t>
      </w:r>
    </w:p>
    <w:p w14:paraId="3F71A4A8" w14:textId="77777777" w:rsidR="009C4B2D" w:rsidRPr="009C4B2D" w:rsidRDefault="009C4B2D" w:rsidP="009C4B2D">
      <w:pPr>
        <w:pStyle w:val="BodyText"/>
        <w:numPr>
          <w:ilvl w:val="0"/>
          <w:numId w:val="85"/>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If the data is not corrupted, it sends an ACK using send_frame() and prints a success message.</w:t>
      </w:r>
    </w:p>
    <w:p w14:paraId="05C696E7" w14:textId="77777777" w:rsidR="009C4B2D" w:rsidRPr="009C4B2D" w:rsidRDefault="009C4B2D" w:rsidP="009C4B2D">
      <w:pPr>
        <w:pStyle w:val="BodyText"/>
        <w:numPr>
          <w:ilvl w:val="0"/>
          <w:numId w:val="85"/>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The loop continues until a ValueError occurs (which happens when no more data is received), at which point the function terminates.</w:t>
      </w:r>
    </w:p>
    <w:p w14:paraId="2E97D58A"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pict w14:anchorId="597FDEC8">
          <v:rect id="_x0000_i1142" style="width:0;height:1.5pt" o:hralign="center" o:hrstd="t" o:hr="t" fillcolor="#a0a0a0" stroked="f"/>
        </w:pict>
      </w:r>
    </w:p>
    <w:p w14:paraId="11E7DCC3" w14:textId="77777777" w:rsidR="009C4B2D" w:rsidRPr="009C4B2D" w:rsidRDefault="009C4B2D" w:rsidP="009C4B2D">
      <w:pPr>
        <w:pStyle w:val="BodyText"/>
        <w:rPr>
          <w:rFonts w:ascii="Consolas" w:hAnsi="Consolas" w:cstheme="minorHAnsi"/>
          <w:b/>
          <w:bCs/>
          <w:color w:val="000000" w:themeColor="text1"/>
          <w:szCs w:val="22"/>
          <w:lang w:bidi="ar-SA"/>
        </w:rPr>
      </w:pPr>
      <w:r w:rsidRPr="009C4B2D">
        <w:rPr>
          <w:rFonts w:ascii="Consolas" w:hAnsi="Consolas" w:cstheme="minorHAnsi"/>
          <w:b/>
          <w:bCs/>
          <w:color w:val="000000" w:themeColor="text1"/>
          <w:szCs w:val="22"/>
          <w:lang w:bidi="ar-SA"/>
        </w:rPr>
        <w:t>3. send_frame(seq, msg, frame_type)</w:t>
      </w:r>
    </w:p>
    <w:p w14:paraId="070CDF36"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urpose</w:t>
      </w:r>
      <w:r w:rsidRPr="009C4B2D">
        <w:rPr>
          <w:rFonts w:ascii="Consolas" w:hAnsi="Consolas" w:cstheme="minorHAnsi"/>
          <w:color w:val="000000" w:themeColor="text1"/>
          <w:szCs w:val="22"/>
          <w:lang w:bidi="ar-SA"/>
        </w:rPr>
        <w:t>:</w:t>
      </w:r>
      <w:r w:rsidRPr="009C4B2D">
        <w:rPr>
          <w:rFonts w:ascii="Consolas" w:hAnsi="Consolas" w:cstheme="minorHAnsi"/>
          <w:color w:val="000000" w:themeColor="text1"/>
          <w:szCs w:val="22"/>
          <w:lang w:bidi="ar-SA"/>
        </w:rPr>
        <w:br/>
        <w:t>To send a frame (ACK or NAK) to the sender, indicating whether the previous frame was received correctly or was corrupted.</w:t>
      </w:r>
    </w:p>
    <w:p w14:paraId="13DBE134"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arameters</w:t>
      </w:r>
      <w:r w:rsidRPr="009C4B2D">
        <w:rPr>
          <w:rFonts w:ascii="Consolas" w:hAnsi="Consolas" w:cstheme="minorHAnsi"/>
          <w:color w:val="000000" w:themeColor="text1"/>
          <w:szCs w:val="22"/>
          <w:lang w:bidi="ar-SA"/>
        </w:rPr>
        <w:t>:</w:t>
      </w:r>
    </w:p>
    <w:p w14:paraId="755B3F69" w14:textId="77777777" w:rsidR="009C4B2D" w:rsidRPr="009C4B2D" w:rsidRDefault="009C4B2D" w:rsidP="009C4B2D">
      <w:pPr>
        <w:pStyle w:val="BodyText"/>
        <w:numPr>
          <w:ilvl w:val="0"/>
          <w:numId w:val="86"/>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seq: The sequence number of the frame being acknowledged or rejected.</w:t>
      </w:r>
    </w:p>
    <w:p w14:paraId="489C8FD6" w14:textId="77777777" w:rsidR="009C4B2D" w:rsidRPr="009C4B2D" w:rsidRDefault="009C4B2D" w:rsidP="009C4B2D">
      <w:pPr>
        <w:pStyle w:val="BodyText"/>
        <w:numPr>
          <w:ilvl w:val="0"/>
          <w:numId w:val="86"/>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lastRenderedPageBreak/>
        <w:t>msg: The message to send as the frame content, either "11110000" for an ACK or "00001111" for a NAK.</w:t>
      </w:r>
    </w:p>
    <w:p w14:paraId="3946E5C6" w14:textId="77777777" w:rsidR="009C4B2D" w:rsidRPr="009C4B2D" w:rsidRDefault="009C4B2D" w:rsidP="009C4B2D">
      <w:pPr>
        <w:pStyle w:val="BodyText"/>
        <w:numPr>
          <w:ilvl w:val="0"/>
          <w:numId w:val="86"/>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frame_type: A string indicating the type of frame being sent ("ACK" or "NAK"), used for logging.</w:t>
      </w:r>
    </w:p>
    <w:p w14:paraId="6FE9BF62"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b/>
          <w:bCs/>
          <w:color w:val="000000" w:themeColor="text1"/>
          <w:szCs w:val="22"/>
          <w:lang w:bidi="ar-SA"/>
        </w:rPr>
        <w:t>Process</w:t>
      </w:r>
      <w:r w:rsidRPr="009C4B2D">
        <w:rPr>
          <w:rFonts w:ascii="Consolas" w:hAnsi="Consolas" w:cstheme="minorHAnsi"/>
          <w:color w:val="000000" w:themeColor="text1"/>
          <w:szCs w:val="22"/>
          <w:lang w:bidi="ar-SA"/>
        </w:rPr>
        <w:t>:</w:t>
      </w:r>
    </w:p>
    <w:p w14:paraId="7560065D" w14:textId="77777777" w:rsidR="009C4B2D" w:rsidRPr="009C4B2D" w:rsidRDefault="009C4B2D" w:rsidP="009C4B2D">
      <w:pPr>
        <w:pStyle w:val="BodyText"/>
        <w:numPr>
          <w:ilvl w:val="0"/>
          <w:numId w:val="87"/>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The function creates a new frame using ut.makeFrame() by combining the sequence number and the message (msg).</w:t>
      </w:r>
    </w:p>
    <w:p w14:paraId="7FE1100C" w14:textId="77777777" w:rsidR="009C4B2D" w:rsidRPr="009C4B2D" w:rsidRDefault="009C4B2D" w:rsidP="009C4B2D">
      <w:pPr>
        <w:pStyle w:val="BodyText"/>
        <w:numPr>
          <w:ilvl w:val="0"/>
          <w:numId w:val="87"/>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It sends the constructed frame to the sender using receiver.send().</w:t>
      </w:r>
    </w:p>
    <w:p w14:paraId="78319CB5" w14:textId="77777777" w:rsidR="009C4B2D" w:rsidRPr="009C4B2D" w:rsidRDefault="009C4B2D" w:rsidP="009C4B2D">
      <w:pPr>
        <w:pStyle w:val="BodyText"/>
        <w:numPr>
          <w:ilvl w:val="0"/>
          <w:numId w:val="87"/>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A log message is printed to indicate whether an ACK or NAK was sent, along with the sequence number.</w:t>
      </w:r>
    </w:p>
    <w:p w14:paraId="2255D1CE" w14:textId="77777777" w:rsidR="009C4B2D" w:rsidRPr="009C4B2D" w:rsidRDefault="009C4B2D" w:rsidP="009C4B2D">
      <w:pPr>
        <w:pStyle w:val="BodyText"/>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pict w14:anchorId="199282FD">
          <v:rect id="_x0000_i1143" style="width:0;height:1.5pt" o:hralign="center" o:hrstd="t" o:hr="t" fillcolor="#a0a0a0" stroked="f"/>
        </w:pict>
      </w:r>
    </w:p>
    <w:p w14:paraId="515E7DAA" w14:textId="77777777" w:rsidR="009C4B2D" w:rsidRPr="009C4B2D" w:rsidRDefault="009C4B2D" w:rsidP="009C4B2D">
      <w:pPr>
        <w:pStyle w:val="BodyText"/>
        <w:rPr>
          <w:rFonts w:ascii="Consolas" w:hAnsi="Consolas" w:cstheme="minorHAnsi"/>
          <w:b/>
          <w:bCs/>
          <w:color w:val="000000" w:themeColor="text1"/>
          <w:szCs w:val="22"/>
          <w:lang w:bidi="ar-SA"/>
        </w:rPr>
      </w:pPr>
      <w:r w:rsidRPr="009C4B2D">
        <w:rPr>
          <w:rFonts w:ascii="Consolas" w:hAnsi="Consolas" w:cstheme="minorHAnsi"/>
          <w:b/>
          <w:bCs/>
          <w:color w:val="000000" w:themeColor="text1"/>
          <w:szCs w:val="22"/>
          <w:lang w:bidi="ar-SA"/>
        </w:rPr>
        <w:t>General Explanation:</w:t>
      </w:r>
    </w:p>
    <w:p w14:paraId="3107B495" w14:textId="77777777" w:rsidR="009C4B2D" w:rsidRPr="009C4B2D" w:rsidRDefault="009C4B2D" w:rsidP="009C4B2D">
      <w:pPr>
        <w:pStyle w:val="BodyText"/>
        <w:numPr>
          <w:ilvl w:val="0"/>
          <w:numId w:val="88"/>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 xml:space="preserve">The </w:t>
      </w:r>
      <w:r w:rsidRPr="009C4B2D">
        <w:rPr>
          <w:rFonts w:ascii="Consolas" w:hAnsi="Consolas" w:cstheme="minorHAnsi"/>
          <w:b/>
          <w:bCs/>
          <w:color w:val="000000" w:themeColor="text1"/>
          <w:szCs w:val="22"/>
          <w:lang w:bidi="ar-SA"/>
        </w:rPr>
        <w:t>receiver</w:t>
      </w:r>
      <w:r w:rsidRPr="009C4B2D">
        <w:rPr>
          <w:rFonts w:ascii="Consolas" w:hAnsi="Consolas" w:cstheme="minorHAnsi"/>
          <w:color w:val="000000" w:themeColor="text1"/>
          <w:szCs w:val="22"/>
          <w:lang w:bidi="ar-SA"/>
        </w:rPr>
        <w:t xml:space="preserve"> is responsible for listening to incoming frames from the sender, verifying their integrity using CRC checks, and responding with an ACK (if the frame is valid) or a NAK (if the frame is corrupted).</w:t>
      </w:r>
    </w:p>
    <w:p w14:paraId="0FA77918" w14:textId="77777777" w:rsidR="009C4B2D" w:rsidRPr="009C4B2D" w:rsidRDefault="009C4B2D" w:rsidP="009C4B2D">
      <w:pPr>
        <w:pStyle w:val="BodyText"/>
        <w:numPr>
          <w:ilvl w:val="0"/>
          <w:numId w:val="88"/>
        </w:numPr>
        <w:rPr>
          <w:rFonts w:ascii="Consolas" w:hAnsi="Consolas" w:cstheme="minorHAnsi"/>
          <w:color w:val="000000" w:themeColor="text1"/>
          <w:szCs w:val="22"/>
          <w:lang w:bidi="ar-SA"/>
        </w:rPr>
      </w:pPr>
      <w:r w:rsidRPr="009C4B2D">
        <w:rPr>
          <w:rFonts w:ascii="Consolas" w:hAnsi="Consolas" w:cstheme="minorHAnsi"/>
          <w:color w:val="000000" w:themeColor="text1"/>
          <w:szCs w:val="22"/>
          <w:lang w:bidi="ar-SA"/>
        </w:rPr>
        <w:t>The function isCorrupted() handles the error detection, while recv() manages the reception of frames and calls send_frame() to send appropriate responses based on the result of the CRC check</w:t>
      </w:r>
    </w:p>
    <w:p w14:paraId="1578F103" w14:textId="77777777" w:rsidR="00EC3D0E" w:rsidRDefault="00EC3D0E" w:rsidP="00EC3D0E">
      <w:pPr>
        <w:pStyle w:val="BodyText"/>
        <w:rPr>
          <w:rFonts w:ascii="Consolas" w:hAnsi="Consolas" w:cstheme="minorHAnsi"/>
          <w:color w:val="000000" w:themeColor="text1"/>
          <w:szCs w:val="22"/>
          <w:lang w:bidi="ar-SA"/>
        </w:rPr>
      </w:pPr>
    </w:p>
    <w:p w14:paraId="58CE5A92" w14:textId="77777777" w:rsidR="00EC3D0E" w:rsidRPr="00EC3D0E" w:rsidRDefault="00EC3D0E" w:rsidP="00EC3D0E">
      <w:pPr>
        <w:pStyle w:val="BodyText"/>
        <w:rPr>
          <w:rFonts w:ascii="Consolas" w:hAnsi="Consolas" w:cstheme="minorHAnsi"/>
          <w:color w:val="000000" w:themeColor="text1"/>
          <w:szCs w:val="22"/>
          <w:lang w:bidi="ar-SA"/>
        </w:rPr>
      </w:pPr>
    </w:p>
    <w:p w14:paraId="5F66F96E" w14:textId="77777777" w:rsidR="005F17CA" w:rsidRDefault="005F17CA" w:rsidP="005F17CA">
      <w:pPr>
        <w:pStyle w:val="BodyText"/>
        <w:rPr>
          <w:rFonts w:ascii="Consolas" w:hAnsi="Consolas"/>
          <w:lang w:val="en-US" w:bidi="ar-SA"/>
        </w:rPr>
      </w:pPr>
    </w:p>
    <w:p w14:paraId="5CD57AF4" w14:textId="77777777" w:rsidR="006A0BF1" w:rsidRDefault="006A0BF1" w:rsidP="005F17CA">
      <w:pPr>
        <w:pStyle w:val="BodyText"/>
        <w:rPr>
          <w:rFonts w:ascii="Consolas" w:hAnsi="Consolas"/>
          <w:lang w:val="en-US" w:bidi="ar-SA"/>
        </w:rPr>
      </w:pPr>
    </w:p>
    <w:p w14:paraId="567CB4D5" w14:textId="77777777" w:rsidR="006A0BF1" w:rsidRDefault="006A0BF1" w:rsidP="005F17CA">
      <w:pPr>
        <w:pStyle w:val="BodyText"/>
        <w:rPr>
          <w:rFonts w:ascii="Consolas" w:hAnsi="Consolas"/>
          <w:lang w:val="en-US" w:bidi="ar-SA"/>
        </w:rPr>
      </w:pPr>
    </w:p>
    <w:p w14:paraId="6C0400AB" w14:textId="77777777" w:rsidR="006A0BF1" w:rsidRDefault="006A0BF1" w:rsidP="005F17CA">
      <w:pPr>
        <w:pStyle w:val="BodyText"/>
        <w:rPr>
          <w:rFonts w:ascii="Consolas" w:hAnsi="Consolas"/>
          <w:lang w:val="en-US" w:bidi="ar-SA"/>
        </w:rPr>
      </w:pPr>
    </w:p>
    <w:p w14:paraId="026CFF44" w14:textId="77777777" w:rsidR="006A0BF1" w:rsidRDefault="006A0BF1" w:rsidP="005F17CA">
      <w:pPr>
        <w:pStyle w:val="BodyText"/>
        <w:rPr>
          <w:rFonts w:ascii="Consolas" w:hAnsi="Consolas"/>
          <w:lang w:val="en-US" w:bidi="ar-SA"/>
        </w:rPr>
      </w:pPr>
    </w:p>
    <w:p w14:paraId="62FAF5A4" w14:textId="77777777" w:rsidR="006A0BF1" w:rsidRDefault="006A0BF1" w:rsidP="005F17CA">
      <w:pPr>
        <w:pStyle w:val="BodyText"/>
        <w:rPr>
          <w:rFonts w:ascii="Consolas" w:hAnsi="Consolas"/>
          <w:lang w:val="en-US" w:bidi="ar-SA"/>
        </w:rPr>
      </w:pPr>
    </w:p>
    <w:p w14:paraId="5C1F50B1" w14:textId="77777777" w:rsidR="006A0BF1" w:rsidRDefault="006A0BF1" w:rsidP="005F17CA">
      <w:pPr>
        <w:pStyle w:val="BodyText"/>
        <w:rPr>
          <w:rFonts w:ascii="Consolas" w:hAnsi="Consolas"/>
          <w:lang w:val="en-US" w:bidi="ar-SA"/>
        </w:rPr>
      </w:pPr>
    </w:p>
    <w:p w14:paraId="504BFF28" w14:textId="77777777" w:rsidR="006A0BF1" w:rsidRDefault="006A0BF1" w:rsidP="005F17CA">
      <w:pPr>
        <w:pStyle w:val="BodyText"/>
        <w:rPr>
          <w:rFonts w:ascii="Consolas" w:hAnsi="Consolas"/>
          <w:lang w:val="en-US" w:bidi="ar-SA"/>
        </w:rPr>
      </w:pPr>
    </w:p>
    <w:p w14:paraId="08860EE9" w14:textId="77777777" w:rsidR="006A0BF1" w:rsidRDefault="006A0BF1" w:rsidP="005F17CA">
      <w:pPr>
        <w:pStyle w:val="BodyText"/>
        <w:rPr>
          <w:rFonts w:ascii="Consolas" w:hAnsi="Consolas"/>
          <w:lang w:val="en-US" w:bidi="ar-SA"/>
        </w:rPr>
      </w:pPr>
    </w:p>
    <w:p w14:paraId="4F2F021F" w14:textId="77777777" w:rsidR="006A0BF1" w:rsidRDefault="006A0BF1" w:rsidP="005F17CA">
      <w:pPr>
        <w:pStyle w:val="BodyText"/>
        <w:rPr>
          <w:rFonts w:ascii="Consolas" w:hAnsi="Consolas"/>
          <w:lang w:val="en-US" w:bidi="ar-SA"/>
        </w:rPr>
      </w:pPr>
    </w:p>
    <w:p w14:paraId="5E00A07C" w14:textId="77777777" w:rsidR="006A0BF1" w:rsidRDefault="006A0BF1" w:rsidP="005F17CA">
      <w:pPr>
        <w:pStyle w:val="BodyText"/>
        <w:rPr>
          <w:rFonts w:ascii="Consolas" w:hAnsi="Consolas"/>
          <w:lang w:val="en-US" w:bidi="ar-SA"/>
        </w:rPr>
      </w:pPr>
    </w:p>
    <w:p w14:paraId="7FDD4088" w14:textId="77777777" w:rsidR="006A0BF1" w:rsidRDefault="006A0BF1" w:rsidP="005F17CA">
      <w:pPr>
        <w:pStyle w:val="BodyText"/>
        <w:rPr>
          <w:rFonts w:ascii="Consolas" w:hAnsi="Consolas"/>
          <w:lang w:val="en-US" w:bidi="ar-SA"/>
        </w:rPr>
      </w:pPr>
    </w:p>
    <w:p w14:paraId="2739A486" w14:textId="77777777" w:rsidR="006A0BF1" w:rsidRDefault="006A0BF1" w:rsidP="005F17CA">
      <w:pPr>
        <w:pStyle w:val="BodyText"/>
        <w:rPr>
          <w:rFonts w:ascii="Consolas" w:hAnsi="Consolas"/>
          <w:lang w:val="en-US" w:bidi="ar-SA"/>
        </w:rPr>
      </w:pPr>
    </w:p>
    <w:p w14:paraId="28382AB2" w14:textId="77777777" w:rsidR="006A0BF1" w:rsidRDefault="006A0BF1" w:rsidP="005F17CA">
      <w:pPr>
        <w:pStyle w:val="BodyText"/>
        <w:rPr>
          <w:rFonts w:ascii="Consolas" w:hAnsi="Consolas"/>
          <w:lang w:val="en-US" w:bidi="ar-SA"/>
        </w:rPr>
      </w:pPr>
    </w:p>
    <w:p w14:paraId="3C081363" w14:textId="77777777" w:rsidR="006A0BF1" w:rsidRDefault="006A0BF1" w:rsidP="005F17CA">
      <w:pPr>
        <w:pStyle w:val="BodyText"/>
        <w:rPr>
          <w:rFonts w:ascii="Consolas" w:hAnsi="Consolas"/>
          <w:lang w:val="en-US" w:bidi="ar-SA"/>
        </w:rPr>
      </w:pPr>
    </w:p>
    <w:p w14:paraId="68368834" w14:textId="77777777" w:rsidR="006A0BF1" w:rsidRPr="00D45516" w:rsidRDefault="006A0BF1" w:rsidP="005F17CA">
      <w:pPr>
        <w:pStyle w:val="BodyText"/>
        <w:rPr>
          <w:rFonts w:ascii="Consolas" w:hAnsi="Consolas"/>
          <w:lang w:val="en-US" w:bidi="ar-SA"/>
        </w:rPr>
      </w:pPr>
    </w:p>
    <w:bookmarkEnd w:id="1"/>
    <w:bookmarkEnd w:id="2"/>
    <w:p w14:paraId="5D0194AE" w14:textId="77777777" w:rsidR="00FF4B9D" w:rsidRPr="00FF4B9D" w:rsidRDefault="00FF4B9D" w:rsidP="00FF4B9D">
      <w:pPr>
        <w:pStyle w:val="SourceCode"/>
        <w:jc w:val="center"/>
        <w:rPr>
          <w:rFonts w:ascii="Times New Roman" w:hAnsi="Times New Roman" w:cs="Times New Roman"/>
          <w:b/>
          <w:bCs/>
          <w:sz w:val="36"/>
          <w:szCs w:val="36"/>
          <w:u w:val="single"/>
          <w:lang w:val="en-IN"/>
        </w:rPr>
      </w:pPr>
      <w:r w:rsidRPr="00FF4B9D">
        <w:rPr>
          <w:rFonts w:ascii="Times New Roman" w:hAnsi="Times New Roman" w:cs="Times New Roman"/>
          <w:b/>
          <w:bCs/>
          <w:sz w:val="36"/>
          <w:szCs w:val="36"/>
          <w:u w:val="single"/>
          <w:lang w:val="en-IN"/>
        </w:rPr>
        <w:lastRenderedPageBreak/>
        <w:t>OUTPUTS:</w:t>
      </w:r>
    </w:p>
    <w:p w14:paraId="624427F2" w14:textId="3305C6FF" w:rsidR="002D0554" w:rsidRDefault="002D0554"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top and Wait:</w:t>
      </w:r>
    </w:p>
    <w:p w14:paraId="5FB63C67" w14:textId="05849336" w:rsidR="00D16922" w:rsidRDefault="00D16922"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ender:</w:t>
      </w:r>
    </w:p>
    <w:p w14:paraId="299CE6F5" w14:textId="08B1FE44" w:rsidR="00D750A6" w:rsidRDefault="00D750A6" w:rsidP="005F17CA">
      <w:pPr>
        <w:pStyle w:val="SourceCode"/>
        <w:rPr>
          <w:noProof/>
        </w:rPr>
      </w:pPr>
      <w:r>
        <w:rPr>
          <w:noProof/>
        </w:rPr>
        <w:drawing>
          <wp:inline distT="0" distB="0" distL="0" distR="0" wp14:anchorId="5654D968" wp14:editId="0983B08D">
            <wp:extent cx="5731510" cy="2335530"/>
            <wp:effectExtent l="0" t="0" r="2540" b="7620"/>
            <wp:docPr id="118646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465619" name=""/>
                    <pic:cNvPicPr/>
                  </pic:nvPicPr>
                  <pic:blipFill>
                    <a:blip r:embed="rId25"/>
                    <a:stretch>
                      <a:fillRect/>
                    </a:stretch>
                  </pic:blipFill>
                  <pic:spPr>
                    <a:xfrm>
                      <a:off x="0" y="0"/>
                      <a:ext cx="5731510" cy="2335530"/>
                    </a:xfrm>
                    <a:prstGeom prst="rect">
                      <a:avLst/>
                    </a:prstGeom>
                  </pic:spPr>
                </pic:pic>
              </a:graphicData>
            </a:graphic>
          </wp:inline>
        </w:drawing>
      </w:r>
      <w:r w:rsidRPr="00D750A6">
        <w:rPr>
          <w:noProof/>
        </w:rPr>
        <w:t xml:space="preserve"> </w:t>
      </w:r>
      <w:r>
        <w:rPr>
          <w:noProof/>
        </w:rPr>
        <w:drawing>
          <wp:inline distT="0" distB="0" distL="0" distR="0" wp14:anchorId="6B485BF4" wp14:editId="74716C2B">
            <wp:extent cx="5731510" cy="2499995"/>
            <wp:effectExtent l="0" t="0" r="2540" b="0"/>
            <wp:docPr id="1920565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65597" name=""/>
                    <pic:cNvPicPr/>
                  </pic:nvPicPr>
                  <pic:blipFill>
                    <a:blip r:embed="rId26"/>
                    <a:stretch>
                      <a:fillRect/>
                    </a:stretch>
                  </pic:blipFill>
                  <pic:spPr>
                    <a:xfrm>
                      <a:off x="0" y="0"/>
                      <a:ext cx="5731510" cy="2499995"/>
                    </a:xfrm>
                    <a:prstGeom prst="rect">
                      <a:avLst/>
                    </a:prstGeom>
                  </pic:spPr>
                </pic:pic>
              </a:graphicData>
            </a:graphic>
          </wp:inline>
        </w:drawing>
      </w:r>
      <w:r w:rsidRPr="00D750A6">
        <w:rPr>
          <w:noProof/>
        </w:rPr>
        <w:t xml:space="preserve"> </w:t>
      </w:r>
      <w:r>
        <w:rPr>
          <w:noProof/>
        </w:rPr>
        <w:drawing>
          <wp:inline distT="0" distB="0" distL="0" distR="0" wp14:anchorId="1C4DFD1D" wp14:editId="549D73B7">
            <wp:extent cx="5731510" cy="715010"/>
            <wp:effectExtent l="0" t="0" r="2540" b="8890"/>
            <wp:docPr id="49800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07220" name=""/>
                    <pic:cNvPicPr/>
                  </pic:nvPicPr>
                  <pic:blipFill>
                    <a:blip r:embed="rId27"/>
                    <a:stretch>
                      <a:fillRect/>
                    </a:stretch>
                  </pic:blipFill>
                  <pic:spPr>
                    <a:xfrm>
                      <a:off x="0" y="0"/>
                      <a:ext cx="5731510" cy="715010"/>
                    </a:xfrm>
                    <a:prstGeom prst="rect">
                      <a:avLst/>
                    </a:prstGeom>
                  </pic:spPr>
                </pic:pic>
              </a:graphicData>
            </a:graphic>
          </wp:inline>
        </w:drawing>
      </w:r>
    </w:p>
    <w:p w14:paraId="402A4C35" w14:textId="77777777" w:rsidR="00D750A6" w:rsidRDefault="00D750A6" w:rsidP="005F17CA">
      <w:pPr>
        <w:pStyle w:val="SourceCode"/>
        <w:rPr>
          <w:noProof/>
        </w:rPr>
      </w:pPr>
    </w:p>
    <w:p w14:paraId="553D4A78" w14:textId="77777777" w:rsidR="00D750A6" w:rsidRDefault="00D750A6" w:rsidP="005F17CA">
      <w:pPr>
        <w:pStyle w:val="SourceCode"/>
        <w:rPr>
          <w:noProof/>
        </w:rPr>
      </w:pPr>
    </w:p>
    <w:p w14:paraId="6E8CEE04" w14:textId="77777777" w:rsidR="00D750A6" w:rsidRDefault="00D750A6" w:rsidP="005F17CA">
      <w:pPr>
        <w:pStyle w:val="SourceCode"/>
        <w:rPr>
          <w:noProof/>
        </w:rPr>
      </w:pPr>
    </w:p>
    <w:p w14:paraId="5BD66C79" w14:textId="77777777" w:rsidR="00D750A6" w:rsidRDefault="00D750A6" w:rsidP="005F17CA">
      <w:pPr>
        <w:pStyle w:val="SourceCode"/>
        <w:rPr>
          <w:noProof/>
        </w:rPr>
      </w:pPr>
    </w:p>
    <w:p w14:paraId="0D0FEFEA" w14:textId="77777777" w:rsidR="00D750A6" w:rsidRDefault="00D750A6" w:rsidP="005F17CA">
      <w:pPr>
        <w:pStyle w:val="SourceCode"/>
        <w:rPr>
          <w:noProof/>
        </w:rPr>
      </w:pPr>
    </w:p>
    <w:p w14:paraId="666DB9E7" w14:textId="77777777" w:rsidR="00D750A6" w:rsidRDefault="00D750A6" w:rsidP="005F17CA">
      <w:pPr>
        <w:pStyle w:val="SourceCode"/>
        <w:rPr>
          <w:noProof/>
        </w:rPr>
      </w:pPr>
    </w:p>
    <w:p w14:paraId="68284DDE" w14:textId="53A5E0A0" w:rsidR="00D16922" w:rsidRDefault="00D16922"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lastRenderedPageBreak/>
        <w:t>Receiver:</w:t>
      </w:r>
    </w:p>
    <w:p w14:paraId="323F3F61" w14:textId="7AD53758" w:rsidR="00D16922" w:rsidRDefault="00D750A6" w:rsidP="005F17CA">
      <w:pPr>
        <w:pStyle w:val="SourceCode"/>
        <w:rPr>
          <w:rFonts w:ascii="Times New Roman" w:hAnsi="Times New Roman" w:cs="Times New Roman"/>
          <w:sz w:val="36"/>
          <w:szCs w:val="36"/>
          <w:lang w:val="en-IN"/>
        </w:rPr>
      </w:pPr>
      <w:r>
        <w:rPr>
          <w:noProof/>
        </w:rPr>
        <w:drawing>
          <wp:inline distT="0" distB="0" distL="0" distR="0" wp14:anchorId="0F6E34FB" wp14:editId="742DF046">
            <wp:extent cx="5731510" cy="2396490"/>
            <wp:effectExtent l="0" t="0" r="2540" b="3810"/>
            <wp:docPr id="165917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71540" name=""/>
                    <pic:cNvPicPr/>
                  </pic:nvPicPr>
                  <pic:blipFill>
                    <a:blip r:embed="rId28"/>
                    <a:stretch>
                      <a:fillRect/>
                    </a:stretch>
                  </pic:blipFill>
                  <pic:spPr>
                    <a:xfrm>
                      <a:off x="0" y="0"/>
                      <a:ext cx="5731510" cy="2396490"/>
                    </a:xfrm>
                    <a:prstGeom prst="rect">
                      <a:avLst/>
                    </a:prstGeom>
                  </pic:spPr>
                </pic:pic>
              </a:graphicData>
            </a:graphic>
          </wp:inline>
        </w:drawing>
      </w:r>
      <w:r w:rsidRPr="00D750A6">
        <w:rPr>
          <w:noProof/>
        </w:rPr>
        <w:t xml:space="preserve"> </w:t>
      </w:r>
      <w:r>
        <w:rPr>
          <w:noProof/>
        </w:rPr>
        <w:drawing>
          <wp:inline distT="0" distB="0" distL="0" distR="0" wp14:anchorId="392D2E72" wp14:editId="4CFB65B5">
            <wp:extent cx="5731510" cy="2419350"/>
            <wp:effectExtent l="0" t="0" r="2540" b="0"/>
            <wp:docPr id="1046657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57613" name=""/>
                    <pic:cNvPicPr/>
                  </pic:nvPicPr>
                  <pic:blipFill>
                    <a:blip r:embed="rId29"/>
                    <a:stretch>
                      <a:fillRect/>
                    </a:stretch>
                  </pic:blipFill>
                  <pic:spPr>
                    <a:xfrm>
                      <a:off x="0" y="0"/>
                      <a:ext cx="5731510" cy="2419350"/>
                    </a:xfrm>
                    <a:prstGeom prst="rect">
                      <a:avLst/>
                    </a:prstGeom>
                  </pic:spPr>
                </pic:pic>
              </a:graphicData>
            </a:graphic>
          </wp:inline>
        </w:drawing>
      </w:r>
      <w:r w:rsidRPr="00D750A6">
        <w:rPr>
          <w:noProof/>
        </w:rPr>
        <w:t xml:space="preserve"> </w:t>
      </w:r>
      <w:r>
        <w:rPr>
          <w:noProof/>
        </w:rPr>
        <w:lastRenderedPageBreak/>
        <w:drawing>
          <wp:inline distT="0" distB="0" distL="0" distR="0" wp14:anchorId="47CEFD84" wp14:editId="23C8C4E5">
            <wp:extent cx="5731510" cy="2460625"/>
            <wp:effectExtent l="0" t="0" r="2540" b="0"/>
            <wp:docPr id="37799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99502" name=""/>
                    <pic:cNvPicPr/>
                  </pic:nvPicPr>
                  <pic:blipFill>
                    <a:blip r:embed="rId30"/>
                    <a:stretch>
                      <a:fillRect/>
                    </a:stretch>
                  </pic:blipFill>
                  <pic:spPr>
                    <a:xfrm>
                      <a:off x="0" y="0"/>
                      <a:ext cx="5731510" cy="2460625"/>
                    </a:xfrm>
                    <a:prstGeom prst="rect">
                      <a:avLst/>
                    </a:prstGeom>
                  </pic:spPr>
                </pic:pic>
              </a:graphicData>
            </a:graphic>
          </wp:inline>
        </w:drawing>
      </w:r>
      <w:r w:rsidRPr="00D750A6">
        <w:rPr>
          <w:noProof/>
        </w:rPr>
        <w:t xml:space="preserve"> </w:t>
      </w:r>
      <w:r>
        <w:rPr>
          <w:noProof/>
        </w:rPr>
        <w:drawing>
          <wp:inline distT="0" distB="0" distL="0" distR="0" wp14:anchorId="42C22CE1" wp14:editId="0D6F5F7C">
            <wp:extent cx="5731510" cy="1346200"/>
            <wp:effectExtent l="0" t="0" r="2540" b="6350"/>
            <wp:docPr id="1868086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86872" name=""/>
                    <pic:cNvPicPr/>
                  </pic:nvPicPr>
                  <pic:blipFill>
                    <a:blip r:embed="rId31"/>
                    <a:stretch>
                      <a:fillRect/>
                    </a:stretch>
                  </pic:blipFill>
                  <pic:spPr>
                    <a:xfrm>
                      <a:off x="0" y="0"/>
                      <a:ext cx="5731510" cy="1346200"/>
                    </a:xfrm>
                    <a:prstGeom prst="rect">
                      <a:avLst/>
                    </a:prstGeom>
                  </pic:spPr>
                </pic:pic>
              </a:graphicData>
            </a:graphic>
          </wp:inline>
        </w:drawing>
      </w:r>
    </w:p>
    <w:p w14:paraId="4F228CD7" w14:textId="77777777" w:rsidR="00FF4B9D" w:rsidRDefault="00FF4B9D" w:rsidP="00FF4B9D">
      <w:pPr>
        <w:pStyle w:val="SourceCode"/>
        <w:rPr>
          <w:rFonts w:ascii="Times New Roman" w:hAnsi="Times New Roman" w:cs="Times New Roman"/>
          <w:sz w:val="36"/>
          <w:szCs w:val="36"/>
          <w:lang w:val="en-IN"/>
        </w:rPr>
      </w:pPr>
      <w:r>
        <w:rPr>
          <w:rFonts w:ascii="Times New Roman" w:hAnsi="Times New Roman" w:cs="Times New Roman"/>
          <w:sz w:val="36"/>
          <w:szCs w:val="36"/>
          <w:lang w:val="en-IN"/>
        </w:rPr>
        <w:t>Go Back N ARQ:</w:t>
      </w:r>
    </w:p>
    <w:p w14:paraId="7CB43236" w14:textId="224F29B5" w:rsidR="00FF4B9D" w:rsidRDefault="00FF4B9D"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ender:</w:t>
      </w:r>
    </w:p>
    <w:p w14:paraId="5CD523E0" w14:textId="6556A1CB" w:rsidR="00FF4B9D" w:rsidRDefault="00FF4B9D" w:rsidP="005F17CA">
      <w:pPr>
        <w:pStyle w:val="SourceCode"/>
        <w:rPr>
          <w:noProof/>
        </w:rPr>
      </w:pPr>
      <w:r>
        <w:rPr>
          <w:noProof/>
        </w:rPr>
        <w:drawing>
          <wp:inline distT="0" distB="0" distL="0" distR="0" wp14:anchorId="692D9E78" wp14:editId="2CEE7664">
            <wp:extent cx="5731510" cy="2495550"/>
            <wp:effectExtent l="0" t="0" r="2540" b="0"/>
            <wp:docPr id="95237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79001" name=""/>
                    <pic:cNvPicPr/>
                  </pic:nvPicPr>
                  <pic:blipFill>
                    <a:blip r:embed="rId32"/>
                    <a:stretch>
                      <a:fillRect/>
                    </a:stretch>
                  </pic:blipFill>
                  <pic:spPr>
                    <a:xfrm>
                      <a:off x="0" y="0"/>
                      <a:ext cx="5731510" cy="2495550"/>
                    </a:xfrm>
                    <a:prstGeom prst="rect">
                      <a:avLst/>
                    </a:prstGeom>
                  </pic:spPr>
                </pic:pic>
              </a:graphicData>
            </a:graphic>
          </wp:inline>
        </w:drawing>
      </w:r>
      <w:r w:rsidRPr="00FF4B9D">
        <w:rPr>
          <w:noProof/>
        </w:rPr>
        <w:t xml:space="preserve"> </w:t>
      </w:r>
      <w:r>
        <w:rPr>
          <w:noProof/>
        </w:rPr>
        <w:drawing>
          <wp:inline distT="0" distB="0" distL="0" distR="0" wp14:anchorId="1430340F" wp14:editId="189464B1">
            <wp:extent cx="5731510" cy="272415"/>
            <wp:effectExtent l="0" t="0" r="2540" b="0"/>
            <wp:docPr id="52992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23725" name=""/>
                    <pic:cNvPicPr/>
                  </pic:nvPicPr>
                  <pic:blipFill>
                    <a:blip r:embed="rId33"/>
                    <a:stretch>
                      <a:fillRect/>
                    </a:stretch>
                  </pic:blipFill>
                  <pic:spPr>
                    <a:xfrm>
                      <a:off x="0" y="0"/>
                      <a:ext cx="5731510" cy="272415"/>
                    </a:xfrm>
                    <a:prstGeom prst="rect">
                      <a:avLst/>
                    </a:prstGeom>
                  </pic:spPr>
                </pic:pic>
              </a:graphicData>
            </a:graphic>
          </wp:inline>
        </w:drawing>
      </w:r>
    </w:p>
    <w:p w14:paraId="4549CF4A" w14:textId="77777777" w:rsidR="00FF4B9D" w:rsidRDefault="00FF4B9D" w:rsidP="005F17CA">
      <w:pPr>
        <w:pStyle w:val="SourceCode"/>
        <w:rPr>
          <w:rFonts w:ascii="Times New Roman" w:hAnsi="Times New Roman" w:cs="Times New Roman"/>
          <w:sz w:val="36"/>
          <w:szCs w:val="36"/>
          <w:lang w:val="en-IN"/>
        </w:rPr>
      </w:pPr>
    </w:p>
    <w:p w14:paraId="72C182F8" w14:textId="77777777" w:rsidR="00FF4B9D" w:rsidRDefault="00FF4B9D" w:rsidP="005F17CA">
      <w:pPr>
        <w:pStyle w:val="SourceCode"/>
        <w:rPr>
          <w:rFonts w:ascii="Times New Roman" w:hAnsi="Times New Roman" w:cs="Times New Roman"/>
          <w:sz w:val="36"/>
          <w:szCs w:val="36"/>
          <w:lang w:val="en-IN"/>
        </w:rPr>
      </w:pPr>
    </w:p>
    <w:p w14:paraId="60548D5D" w14:textId="77777777" w:rsidR="00FF4B9D" w:rsidRDefault="00FF4B9D" w:rsidP="005F17CA">
      <w:pPr>
        <w:pStyle w:val="SourceCode"/>
        <w:rPr>
          <w:rFonts w:ascii="Times New Roman" w:hAnsi="Times New Roman" w:cs="Times New Roman"/>
          <w:sz w:val="36"/>
          <w:szCs w:val="36"/>
          <w:lang w:val="en-IN"/>
        </w:rPr>
      </w:pPr>
    </w:p>
    <w:p w14:paraId="121728B2" w14:textId="77777777" w:rsidR="00FF4B9D" w:rsidRDefault="00FF4B9D"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lastRenderedPageBreak/>
        <w:t>Receiver:</w:t>
      </w:r>
    </w:p>
    <w:p w14:paraId="131741D5" w14:textId="3C9BDD7B" w:rsidR="00FF4B9D" w:rsidRDefault="00FF4B9D" w:rsidP="005F17CA">
      <w:pPr>
        <w:pStyle w:val="SourceCode"/>
        <w:rPr>
          <w:rFonts w:ascii="Times New Roman" w:hAnsi="Times New Roman" w:cs="Times New Roman"/>
          <w:sz w:val="36"/>
          <w:szCs w:val="36"/>
          <w:lang w:val="en-IN"/>
        </w:rPr>
      </w:pPr>
      <w:r>
        <w:rPr>
          <w:noProof/>
        </w:rPr>
        <w:drawing>
          <wp:inline distT="0" distB="0" distL="0" distR="0" wp14:anchorId="651FA1B4" wp14:editId="72125899">
            <wp:extent cx="5731510" cy="2412365"/>
            <wp:effectExtent l="0" t="0" r="2540" b="6985"/>
            <wp:docPr id="865301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1389" name=""/>
                    <pic:cNvPicPr/>
                  </pic:nvPicPr>
                  <pic:blipFill>
                    <a:blip r:embed="rId34"/>
                    <a:stretch>
                      <a:fillRect/>
                    </a:stretch>
                  </pic:blipFill>
                  <pic:spPr>
                    <a:xfrm>
                      <a:off x="0" y="0"/>
                      <a:ext cx="5731510" cy="2412365"/>
                    </a:xfrm>
                    <a:prstGeom prst="rect">
                      <a:avLst/>
                    </a:prstGeom>
                  </pic:spPr>
                </pic:pic>
              </a:graphicData>
            </a:graphic>
          </wp:inline>
        </w:drawing>
      </w:r>
      <w:r w:rsidRPr="00FF4B9D">
        <w:rPr>
          <w:noProof/>
        </w:rPr>
        <w:t xml:space="preserve"> </w:t>
      </w:r>
      <w:r>
        <w:rPr>
          <w:noProof/>
        </w:rPr>
        <w:drawing>
          <wp:inline distT="0" distB="0" distL="0" distR="0" wp14:anchorId="1F5DD268" wp14:editId="3C30D88C">
            <wp:extent cx="5731510" cy="1307465"/>
            <wp:effectExtent l="0" t="0" r="2540" b="6985"/>
            <wp:docPr id="62653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538143" name=""/>
                    <pic:cNvPicPr/>
                  </pic:nvPicPr>
                  <pic:blipFill>
                    <a:blip r:embed="rId35"/>
                    <a:stretch>
                      <a:fillRect/>
                    </a:stretch>
                  </pic:blipFill>
                  <pic:spPr>
                    <a:xfrm>
                      <a:off x="0" y="0"/>
                      <a:ext cx="5731510" cy="1307465"/>
                    </a:xfrm>
                    <a:prstGeom prst="rect">
                      <a:avLst/>
                    </a:prstGeom>
                  </pic:spPr>
                </pic:pic>
              </a:graphicData>
            </a:graphic>
          </wp:inline>
        </w:drawing>
      </w:r>
    </w:p>
    <w:p w14:paraId="2177261D" w14:textId="06C36C1C" w:rsidR="002D0554" w:rsidRDefault="002D0554"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elective Repeat ARQ:</w:t>
      </w:r>
    </w:p>
    <w:p w14:paraId="748A67EE" w14:textId="2628C49A" w:rsidR="00FF4B9D" w:rsidRDefault="00FF4B9D"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ender:</w:t>
      </w:r>
    </w:p>
    <w:p w14:paraId="0078C809" w14:textId="786F3783" w:rsidR="0096477F" w:rsidRDefault="00A379CD" w:rsidP="005F17CA">
      <w:pPr>
        <w:pStyle w:val="SourceCode"/>
        <w:rPr>
          <w:noProof/>
        </w:rPr>
      </w:pPr>
      <w:r>
        <w:rPr>
          <w:noProof/>
        </w:rPr>
        <w:drawing>
          <wp:inline distT="0" distB="0" distL="0" distR="0" wp14:anchorId="5B5F96F7" wp14:editId="27F73F91">
            <wp:extent cx="5731510" cy="2513965"/>
            <wp:effectExtent l="0" t="0" r="2540" b="635"/>
            <wp:docPr id="667104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04484" name=""/>
                    <pic:cNvPicPr/>
                  </pic:nvPicPr>
                  <pic:blipFill>
                    <a:blip r:embed="rId36"/>
                    <a:stretch>
                      <a:fillRect/>
                    </a:stretch>
                  </pic:blipFill>
                  <pic:spPr>
                    <a:xfrm>
                      <a:off x="0" y="0"/>
                      <a:ext cx="5731510" cy="2513965"/>
                    </a:xfrm>
                    <a:prstGeom prst="rect">
                      <a:avLst/>
                    </a:prstGeom>
                  </pic:spPr>
                </pic:pic>
              </a:graphicData>
            </a:graphic>
          </wp:inline>
        </w:drawing>
      </w:r>
      <w:r w:rsidRPr="00A379CD">
        <w:rPr>
          <w:noProof/>
        </w:rPr>
        <w:t xml:space="preserve"> </w:t>
      </w:r>
      <w:r>
        <w:rPr>
          <w:noProof/>
        </w:rPr>
        <w:drawing>
          <wp:inline distT="0" distB="0" distL="0" distR="0" wp14:anchorId="79E7AFD5" wp14:editId="71830A5D">
            <wp:extent cx="5731510" cy="664210"/>
            <wp:effectExtent l="0" t="0" r="2540" b="2540"/>
            <wp:docPr id="620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452" name=""/>
                    <pic:cNvPicPr/>
                  </pic:nvPicPr>
                  <pic:blipFill>
                    <a:blip r:embed="rId37"/>
                    <a:stretch>
                      <a:fillRect/>
                    </a:stretch>
                  </pic:blipFill>
                  <pic:spPr>
                    <a:xfrm>
                      <a:off x="0" y="0"/>
                      <a:ext cx="5731510" cy="664210"/>
                    </a:xfrm>
                    <a:prstGeom prst="rect">
                      <a:avLst/>
                    </a:prstGeom>
                  </pic:spPr>
                </pic:pic>
              </a:graphicData>
            </a:graphic>
          </wp:inline>
        </w:drawing>
      </w:r>
    </w:p>
    <w:p w14:paraId="441FB23F" w14:textId="77777777" w:rsidR="00A379CD" w:rsidRDefault="00A379CD" w:rsidP="005F17CA">
      <w:pPr>
        <w:pStyle w:val="SourceCode"/>
        <w:rPr>
          <w:rFonts w:ascii="Times New Roman" w:hAnsi="Times New Roman" w:cs="Times New Roman"/>
          <w:sz w:val="36"/>
          <w:szCs w:val="36"/>
          <w:lang w:val="en-IN"/>
        </w:rPr>
      </w:pPr>
    </w:p>
    <w:p w14:paraId="1633182B" w14:textId="71F58259" w:rsidR="00FF4B9D" w:rsidRDefault="00FF4B9D"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lastRenderedPageBreak/>
        <w:t>Receiver:</w:t>
      </w:r>
    </w:p>
    <w:p w14:paraId="7196003B" w14:textId="6642F23C" w:rsidR="00A379CD" w:rsidRDefault="00A379CD" w:rsidP="005F17CA">
      <w:pPr>
        <w:pStyle w:val="SourceCode"/>
        <w:rPr>
          <w:rFonts w:ascii="Times New Roman" w:hAnsi="Times New Roman" w:cs="Times New Roman"/>
          <w:sz w:val="36"/>
          <w:szCs w:val="36"/>
          <w:lang w:val="en-IN"/>
        </w:rPr>
      </w:pPr>
      <w:r>
        <w:rPr>
          <w:noProof/>
        </w:rPr>
        <w:drawing>
          <wp:inline distT="0" distB="0" distL="0" distR="0" wp14:anchorId="755E632B" wp14:editId="76CC8883">
            <wp:extent cx="5731510" cy="2430780"/>
            <wp:effectExtent l="0" t="0" r="2540" b="7620"/>
            <wp:docPr id="333271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71118" name=""/>
                    <pic:cNvPicPr/>
                  </pic:nvPicPr>
                  <pic:blipFill>
                    <a:blip r:embed="rId38"/>
                    <a:stretch>
                      <a:fillRect/>
                    </a:stretch>
                  </pic:blipFill>
                  <pic:spPr>
                    <a:xfrm>
                      <a:off x="0" y="0"/>
                      <a:ext cx="5731510" cy="2430780"/>
                    </a:xfrm>
                    <a:prstGeom prst="rect">
                      <a:avLst/>
                    </a:prstGeom>
                  </pic:spPr>
                </pic:pic>
              </a:graphicData>
            </a:graphic>
          </wp:inline>
        </w:drawing>
      </w:r>
      <w:r w:rsidRPr="00A379CD">
        <w:rPr>
          <w:noProof/>
        </w:rPr>
        <w:t xml:space="preserve"> </w:t>
      </w:r>
      <w:r>
        <w:rPr>
          <w:noProof/>
        </w:rPr>
        <w:drawing>
          <wp:inline distT="0" distB="0" distL="0" distR="0" wp14:anchorId="2E839D86" wp14:editId="246E8A41">
            <wp:extent cx="5731510" cy="2517140"/>
            <wp:effectExtent l="0" t="0" r="2540" b="0"/>
            <wp:docPr id="4707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97" name=""/>
                    <pic:cNvPicPr/>
                  </pic:nvPicPr>
                  <pic:blipFill>
                    <a:blip r:embed="rId39"/>
                    <a:stretch>
                      <a:fillRect/>
                    </a:stretch>
                  </pic:blipFill>
                  <pic:spPr>
                    <a:xfrm>
                      <a:off x="0" y="0"/>
                      <a:ext cx="5731510" cy="2517140"/>
                    </a:xfrm>
                    <a:prstGeom prst="rect">
                      <a:avLst/>
                    </a:prstGeom>
                  </pic:spPr>
                </pic:pic>
              </a:graphicData>
            </a:graphic>
          </wp:inline>
        </w:drawing>
      </w:r>
      <w:r w:rsidRPr="00A379CD">
        <w:rPr>
          <w:noProof/>
        </w:rPr>
        <w:t xml:space="preserve"> </w:t>
      </w:r>
      <w:r>
        <w:rPr>
          <w:noProof/>
        </w:rPr>
        <w:drawing>
          <wp:inline distT="0" distB="0" distL="0" distR="0" wp14:anchorId="11761B18" wp14:editId="73AD87CB">
            <wp:extent cx="5731510" cy="593725"/>
            <wp:effectExtent l="0" t="0" r="2540" b="0"/>
            <wp:docPr id="21151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27226" name=""/>
                    <pic:cNvPicPr/>
                  </pic:nvPicPr>
                  <pic:blipFill>
                    <a:blip r:embed="rId40"/>
                    <a:stretch>
                      <a:fillRect/>
                    </a:stretch>
                  </pic:blipFill>
                  <pic:spPr>
                    <a:xfrm>
                      <a:off x="0" y="0"/>
                      <a:ext cx="5731510" cy="593725"/>
                    </a:xfrm>
                    <a:prstGeom prst="rect">
                      <a:avLst/>
                    </a:prstGeom>
                  </pic:spPr>
                </pic:pic>
              </a:graphicData>
            </a:graphic>
          </wp:inline>
        </w:drawing>
      </w:r>
    </w:p>
    <w:p w14:paraId="11BDDCE4" w14:textId="77777777" w:rsidR="00A379CD" w:rsidRDefault="00A379CD" w:rsidP="00181578">
      <w:pPr>
        <w:pStyle w:val="SourceCode"/>
        <w:jc w:val="center"/>
        <w:rPr>
          <w:rFonts w:ascii="Times New Roman" w:hAnsi="Times New Roman" w:cs="Times New Roman"/>
          <w:b/>
          <w:bCs/>
          <w:sz w:val="36"/>
          <w:szCs w:val="36"/>
          <w:u w:val="single"/>
          <w:lang w:val="en-IN"/>
        </w:rPr>
      </w:pPr>
    </w:p>
    <w:p w14:paraId="2EFDF396" w14:textId="77777777" w:rsidR="00A379CD" w:rsidRDefault="00A379CD" w:rsidP="00181578">
      <w:pPr>
        <w:pStyle w:val="SourceCode"/>
        <w:jc w:val="center"/>
        <w:rPr>
          <w:rFonts w:ascii="Times New Roman" w:hAnsi="Times New Roman" w:cs="Times New Roman"/>
          <w:b/>
          <w:bCs/>
          <w:sz w:val="36"/>
          <w:szCs w:val="36"/>
          <w:u w:val="single"/>
          <w:lang w:val="en-IN"/>
        </w:rPr>
      </w:pPr>
    </w:p>
    <w:p w14:paraId="606EE8E0" w14:textId="77777777" w:rsidR="00A379CD" w:rsidRDefault="00A379CD" w:rsidP="00181578">
      <w:pPr>
        <w:pStyle w:val="SourceCode"/>
        <w:jc w:val="center"/>
        <w:rPr>
          <w:rFonts w:ascii="Times New Roman" w:hAnsi="Times New Roman" w:cs="Times New Roman"/>
          <w:b/>
          <w:bCs/>
          <w:sz w:val="36"/>
          <w:szCs w:val="36"/>
          <w:u w:val="single"/>
          <w:lang w:val="en-IN"/>
        </w:rPr>
      </w:pPr>
    </w:p>
    <w:p w14:paraId="0F0AB856" w14:textId="77777777" w:rsidR="00A379CD" w:rsidRDefault="00A379CD" w:rsidP="00181578">
      <w:pPr>
        <w:pStyle w:val="SourceCode"/>
        <w:jc w:val="center"/>
        <w:rPr>
          <w:rFonts w:ascii="Times New Roman" w:hAnsi="Times New Roman" w:cs="Times New Roman"/>
          <w:b/>
          <w:bCs/>
          <w:sz w:val="36"/>
          <w:szCs w:val="36"/>
          <w:u w:val="single"/>
          <w:lang w:val="en-IN"/>
        </w:rPr>
      </w:pPr>
    </w:p>
    <w:p w14:paraId="4330A10A" w14:textId="77777777" w:rsidR="00A379CD" w:rsidRDefault="00A379CD" w:rsidP="00181578">
      <w:pPr>
        <w:pStyle w:val="SourceCode"/>
        <w:jc w:val="center"/>
        <w:rPr>
          <w:rFonts w:ascii="Times New Roman" w:hAnsi="Times New Roman" w:cs="Times New Roman"/>
          <w:b/>
          <w:bCs/>
          <w:sz w:val="36"/>
          <w:szCs w:val="36"/>
          <w:u w:val="single"/>
          <w:lang w:val="en-IN"/>
        </w:rPr>
      </w:pPr>
    </w:p>
    <w:p w14:paraId="5696DD23" w14:textId="77777777" w:rsidR="00A379CD" w:rsidRDefault="00A379CD" w:rsidP="00181578">
      <w:pPr>
        <w:pStyle w:val="SourceCode"/>
        <w:jc w:val="center"/>
        <w:rPr>
          <w:rFonts w:ascii="Times New Roman" w:hAnsi="Times New Roman" w:cs="Times New Roman"/>
          <w:b/>
          <w:bCs/>
          <w:sz w:val="36"/>
          <w:szCs w:val="36"/>
          <w:u w:val="single"/>
          <w:lang w:val="en-IN"/>
        </w:rPr>
      </w:pPr>
    </w:p>
    <w:p w14:paraId="640911EA" w14:textId="77777777" w:rsidR="00A379CD" w:rsidRDefault="00A379CD" w:rsidP="00181578">
      <w:pPr>
        <w:pStyle w:val="SourceCode"/>
        <w:jc w:val="center"/>
        <w:rPr>
          <w:rFonts w:ascii="Times New Roman" w:hAnsi="Times New Roman" w:cs="Times New Roman"/>
          <w:b/>
          <w:bCs/>
          <w:sz w:val="36"/>
          <w:szCs w:val="36"/>
          <w:u w:val="single"/>
          <w:lang w:val="en-IN"/>
        </w:rPr>
      </w:pPr>
    </w:p>
    <w:p w14:paraId="343C1308" w14:textId="74AE769B" w:rsidR="00181578" w:rsidRPr="00181578" w:rsidRDefault="00181578" w:rsidP="00181578">
      <w:pPr>
        <w:pStyle w:val="SourceCode"/>
        <w:jc w:val="center"/>
        <w:rPr>
          <w:rFonts w:ascii="Times New Roman" w:hAnsi="Times New Roman" w:cs="Times New Roman"/>
          <w:b/>
          <w:bCs/>
          <w:sz w:val="36"/>
          <w:szCs w:val="36"/>
          <w:u w:val="single"/>
          <w:lang w:val="en-IN"/>
        </w:rPr>
      </w:pPr>
      <w:r w:rsidRPr="00181578">
        <w:rPr>
          <w:rFonts w:ascii="Times New Roman" w:hAnsi="Times New Roman" w:cs="Times New Roman"/>
          <w:b/>
          <w:bCs/>
          <w:sz w:val="36"/>
          <w:szCs w:val="36"/>
          <w:u w:val="single"/>
          <w:lang w:val="en-IN"/>
        </w:rPr>
        <w:lastRenderedPageBreak/>
        <w:t>RESULTS</w:t>
      </w:r>
      <w:r w:rsidR="00FF4B9D">
        <w:rPr>
          <w:rFonts w:ascii="Times New Roman" w:hAnsi="Times New Roman" w:cs="Times New Roman"/>
          <w:b/>
          <w:bCs/>
          <w:sz w:val="36"/>
          <w:szCs w:val="36"/>
          <w:u w:val="single"/>
          <w:lang w:val="en-IN"/>
        </w:rPr>
        <w:t xml:space="preserve"> (TEST CASES)</w:t>
      </w:r>
    </w:p>
    <w:p w14:paraId="146A954B" w14:textId="27FDB4C7" w:rsidR="0058448F" w:rsidRDefault="0058448F"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 xml:space="preserve">Table </w:t>
      </w:r>
      <w:r w:rsidR="00181578">
        <w:rPr>
          <w:rFonts w:ascii="Times New Roman" w:hAnsi="Times New Roman" w:cs="Times New Roman"/>
          <w:sz w:val="36"/>
          <w:szCs w:val="36"/>
          <w:lang w:val="en-IN"/>
        </w:rPr>
        <w:t xml:space="preserve">1: </w:t>
      </w:r>
      <w:r>
        <w:rPr>
          <w:rFonts w:ascii="Times New Roman" w:hAnsi="Times New Roman" w:cs="Times New Roman"/>
          <w:sz w:val="36"/>
          <w:szCs w:val="36"/>
          <w:lang w:val="en-IN"/>
        </w:rPr>
        <w:t>showing the propagation time and ack reception time:</w:t>
      </w:r>
    </w:p>
    <w:tbl>
      <w:tblPr>
        <w:tblStyle w:val="TableGrid"/>
        <w:tblW w:w="0" w:type="auto"/>
        <w:tblLook w:val="04A0" w:firstRow="1" w:lastRow="0" w:firstColumn="1" w:lastColumn="0" w:noHBand="0" w:noVBand="1"/>
      </w:tblPr>
      <w:tblGrid>
        <w:gridCol w:w="2548"/>
        <w:gridCol w:w="2117"/>
        <w:gridCol w:w="2183"/>
        <w:gridCol w:w="2168"/>
      </w:tblGrid>
      <w:tr w:rsidR="0058448F" w14:paraId="27299E2C" w14:textId="77777777" w:rsidTr="00181578">
        <w:tc>
          <w:tcPr>
            <w:tcW w:w="2695" w:type="dxa"/>
          </w:tcPr>
          <w:p w14:paraId="138EE6DD" w14:textId="75F2C896" w:rsidR="0058448F" w:rsidRPr="00181578" w:rsidRDefault="0058448F" w:rsidP="005F17CA">
            <w:pPr>
              <w:pStyle w:val="SourceCode"/>
              <w:rPr>
                <w:rFonts w:ascii="Times New Roman" w:hAnsi="Times New Roman" w:cs="Times New Roman"/>
                <w:b/>
                <w:bCs/>
                <w:sz w:val="36"/>
                <w:szCs w:val="36"/>
                <w:lang w:val="en-IN"/>
              </w:rPr>
            </w:pPr>
            <w:r w:rsidRPr="00181578">
              <w:rPr>
                <w:rFonts w:ascii="Times New Roman" w:hAnsi="Times New Roman" w:cs="Times New Roman"/>
                <w:b/>
                <w:bCs/>
                <w:sz w:val="36"/>
                <w:szCs w:val="36"/>
                <w:lang w:val="en-IN"/>
              </w:rPr>
              <w:t>Protocol</w:t>
            </w:r>
          </w:p>
        </w:tc>
        <w:tc>
          <w:tcPr>
            <w:tcW w:w="1813" w:type="dxa"/>
          </w:tcPr>
          <w:p w14:paraId="6C3B641B" w14:textId="2EB52D85" w:rsidR="0058448F" w:rsidRPr="00181578" w:rsidRDefault="0058448F" w:rsidP="005F17CA">
            <w:pPr>
              <w:pStyle w:val="SourceCode"/>
              <w:rPr>
                <w:rFonts w:ascii="Times New Roman" w:hAnsi="Times New Roman" w:cs="Times New Roman"/>
                <w:b/>
                <w:bCs/>
                <w:sz w:val="36"/>
                <w:szCs w:val="36"/>
                <w:lang w:val="en-IN"/>
              </w:rPr>
            </w:pPr>
            <w:r w:rsidRPr="00181578">
              <w:rPr>
                <w:rFonts w:ascii="Times New Roman" w:hAnsi="Times New Roman" w:cs="Times New Roman"/>
                <w:b/>
                <w:bCs/>
                <w:sz w:val="36"/>
                <w:szCs w:val="36"/>
                <w:lang w:val="en-IN"/>
              </w:rPr>
              <w:t xml:space="preserve">Propagation </w:t>
            </w:r>
            <w:r w:rsidR="00181578" w:rsidRPr="00181578">
              <w:rPr>
                <w:rFonts w:ascii="Times New Roman" w:hAnsi="Times New Roman" w:cs="Times New Roman"/>
                <w:b/>
                <w:bCs/>
                <w:sz w:val="36"/>
                <w:szCs w:val="36"/>
                <w:lang w:val="en-IN"/>
              </w:rPr>
              <w:t>T</w:t>
            </w:r>
            <w:r w:rsidRPr="00181578">
              <w:rPr>
                <w:rFonts w:ascii="Times New Roman" w:hAnsi="Times New Roman" w:cs="Times New Roman"/>
                <w:b/>
                <w:bCs/>
                <w:sz w:val="36"/>
                <w:szCs w:val="36"/>
                <w:lang w:val="en-IN"/>
              </w:rPr>
              <w:t>ime</w:t>
            </w:r>
            <w:r w:rsidR="00181578">
              <w:rPr>
                <w:rFonts w:ascii="Times New Roman" w:hAnsi="Times New Roman" w:cs="Times New Roman"/>
                <w:b/>
                <w:bCs/>
                <w:sz w:val="36"/>
                <w:szCs w:val="36"/>
                <w:lang w:val="en-IN"/>
              </w:rPr>
              <w:t>(ms)</w:t>
            </w:r>
          </w:p>
        </w:tc>
        <w:tc>
          <w:tcPr>
            <w:tcW w:w="2254" w:type="dxa"/>
          </w:tcPr>
          <w:p w14:paraId="3D7C4603" w14:textId="08C2A653" w:rsidR="0058448F" w:rsidRPr="00181578" w:rsidRDefault="0058448F" w:rsidP="005F17CA">
            <w:pPr>
              <w:pStyle w:val="SourceCode"/>
              <w:rPr>
                <w:rFonts w:ascii="Times New Roman" w:hAnsi="Times New Roman" w:cs="Times New Roman"/>
                <w:b/>
                <w:bCs/>
                <w:sz w:val="36"/>
                <w:szCs w:val="36"/>
                <w:lang w:val="en-IN"/>
              </w:rPr>
            </w:pPr>
            <w:r w:rsidRPr="00181578">
              <w:rPr>
                <w:rFonts w:ascii="Times New Roman" w:hAnsi="Times New Roman" w:cs="Times New Roman"/>
                <w:b/>
                <w:bCs/>
                <w:sz w:val="36"/>
                <w:szCs w:val="36"/>
                <w:lang w:val="en-IN"/>
              </w:rPr>
              <w:t xml:space="preserve">ACK </w:t>
            </w:r>
            <w:r w:rsidR="00181578" w:rsidRPr="00181578">
              <w:rPr>
                <w:rFonts w:ascii="Times New Roman" w:hAnsi="Times New Roman" w:cs="Times New Roman"/>
                <w:b/>
                <w:bCs/>
                <w:sz w:val="36"/>
                <w:szCs w:val="36"/>
                <w:lang w:val="en-IN"/>
              </w:rPr>
              <w:t>r</w:t>
            </w:r>
            <w:r w:rsidRPr="00181578">
              <w:rPr>
                <w:rFonts w:ascii="Times New Roman" w:hAnsi="Times New Roman" w:cs="Times New Roman"/>
                <w:b/>
                <w:bCs/>
                <w:sz w:val="36"/>
                <w:szCs w:val="36"/>
                <w:lang w:val="en-IN"/>
              </w:rPr>
              <w:t>eception Time</w:t>
            </w:r>
            <w:r w:rsidR="00181578" w:rsidRPr="00181578">
              <w:rPr>
                <w:rFonts w:ascii="Times New Roman" w:hAnsi="Times New Roman" w:cs="Times New Roman"/>
                <w:b/>
                <w:bCs/>
                <w:sz w:val="36"/>
                <w:szCs w:val="36"/>
                <w:lang w:val="en-IN"/>
              </w:rPr>
              <w:t>(ms)</w:t>
            </w:r>
          </w:p>
        </w:tc>
        <w:tc>
          <w:tcPr>
            <w:tcW w:w="2254" w:type="dxa"/>
          </w:tcPr>
          <w:p w14:paraId="6396B1A3" w14:textId="1B851A10" w:rsidR="00181578" w:rsidRPr="00181578" w:rsidRDefault="00181578" w:rsidP="005F17CA">
            <w:pPr>
              <w:pStyle w:val="SourceCode"/>
              <w:rPr>
                <w:rFonts w:ascii="Times New Roman" w:hAnsi="Times New Roman" w:cs="Times New Roman"/>
                <w:b/>
                <w:bCs/>
                <w:sz w:val="36"/>
                <w:szCs w:val="36"/>
                <w:lang w:val="en-IN"/>
              </w:rPr>
            </w:pPr>
            <w:r w:rsidRPr="00181578">
              <w:rPr>
                <w:rFonts w:ascii="Times New Roman" w:hAnsi="Times New Roman" w:cs="Times New Roman"/>
                <w:b/>
                <w:bCs/>
                <w:sz w:val="36"/>
                <w:szCs w:val="36"/>
                <w:lang w:val="en-IN"/>
              </w:rPr>
              <w:t>Total round Trip time(ms)</w:t>
            </w:r>
          </w:p>
        </w:tc>
      </w:tr>
      <w:tr w:rsidR="0058448F" w14:paraId="08780EA3" w14:textId="77777777" w:rsidTr="00181578">
        <w:tc>
          <w:tcPr>
            <w:tcW w:w="2695" w:type="dxa"/>
          </w:tcPr>
          <w:p w14:paraId="02A5BD4E" w14:textId="6224757F" w:rsidR="0058448F" w:rsidRDefault="00181578"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top and Wait ARQ</w:t>
            </w:r>
          </w:p>
        </w:tc>
        <w:tc>
          <w:tcPr>
            <w:tcW w:w="1813" w:type="dxa"/>
          </w:tcPr>
          <w:p w14:paraId="2B5BF91B"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02705B41"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2B6979F2" w14:textId="77777777" w:rsidR="0058448F" w:rsidRDefault="0058448F" w:rsidP="005F17CA">
            <w:pPr>
              <w:pStyle w:val="SourceCode"/>
              <w:rPr>
                <w:rFonts w:ascii="Times New Roman" w:hAnsi="Times New Roman" w:cs="Times New Roman"/>
                <w:sz w:val="36"/>
                <w:szCs w:val="36"/>
                <w:lang w:val="en-IN"/>
              </w:rPr>
            </w:pPr>
          </w:p>
        </w:tc>
      </w:tr>
      <w:tr w:rsidR="0058448F" w14:paraId="091AC053" w14:textId="77777777" w:rsidTr="00181578">
        <w:tc>
          <w:tcPr>
            <w:tcW w:w="2695" w:type="dxa"/>
          </w:tcPr>
          <w:p w14:paraId="00D645E8" w14:textId="642E9136" w:rsidR="0058448F" w:rsidRDefault="00181578"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Go Back N ARQ</w:t>
            </w:r>
          </w:p>
        </w:tc>
        <w:tc>
          <w:tcPr>
            <w:tcW w:w="1813" w:type="dxa"/>
          </w:tcPr>
          <w:p w14:paraId="37447BB8"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594B22A7"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327D39AF" w14:textId="77777777" w:rsidR="0058448F" w:rsidRDefault="0058448F" w:rsidP="005F17CA">
            <w:pPr>
              <w:pStyle w:val="SourceCode"/>
              <w:rPr>
                <w:rFonts w:ascii="Times New Roman" w:hAnsi="Times New Roman" w:cs="Times New Roman"/>
                <w:sz w:val="36"/>
                <w:szCs w:val="36"/>
                <w:lang w:val="en-IN"/>
              </w:rPr>
            </w:pPr>
          </w:p>
        </w:tc>
      </w:tr>
      <w:tr w:rsidR="0058448F" w14:paraId="0D3D1D3F" w14:textId="77777777" w:rsidTr="00181578">
        <w:tc>
          <w:tcPr>
            <w:tcW w:w="2695" w:type="dxa"/>
          </w:tcPr>
          <w:p w14:paraId="6250EA25" w14:textId="3351AD91" w:rsidR="0058448F" w:rsidRDefault="00181578"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Selective Repeat ARQ</w:t>
            </w:r>
          </w:p>
        </w:tc>
        <w:tc>
          <w:tcPr>
            <w:tcW w:w="1813" w:type="dxa"/>
          </w:tcPr>
          <w:p w14:paraId="55337DE8"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33721FC6" w14:textId="77777777" w:rsidR="0058448F" w:rsidRDefault="0058448F" w:rsidP="005F17CA">
            <w:pPr>
              <w:pStyle w:val="SourceCode"/>
              <w:rPr>
                <w:rFonts w:ascii="Times New Roman" w:hAnsi="Times New Roman" w:cs="Times New Roman"/>
                <w:sz w:val="36"/>
                <w:szCs w:val="36"/>
                <w:lang w:val="en-IN"/>
              </w:rPr>
            </w:pPr>
          </w:p>
        </w:tc>
        <w:tc>
          <w:tcPr>
            <w:tcW w:w="2254" w:type="dxa"/>
          </w:tcPr>
          <w:p w14:paraId="3C39B763" w14:textId="77777777" w:rsidR="0058448F" w:rsidRDefault="0058448F" w:rsidP="005F17CA">
            <w:pPr>
              <w:pStyle w:val="SourceCode"/>
              <w:rPr>
                <w:rFonts w:ascii="Times New Roman" w:hAnsi="Times New Roman" w:cs="Times New Roman"/>
                <w:sz w:val="36"/>
                <w:szCs w:val="36"/>
                <w:lang w:val="en-IN"/>
              </w:rPr>
            </w:pPr>
          </w:p>
        </w:tc>
      </w:tr>
    </w:tbl>
    <w:p w14:paraId="56A3B8A0" w14:textId="77777777" w:rsidR="0058448F" w:rsidRDefault="0058448F" w:rsidP="005F17CA">
      <w:pPr>
        <w:pStyle w:val="SourceCode"/>
        <w:rPr>
          <w:rFonts w:ascii="Times New Roman" w:hAnsi="Times New Roman" w:cs="Times New Roman"/>
          <w:sz w:val="36"/>
          <w:szCs w:val="36"/>
          <w:lang w:val="en-IN"/>
        </w:rPr>
      </w:pPr>
    </w:p>
    <w:p w14:paraId="687F723D" w14:textId="4B0CF7DB" w:rsidR="006C06AF" w:rsidRDefault="006C06AF" w:rsidP="005F17CA">
      <w:pPr>
        <w:pStyle w:val="SourceCode"/>
        <w:rPr>
          <w:rFonts w:ascii="Times New Roman" w:hAnsi="Times New Roman" w:cs="Times New Roman"/>
          <w:sz w:val="36"/>
          <w:szCs w:val="36"/>
          <w:lang w:val="en-IN"/>
        </w:rPr>
      </w:pPr>
      <w:r>
        <w:rPr>
          <w:rFonts w:ascii="Times New Roman" w:hAnsi="Times New Roman" w:cs="Times New Roman"/>
          <w:sz w:val="36"/>
          <w:szCs w:val="36"/>
          <w:lang w:val="en-IN"/>
        </w:rPr>
        <w:t xml:space="preserve">Table </w:t>
      </w:r>
      <w:r w:rsidR="00181578">
        <w:rPr>
          <w:rFonts w:ascii="Times New Roman" w:hAnsi="Times New Roman" w:cs="Times New Roman"/>
          <w:sz w:val="36"/>
          <w:szCs w:val="36"/>
          <w:lang w:val="en-IN"/>
        </w:rPr>
        <w:t xml:space="preserve">2: </w:t>
      </w:r>
      <w:r>
        <w:rPr>
          <w:rFonts w:ascii="Times New Roman" w:hAnsi="Times New Roman" w:cs="Times New Roman"/>
          <w:sz w:val="36"/>
          <w:szCs w:val="36"/>
          <w:lang w:val="en-IN"/>
        </w:rPr>
        <w:t>showing Efficiency without error or lost frame:</w:t>
      </w:r>
    </w:p>
    <w:tbl>
      <w:tblPr>
        <w:tblStyle w:val="TableGrid"/>
        <w:tblW w:w="0" w:type="auto"/>
        <w:tblLook w:val="04A0" w:firstRow="1" w:lastRow="0" w:firstColumn="1" w:lastColumn="0" w:noHBand="0" w:noVBand="1"/>
      </w:tblPr>
      <w:tblGrid>
        <w:gridCol w:w="4508"/>
        <w:gridCol w:w="4508"/>
      </w:tblGrid>
      <w:tr w:rsidR="006C06AF" w14:paraId="4A220582" w14:textId="77777777" w:rsidTr="006C06AF">
        <w:tc>
          <w:tcPr>
            <w:tcW w:w="4508" w:type="dxa"/>
          </w:tcPr>
          <w:p w14:paraId="396F0C13" w14:textId="1463744A" w:rsidR="006C06AF" w:rsidRDefault="006C06AF" w:rsidP="005F17CA">
            <w:pPr>
              <w:pStyle w:val="SourceCode"/>
              <w:rPr>
                <w:rFonts w:ascii="Times New Roman" w:hAnsi="Times New Roman" w:cs="Times New Roman"/>
                <w:sz w:val="36"/>
                <w:szCs w:val="36"/>
              </w:rPr>
            </w:pPr>
            <w:r>
              <w:rPr>
                <w:rFonts w:ascii="Times New Roman" w:hAnsi="Times New Roman" w:cs="Times New Roman"/>
                <w:sz w:val="36"/>
                <w:szCs w:val="36"/>
              </w:rPr>
              <w:t xml:space="preserve">Protocol </w:t>
            </w:r>
          </w:p>
        </w:tc>
        <w:tc>
          <w:tcPr>
            <w:tcW w:w="4508" w:type="dxa"/>
          </w:tcPr>
          <w:p w14:paraId="742F000E" w14:textId="7EB96540" w:rsidR="006C06AF" w:rsidRDefault="006C06AF" w:rsidP="005F17CA">
            <w:pPr>
              <w:pStyle w:val="SourceCode"/>
              <w:rPr>
                <w:rFonts w:ascii="Times New Roman" w:hAnsi="Times New Roman" w:cs="Times New Roman"/>
                <w:sz w:val="36"/>
                <w:szCs w:val="36"/>
              </w:rPr>
            </w:pPr>
            <w:r>
              <w:rPr>
                <w:rFonts w:ascii="Times New Roman" w:hAnsi="Times New Roman" w:cs="Times New Roman"/>
                <w:sz w:val="36"/>
                <w:szCs w:val="36"/>
              </w:rPr>
              <w:t>Efficiency(%)</w:t>
            </w:r>
          </w:p>
        </w:tc>
      </w:tr>
      <w:tr w:rsidR="006C06AF" w14:paraId="442B3E68" w14:textId="77777777" w:rsidTr="006C06AF">
        <w:tc>
          <w:tcPr>
            <w:tcW w:w="4508" w:type="dxa"/>
          </w:tcPr>
          <w:p w14:paraId="163A1FC6" w14:textId="57F4FFA2" w:rsidR="006C06AF" w:rsidRDefault="006C06AF" w:rsidP="005F17CA">
            <w:pPr>
              <w:pStyle w:val="SourceCode"/>
              <w:rPr>
                <w:rFonts w:ascii="Times New Roman" w:hAnsi="Times New Roman" w:cs="Times New Roman"/>
                <w:sz w:val="36"/>
                <w:szCs w:val="36"/>
              </w:rPr>
            </w:pPr>
            <w:r>
              <w:rPr>
                <w:rFonts w:ascii="Times New Roman" w:hAnsi="Times New Roman" w:cs="Times New Roman"/>
                <w:sz w:val="36"/>
                <w:szCs w:val="36"/>
              </w:rPr>
              <w:t>Stop and Wait ARQ</w:t>
            </w:r>
          </w:p>
        </w:tc>
        <w:tc>
          <w:tcPr>
            <w:tcW w:w="4508" w:type="dxa"/>
          </w:tcPr>
          <w:p w14:paraId="4EE1B6B6" w14:textId="77777777" w:rsidR="006C06AF" w:rsidRDefault="006C06AF" w:rsidP="005F17CA">
            <w:pPr>
              <w:pStyle w:val="SourceCode"/>
              <w:rPr>
                <w:rFonts w:ascii="Times New Roman" w:hAnsi="Times New Roman" w:cs="Times New Roman"/>
                <w:sz w:val="36"/>
                <w:szCs w:val="36"/>
              </w:rPr>
            </w:pPr>
          </w:p>
        </w:tc>
      </w:tr>
      <w:tr w:rsidR="006C06AF" w14:paraId="1425BA9B" w14:textId="77777777" w:rsidTr="006C06AF">
        <w:tc>
          <w:tcPr>
            <w:tcW w:w="4508" w:type="dxa"/>
          </w:tcPr>
          <w:p w14:paraId="4A05F0E6" w14:textId="47AD34C5" w:rsidR="006C06AF" w:rsidRDefault="006C06AF" w:rsidP="005F17CA">
            <w:pPr>
              <w:pStyle w:val="SourceCode"/>
              <w:rPr>
                <w:rFonts w:ascii="Times New Roman" w:hAnsi="Times New Roman" w:cs="Times New Roman"/>
                <w:sz w:val="36"/>
                <w:szCs w:val="36"/>
              </w:rPr>
            </w:pPr>
            <w:r>
              <w:rPr>
                <w:rFonts w:ascii="Times New Roman" w:hAnsi="Times New Roman" w:cs="Times New Roman"/>
                <w:sz w:val="36"/>
                <w:szCs w:val="36"/>
              </w:rPr>
              <w:t>Go Back N ARQ</w:t>
            </w:r>
          </w:p>
        </w:tc>
        <w:tc>
          <w:tcPr>
            <w:tcW w:w="4508" w:type="dxa"/>
          </w:tcPr>
          <w:p w14:paraId="60F78E94" w14:textId="77777777" w:rsidR="006C06AF" w:rsidRDefault="006C06AF" w:rsidP="005F17CA">
            <w:pPr>
              <w:pStyle w:val="SourceCode"/>
              <w:rPr>
                <w:rFonts w:ascii="Times New Roman" w:hAnsi="Times New Roman" w:cs="Times New Roman"/>
                <w:sz w:val="36"/>
                <w:szCs w:val="36"/>
              </w:rPr>
            </w:pPr>
          </w:p>
        </w:tc>
      </w:tr>
      <w:tr w:rsidR="006C06AF" w14:paraId="4528A619" w14:textId="77777777" w:rsidTr="006C06AF">
        <w:tc>
          <w:tcPr>
            <w:tcW w:w="4508" w:type="dxa"/>
          </w:tcPr>
          <w:p w14:paraId="067482EF" w14:textId="3A1B011B" w:rsidR="006C06AF" w:rsidRDefault="006C06AF" w:rsidP="005F17CA">
            <w:pPr>
              <w:pStyle w:val="SourceCode"/>
              <w:rPr>
                <w:rFonts w:ascii="Times New Roman" w:hAnsi="Times New Roman" w:cs="Times New Roman"/>
                <w:sz w:val="36"/>
                <w:szCs w:val="36"/>
              </w:rPr>
            </w:pPr>
            <w:r>
              <w:rPr>
                <w:rFonts w:ascii="Times New Roman" w:hAnsi="Times New Roman" w:cs="Times New Roman"/>
                <w:sz w:val="36"/>
                <w:szCs w:val="36"/>
              </w:rPr>
              <w:t>Selective Repeat ARQ</w:t>
            </w:r>
          </w:p>
        </w:tc>
        <w:tc>
          <w:tcPr>
            <w:tcW w:w="4508" w:type="dxa"/>
          </w:tcPr>
          <w:p w14:paraId="3ECFCE43" w14:textId="77777777" w:rsidR="006C06AF" w:rsidRDefault="006C06AF" w:rsidP="005F17CA">
            <w:pPr>
              <w:pStyle w:val="SourceCode"/>
              <w:rPr>
                <w:rFonts w:ascii="Times New Roman" w:hAnsi="Times New Roman" w:cs="Times New Roman"/>
                <w:sz w:val="36"/>
                <w:szCs w:val="36"/>
              </w:rPr>
            </w:pPr>
          </w:p>
        </w:tc>
      </w:tr>
    </w:tbl>
    <w:p w14:paraId="7C169FDC" w14:textId="77777777" w:rsidR="002D0554" w:rsidRPr="00C648CF" w:rsidRDefault="002D0554" w:rsidP="005F17CA">
      <w:pPr>
        <w:pStyle w:val="SourceCode"/>
        <w:rPr>
          <w:rFonts w:ascii="Times New Roman" w:hAnsi="Times New Roman" w:cs="Times New Roman"/>
          <w:sz w:val="36"/>
          <w:szCs w:val="36"/>
        </w:rPr>
      </w:pPr>
    </w:p>
    <w:p w14:paraId="67483307" w14:textId="77777777" w:rsidR="005C16D8" w:rsidRDefault="005C16D8" w:rsidP="0058448F">
      <w:pPr>
        <w:pStyle w:val="SourceCode"/>
        <w:rPr>
          <w:rFonts w:ascii="Times New Roman" w:hAnsi="Times New Roman" w:cs="Times New Roman"/>
          <w:sz w:val="36"/>
          <w:szCs w:val="36"/>
          <w:lang w:val="en-IN"/>
        </w:rPr>
      </w:pPr>
    </w:p>
    <w:p w14:paraId="7415BE14" w14:textId="77777777" w:rsidR="005C16D8" w:rsidRDefault="005C16D8" w:rsidP="0058448F">
      <w:pPr>
        <w:pStyle w:val="SourceCode"/>
        <w:rPr>
          <w:rFonts w:ascii="Times New Roman" w:hAnsi="Times New Roman" w:cs="Times New Roman"/>
          <w:sz w:val="36"/>
          <w:szCs w:val="36"/>
          <w:lang w:val="en-IN"/>
        </w:rPr>
      </w:pPr>
    </w:p>
    <w:p w14:paraId="41A83ACB" w14:textId="77777777" w:rsidR="005C16D8" w:rsidRDefault="005C16D8" w:rsidP="0058448F">
      <w:pPr>
        <w:pStyle w:val="SourceCode"/>
        <w:rPr>
          <w:rFonts w:ascii="Times New Roman" w:hAnsi="Times New Roman" w:cs="Times New Roman"/>
          <w:sz w:val="36"/>
          <w:szCs w:val="36"/>
          <w:lang w:val="en-IN"/>
        </w:rPr>
      </w:pPr>
    </w:p>
    <w:p w14:paraId="6ADE9FB0" w14:textId="77777777" w:rsidR="005C16D8" w:rsidRDefault="005C16D8" w:rsidP="0058448F">
      <w:pPr>
        <w:pStyle w:val="SourceCode"/>
        <w:rPr>
          <w:rFonts w:ascii="Times New Roman" w:hAnsi="Times New Roman" w:cs="Times New Roman"/>
          <w:sz w:val="36"/>
          <w:szCs w:val="36"/>
          <w:lang w:val="en-IN"/>
        </w:rPr>
      </w:pPr>
    </w:p>
    <w:p w14:paraId="33B18624" w14:textId="77777777" w:rsidR="005C16D8" w:rsidRDefault="005C16D8" w:rsidP="0058448F">
      <w:pPr>
        <w:pStyle w:val="SourceCode"/>
        <w:rPr>
          <w:rFonts w:ascii="Times New Roman" w:hAnsi="Times New Roman" w:cs="Times New Roman"/>
          <w:sz w:val="36"/>
          <w:szCs w:val="36"/>
          <w:lang w:val="en-IN"/>
        </w:rPr>
      </w:pPr>
    </w:p>
    <w:p w14:paraId="4809B0CD" w14:textId="79A1150D" w:rsidR="0058448F" w:rsidRDefault="0058448F" w:rsidP="0058448F">
      <w:pPr>
        <w:pStyle w:val="SourceCode"/>
        <w:rPr>
          <w:rFonts w:ascii="Times New Roman" w:hAnsi="Times New Roman" w:cs="Times New Roman"/>
          <w:sz w:val="36"/>
          <w:szCs w:val="36"/>
          <w:lang w:val="en-IN"/>
        </w:rPr>
      </w:pPr>
      <w:r>
        <w:rPr>
          <w:rFonts w:ascii="Times New Roman" w:hAnsi="Times New Roman" w:cs="Times New Roman"/>
          <w:sz w:val="36"/>
          <w:szCs w:val="36"/>
          <w:lang w:val="en-IN"/>
        </w:rPr>
        <w:lastRenderedPageBreak/>
        <w:t xml:space="preserve">Table </w:t>
      </w:r>
      <w:r w:rsidR="00181578">
        <w:rPr>
          <w:rFonts w:ascii="Times New Roman" w:hAnsi="Times New Roman" w:cs="Times New Roman"/>
          <w:sz w:val="36"/>
          <w:szCs w:val="36"/>
          <w:lang w:val="en-IN"/>
        </w:rPr>
        <w:t xml:space="preserve">3: </w:t>
      </w:r>
      <w:r>
        <w:rPr>
          <w:rFonts w:ascii="Times New Roman" w:hAnsi="Times New Roman" w:cs="Times New Roman"/>
          <w:sz w:val="36"/>
          <w:szCs w:val="36"/>
          <w:lang w:val="en-IN"/>
        </w:rPr>
        <w:t xml:space="preserve">showing Efficiency </w:t>
      </w:r>
      <w:r>
        <w:rPr>
          <w:rFonts w:ascii="Times New Roman" w:hAnsi="Times New Roman" w:cs="Times New Roman"/>
          <w:sz w:val="36"/>
          <w:szCs w:val="36"/>
          <w:lang w:val="en-IN"/>
        </w:rPr>
        <w:t>with 0.1-0.5 probability of error or lost frame</w:t>
      </w:r>
      <w:r>
        <w:rPr>
          <w:rFonts w:ascii="Times New Roman" w:hAnsi="Times New Roman" w:cs="Times New Roman"/>
          <w:sz w:val="36"/>
          <w:szCs w:val="36"/>
          <w:lang w:val="en-IN"/>
        </w:rPr>
        <w:t>:</w:t>
      </w:r>
    </w:p>
    <w:tbl>
      <w:tblPr>
        <w:tblStyle w:val="TableGrid"/>
        <w:tblW w:w="0" w:type="auto"/>
        <w:tblLook w:val="04A0" w:firstRow="1" w:lastRow="0" w:firstColumn="1" w:lastColumn="0" w:noHBand="0" w:noVBand="1"/>
      </w:tblPr>
      <w:tblGrid>
        <w:gridCol w:w="4508"/>
        <w:gridCol w:w="4508"/>
      </w:tblGrid>
      <w:tr w:rsidR="0058448F" w14:paraId="7FBD6FFF" w14:textId="77777777" w:rsidTr="00A82EB1">
        <w:tc>
          <w:tcPr>
            <w:tcW w:w="4508" w:type="dxa"/>
          </w:tcPr>
          <w:p w14:paraId="36D08635" w14:textId="77777777" w:rsidR="0058448F" w:rsidRDefault="0058448F" w:rsidP="00A82EB1">
            <w:pPr>
              <w:pStyle w:val="SourceCode"/>
              <w:rPr>
                <w:rFonts w:ascii="Times New Roman" w:hAnsi="Times New Roman" w:cs="Times New Roman"/>
                <w:sz w:val="36"/>
                <w:szCs w:val="36"/>
              </w:rPr>
            </w:pPr>
            <w:r>
              <w:rPr>
                <w:rFonts w:ascii="Times New Roman" w:hAnsi="Times New Roman" w:cs="Times New Roman"/>
                <w:sz w:val="36"/>
                <w:szCs w:val="36"/>
              </w:rPr>
              <w:t xml:space="preserve">Protocol </w:t>
            </w:r>
          </w:p>
        </w:tc>
        <w:tc>
          <w:tcPr>
            <w:tcW w:w="4508" w:type="dxa"/>
          </w:tcPr>
          <w:p w14:paraId="78B98202" w14:textId="77777777" w:rsidR="0058448F" w:rsidRDefault="0058448F" w:rsidP="00A82EB1">
            <w:pPr>
              <w:pStyle w:val="SourceCode"/>
              <w:rPr>
                <w:rFonts w:ascii="Times New Roman" w:hAnsi="Times New Roman" w:cs="Times New Roman"/>
                <w:sz w:val="36"/>
                <w:szCs w:val="36"/>
              </w:rPr>
            </w:pPr>
            <w:r>
              <w:rPr>
                <w:rFonts w:ascii="Times New Roman" w:hAnsi="Times New Roman" w:cs="Times New Roman"/>
                <w:sz w:val="36"/>
                <w:szCs w:val="36"/>
              </w:rPr>
              <w:t>Efficiency(%)</w:t>
            </w:r>
          </w:p>
        </w:tc>
      </w:tr>
      <w:tr w:rsidR="0058448F" w14:paraId="418639F7" w14:textId="77777777" w:rsidTr="00A82EB1">
        <w:tc>
          <w:tcPr>
            <w:tcW w:w="4508" w:type="dxa"/>
          </w:tcPr>
          <w:p w14:paraId="217E91C9" w14:textId="77777777" w:rsidR="0058448F" w:rsidRDefault="0058448F" w:rsidP="00A82EB1">
            <w:pPr>
              <w:pStyle w:val="SourceCode"/>
              <w:rPr>
                <w:rFonts w:ascii="Times New Roman" w:hAnsi="Times New Roman" w:cs="Times New Roman"/>
                <w:sz w:val="36"/>
                <w:szCs w:val="36"/>
              </w:rPr>
            </w:pPr>
            <w:r>
              <w:rPr>
                <w:rFonts w:ascii="Times New Roman" w:hAnsi="Times New Roman" w:cs="Times New Roman"/>
                <w:sz w:val="36"/>
                <w:szCs w:val="36"/>
              </w:rPr>
              <w:t>Stop and Wait ARQ</w:t>
            </w:r>
          </w:p>
        </w:tc>
        <w:tc>
          <w:tcPr>
            <w:tcW w:w="4508" w:type="dxa"/>
          </w:tcPr>
          <w:p w14:paraId="0FAB8126" w14:textId="77777777" w:rsidR="0058448F" w:rsidRDefault="0058448F" w:rsidP="00A82EB1">
            <w:pPr>
              <w:pStyle w:val="SourceCode"/>
              <w:rPr>
                <w:rFonts w:ascii="Times New Roman" w:hAnsi="Times New Roman" w:cs="Times New Roman"/>
                <w:sz w:val="36"/>
                <w:szCs w:val="36"/>
              </w:rPr>
            </w:pPr>
          </w:p>
        </w:tc>
      </w:tr>
      <w:tr w:rsidR="0058448F" w14:paraId="14D60081" w14:textId="77777777" w:rsidTr="00A82EB1">
        <w:tc>
          <w:tcPr>
            <w:tcW w:w="4508" w:type="dxa"/>
          </w:tcPr>
          <w:p w14:paraId="556A842F" w14:textId="77777777" w:rsidR="0058448F" w:rsidRDefault="0058448F" w:rsidP="00A82EB1">
            <w:pPr>
              <w:pStyle w:val="SourceCode"/>
              <w:rPr>
                <w:rFonts w:ascii="Times New Roman" w:hAnsi="Times New Roman" w:cs="Times New Roman"/>
                <w:sz w:val="36"/>
                <w:szCs w:val="36"/>
              </w:rPr>
            </w:pPr>
            <w:r>
              <w:rPr>
                <w:rFonts w:ascii="Times New Roman" w:hAnsi="Times New Roman" w:cs="Times New Roman"/>
                <w:sz w:val="36"/>
                <w:szCs w:val="36"/>
              </w:rPr>
              <w:t>Go Back N ARQ</w:t>
            </w:r>
          </w:p>
        </w:tc>
        <w:tc>
          <w:tcPr>
            <w:tcW w:w="4508" w:type="dxa"/>
          </w:tcPr>
          <w:p w14:paraId="725DD58A" w14:textId="77777777" w:rsidR="0058448F" w:rsidRDefault="0058448F" w:rsidP="00A82EB1">
            <w:pPr>
              <w:pStyle w:val="SourceCode"/>
              <w:rPr>
                <w:rFonts w:ascii="Times New Roman" w:hAnsi="Times New Roman" w:cs="Times New Roman"/>
                <w:sz w:val="36"/>
                <w:szCs w:val="36"/>
              </w:rPr>
            </w:pPr>
          </w:p>
        </w:tc>
      </w:tr>
      <w:tr w:rsidR="0058448F" w14:paraId="07791A07" w14:textId="77777777" w:rsidTr="00A82EB1">
        <w:tc>
          <w:tcPr>
            <w:tcW w:w="4508" w:type="dxa"/>
          </w:tcPr>
          <w:p w14:paraId="70DE0198" w14:textId="77777777" w:rsidR="0058448F" w:rsidRDefault="0058448F" w:rsidP="00A82EB1">
            <w:pPr>
              <w:pStyle w:val="SourceCode"/>
              <w:rPr>
                <w:rFonts w:ascii="Times New Roman" w:hAnsi="Times New Roman" w:cs="Times New Roman"/>
                <w:sz w:val="36"/>
                <w:szCs w:val="36"/>
              </w:rPr>
            </w:pPr>
            <w:r>
              <w:rPr>
                <w:rFonts w:ascii="Times New Roman" w:hAnsi="Times New Roman" w:cs="Times New Roman"/>
                <w:sz w:val="36"/>
                <w:szCs w:val="36"/>
              </w:rPr>
              <w:t>Selective Repeat ARQ</w:t>
            </w:r>
          </w:p>
        </w:tc>
        <w:tc>
          <w:tcPr>
            <w:tcW w:w="4508" w:type="dxa"/>
          </w:tcPr>
          <w:p w14:paraId="0FF00EEB" w14:textId="77777777" w:rsidR="0058448F" w:rsidRDefault="0058448F" w:rsidP="00A82EB1">
            <w:pPr>
              <w:pStyle w:val="SourceCode"/>
              <w:rPr>
                <w:rFonts w:ascii="Times New Roman" w:hAnsi="Times New Roman" w:cs="Times New Roman"/>
                <w:sz w:val="36"/>
                <w:szCs w:val="36"/>
              </w:rPr>
            </w:pPr>
          </w:p>
        </w:tc>
      </w:tr>
    </w:tbl>
    <w:p w14:paraId="21229DBA" w14:textId="77777777" w:rsidR="0058448F" w:rsidRDefault="0058448F" w:rsidP="005F17CA">
      <w:pPr>
        <w:pStyle w:val="SourceCode"/>
        <w:jc w:val="center"/>
        <w:rPr>
          <w:rStyle w:val="NormalTok"/>
          <w:rFonts w:ascii="Times New Roman" w:hAnsi="Times New Roman" w:cs="Times New Roman"/>
          <w:b/>
          <w:bCs/>
          <w:sz w:val="36"/>
          <w:szCs w:val="36"/>
          <w:u w:val="single"/>
        </w:rPr>
      </w:pPr>
    </w:p>
    <w:p w14:paraId="4DF36227" w14:textId="77777777" w:rsidR="005F17CA" w:rsidRPr="000F0F0E" w:rsidRDefault="005F17CA" w:rsidP="005F17CA">
      <w:pPr>
        <w:pStyle w:val="SourceCode"/>
        <w:rPr>
          <w:rStyle w:val="NormalTok"/>
          <w:rFonts w:ascii="Times New Roman" w:hAnsi="Times New Roman" w:cs="Times New Roman"/>
          <w:sz w:val="36"/>
          <w:szCs w:val="36"/>
        </w:rPr>
      </w:pPr>
    </w:p>
    <w:p w14:paraId="39799A92" w14:textId="77777777" w:rsidR="00181578" w:rsidRDefault="00181578" w:rsidP="005F17CA">
      <w:pPr>
        <w:pStyle w:val="SourceCode"/>
        <w:jc w:val="center"/>
        <w:rPr>
          <w:rStyle w:val="NormalTok"/>
          <w:rFonts w:ascii="Times New Roman" w:hAnsi="Times New Roman" w:cs="Times New Roman"/>
          <w:b/>
          <w:sz w:val="36"/>
          <w:szCs w:val="36"/>
          <w:u w:val="single"/>
        </w:rPr>
      </w:pPr>
    </w:p>
    <w:p w14:paraId="67FC2ECB" w14:textId="77777777" w:rsidR="00181578" w:rsidRDefault="00181578" w:rsidP="005F17CA">
      <w:pPr>
        <w:pStyle w:val="SourceCode"/>
        <w:jc w:val="center"/>
        <w:rPr>
          <w:rStyle w:val="NormalTok"/>
          <w:rFonts w:ascii="Times New Roman" w:hAnsi="Times New Roman" w:cs="Times New Roman"/>
          <w:b/>
          <w:sz w:val="36"/>
          <w:szCs w:val="36"/>
          <w:u w:val="single"/>
        </w:rPr>
      </w:pPr>
    </w:p>
    <w:p w14:paraId="0D26231D" w14:textId="77777777" w:rsidR="00181578" w:rsidRDefault="00181578" w:rsidP="005F17CA">
      <w:pPr>
        <w:pStyle w:val="SourceCode"/>
        <w:jc w:val="center"/>
        <w:rPr>
          <w:rStyle w:val="NormalTok"/>
          <w:rFonts w:ascii="Times New Roman" w:hAnsi="Times New Roman" w:cs="Times New Roman"/>
          <w:b/>
          <w:sz w:val="36"/>
          <w:szCs w:val="36"/>
          <w:u w:val="single"/>
        </w:rPr>
      </w:pPr>
    </w:p>
    <w:p w14:paraId="0FDA9B3F" w14:textId="77777777" w:rsidR="00181578" w:rsidRDefault="00181578" w:rsidP="005F17CA">
      <w:pPr>
        <w:pStyle w:val="SourceCode"/>
        <w:jc w:val="center"/>
        <w:rPr>
          <w:rStyle w:val="NormalTok"/>
          <w:rFonts w:ascii="Times New Roman" w:hAnsi="Times New Roman" w:cs="Times New Roman"/>
          <w:b/>
          <w:sz w:val="36"/>
          <w:szCs w:val="36"/>
          <w:u w:val="single"/>
        </w:rPr>
      </w:pPr>
    </w:p>
    <w:p w14:paraId="3AC6A378" w14:textId="77777777" w:rsidR="00181578" w:rsidRDefault="00181578" w:rsidP="005F17CA">
      <w:pPr>
        <w:pStyle w:val="SourceCode"/>
        <w:jc w:val="center"/>
        <w:rPr>
          <w:rStyle w:val="NormalTok"/>
          <w:rFonts w:ascii="Times New Roman" w:hAnsi="Times New Roman" w:cs="Times New Roman"/>
          <w:b/>
          <w:sz w:val="36"/>
          <w:szCs w:val="36"/>
          <w:u w:val="single"/>
        </w:rPr>
      </w:pPr>
    </w:p>
    <w:p w14:paraId="73C2BE68" w14:textId="77777777" w:rsidR="00181578" w:rsidRDefault="00181578" w:rsidP="005F17CA">
      <w:pPr>
        <w:pStyle w:val="SourceCode"/>
        <w:jc w:val="center"/>
        <w:rPr>
          <w:rStyle w:val="NormalTok"/>
          <w:rFonts w:ascii="Times New Roman" w:hAnsi="Times New Roman" w:cs="Times New Roman"/>
          <w:b/>
          <w:sz w:val="36"/>
          <w:szCs w:val="36"/>
          <w:u w:val="single"/>
        </w:rPr>
      </w:pPr>
    </w:p>
    <w:p w14:paraId="1B538D2A" w14:textId="77777777" w:rsidR="00181578" w:rsidRDefault="00181578" w:rsidP="005F17CA">
      <w:pPr>
        <w:pStyle w:val="SourceCode"/>
        <w:jc w:val="center"/>
        <w:rPr>
          <w:rStyle w:val="NormalTok"/>
          <w:rFonts w:ascii="Times New Roman" w:hAnsi="Times New Roman" w:cs="Times New Roman"/>
          <w:b/>
          <w:sz w:val="36"/>
          <w:szCs w:val="36"/>
          <w:u w:val="single"/>
        </w:rPr>
      </w:pPr>
    </w:p>
    <w:p w14:paraId="1A1F9157" w14:textId="77777777" w:rsidR="00181578" w:rsidRDefault="00181578" w:rsidP="005F17CA">
      <w:pPr>
        <w:pStyle w:val="SourceCode"/>
        <w:jc w:val="center"/>
        <w:rPr>
          <w:rStyle w:val="NormalTok"/>
          <w:rFonts w:ascii="Times New Roman" w:hAnsi="Times New Roman" w:cs="Times New Roman"/>
          <w:b/>
          <w:sz w:val="36"/>
          <w:szCs w:val="36"/>
          <w:u w:val="single"/>
        </w:rPr>
      </w:pPr>
    </w:p>
    <w:p w14:paraId="490D8E1B" w14:textId="77777777" w:rsidR="00181578" w:rsidRDefault="00181578" w:rsidP="005F17CA">
      <w:pPr>
        <w:pStyle w:val="SourceCode"/>
        <w:jc w:val="center"/>
        <w:rPr>
          <w:rStyle w:val="NormalTok"/>
          <w:rFonts w:ascii="Times New Roman" w:hAnsi="Times New Roman" w:cs="Times New Roman"/>
          <w:b/>
          <w:sz w:val="36"/>
          <w:szCs w:val="36"/>
          <w:u w:val="single"/>
        </w:rPr>
      </w:pPr>
    </w:p>
    <w:p w14:paraId="426259BC" w14:textId="77777777" w:rsidR="00181578" w:rsidRDefault="00181578" w:rsidP="005F17CA">
      <w:pPr>
        <w:pStyle w:val="SourceCode"/>
        <w:jc w:val="center"/>
        <w:rPr>
          <w:rStyle w:val="NormalTok"/>
          <w:rFonts w:ascii="Times New Roman" w:hAnsi="Times New Roman" w:cs="Times New Roman"/>
          <w:b/>
          <w:sz w:val="36"/>
          <w:szCs w:val="36"/>
          <w:u w:val="single"/>
        </w:rPr>
      </w:pPr>
    </w:p>
    <w:p w14:paraId="31A1E133" w14:textId="77777777" w:rsidR="00181578" w:rsidRDefault="00181578" w:rsidP="005F17CA">
      <w:pPr>
        <w:pStyle w:val="SourceCode"/>
        <w:jc w:val="center"/>
        <w:rPr>
          <w:rStyle w:val="NormalTok"/>
          <w:rFonts w:ascii="Times New Roman" w:hAnsi="Times New Roman" w:cs="Times New Roman"/>
          <w:b/>
          <w:sz w:val="36"/>
          <w:szCs w:val="36"/>
          <w:u w:val="single"/>
        </w:rPr>
      </w:pPr>
    </w:p>
    <w:p w14:paraId="538BF872" w14:textId="77777777" w:rsidR="00181578" w:rsidRDefault="00181578" w:rsidP="005F17CA">
      <w:pPr>
        <w:pStyle w:val="SourceCode"/>
        <w:jc w:val="center"/>
        <w:rPr>
          <w:rStyle w:val="NormalTok"/>
          <w:rFonts w:ascii="Times New Roman" w:hAnsi="Times New Roman" w:cs="Times New Roman"/>
          <w:b/>
          <w:sz w:val="36"/>
          <w:szCs w:val="36"/>
          <w:u w:val="single"/>
        </w:rPr>
      </w:pPr>
    </w:p>
    <w:p w14:paraId="5CF55FB7" w14:textId="77777777" w:rsidR="00181578" w:rsidRDefault="00181578" w:rsidP="005F17CA">
      <w:pPr>
        <w:pStyle w:val="SourceCode"/>
        <w:jc w:val="center"/>
        <w:rPr>
          <w:rStyle w:val="NormalTok"/>
          <w:rFonts w:ascii="Times New Roman" w:hAnsi="Times New Roman" w:cs="Times New Roman"/>
          <w:b/>
          <w:sz w:val="36"/>
          <w:szCs w:val="36"/>
          <w:u w:val="single"/>
        </w:rPr>
      </w:pPr>
    </w:p>
    <w:p w14:paraId="7AC8FF5A" w14:textId="77777777" w:rsidR="00181578" w:rsidRDefault="00181578" w:rsidP="005F17CA">
      <w:pPr>
        <w:pStyle w:val="SourceCode"/>
        <w:jc w:val="center"/>
        <w:rPr>
          <w:rStyle w:val="NormalTok"/>
          <w:rFonts w:ascii="Times New Roman" w:hAnsi="Times New Roman" w:cs="Times New Roman"/>
          <w:b/>
          <w:sz w:val="36"/>
          <w:szCs w:val="36"/>
          <w:u w:val="single"/>
        </w:rPr>
      </w:pPr>
    </w:p>
    <w:p w14:paraId="6C586E2F" w14:textId="77777777" w:rsidR="00181578" w:rsidRDefault="00181578" w:rsidP="005F17CA">
      <w:pPr>
        <w:pStyle w:val="SourceCode"/>
        <w:jc w:val="center"/>
        <w:rPr>
          <w:rStyle w:val="NormalTok"/>
          <w:rFonts w:ascii="Times New Roman" w:hAnsi="Times New Roman" w:cs="Times New Roman"/>
          <w:b/>
          <w:sz w:val="36"/>
          <w:szCs w:val="36"/>
          <w:u w:val="single"/>
        </w:rPr>
      </w:pPr>
    </w:p>
    <w:p w14:paraId="0D095E25" w14:textId="1787E6FB" w:rsidR="005F17CA" w:rsidRDefault="005F17CA" w:rsidP="005F17CA">
      <w:pPr>
        <w:pStyle w:val="SourceCode"/>
        <w:jc w:val="center"/>
        <w:rPr>
          <w:rStyle w:val="NormalTok"/>
          <w:rFonts w:ascii="Times New Roman" w:hAnsi="Times New Roman" w:cs="Times New Roman"/>
          <w:b/>
          <w:sz w:val="36"/>
          <w:szCs w:val="36"/>
          <w:u w:val="single"/>
        </w:rPr>
      </w:pPr>
      <w:r w:rsidRPr="00331336">
        <w:rPr>
          <w:rStyle w:val="NormalTok"/>
          <w:rFonts w:ascii="Times New Roman" w:hAnsi="Times New Roman" w:cs="Times New Roman"/>
          <w:b/>
          <w:sz w:val="36"/>
          <w:szCs w:val="36"/>
          <w:u w:val="single"/>
        </w:rPr>
        <w:lastRenderedPageBreak/>
        <w:t>ANALYSIS</w:t>
      </w:r>
    </w:p>
    <w:p w14:paraId="74EAA877" w14:textId="77777777" w:rsidR="00181578" w:rsidRPr="00181578" w:rsidRDefault="00181578" w:rsidP="00181578">
      <w:pPr>
        <w:pStyle w:val="SourceCode"/>
        <w:rPr>
          <w:rFonts w:ascii="Times New Roman" w:hAnsi="Times New Roman" w:cs="Times New Roman"/>
          <w:bCs/>
          <w:sz w:val="36"/>
          <w:szCs w:val="36"/>
        </w:rPr>
      </w:pPr>
      <w:r w:rsidRPr="00181578">
        <w:rPr>
          <w:rFonts w:ascii="Times New Roman" w:hAnsi="Times New Roman" w:cs="Times New Roman"/>
          <w:bCs/>
          <w:sz w:val="36"/>
          <w:szCs w:val="36"/>
        </w:rPr>
        <w:t xml:space="preserve">In our comparative analysis of flow control protocols, the differences in performance are clear when measured in terms of throughput efficiency and average transmission time. </w:t>
      </w:r>
      <w:r w:rsidRPr="00181578">
        <w:rPr>
          <w:rFonts w:ascii="Times New Roman" w:hAnsi="Times New Roman" w:cs="Times New Roman"/>
          <w:b/>
          <w:bCs/>
          <w:sz w:val="36"/>
          <w:szCs w:val="36"/>
        </w:rPr>
        <w:t>Selective Repeat</w:t>
      </w:r>
      <w:r w:rsidRPr="00181578">
        <w:rPr>
          <w:rFonts w:ascii="Times New Roman" w:hAnsi="Times New Roman" w:cs="Times New Roman"/>
          <w:bCs/>
          <w:sz w:val="36"/>
          <w:szCs w:val="36"/>
        </w:rPr>
        <w:t xml:space="preserve"> stands out as the champion, outperforming both </w:t>
      </w:r>
      <w:r w:rsidRPr="00181578">
        <w:rPr>
          <w:rFonts w:ascii="Times New Roman" w:hAnsi="Times New Roman" w:cs="Times New Roman"/>
          <w:b/>
          <w:bCs/>
          <w:sz w:val="36"/>
          <w:szCs w:val="36"/>
        </w:rPr>
        <w:t>Go Back N</w:t>
      </w:r>
      <w:r w:rsidRPr="00181578">
        <w:rPr>
          <w:rFonts w:ascii="Times New Roman" w:hAnsi="Times New Roman" w:cs="Times New Roman"/>
          <w:bCs/>
          <w:sz w:val="36"/>
          <w:szCs w:val="36"/>
        </w:rPr>
        <w:t xml:space="preserve"> and the </w:t>
      </w:r>
      <w:r w:rsidRPr="00181578">
        <w:rPr>
          <w:rFonts w:ascii="Times New Roman" w:hAnsi="Times New Roman" w:cs="Times New Roman"/>
          <w:b/>
          <w:bCs/>
          <w:sz w:val="36"/>
          <w:szCs w:val="36"/>
        </w:rPr>
        <w:t>primitive Stop and Wait</w:t>
      </w:r>
      <w:r w:rsidRPr="00181578">
        <w:rPr>
          <w:rFonts w:ascii="Times New Roman" w:hAnsi="Times New Roman" w:cs="Times New Roman"/>
          <w:bCs/>
          <w:sz w:val="36"/>
          <w:szCs w:val="36"/>
        </w:rPr>
        <w:t xml:space="preserve"> protocol. The use of </w:t>
      </w:r>
      <w:r w:rsidRPr="00181578">
        <w:rPr>
          <w:rFonts w:ascii="Times New Roman" w:hAnsi="Times New Roman" w:cs="Times New Roman"/>
          <w:b/>
          <w:bCs/>
          <w:sz w:val="36"/>
          <w:szCs w:val="36"/>
        </w:rPr>
        <w:t>sliding window</w:t>
      </w:r>
      <w:r w:rsidRPr="00181578">
        <w:rPr>
          <w:rFonts w:ascii="Times New Roman" w:hAnsi="Times New Roman" w:cs="Times New Roman"/>
          <w:bCs/>
          <w:sz w:val="36"/>
          <w:szCs w:val="36"/>
        </w:rPr>
        <w:t xml:space="preserve"> techniques showcases their superiority, significantly enhancing efficiency over the more basic Stop and Wait approach.</w:t>
      </w:r>
    </w:p>
    <w:p w14:paraId="694DCA40" w14:textId="77777777" w:rsidR="00181578" w:rsidRPr="00181578" w:rsidRDefault="00181578" w:rsidP="00181578">
      <w:pPr>
        <w:pStyle w:val="SourceCode"/>
        <w:rPr>
          <w:rFonts w:ascii="Times New Roman" w:hAnsi="Times New Roman" w:cs="Times New Roman"/>
          <w:bCs/>
          <w:sz w:val="36"/>
          <w:szCs w:val="36"/>
        </w:rPr>
      </w:pPr>
      <w:r w:rsidRPr="00181578">
        <w:rPr>
          <w:rFonts w:ascii="Times New Roman" w:hAnsi="Times New Roman" w:cs="Times New Roman"/>
          <w:bCs/>
          <w:sz w:val="36"/>
          <w:szCs w:val="36"/>
        </w:rPr>
        <w:t xml:space="preserve">While examining </w:t>
      </w:r>
      <w:r w:rsidRPr="00181578">
        <w:rPr>
          <w:rFonts w:ascii="Times New Roman" w:hAnsi="Times New Roman" w:cs="Times New Roman"/>
          <w:b/>
          <w:bCs/>
          <w:sz w:val="36"/>
          <w:szCs w:val="36"/>
        </w:rPr>
        <w:t>Round Trip Time (RTT)</w:t>
      </w:r>
      <w:r w:rsidRPr="00181578">
        <w:rPr>
          <w:rFonts w:ascii="Times New Roman" w:hAnsi="Times New Roman" w:cs="Times New Roman"/>
          <w:bCs/>
          <w:sz w:val="36"/>
          <w:szCs w:val="36"/>
        </w:rPr>
        <w:t xml:space="preserve">, which measures the total time taken for a packet to traverse to the receiver and back, it’s important to note that RTT is fundamentally a property of the network, not the protocol itself. Though evaluating RTT on a noiseless channel can provide insights, it shouldn’t be our primary metric for protocol performance. Additionally, we’ve opted to overlook processing and transmission times in our RTT calculations, even though they can play a substantial role in overall performance. The </w:t>
      </w:r>
      <w:r w:rsidRPr="00181578">
        <w:rPr>
          <w:rFonts w:ascii="Times New Roman" w:hAnsi="Times New Roman" w:cs="Times New Roman"/>
          <w:b/>
          <w:bCs/>
          <w:sz w:val="36"/>
          <w:szCs w:val="36"/>
        </w:rPr>
        <w:t>Bandwidth-Delay Product</w:t>
      </w:r>
      <w:r w:rsidRPr="00181578">
        <w:rPr>
          <w:rFonts w:ascii="Times New Roman" w:hAnsi="Times New Roman" w:cs="Times New Roman"/>
          <w:bCs/>
          <w:sz w:val="36"/>
          <w:szCs w:val="36"/>
        </w:rPr>
        <w:t xml:space="preserve"> also falls into this category, being a channel characteristic rather than a protocol attribute.</w:t>
      </w:r>
    </w:p>
    <w:p w14:paraId="6854DE2D" w14:textId="77777777" w:rsidR="00181578" w:rsidRPr="00181578" w:rsidRDefault="00181578" w:rsidP="00181578">
      <w:pPr>
        <w:pStyle w:val="SourceCode"/>
        <w:rPr>
          <w:rFonts w:ascii="Times New Roman" w:hAnsi="Times New Roman" w:cs="Times New Roman"/>
          <w:bCs/>
          <w:sz w:val="36"/>
          <w:szCs w:val="36"/>
        </w:rPr>
      </w:pPr>
      <w:r w:rsidRPr="00181578">
        <w:rPr>
          <w:rFonts w:ascii="Times New Roman" w:hAnsi="Times New Roman" w:cs="Times New Roman"/>
          <w:bCs/>
          <w:sz w:val="36"/>
          <w:szCs w:val="36"/>
        </w:rPr>
        <w:t xml:space="preserve">Instead of employing multiprocessing, we’ve leveraged </w:t>
      </w:r>
      <w:r w:rsidRPr="00181578">
        <w:rPr>
          <w:rFonts w:ascii="Times New Roman" w:hAnsi="Times New Roman" w:cs="Times New Roman"/>
          <w:b/>
          <w:bCs/>
          <w:sz w:val="36"/>
          <w:szCs w:val="36"/>
        </w:rPr>
        <w:t>multithreading</w:t>
      </w:r>
      <w:r w:rsidRPr="00181578">
        <w:rPr>
          <w:rFonts w:ascii="Times New Roman" w:hAnsi="Times New Roman" w:cs="Times New Roman"/>
          <w:bCs/>
          <w:sz w:val="36"/>
          <w:szCs w:val="36"/>
        </w:rPr>
        <w:t xml:space="preserve"> to streamline communication through a single port—62000 in this case. This decision was made to address the challenges of establishing seamless communication across multiple ports, ensuring that all threads can effectively interact without unnecessary complications.</w:t>
      </w:r>
    </w:p>
    <w:p w14:paraId="77CBC1C6" w14:textId="77777777" w:rsidR="005F17CA" w:rsidRDefault="005F17CA" w:rsidP="005F17CA">
      <w:pPr>
        <w:pStyle w:val="SourceCode"/>
        <w:rPr>
          <w:rStyle w:val="NormalTok"/>
          <w:rFonts w:ascii="Times New Roman" w:hAnsi="Times New Roman" w:cs="Times New Roman"/>
          <w:b/>
          <w:sz w:val="36"/>
          <w:szCs w:val="36"/>
          <w:u w:val="single"/>
        </w:rPr>
      </w:pPr>
    </w:p>
    <w:p w14:paraId="0880AAC2" w14:textId="77777777" w:rsidR="00181578" w:rsidRDefault="00181578" w:rsidP="005F17CA">
      <w:pPr>
        <w:pStyle w:val="SourceCode"/>
        <w:rPr>
          <w:rStyle w:val="NormalTok"/>
          <w:rFonts w:ascii="Times New Roman" w:hAnsi="Times New Roman" w:cs="Times New Roman"/>
          <w:b/>
          <w:sz w:val="36"/>
          <w:szCs w:val="36"/>
          <w:u w:val="single"/>
        </w:rPr>
      </w:pPr>
    </w:p>
    <w:p w14:paraId="2E3A57C3" w14:textId="77777777" w:rsidR="00181578" w:rsidRDefault="00181578" w:rsidP="005F17CA">
      <w:pPr>
        <w:pStyle w:val="SourceCode"/>
        <w:rPr>
          <w:rStyle w:val="NormalTok"/>
          <w:rFonts w:ascii="Times New Roman" w:hAnsi="Times New Roman" w:cs="Times New Roman"/>
          <w:b/>
          <w:sz w:val="36"/>
          <w:szCs w:val="36"/>
          <w:u w:val="single"/>
        </w:rPr>
      </w:pPr>
    </w:p>
    <w:p w14:paraId="7EC30247" w14:textId="77777777" w:rsidR="00181578" w:rsidRDefault="00181578" w:rsidP="005F17CA">
      <w:pPr>
        <w:pStyle w:val="SourceCode"/>
        <w:rPr>
          <w:rStyle w:val="NormalTok"/>
          <w:rFonts w:ascii="Times New Roman" w:hAnsi="Times New Roman" w:cs="Times New Roman"/>
          <w:b/>
          <w:sz w:val="36"/>
          <w:szCs w:val="36"/>
          <w:u w:val="single"/>
        </w:rPr>
      </w:pPr>
    </w:p>
    <w:p w14:paraId="4AB18DC0" w14:textId="77777777" w:rsidR="005F17CA" w:rsidRDefault="005F17CA" w:rsidP="005F17CA">
      <w:pPr>
        <w:pStyle w:val="SourceCode"/>
        <w:jc w:val="center"/>
        <w:rPr>
          <w:rStyle w:val="NormalTok"/>
          <w:rFonts w:ascii="Times New Roman" w:hAnsi="Times New Roman" w:cs="Times New Roman"/>
          <w:b/>
          <w:bCs/>
          <w:sz w:val="36"/>
          <w:szCs w:val="36"/>
          <w:u w:val="single"/>
        </w:rPr>
      </w:pPr>
      <w:r w:rsidRPr="006A16BF">
        <w:rPr>
          <w:rStyle w:val="NormalTok"/>
          <w:rFonts w:ascii="Times New Roman" w:hAnsi="Times New Roman" w:cs="Times New Roman"/>
          <w:b/>
          <w:bCs/>
          <w:sz w:val="36"/>
          <w:szCs w:val="36"/>
          <w:u w:val="single"/>
        </w:rPr>
        <w:lastRenderedPageBreak/>
        <w:t>COMMENTS</w:t>
      </w:r>
    </w:p>
    <w:p w14:paraId="1897DF1C" w14:textId="62A2A77F" w:rsidR="005F17CA" w:rsidRPr="007120EC" w:rsidRDefault="005F17CA" w:rsidP="005F17CA">
      <w:pPr>
        <w:pStyle w:val="SourceCode"/>
        <w:rPr>
          <w:rFonts w:ascii="Times New Roman" w:hAnsi="Times New Roman" w:cs="Times New Roman"/>
          <w:sz w:val="36"/>
          <w:szCs w:val="36"/>
          <w:lang w:val="en-IN"/>
        </w:rPr>
      </w:pPr>
      <w:r w:rsidRPr="007120EC">
        <w:rPr>
          <w:rFonts w:ascii="Times New Roman" w:hAnsi="Times New Roman" w:cs="Times New Roman"/>
          <w:sz w:val="36"/>
          <w:szCs w:val="36"/>
          <w:lang w:val="en-IN"/>
        </w:rPr>
        <w:t xml:space="preserve">This assignment has greatly enhanced my understanding of different </w:t>
      </w:r>
      <w:r w:rsidR="00B553A5">
        <w:rPr>
          <w:rFonts w:ascii="Times New Roman" w:hAnsi="Times New Roman" w:cs="Times New Roman"/>
          <w:sz w:val="36"/>
          <w:szCs w:val="36"/>
          <w:lang w:val="en-IN"/>
        </w:rPr>
        <w:t>automatics repeat request(ARQ)</w:t>
      </w:r>
      <w:r w:rsidRPr="007120EC">
        <w:rPr>
          <w:rFonts w:ascii="Times New Roman" w:hAnsi="Times New Roman" w:cs="Times New Roman"/>
          <w:sz w:val="36"/>
          <w:szCs w:val="36"/>
          <w:lang w:val="en-IN"/>
        </w:rPr>
        <w:t xml:space="preserve"> techniques through both theoretical study and hands-on application. By delving into these methods, I have gained a deeper appreciation for their benefits and drawbacks. Furthermore, I have learned how the limitations of one approach can be mitigated by leveraging alternative strategies.</w:t>
      </w:r>
    </w:p>
    <w:p w14:paraId="1556FF47" w14:textId="77777777" w:rsidR="005F17CA" w:rsidRPr="007120EC" w:rsidRDefault="005F17CA" w:rsidP="005F17CA">
      <w:pPr>
        <w:pStyle w:val="SourceCode"/>
        <w:rPr>
          <w:rFonts w:ascii="Times New Roman" w:hAnsi="Times New Roman" w:cs="Times New Roman"/>
          <w:sz w:val="36"/>
          <w:szCs w:val="36"/>
          <w:lang w:val="en-IN"/>
        </w:rPr>
      </w:pPr>
    </w:p>
    <w:p w14:paraId="458C12EC" w14:textId="77777777" w:rsidR="005F17CA" w:rsidRDefault="005F17CA" w:rsidP="005F17CA">
      <w:pPr>
        <w:pStyle w:val="SourceCode"/>
        <w:rPr>
          <w:rStyle w:val="VerbatimChar"/>
        </w:rPr>
      </w:pPr>
      <w:r w:rsidRPr="007120EC">
        <w:rPr>
          <w:rFonts w:ascii="Times New Roman" w:hAnsi="Times New Roman" w:cs="Times New Roman"/>
          <w:sz w:val="36"/>
          <w:szCs w:val="36"/>
          <w:lang w:val="en-IN"/>
        </w:rPr>
        <w:t xml:space="preserve">I would like to express my heartfelt thanks to </w:t>
      </w:r>
      <w:r>
        <w:rPr>
          <w:rFonts w:ascii="Times New Roman" w:hAnsi="Times New Roman" w:cs="Times New Roman"/>
          <w:sz w:val="36"/>
          <w:szCs w:val="36"/>
          <w:lang w:val="en-IN"/>
        </w:rPr>
        <w:t>my</w:t>
      </w:r>
      <w:r w:rsidRPr="007120EC">
        <w:rPr>
          <w:rFonts w:ascii="Times New Roman" w:hAnsi="Times New Roman" w:cs="Times New Roman"/>
          <w:sz w:val="36"/>
          <w:szCs w:val="36"/>
          <w:lang w:val="en-IN"/>
        </w:rPr>
        <w:t xml:space="preserve"> teacher</w:t>
      </w:r>
      <w:r>
        <w:rPr>
          <w:rFonts w:ascii="Times New Roman" w:hAnsi="Times New Roman" w:cs="Times New Roman"/>
          <w:sz w:val="36"/>
          <w:szCs w:val="36"/>
          <w:lang w:val="en-IN"/>
        </w:rPr>
        <w:t>s Dr Sarbani Roy and Dr Nandini Mukherjee</w:t>
      </w:r>
      <w:r w:rsidRPr="007120EC">
        <w:rPr>
          <w:rFonts w:ascii="Times New Roman" w:hAnsi="Times New Roman" w:cs="Times New Roman"/>
          <w:sz w:val="36"/>
          <w:szCs w:val="36"/>
          <w:lang w:val="en-IN"/>
        </w:rPr>
        <w:t xml:space="preserve"> for their guidance and support throughout this journey. Their encouragement has played a key role in helping me better comprehend these concepts.</w:t>
      </w:r>
      <w:r>
        <w:rPr>
          <w:rStyle w:val="NormalTok"/>
        </w:rPr>
        <w:t xml:space="preserve">    </w:t>
      </w:r>
    </w:p>
    <w:p w14:paraId="29BEB031" w14:textId="77777777" w:rsidR="005F17CA" w:rsidRDefault="005F17CA" w:rsidP="005F17CA">
      <w:pPr>
        <w:pStyle w:val="SourceCode"/>
      </w:pPr>
      <w:bookmarkStart w:id="4" w:name="Xc38bace704bdca004e2b8fb4166da66a91e0810"/>
      <w:bookmarkEnd w:id="3"/>
      <w:bookmarkEnd w:id="4"/>
    </w:p>
    <w:p w14:paraId="137A1415" w14:textId="77777777" w:rsidR="005F17CA" w:rsidRPr="00D37CCC" w:rsidRDefault="005F17CA" w:rsidP="005F17CA">
      <w:pPr>
        <w:tabs>
          <w:tab w:val="left" w:pos="5640"/>
        </w:tabs>
        <w:spacing w:after="0"/>
        <w:rPr>
          <w:rFonts w:ascii="Consolas" w:hAnsi="Consolas" w:cs="Times New Roman"/>
          <w:sz w:val="36"/>
          <w:szCs w:val="36"/>
        </w:rPr>
      </w:pPr>
    </w:p>
    <w:p w14:paraId="4D6119A8" w14:textId="77777777" w:rsidR="005F17CA" w:rsidRPr="004D42A9" w:rsidRDefault="005F17CA" w:rsidP="005F17CA">
      <w:pPr>
        <w:tabs>
          <w:tab w:val="left" w:pos="5640"/>
        </w:tabs>
        <w:spacing w:after="0"/>
        <w:rPr>
          <w:rFonts w:ascii="Times New Roman" w:hAnsi="Times New Roman" w:cs="Times New Roman"/>
          <w:sz w:val="36"/>
          <w:szCs w:val="36"/>
        </w:rPr>
      </w:pPr>
    </w:p>
    <w:p w14:paraId="21222C6E" w14:textId="77777777" w:rsidR="005F17CA" w:rsidRPr="004D42A9" w:rsidRDefault="005F17CA" w:rsidP="005F17CA">
      <w:pPr>
        <w:tabs>
          <w:tab w:val="left" w:pos="5640"/>
        </w:tabs>
        <w:spacing w:after="0"/>
        <w:rPr>
          <w:rFonts w:ascii="Times New Roman" w:hAnsi="Times New Roman" w:cs="Times New Roman"/>
          <w:b/>
          <w:bCs/>
          <w:sz w:val="36"/>
          <w:szCs w:val="36"/>
        </w:rPr>
      </w:pPr>
    </w:p>
    <w:p w14:paraId="3EC69790" w14:textId="77777777" w:rsidR="005F17CA" w:rsidRDefault="005F17CA"/>
    <w:sectPr w:rsidR="005F17CA" w:rsidSect="005F17CA">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FF888A" w14:textId="77777777" w:rsidR="001A72AA" w:rsidRDefault="001A72AA">
      <w:pPr>
        <w:spacing w:after="0" w:line="240" w:lineRule="auto"/>
      </w:pPr>
      <w:r>
        <w:separator/>
      </w:r>
    </w:p>
  </w:endnote>
  <w:endnote w:type="continuationSeparator" w:id="0">
    <w:p w14:paraId="3F8E567F" w14:textId="77777777" w:rsidR="001A72AA" w:rsidRDefault="001A72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font1273">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2330C" w14:textId="77777777" w:rsidR="006F2B55" w:rsidRDefault="006F2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954BC" w14:textId="77777777" w:rsidR="006F2B55" w:rsidRDefault="006F2B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AFFD0" w14:textId="77777777" w:rsidR="006F2B55" w:rsidRDefault="006F2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32013" w14:textId="77777777" w:rsidR="001A72AA" w:rsidRDefault="001A72AA">
      <w:pPr>
        <w:spacing w:after="0" w:line="240" w:lineRule="auto"/>
      </w:pPr>
      <w:r>
        <w:separator/>
      </w:r>
    </w:p>
  </w:footnote>
  <w:footnote w:type="continuationSeparator" w:id="0">
    <w:p w14:paraId="3687C0C8" w14:textId="77777777" w:rsidR="001A72AA" w:rsidRDefault="001A72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6E7FC" w14:textId="77777777" w:rsidR="006F2B55" w:rsidRDefault="006F2B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D7B6" w14:textId="77777777" w:rsidR="006F2B55" w:rsidRDefault="006F2B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B4C50" w14:textId="77777777" w:rsidR="006F2B55" w:rsidRDefault="006F2B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04C8"/>
    <w:multiLevelType w:val="multilevel"/>
    <w:tmpl w:val="14182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238D7"/>
    <w:multiLevelType w:val="multilevel"/>
    <w:tmpl w:val="C05C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20F04"/>
    <w:multiLevelType w:val="multilevel"/>
    <w:tmpl w:val="5EA6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87E4B"/>
    <w:multiLevelType w:val="multilevel"/>
    <w:tmpl w:val="B6AED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6C3AD8"/>
    <w:multiLevelType w:val="multilevel"/>
    <w:tmpl w:val="862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D722D8"/>
    <w:multiLevelType w:val="multilevel"/>
    <w:tmpl w:val="0190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3E0888"/>
    <w:multiLevelType w:val="multilevel"/>
    <w:tmpl w:val="EA06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667982"/>
    <w:multiLevelType w:val="multilevel"/>
    <w:tmpl w:val="90F6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91678D"/>
    <w:multiLevelType w:val="multilevel"/>
    <w:tmpl w:val="B9E6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B563D8"/>
    <w:multiLevelType w:val="multilevel"/>
    <w:tmpl w:val="3892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1351F8"/>
    <w:multiLevelType w:val="multilevel"/>
    <w:tmpl w:val="B8CA9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62143D"/>
    <w:multiLevelType w:val="multilevel"/>
    <w:tmpl w:val="533CB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737FD1"/>
    <w:multiLevelType w:val="multilevel"/>
    <w:tmpl w:val="8710D5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B42905"/>
    <w:multiLevelType w:val="multilevel"/>
    <w:tmpl w:val="AF062D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E15C23"/>
    <w:multiLevelType w:val="multilevel"/>
    <w:tmpl w:val="0D3E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DE6159"/>
    <w:multiLevelType w:val="multilevel"/>
    <w:tmpl w:val="E2EC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F97D25"/>
    <w:multiLevelType w:val="multilevel"/>
    <w:tmpl w:val="740C7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AA514E"/>
    <w:multiLevelType w:val="multilevel"/>
    <w:tmpl w:val="DC8E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9B2FA8"/>
    <w:multiLevelType w:val="multilevel"/>
    <w:tmpl w:val="D9D67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0E55EC"/>
    <w:multiLevelType w:val="multilevel"/>
    <w:tmpl w:val="21504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4A45D8"/>
    <w:multiLevelType w:val="multilevel"/>
    <w:tmpl w:val="60063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33733E"/>
    <w:multiLevelType w:val="multilevel"/>
    <w:tmpl w:val="BEE4B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4743E8"/>
    <w:multiLevelType w:val="multilevel"/>
    <w:tmpl w:val="B484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0B3362"/>
    <w:multiLevelType w:val="multilevel"/>
    <w:tmpl w:val="D8C4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8F02B1"/>
    <w:multiLevelType w:val="multilevel"/>
    <w:tmpl w:val="C0FE4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1502EF"/>
    <w:multiLevelType w:val="multilevel"/>
    <w:tmpl w:val="627A8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8C6843"/>
    <w:multiLevelType w:val="multilevel"/>
    <w:tmpl w:val="60BE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CB33B2"/>
    <w:multiLevelType w:val="multilevel"/>
    <w:tmpl w:val="03A8A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3B0E70"/>
    <w:multiLevelType w:val="multilevel"/>
    <w:tmpl w:val="45622E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38E3965"/>
    <w:multiLevelType w:val="multilevel"/>
    <w:tmpl w:val="0B7E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925C13"/>
    <w:multiLevelType w:val="multilevel"/>
    <w:tmpl w:val="FFA03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39967DB"/>
    <w:multiLevelType w:val="multilevel"/>
    <w:tmpl w:val="0098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6194BC4"/>
    <w:multiLevelType w:val="multilevel"/>
    <w:tmpl w:val="B6B4C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E569B8"/>
    <w:multiLevelType w:val="multilevel"/>
    <w:tmpl w:val="215E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94F73A2"/>
    <w:multiLevelType w:val="multilevel"/>
    <w:tmpl w:val="CC0C5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8E5BE5"/>
    <w:multiLevelType w:val="multilevel"/>
    <w:tmpl w:val="6AE68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AA95D47"/>
    <w:multiLevelType w:val="multilevel"/>
    <w:tmpl w:val="4C2C8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D54ED1"/>
    <w:multiLevelType w:val="multilevel"/>
    <w:tmpl w:val="DD3018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DF36F59"/>
    <w:multiLevelType w:val="multilevel"/>
    <w:tmpl w:val="E3CC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060198E"/>
    <w:multiLevelType w:val="multilevel"/>
    <w:tmpl w:val="1A70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1030D16"/>
    <w:multiLevelType w:val="multilevel"/>
    <w:tmpl w:val="73620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1530738"/>
    <w:multiLevelType w:val="multilevel"/>
    <w:tmpl w:val="5B56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1BC34D1"/>
    <w:multiLevelType w:val="multilevel"/>
    <w:tmpl w:val="E02A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155A86"/>
    <w:multiLevelType w:val="multilevel"/>
    <w:tmpl w:val="1F18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5D73F2C"/>
    <w:multiLevelType w:val="multilevel"/>
    <w:tmpl w:val="56C432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687056D"/>
    <w:multiLevelType w:val="multilevel"/>
    <w:tmpl w:val="A81E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E700AC"/>
    <w:multiLevelType w:val="multilevel"/>
    <w:tmpl w:val="0740A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70E485F"/>
    <w:multiLevelType w:val="multilevel"/>
    <w:tmpl w:val="55A29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9583757"/>
    <w:multiLevelType w:val="multilevel"/>
    <w:tmpl w:val="ACFE3D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C30417"/>
    <w:multiLevelType w:val="multilevel"/>
    <w:tmpl w:val="2E1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3B77BF"/>
    <w:multiLevelType w:val="multilevel"/>
    <w:tmpl w:val="4C12B2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CDF678B"/>
    <w:multiLevelType w:val="multilevel"/>
    <w:tmpl w:val="2DFC70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D2D2559"/>
    <w:multiLevelType w:val="multilevel"/>
    <w:tmpl w:val="E87E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F778DC"/>
    <w:multiLevelType w:val="multilevel"/>
    <w:tmpl w:val="A48E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3352D8"/>
    <w:multiLevelType w:val="multilevel"/>
    <w:tmpl w:val="D5B65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00C58E5"/>
    <w:multiLevelType w:val="multilevel"/>
    <w:tmpl w:val="2F6E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63405B"/>
    <w:multiLevelType w:val="multilevel"/>
    <w:tmpl w:val="2470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203313F"/>
    <w:multiLevelType w:val="multilevel"/>
    <w:tmpl w:val="D1D43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4867906"/>
    <w:multiLevelType w:val="multilevel"/>
    <w:tmpl w:val="510C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4A52883"/>
    <w:multiLevelType w:val="multilevel"/>
    <w:tmpl w:val="D558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6C77BE9"/>
    <w:multiLevelType w:val="multilevel"/>
    <w:tmpl w:val="EC68F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821664A"/>
    <w:multiLevelType w:val="multilevel"/>
    <w:tmpl w:val="0700D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8F6EC0"/>
    <w:multiLevelType w:val="multilevel"/>
    <w:tmpl w:val="19204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BBA59BD"/>
    <w:multiLevelType w:val="multilevel"/>
    <w:tmpl w:val="C5061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D88196C"/>
    <w:multiLevelType w:val="multilevel"/>
    <w:tmpl w:val="E394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F6925C3"/>
    <w:multiLevelType w:val="multilevel"/>
    <w:tmpl w:val="B8B4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FA77C8A"/>
    <w:multiLevelType w:val="multilevel"/>
    <w:tmpl w:val="2A6E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00E78BD"/>
    <w:multiLevelType w:val="multilevel"/>
    <w:tmpl w:val="590A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0312ACA"/>
    <w:multiLevelType w:val="multilevel"/>
    <w:tmpl w:val="86BEA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10F73F1"/>
    <w:multiLevelType w:val="multilevel"/>
    <w:tmpl w:val="58D08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1143005"/>
    <w:multiLevelType w:val="multilevel"/>
    <w:tmpl w:val="C916DA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40810F9"/>
    <w:multiLevelType w:val="multilevel"/>
    <w:tmpl w:val="BCF0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4C227C"/>
    <w:multiLevelType w:val="multilevel"/>
    <w:tmpl w:val="3C38B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4CA0351"/>
    <w:multiLevelType w:val="multilevel"/>
    <w:tmpl w:val="F5D8F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0B6919"/>
    <w:multiLevelType w:val="multilevel"/>
    <w:tmpl w:val="608C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307D4F"/>
    <w:multiLevelType w:val="multilevel"/>
    <w:tmpl w:val="43C8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9170780"/>
    <w:multiLevelType w:val="multilevel"/>
    <w:tmpl w:val="D6E0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931692E"/>
    <w:multiLevelType w:val="multilevel"/>
    <w:tmpl w:val="916E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9915B95"/>
    <w:multiLevelType w:val="multilevel"/>
    <w:tmpl w:val="77209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9945C08"/>
    <w:multiLevelType w:val="multilevel"/>
    <w:tmpl w:val="B7A83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A1068A1"/>
    <w:multiLevelType w:val="multilevel"/>
    <w:tmpl w:val="48FE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92657E"/>
    <w:multiLevelType w:val="multilevel"/>
    <w:tmpl w:val="D0FA8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B965086"/>
    <w:multiLevelType w:val="multilevel"/>
    <w:tmpl w:val="EED8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EF22C3"/>
    <w:multiLevelType w:val="multilevel"/>
    <w:tmpl w:val="8E000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E616D04"/>
    <w:multiLevelType w:val="multilevel"/>
    <w:tmpl w:val="04EC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22210EA"/>
    <w:multiLevelType w:val="multilevel"/>
    <w:tmpl w:val="30688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22E4965"/>
    <w:multiLevelType w:val="multilevel"/>
    <w:tmpl w:val="E99CA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3642CFC"/>
    <w:multiLevelType w:val="multilevel"/>
    <w:tmpl w:val="0380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3726B46"/>
    <w:multiLevelType w:val="multilevel"/>
    <w:tmpl w:val="71EE2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465491A"/>
    <w:multiLevelType w:val="multilevel"/>
    <w:tmpl w:val="4BBE2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49F7F57"/>
    <w:multiLevelType w:val="multilevel"/>
    <w:tmpl w:val="DDC6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74340A6"/>
    <w:multiLevelType w:val="multilevel"/>
    <w:tmpl w:val="AE14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8013AC8"/>
    <w:multiLevelType w:val="multilevel"/>
    <w:tmpl w:val="B084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8C1033B"/>
    <w:multiLevelType w:val="multilevel"/>
    <w:tmpl w:val="46B28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9292351"/>
    <w:multiLevelType w:val="multilevel"/>
    <w:tmpl w:val="229E6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C0006E6"/>
    <w:multiLevelType w:val="multilevel"/>
    <w:tmpl w:val="B05C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CCE658F"/>
    <w:multiLevelType w:val="multilevel"/>
    <w:tmpl w:val="DEBA3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CE44162"/>
    <w:multiLevelType w:val="multilevel"/>
    <w:tmpl w:val="FB323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CF37A42"/>
    <w:multiLevelType w:val="multilevel"/>
    <w:tmpl w:val="255CAA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E361B0"/>
    <w:multiLevelType w:val="multilevel"/>
    <w:tmpl w:val="CCB6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EE76210"/>
    <w:multiLevelType w:val="multilevel"/>
    <w:tmpl w:val="864C9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036074F"/>
    <w:multiLevelType w:val="multilevel"/>
    <w:tmpl w:val="00B6B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FC4600"/>
    <w:multiLevelType w:val="multilevel"/>
    <w:tmpl w:val="4EE899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1004F8E"/>
    <w:multiLevelType w:val="multilevel"/>
    <w:tmpl w:val="9414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1533B3D"/>
    <w:multiLevelType w:val="multilevel"/>
    <w:tmpl w:val="8D6C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15B7219"/>
    <w:multiLevelType w:val="multilevel"/>
    <w:tmpl w:val="EA7E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2394390"/>
    <w:multiLevelType w:val="multilevel"/>
    <w:tmpl w:val="7E88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24E7292"/>
    <w:multiLevelType w:val="multilevel"/>
    <w:tmpl w:val="45E02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35B317F"/>
    <w:multiLevelType w:val="multilevel"/>
    <w:tmpl w:val="191EF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6641F5C"/>
    <w:multiLevelType w:val="multilevel"/>
    <w:tmpl w:val="76DC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6B832DE"/>
    <w:multiLevelType w:val="multilevel"/>
    <w:tmpl w:val="61740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88C638A"/>
    <w:multiLevelType w:val="multilevel"/>
    <w:tmpl w:val="F4E0C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A4A333D"/>
    <w:multiLevelType w:val="multilevel"/>
    <w:tmpl w:val="D33A0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CA35229"/>
    <w:multiLevelType w:val="multilevel"/>
    <w:tmpl w:val="8A428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D6675BD"/>
    <w:multiLevelType w:val="multilevel"/>
    <w:tmpl w:val="4F002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E4A3F54"/>
    <w:multiLevelType w:val="multilevel"/>
    <w:tmpl w:val="9AC29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9288257">
    <w:abstractNumId w:val="107"/>
  </w:num>
  <w:num w:numId="2" w16cid:durableId="864709021">
    <w:abstractNumId w:val="103"/>
  </w:num>
  <w:num w:numId="3" w16cid:durableId="1921601134">
    <w:abstractNumId w:val="8"/>
  </w:num>
  <w:num w:numId="4" w16cid:durableId="1955475867">
    <w:abstractNumId w:val="4"/>
  </w:num>
  <w:num w:numId="5" w16cid:durableId="2089762008">
    <w:abstractNumId w:val="97"/>
  </w:num>
  <w:num w:numId="6" w16cid:durableId="882713217">
    <w:abstractNumId w:val="74"/>
  </w:num>
  <w:num w:numId="7" w16cid:durableId="1883786608">
    <w:abstractNumId w:val="106"/>
  </w:num>
  <w:num w:numId="8" w16cid:durableId="690688643">
    <w:abstractNumId w:val="17"/>
  </w:num>
  <w:num w:numId="9" w16cid:durableId="2032954739">
    <w:abstractNumId w:val="92"/>
  </w:num>
  <w:num w:numId="10" w16cid:durableId="2060399904">
    <w:abstractNumId w:val="20"/>
  </w:num>
  <w:num w:numId="11" w16cid:durableId="225531244">
    <w:abstractNumId w:val="87"/>
  </w:num>
  <w:num w:numId="12" w16cid:durableId="423721070">
    <w:abstractNumId w:val="82"/>
  </w:num>
  <w:num w:numId="13" w16cid:durableId="152373658">
    <w:abstractNumId w:val="67"/>
  </w:num>
  <w:num w:numId="14" w16cid:durableId="200284177">
    <w:abstractNumId w:val="19"/>
  </w:num>
  <w:num w:numId="15" w16cid:durableId="727456714">
    <w:abstractNumId w:val="94"/>
  </w:num>
  <w:num w:numId="16" w16cid:durableId="238827883">
    <w:abstractNumId w:val="83"/>
  </w:num>
  <w:num w:numId="17" w16cid:durableId="128482085">
    <w:abstractNumId w:val="22"/>
  </w:num>
  <w:num w:numId="18" w16cid:durableId="1774126446">
    <w:abstractNumId w:val="16"/>
  </w:num>
  <w:num w:numId="19" w16cid:durableId="826283802">
    <w:abstractNumId w:val="104"/>
  </w:num>
  <w:num w:numId="20" w16cid:durableId="685449529">
    <w:abstractNumId w:val="9"/>
  </w:num>
  <w:num w:numId="21" w16cid:durableId="751972478">
    <w:abstractNumId w:val="42"/>
  </w:num>
  <w:num w:numId="22" w16cid:durableId="2091459043">
    <w:abstractNumId w:val="24"/>
  </w:num>
  <w:num w:numId="23" w16cid:durableId="1026954040">
    <w:abstractNumId w:val="59"/>
  </w:num>
  <w:num w:numId="24" w16cid:durableId="937710710">
    <w:abstractNumId w:val="41"/>
  </w:num>
  <w:num w:numId="25" w16cid:durableId="305671006">
    <w:abstractNumId w:val="43"/>
  </w:num>
  <w:num w:numId="26" w16cid:durableId="1096904480">
    <w:abstractNumId w:val="35"/>
  </w:num>
  <w:num w:numId="27" w16cid:durableId="100686859">
    <w:abstractNumId w:val="101"/>
  </w:num>
  <w:num w:numId="28" w16cid:durableId="1334719493">
    <w:abstractNumId w:val="76"/>
  </w:num>
  <w:num w:numId="29" w16cid:durableId="380248232">
    <w:abstractNumId w:val="32"/>
  </w:num>
  <w:num w:numId="30" w16cid:durableId="1293485586">
    <w:abstractNumId w:val="18"/>
  </w:num>
  <w:num w:numId="31" w16cid:durableId="1415324386">
    <w:abstractNumId w:val="10"/>
  </w:num>
  <w:num w:numId="32" w16cid:durableId="657803095">
    <w:abstractNumId w:val="109"/>
  </w:num>
  <w:num w:numId="33" w16cid:durableId="1747529441">
    <w:abstractNumId w:val="11"/>
  </w:num>
  <w:num w:numId="34" w16cid:durableId="868222591">
    <w:abstractNumId w:val="23"/>
  </w:num>
  <w:num w:numId="35" w16cid:durableId="73863520">
    <w:abstractNumId w:val="81"/>
  </w:num>
  <w:num w:numId="36" w16cid:durableId="816532786">
    <w:abstractNumId w:val="54"/>
  </w:num>
  <w:num w:numId="37" w16cid:durableId="1745686481">
    <w:abstractNumId w:val="58"/>
  </w:num>
  <w:num w:numId="38" w16cid:durableId="530610330">
    <w:abstractNumId w:val="105"/>
  </w:num>
  <w:num w:numId="39" w16cid:durableId="2077360824">
    <w:abstractNumId w:val="5"/>
  </w:num>
  <w:num w:numId="40" w16cid:durableId="1123035725">
    <w:abstractNumId w:val="113"/>
  </w:num>
  <w:num w:numId="41" w16cid:durableId="2046053972">
    <w:abstractNumId w:val="7"/>
  </w:num>
  <w:num w:numId="42" w16cid:durableId="1178733398">
    <w:abstractNumId w:val="31"/>
  </w:num>
  <w:num w:numId="43" w16cid:durableId="993139502">
    <w:abstractNumId w:val="65"/>
  </w:num>
  <w:num w:numId="44" w16cid:durableId="141968804">
    <w:abstractNumId w:val="75"/>
  </w:num>
  <w:num w:numId="45" w16cid:durableId="25449863">
    <w:abstractNumId w:val="85"/>
  </w:num>
  <w:num w:numId="46" w16cid:durableId="889271225">
    <w:abstractNumId w:val="110"/>
  </w:num>
  <w:num w:numId="47" w16cid:durableId="478956944">
    <w:abstractNumId w:val="15"/>
  </w:num>
  <w:num w:numId="48" w16cid:durableId="277688965">
    <w:abstractNumId w:val="62"/>
  </w:num>
  <w:num w:numId="49" w16cid:durableId="1238131173">
    <w:abstractNumId w:val="80"/>
  </w:num>
  <w:num w:numId="50" w16cid:durableId="723023169">
    <w:abstractNumId w:val="69"/>
  </w:num>
  <w:num w:numId="51" w16cid:durableId="478570945">
    <w:abstractNumId w:val="56"/>
  </w:num>
  <w:num w:numId="52" w16cid:durableId="1101489341">
    <w:abstractNumId w:val="84"/>
  </w:num>
  <w:num w:numId="53" w16cid:durableId="1477575850">
    <w:abstractNumId w:val="0"/>
  </w:num>
  <w:num w:numId="54" w16cid:durableId="1461453639">
    <w:abstractNumId w:val="33"/>
  </w:num>
  <w:num w:numId="55" w16cid:durableId="192154189">
    <w:abstractNumId w:val="95"/>
  </w:num>
  <w:num w:numId="56" w16cid:durableId="1442382576">
    <w:abstractNumId w:val="96"/>
  </w:num>
  <w:num w:numId="57" w16cid:durableId="2007979242">
    <w:abstractNumId w:val="68"/>
  </w:num>
  <w:num w:numId="58" w16cid:durableId="322323425">
    <w:abstractNumId w:val="93"/>
  </w:num>
  <w:num w:numId="59" w16cid:durableId="50006521">
    <w:abstractNumId w:val="34"/>
  </w:num>
  <w:num w:numId="60" w16cid:durableId="1549609772">
    <w:abstractNumId w:val="55"/>
  </w:num>
  <w:num w:numId="61" w16cid:durableId="144129075">
    <w:abstractNumId w:val="3"/>
  </w:num>
  <w:num w:numId="62" w16cid:durableId="313528472">
    <w:abstractNumId w:val="30"/>
  </w:num>
  <w:num w:numId="63" w16cid:durableId="2090499728">
    <w:abstractNumId w:val="53"/>
  </w:num>
  <w:num w:numId="64" w16cid:durableId="1636568234">
    <w:abstractNumId w:val="25"/>
  </w:num>
  <w:num w:numId="65" w16cid:durableId="1387143890">
    <w:abstractNumId w:val="1"/>
  </w:num>
  <w:num w:numId="66" w16cid:durableId="345329645">
    <w:abstractNumId w:val="14"/>
  </w:num>
  <w:num w:numId="67" w16cid:durableId="503980942">
    <w:abstractNumId w:val="6"/>
  </w:num>
  <w:num w:numId="68" w16cid:durableId="1114246956">
    <w:abstractNumId w:val="49"/>
  </w:num>
  <w:num w:numId="69" w16cid:durableId="828865971">
    <w:abstractNumId w:val="46"/>
  </w:num>
  <w:num w:numId="70" w16cid:durableId="45181486">
    <w:abstractNumId w:val="2"/>
  </w:num>
  <w:num w:numId="71" w16cid:durableId="1928534125">
    <w:abstractNumId w:val="39"/>
  </w:num>
  <w:num w:numId="72" w16cid:durableId="1743329246">
    <w:abstractNumId w:val="73"/>
  </w:num>
  <w:num w:numId="73" w16cid:durableId="1413427475">
    <w:abstractNumId w:val="45"/>
  </w:num>
  <w:num w:numId="74" w16cid:durableId="900556761">
    <w:abstractNumId w:val="77"/>
  </w:num>
  <w:num w:numId="75" w16cid:durableId="792947483">
    <w:abstractNumId w:val="57"/>
  </w:num>
  <w:num w:numId="76" w16cid:durableId="1466125015">
    <w:abstractNumId w:val="61"/>
  </w:num>
  <w:num w:numId="77" w16cid:durableId="835265988">
    <w:abstractNumId w:val="100"/>
  </w:num>
  <w:num w:numId="78" w16cid:durableId="2012024143">
    <w:abstractNumId w:val="21"/>
  </w:num>
  <w:num w:numId="79" w16cid:durableId="2019847934">
    <w:abstractNumId w:val="64"/>
  </w:num>
  <w:num w:numId="80" w16cid:durableId="1852135620">
    <w:abstractNumId w:val="91"/>
  </w:num>
  <w:num w:numId="81" w16cid:durableId="172691148">
    <w:abstractNumId w:val="38"/>
  </w:num>
  <w:num w:numId="82" w16cid:durableId="822548317">
    <w:abstractNumId w:val="99"/>
  </w:num>
  <w:num w:numId="83" w16cid:durableId="232275208">
    <w:abstractNumId w:val="112"/>
  </w:num>
  <w:num w:numId="84" w16cid:durableId="684939009">
    <w:abstractNumId w:val="29"/>
  </w:num>
  <w:num w:numId="85" w16cid:durableId="1872456855">
    <w:abstractNumId w:val="26"/>
  </w:num>
  <w:num w:numId="86" w16cid:durableId="1798139950">
    <w:abstractNumId w:val="52"/>
  </w:num>
  <w:num w:numId="87" w16cid:durableId="362901676">
    <w:abstractNumId w:val="71"/>
  </w:num>
  <w:num w:numId="88" w16cid:durableId="1854029013">
    <w:abstractNumId w:val="66"/>
  </w:num>
  <w:num w:numId="89" w16cid:durableId="2130665057">
    <w:abstractNumId w:val="12"/>
  </w:num>
  <w:num w:numId="90" w16cid:durableId="677972163">
    <w:abstractNumId w:val="12"/>
    <w:lvlOverride w:ilvl="1">
      <w:lvl w:ilvl="1">
        <w:numFmt w:val="decimal"/>
        <w:lvlText w:val="%2."/>
        <w:lvlJc w:val="left"/>
      </w:lvl>
    </w:lvlOverride>
  </w:num>
  <w:num w:numId="91" w16cid:durableId="765465687">
    <w:abstractNumId w:val="13"/>
  </w:num>
  <w:num w:numId="92" w16cid:durableId="374811882">
    <w:abstractNumId w:val="108"/>
  </w:num>
  <w:num w:numId="93" w16cid:durableId="1530531027">
    <w:abstractNumId w:val="108"/>
    <w:lvlOverride w:ilvl="1">
      <w:lvl w:ilvl="1">
        <w:numFmt w:val="decimal"/>
        <w:lvlText w:val="%2."/>
        <w:lvlJc w:val="left"/>
      </w:lvl>
    </w:lvlOverride>
  </w:num>
  <w:num w:numId="94" w16cid:durableId="985671799">
    <w:abstractNumId w:val="70"/>
  </w:num>
  <w:num w:numId="95" w16cid:durableId="1540436062">
    <w:abstractNumId w:val="70"/>
    <w:lvlOverride w:ilvl="1">
      <w:lvl w:ilvl="1">
        <w:numFmt w:val="decimal"/>
        <w:lvlText w:val="%2."/>
        <w:lvlJc w:val="left"/>
      </w:lvl>
    </w:lvlOverride>
  </w:num>
  <w:num w:numId="96" w16cid:durableId="1119303872">
    <w:abstractNumId w:val="79"/>
  </w:num>
  <w:num w:numId="97" w16cid:durableId="150678814">
    <w:abstractNumId w:val="79"/>
    <w:lvlOverride w:ilvl="1">
      <w:lvl w:ilvl="1">
        <w:numFmt w:val="decimal"/>
        <w:lvlText w:val="%2."/>
        <w:lvlJc w:val="left"/>
      </w:lvl>
    </w:lvlOverride>
  </w:num>
  <w:num w:numId="98" w16cid:durableId="181168515">
    <w:abstractNumId w:val="98"/>
  </w:num>
  <w:num w:numId="99" w16cid:durableId="1311448599">
    <w:abstractNumId w:val="98"/>
    <w:lvlOverride w:ilvl="1">
      <w:lvl w:ilvl="1">
        <w:numFmt w:val="decimal"/>
        <w:lvlText w:val="%2."/>
        <w:lvlJc w:val="left"/>
      </w:lvl>
    </w:lvlOverride>
  </w:num>
  <w:num w:numId="100" w16cid:durableId="1878547057">
    <w:abstractNumId w:val="111"/>
  </w:num>
  <w:num w:numId="101" w16cid:durableId="1560435831">
    <w:abstractNumId w:val="111"/>
    <w:lvlOverride w:ilvl="1">
      <w:lvl w:ilvl="1">
        <w:numFmt w:val="decimal"/>
        <w:lvlText w:val="%2."/>
        <w:lvlJc w:val="left"/>
      </w:lvl>
    </w:lvlOverride>
  </w:num>
  <w:num w:numId="102" w16cid:durableId="1626500093">
    <w:abstractNumId w:val="88"/>
  </w:num>
  <w:num w:numId="103" w16cid:durableId="722365236">
    <w:abstractNumId w:val="88"/>
    <w:lvlOverride w:ilvl="1">
      <w:lvl w:ilvl="1">
        <w:numFmt w:val="decimal"/>
        <w:lvlText w:val="%2."/>
        <w:lvlJc w:val="left"/>
      </w:lvl>
    </w:lvlOverride>
  </w:num>
  <w:num w:numId="104" w16cid:durableId="1365718054">
    <w:abstractNumId w:val="48"/>
  </w:num>
  <w:num w:numId="105" w16cid:durableId="70547902">
    <w:abstractNumId w:val="48"/>
    <w:lvlOverride w:ilvl="1">
      <w:lvl w:ilvl="1">
        <w:numFmt w:val="decimal"/>
        <w:lvlText w:val="%2."/>
        <w:lvlJc w:val="left"/>
      </w:lvl>
    </w:lvlOverride>
  </w:num>
  <w:num w:numId="106" w16cid:durableId="1230923292">
    <w:abstractNumId w:val="40"/>
  </w:num>
  <w:num w:numId="107" w16cid:durableId="2078702544">
    <w:abstractNumId w:val="40"/>
    <w:lvlOverride w:ilvl="1">
      <w:lvl w:ilvl="1">
        <w:numFmt w:val="decimal"/>
        <w:lvlText w:val="%2."/>
        <w:lvlJc w:val="left"/>
      </w:lvl>
    </w:lvlOverride>
  </w:num>
  <w:num w:numId="108" w16cid:durableId="2011562345">
    <w:abstractNumId w:val="102"/>
  </w:num>
  <w:num w:numId="109" w16cid:durableId="1050613818">
    <w:abstractNumId w:val="36"/>
  </w:num>
  <w:num w:numId="110" w16cid:durableId="295988284">
    <w:abstractNumId w:val="36"/>
    <w:lvlOverride w:ilvl="1">
      <w:lvl w:ilvl="1">
        <w:numFmt w:val="decimal"/>
        <w:lvlText w:val="%2."/>
        <w:lvlJc w:val="left"/>
      </w:lvl>
    </w:lvlOverride>
  </w:num>
  <w:num w:numId="111" w16cid:durableId="1803385591">
    <w:abstractNumId w:val="51"/>
  </w:num>
  <w:num w:numId="112" w16cid:durableId="1692074977">
    <w:abstractNumId w:val="44"/>
  </w:num>
  <w:num w:numId="113" w16cid:durableId="220093825">
    <w:abstractNumId w:val="115"/>
  </w:num>
  <w:num w:numId="114" w16cid:durableId="1423798800">
    <w:abstractNumId w:val="86"/>
  </w:num>
  <w:num w:numId="115" w16cid:durableId="435370502">
    <w:abstractNumId w:val="28"/>
  </w:num>
  <w:num w:numId="116" w16cid:durableId="743181848">
    <w:abstractNumId w:val="60"/>
  </w:num>
  <w:num w:numId="117" w16cid:durableId="515270995">
    <w:abstractNumId w:val="90"/>
  </w:num>
  <w:num w:numId="118" w16cid:durableId="1540705493">
    <w:abstractNumId w:val="78"/>
  </w:num>
  <w:num w:numId="119" w16cid:durableId="1509784613">
    <w:abstractNumId w:val="50"/>
  </w:num>
  <w:num w:numId="120" w16cid:durableId="993871861">
    <w:abstractNumId w:val="114"/>
  </w:num>
  <w:num w:numId="121" w16cid:durableId="1913467951">
    <w:abstractNumId w:val="47"/>
  </w:num>
  <w:num w:numId="122" w16cid:durableId="2104497829">
    <w:abstractNumId w:val="37"/>
  </w:num>
  <w:num w:numId="123" w16cid:durableId="1645499731">
    <w:abstractNumId w:val="63"/>
  </w:num>
  <w:num w:numId="124" w16cid:durableId="1997952854">
    <w:abstractNumId w:val="27"/>
  </w:num>
  <w:num w:numId="125" w16cid:durableId="1458645907">
    <w:abstractNumId w:val="72"/>
  </w:num>
  <w:num w:numId="126" w16cid:durableId="358509059">
    <w:abstractNumId w:val="8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17CA"/>
    <w:rsid w:val="00007C15"/>
    <w:rsid w:val="00011456"/>
    <w:rsid w:val="000A7E58"/>
    <w:rsid w:val="000F3C78"/>
    <w:rsid w:val="00111EC7"/>
    <w:rsid w:val="00154E1B"/>
    <w:rsid w:val="00163D71"/>
    <w:rsid w:val="00181578"/>
    <w:rsid w:val="001A72AA"/>
    <w:rsid w:val="001D124D"/>
    <w:rsid w:val="002A7860"/>
    <w:rsid w:val="002D0554"/>
    <w:rsid w:val="00345D34"/>
    <w:rsid w:val="003B6D32"/>
    <w:rsid w:val="003E1606"/>
    <w:rsid w:val="003F3917"/>
    <w:rsid w:val="00474266"/>
    <w:rsid w:val="004928BC"/>
    <w:rsid w:val="0058448F"/>
    <w:rsid w:val="005C16D8"/>
    <w:rsid w:val="005F17CA"/>
    <w:rsid w:val="006A0BF1"/>
    <w:rsid w:val="006B7B28"/>
    <w:rsid w:val="006C06AF"/>
    <w:rsid w:val="006F2B55"/>
    <w:rsid w:val="006F533C"/>
    <w:rsid w:val="00703800"/>
    <w:rsid w:val="00785AF1"/>
    <w:rsid w:val="00821EF7"/>
    <w:rsid w:val="00846B8E"/>
    <w:rsid w:val="008715FC"/>
    <w:rsid w:val="00873745"/>
    <w:rsid w:val="0096477F"/>
    <w:rsid w:val="00980F2C"/>
    <w:rsid w:val="009C4B2D"/>
    <w:rsid w:val="00A379CD"/>
    <w:rsid w:val="00A747E1"/>
    <w:rsid w:val="00AD2A91"/>
    <w:rsid w:val="00B553A5"/>
    <w:rsid w:val="00D16922"/>
    <w:rsid w:val="00D45516"/>
    <w:rsid w:val="00D46627"/>
    <w:rsid w:val="00D750A6"/>
    <w:rsid w:val="00DB771B"/>
    <w:rsid w:val="00DF37E9"/>
    <w:rsid w:val="00DF7CD1"/>
    <w:rsid w:val="00E334F8"/>
    <w:rsid w:val="00E80DCC"/>
    <w:rsid w:val="00EC3D0E"/>
    <w:rsid w:val="00F0771D"/>
    <w:rsid w:val="00F67F31"/>
    <w:rsid w:val="00FF4B9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650C9"/>
  <w15:chartTrackingRefBased/>
  <w15:docId w15:val="{6EA7BF67-CA65-48FD-BA7E-A4CEA8400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N"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7CA"/>
  </w:style>
  <w:style w:type="paragraph" w:styleId="Heading1">
    <w:name w:val="heading 1"/>
    <w:basedOn w:val="Normal"/>
    <w:next w:val="BodyText"/>
    <w:link w:val="Heading1Char"/>
    <w:qFormat/>
    <w:rsid w:val="005F17CA"/>
    <w:pPr>
      <w:keepNext/>
      <w:keepLines/>
      <w:suppressAutoHyphens/>
      <w:spacing w:before="480" w:after="0" w:line="240" w:lineRule="auto"/>
      <w:outlineLvl w:val="0"/>
    </w:pPr>
    <w:rPr>
      <w:rFonts w:ascii="Calibri" w:eastAsia="font1273" w:hAnsi="Calibri" w:cs="font1273"/>
      <w:b/>
      <w:bCs/>
      <w:color w:val="4F81BD"/>
      <w:kern w:val="0"/>
      <w:sz w:val="32"/>
      <w:szCs w:val="32"/>
      <w:lang w:val="en-US" w:bidi="ar-SA"/>
      <w14:ligatures w14:val="none"/>
    </w:rPr>
  </w:style>
  <w:style w:type="paragraph" w:styleId="Heading3">
    <w:name w:val="heading 3"/>
    <w:basedOn w:val="Normal"/>
    <w:next w:val="Normal"/>
    <w:link w:val="Heading3Char"/>
    <w:uiPriority w:val="9"/>
    <w:semiHidden/>
    <w:unhideWhenUsed/>
    <w:qFormat/>
    <w:rsid w:val="005F17CA"/>
    <w:pPr>
      <w:keepNext/>
      <w:keepLines/>
      <w:spacing w:before="40" w:after="0"/>
      <w:outlineLvl w:val="2"/>
    </w:pPr>
    <w:rPr>
      <w:rFonts w:asciiTheme="majorHAnsi" w:eastAsiaTheme="majorEastAsia" w:hAnsiTheme="majorHAnsi" w:cstheme="majorBidi"/>
      <w:color w:val="1F3763" w:themeColor="accent1" w:themeShade="7F"/>
      <w:sz w:val="24"/>
      <w:szCs w:val="30"/>
    </w:rPr>
  </w:style>
  <w:style w:type="paragraph" w:styleId="Heading4">
    <w:name w:val="heading 4"/>
    <w:basedOn w:val="Normal"/>
    <w:next w:val="Normal"/>
    <w:link w:val="Heading4Char"/>
    <w:uiPriority w:val="9"/>
    <w:semiHidden/>
    <w:unhideWhenUsed/>
    <w:qFormat/>
    <w:rsid w:val="00E334F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17CA"/>
    <w:rPr>
      <w:rFonts w:ascii="Calibri" w:eastAsia="font1273" w:hAnsi="Calibri" w:cs="font1273"/>
      <w:b/>
      <w:bCs/>
      <w:color w:val="4F81BD"/>
      <w:kern w:val="0"/>
      <w:sz w:val="32"/>
      <w:szCs w:val="32"/>
      <w:lang w:val="en-US" w:bidi="ar-SA"/>
      <w14:ligatures w14:val="none"/>
    </w:rPr>
  </w:style>
  <w:style w:type="character" w:customStyle="1" w:styleId="Heading3Char">
    <w:name w:val="Heading 3 Char"/>
    <w:basedOn w:val="DefaultParagraphFont"/>
    <w:link w:val="Heading3"/>
    <w:uiPriority w:val="9"/>
    <w:semiHidden/>
    <w:rsid w:val="005F17CA"/>
    <w:rPr>
      <w:rFonts w:asciiTheme="majorHAnsi" w:eastAsiaTheme="majorEastAsia" w:hAnsiTheme="majorHAnsi" w:cstheme="majorBidi"/>
      <w:color w:val="1F3763" w:themeColor="accent1" w:themeShade="7F"/>
      <w:sz w:val="24"/>
      <w:szCs w:val="30"/>
    </w:rPr>
  </w:style>
  <w:style w:type="paragraph" w:styleId="Header">
    <w:name w:val="header"/>
    <w:basedOn w:val="Normal"/>
    <w:link w:val="HeaderChar"/>
    <w:uiPriority w:val="99"/>
    <w:unhideWhenUsed/>
    <w:rsid w:val="005F1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7CA"/>
  </w:style>
  <w:style w:type="paragraph" w:styleId="Footer">
    <w:name w:val="footer"/>
    <w:basedOn w:val="Normal"/>
    <w:link w:val="FooterChar"/>
    <w:uiPriority w:val="99"/>
    <w:unhideWhenUsed/>
    <w:rsid w:val="005F1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7CA"/>
  </w:style>
  <w:style w:type="character" w:customStyle="1" w:styleId="VerbatimChar">
    <w:name w:val="Verbatim Char"/>
    <w:basedOn w:val="BodyTextChar"/>
    <w:rsid w:val="005F17CA"/>
    <w:rPr>
      <w:rFonts w:ascii="Consolas" w:hAnsi="Consolas"/>
      <w:sz w:val="22"/>
    </w:rPr>
  </w:style>
  <w:style w:type="character" w:customStyle="1" w:styleId="KeywordTok">
    <w:name w:val="KeywordTok"/>
    <w:basedOn w:val="VerbatimChar"/>
    <w:rsid w:val="005F17CA"/>
    <w:rPr>
      <w:rFonts w:ascii="Consolas" w:hAnsi="Consolas"/>
      <w:b/>
      <w:color w:val="007020"/>
      <w:sz w:val="22"/>
    </w:rPr>
  </w:style>
  <w:style w:type="character" w:customStyle="1" w:styleId="DecValTok">
    <w:name w:val="DecValTok"/>
    <w:basedOn w:val="VerbatimChar"/>
    <w:rsid w:val="005F17CA"/>
    <w:rPr>
      <w:rFonts w:ascii="Consolas" w:hAnsi="Consolas"/>
      <w:color w:val="40A070"/>
      <w:sz w:val="22"/>
    </w:rPr>
  </w:style>
  <w:style w:type="character" w:customStyle="1" w:styleId="StringTok">
    <w:name w:val="StringTok"/>
    <w:basedOn w:val="VerbatimChar"/>
    <w:rsid w:val="005F17CA"/>
    <w:rPr>
      <w:rFonts w:ascii="Consolas" w:hAnsi="Consolas"/>
      <w:color w:val="4070A0"/>
      <w:sz w:val="22"/>
    </w:rPr>
  </w:style>
  <w:style w:type="character" w:customStyle="1" w:styleId="ImportTok">
    <w:name w:val="ImportTok"/>
    <w:basedOn w:val="VerbatimChar"/>
    <w:rsid w:val="005F17CA"/>
    <w:rPr>
      <w:rFonts w:ascii="Consolas" w:hAnsi="Consolas"/>
      <w:b/>
      <w:color w:val="008000"/>
      <w:sz w:val="22"/>
    </w:rPr>
  </w:style>
  <w:style w:type="character" w:customStyle="1" w:styleId="CommentTok">
    <w:name w:val="CommentTok"/>
    <w:basedOn w:val="VerbatimChar"/>
    <w:rsid w:val="005F17CA"/>
    <w:rPr>
      <w:rFonts w:ascii="Consolas" w:hAnsi="Consolas"/>
      <w:i/>
      <w:color w:val="60A0B0"/>
      <w:sz w:val="22"/>
    </w:rPr>
  </w:style>
  <w:style w:type="character" w:customStyle="1" w:styleId="VariableTok">
    <w:name w:val="VariableTok"/>
    <w:basedOn w:val="VerbatimChar"/>
    <w:rsid w:val="005F17CA"/>
    <w:rPr>
      <w:rFonts w:ascii="Consolas" w:hAnsi="Consolas"/>
      <w:color w:val="19177C"/>
      <w:sz w:val="22"/>
    </w:rPr>
  </w:style>
  <w:style w:type="character" w:customStyle="1" w:styleId="ControlFlowTok">
    <w:name w:val="ControlFlowTok"/>
    <w:basedOn w:val="VerbatimChar"/>
    <w:rsid w:val="005F17CA"/>
    <w:rPr>
      <w:rFonts w:ascii="Consolas" w:hAnsi="Consolas"/>
      <w:b/>
      <w:color w:val="007020"/>
      <w:sz w:val="22"/>
    </w:rPr>
  </w:style>
  <w:style w:type="character" w:customStyle="1" w:styleId="OperatorTok">
    <w:name w:val="OperatorTok"/>
    <w:basedOn w:val="VerbatimChar"/>
    <w:rsid w:val="005F17CA"/>
    <w:rPr>
      <w:rFonts w:ascii="Consolas" w:hAnsi="Consolas"/>
      <w:color w:val="666666"/>
      <w:sz w:val="22"/>
    </w:rPr>
  </w:style>
  <w:style w:type="character" w:customStyle="1" w:styleId="BuiltInTok">
    <w:name w:val="BuiltInTok"/>
    <w:basedOn w:val="VerbatimChar"/>
    <w:rsid w:val="005F17CA"/>
    <w:rPr>
      <w:rFonts w:ascii="Consolas" w:hAnsi="Consolas"/>
      <w:color w:val="008000"/>
      <w:sz w:val="22"/>
    </w:rPr>
  </w:style>
  <w:style w:type="character" w:customStyle="1" w:styleId="ExtensionTok">
    <w:name w:val="ExtensionTok"/>
    <w:basedOn w:val="VerbatimChar"/>
    <w:rsid w:val="005F17CA"/>
    <w:rPr>
      <w:rFonts w:ascii="Consolas" w:hAnsi="Consolas"/>
      <w:sz w:val="22"/>
    </w:rPr>
  </w:style>
  <w:style w:type="character" w:customStyle="1" w:styleId="NormalTok">
    <w:name w:val="NormalTok"/>
    <w:basedOn w:val="VerbatimChar"/>
    <w:rsid w:val="005F17CA"/>
    <w:rPr>
      <w:rFonts w:ascii="Consolas" w:hAnsi="Consolas"/>
      <w:sz w:val="22"/>
    </w:rPr>
  </w:style>
  <w:style w:type="paragraph" w:customStyle="1" w:styleId="SourceCode">
    <w:name w:val="Source Code"/>
    <w:basedOn w:val="Normal"/>
    <w:rsid w:val="005F17CA"/>
    <w:pPr>
      <w:suppressAutoHyphens/>
      <w:spacing w:after="200" w:line="240" w:lineRule="auto"/>
    </w:pPr>
    <w:rPr>
      <w:rFonts w:ascii="Cambria" w:eastAsia="Cambria" w:hAnsi="Cambria" w:cs="font1273"/>
      <w:kern w:val="0"/>
      <w:sz w:val="24"/>
      <w:szCs w:val="24"/>
      <w:lang w:val="en-US" w:bidi="ar-SA"/>
      <w14:ligatures w14:val="none"/>
    </w:rPr>
  </w:style>
  <w:style w:type="paragraph" w:styleId="BodyText">
    <w:name w:val="Body Text"/>
    <w:basedOn w:val="Normal"/>
    <w:link w:val="BodyTextChar"/>
    <w:uiPriority w:val="99"/>
    <w:semiHidden/>
    <w:unhideWhenUsed/>
    <w:rsid w:val="005F17CA"/>
    <w:pPr>
      <w:spacing w:after="120"/>
    </w:pPr>
  </w:style>
  <w:style w:type="character" w:customStyle="1" w:styleId="BodyTextChar">
    <w:name w:val="Body Text Char"/>
    <w:basedOn w:val="DefaultParagraphFont"/>
    <w:link w:val="BodyText"/>
    <w:uiPriority w:val="99"/>
    <w:semiHidden/>
    <w:rsid w:val="005F17CA"/>
  </w:style>
  <w:style w:type="character" w:styleId="Hyperlink">
    <w:name w:val="Hyperlink"/>
    <w:basedOn w:val="DefaultParagraphFont"/>
    <w:uiPriority w:val="99"/>
    <w:unhideWhenUsed/>
    <w:rsid w:val="005F17CA"/>
    <w:rPr>
      <w:color w:val="0563C1" w:themeColor="hyperlink"/>
      <w:u w:val="single"/>
    </w:rPr>
  </w:style>
  <w:style w:type="character" w:styleId="UnresolvedMention">
    <w:name w:val="Unresolved Mention"/>
    <w:basedOn w:val="DefaultParagraphFont"/>
    <w:uiPriority w:val="99"/>
    <w:semiHidden/>
    <w:unhideWhenUsed/>
    <w:rsid w:val="005F17CA"/>
    <w:rPr>
      <w:color w:val="605E5C"/>
      <w:shd w:val="clear" w:color="auto" w:fill="E1DFDD"/>
    </w:rPr>
  </w:style>
  <w:style w:type="character" w:styleId="FollowedHyperlink">
    <w:name w:val="FollowedHyperlink"/>
    <w:basedOn w:val="DefaultParagraphFont"/>
    <w:uiPriority w:val="99"/>
    <w:semiHidden/>
    <w:unhideWhenUsed/>
    <w:rsid w:val="005F17CA"/>
    <w:rPr>
      <w:color w:val="954F72" w:themeColor="followedHyperlink"/>
      <w:u w:val="single"/>
    </w:rPr>
  </w:style>
  <w:style w:type="character" w:customStyle="1" w:styleId="SpecialCharTok">
    <w:name w:val="SpecialCharTok"/>
    <w:basedOn w:val="VerbatimChar"/>
    <w:rsid w:val="005F17CA"/>
    <w:rPr>
      <w:rFonts w:ascii="Consolas" w:hAnsi="Consolas"/>
      <w:color w:val="4070A0"/>
      <w:sz w:val="22"/>
    </w:rPr>
  </w:style>
  <w:style w:type="character" w:customStyle="1" w:styleId="SpecialStringTok">
    <w:name w:val="SpecialStringTok"/>
    <w:basedOn w:val="VerbatimChar"/>
    <w:rsid w:val="005F17CA"/>
    <w:rPr>
      <w:rFonts w:ascii="Consolas" w:hAnsi="Consolas"/>
      <w:color w:val="BB6688"/>
      <w:sz w:val="22"/>
    </w:rPr>
  </w:style>
  <w:style w:type="paragraph" w:styleId="NormalWeb">
    <w:name w:val="Normal (Web)"/>
    <w:basedOn w:val="Normal"/>
    <w:uiPriority w:val="99"/>
    <w:semiHidden/>
    <w:unhideWhenUsed/>
    <w:rsid w:val="005F17CA"/>
    <w:rPr>
      <w:rFonts w:ascii="Times New Roman" w:hAnsi="Times New Roman" w:cs="Times New Roman"/>
      <w:sz w:val="24"/>
      <w:szCs w:val="30"/>
    </w:rPr>
  </w:style>
  <w:style w:type="character" w:customStyle="1" w:styleId="Heading4Char">
    <w:name w:val="Heading 4 Char"/>
    <w:basedOn w:val="DefaultParagraphFont"/>
    <w:link w:val="Heading4"/>
    <w:uiPriority w:val="9"/>
    <w:semiHidden/>
    <w:rsid w:val="00E334F8"/>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6C06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60908">
      <w:bodyDiv w:val="1"/>
      <w:marLeft w:val="0"/>
      <w:marRight w:val="0"/>
      <w:marTop w:val="0"/>
      <w:marBottom w:val="0"/>
      <w:divBdr>
        <w:top w:val="none" w:sz="0" w:space="0" w:color="auto"/>
        <w:left w:val="none" w:sz="0" w:space="0" w:color="auto"/>
        <w:bottom w:val="none" w:sz="0" w:space="0" w:color="auto"/>
        <w:right w:val="none" w:sz="0" w:space="0" w:color="auto"/>
      </w:divBdr>
    </w:div>
    <w:div w:id="30882783">
      <w:bodyDiv w:val="1"/>
      <w:marLeft w:val="0"/>
      <w:marRight w:val="0"/>
      <w:marTop w:val="0"/>
      <w:marBottom w:val="0"/>
      <w:divBdr>
        <w:top w:val="none" w:sz="0" w:space="0" w:color="auto"/>
        <w:left w:val="none" w:sz="0" w:space="0" w:color="auto"/>
        <w:bottom w:val="none" w:sz="0" w:space="0" w:color="auto"/>
        <w:right w:val="none" w:sz="0" w:space="0" w:color="auto"/>
      </w:divBdr>
    </w:div>
    <w:div w:id="38868872">
      <w:bodyDiv w:val="1"/>
      <w:marLeft w:val="0"/>
      <w:marRight w:val="0"/>
      <w:marTop w:val="0"/>
      <w:marBottom w:val="0"/>
      <w:divBdr>
        <w:top w:val="none" w:sz="0" w:space="0" w:color="auto"/>
        <w:left w:val="none" w:sz="0" w:space="0" w:color="auto"/>
        <w:bottom w:val="none" w:sz="0" w:space="0" w:color="auto"/>
        <w:right w:val="none" w:sz="0" w:space="0" w:color="auto"/>
      </w:divBdr>
    </w:div>
    <w:div w:id="101654749">
      <w:bodyDiv w:val="1"/>
      <w:marLeft w:val="0"/>
      <w:marRight w:val="0"/>
      <w:marTop w:val="0"/>
      <w:marBottom w:val="0"/>
      <w:divBdr>
        <w:top w:val="none" w:sz="0" w:space="0" w:color="auto"/>
        <w:left w:val="none" w:sz="0" w:space="0" w:color="auto"/>
        <w:bottom w:val="none" w:sz="0" w:space="0" w:color="auto"/>
        <w:right w:val="none" w:sz="0" w:space="0" w:color="auto"/>
      </w:divBdr>
    </w:div>
    <w:div w:id="205146020">
      <w:bodyDiv w:val="1"/>
      <w:marLeft w:val="0"/>
      <w:marRight w:val="0"/>
      <w:marTop w:val="0"/>
      <w:marBottom w:val="0"/>
      <w:divBdr>
        <w:top w:val="none" w:sz="0" w:space="0" w:color="auto"/>
        <w:left w:val="none" w:sz="0" w:space="0" w:color="auto"/>
        <w:bottom w:val="none" w:sz="0" w:space="0" w:color="auto"/>
        <w:right w:val="none" w:sz="0" w:space="0" w:color="auto"/>
      </w:divBdr>
    </w:div>
    <w:div w:id="243808117">
      <w:bodyDiv w:val="1"/>
      <w:marLeft w:val="0"/>
      <w:marRight w:val="0"/>
      <w:marTop w:val="0"/>
      <w:marBottom w:val="0"/>
      <w:divBdr>
        <w:top w:val="none" w:sz="0" w:space="0" w:color="auto"/>
        <w:left w:val="none" w:sz="0" w:space="0" w:color="auto"/>
        <w:bottom w:val="none" w:sz="0" w:space="0" w:color="auto"/>
        <w:right w:val="none" w:sz="0" w:space="0" w:color="auto"/>
      </w:divBdr>
    </w:div>
    <w:div w:id="331227224">
      <w:bodyDiv w:val="1"/>
      <w:marLeft w:val="0"/>
      <w:marRight w:val="0"/>
      <w:marTop w:val="0"/>
      <w:marBottom w:val="0"/>
      <w:divBdr>
        <w:top w:val="none" w:sz="0" w:space="0" w:color="auto"/>
        <w:left w:val="none" w:sz="0" w:space="0" w:color="auto"/>
        <w:bottom w:val="none" w:sz="0" w:space="0" w:color="auto"/>
        <w:right w:val="none" w:sz="0" w:space="0" w:color="auto"/>
      </w:divBdr>
      <w:divsChild>
        <w:div w:id="1634867436">
          <w:marLeft w:val="0"/>
          <w:marRight w:val="0"/>
          <w:marTop w:val="0"/>
          <w:marBottom w:val="0"/>
          <w:divBdr>
            <w:top w:val="none" w:sz="0" w:space="0" w:color="auto"/>
            <w:left w:val="none" w:sz="0" w:space="0" w:color="auto"/>
            <w:bottom w:val="none" w:sz="0" w:space="0" w:color="auto"/>
            <w:right w:val="none" w:sz="0" w:space="0" w:color="auto"/>
          </w:divBdr>
          <w:divsChild>
            <w:div w:id="775297288">
              <w:marLeft w:val="0"/>
              <w:marRight w:val="0"/>
              <w:marTop w:val="0"/>
              <w:marBottom w:val="0"/>
              <w:divBdr>
                <w:top w:val="none" w:sz="0" w:space="0" w:color="auto"/>
                <w:left w:val="none" w:sz="0" w:space="0" w:color="auto"/>
                <w:bottom w:val="none" w:sz="0" w:space="0" w:color="auto"/>
                <w:right w:val="none" w:sz="0" w:space="0" w:color="auto"/>
              </w:divBdr>
              <w:divsChild>
                <w:div w:id="302657277">
                  <w:marLeft w:val="0"/>
                  <w:marRight w:val="0"/>
                  <w:marTop w:val="0"/>
                  <w:marBottom w:val="0"/>
                  <w:divBdr>
                    <w:top w:val="none" w:sz="0" w:space="0" w:color="auto"/>
                    <w:left w:val="none" w:sz="0" w:space="0" w:color="auto"/>
                    <w:bottom w:val="none" w:sz="0" w:space="0" w:color="auto"/>
                    <w:right w:val="none" w:sz="0" w:space="0" w:color="auto"/>
                  </w:divBdr>
                  <w:divsChild>
                    <w:div w:id="559630718">
                      <w:marLeft w:val="0"/>
                      <w:marRight w:val="0"/>
                      <w:marTop w:val="0"/>
                      <w:marBottom w:val="0"/>
                      <w:divBdr>
                        <w:top w:val="none" w:sz="0" w:space="0" w:color="auto"/>
                        <w:left w:val="none" w:sz="0" w:space="0" w:color="auto"/>
                        <w:bottom w:val="none" w:sz="0" w:space="0" w:color="auto"/>
                        <w:right w:val="none" w:sz="0" w:space="0" w:color="auto"/>
                      </w:divBdr>
                      <w:divsChild>
                        <w:div w:id="1610625825">
                          <w:marLeft w:val="0"/>
                          <w:marRight w:val="0"/>
                          <w:marTop w:val="0"/>
                          <w:marBottom w:val="0"/>
                          <w:divBdr>
                            <w:top w:val="none" w:sz="0" w:space="0" w:color="auto"/>
                            <w:left w:val="none" w:sz="0" w:space="0" w:color="auto"/>
                            <w:bottom w:val="none" w:sz="0" w:space="0" w:color="auto"/>
                            <w:right w:val="none" w:sz="0" w:space="0" w:color="auto"/>
                          </w:divBdr>
                          <w:divsChild>
                            <w:div w:id="108286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556196">
      <w:bodyDiv w:val="1"/>
      <w:marLeft w:val="0"/>
      <w:marRight w:val="0"/>
      <w:marTop w:val="0"/>
      <w:marBottom w:val="0"/>
      <w:divBdr>
        <w:top w:val="none" w:sz="0" w:space="0" w:color="auto"/>
        <w:left w:val="none" w:sz="0" w:space="0" w:color="auto"/>
        <w:bottom w:val="none" w:sz="0" w:space="0" w:color="auto"/>
        <w:right w:val="none" w:sz="0" w:space="0" w:color="auto"/>
      </w:divBdr>
      <w:divsChild>
        <w:div w:id="587202627">
          <w:marLeft w:val="0"/>
          <w:marRight w:val="0"/>
          <w:marTop w:val="0"/>
          <w:marBottom w:val="0"/>
          <w:divBdr>
            <w:top w:val="none" w:sz="0" w:space="0" w:color="auto"/>
            <w:left w:val="none" w:sz="0" w:space="0" w:color="auto"/>
            <w:bottom w:val="none" w:sz="0" w:space="0" w:color="auto"/>
            <w:right w:val="none" w:sz="0" w:space="0" w:color="auto"/>
          </w:divBdr>
          <w:divsChild>
            <w:div w:id="681933356">
              <w:marLeft w:val="0"/>
              <w:marRight w:val="0"/>
              <w:marTop w:val="0"/>
              <w:marBottom w:val="0"/>
              <w:divBdr>
                <w:top w:val="none" w:sz="0" w:space="0" w:color="auto"/>
                <w:left w:val="none" w:sz="0" w:space="0" w:color="auto"/>
                <w:bottom w:val="none" w:sz="0" w:space="0" w:color="auto"/>
                <w:right w:val="none" w:sz="0" w:space="0" w:color="auto"/>
              </w:divBdr>
              <w:divsChild>
                <w:div w:id="538322851">
                  <w:marLeft w:val="0"/>
                  <w:marRight w:val="0"/>
                  <w:marTop w:val="0"/>
                  <w:marBottom w:val="0"/>
                  <w:divBdr>
                    <w:top w:val="none" w:sz="0" w:space="0" w:color="auto"/>
                    <w:left w:val="none" w:sz="0" w:space="0" w:color="auto"/>
                    <w:bottom w:val="none" w:sz="0" w:space="0" w:color="auto"/>
                    <w:right w:val="none" w:sz="0" w:space="0" w:color="auto"/>
                  </w:divBdr>
                  <w:divsChild>
                    <w:div w:id="548148106">
                      <w:marLeft w:val="0"/>
                      <w:marRight w:val="0"/>
                      <w:marTop w:val="0"/>
                      <w:marBottom w:val="0"/>
                      <w:divBdr>
                        <w:top w:val="none" w:sz="0" w:space="0" w:color="auto"/>
                        <w:left w:val="none" w:sz="0" w:space="0" w:color="auto"/>
                        <w:bottom w:val="none" w:sz="0" w:space="0" w:color="auto"/>
                        <w:right w:val="none" w:sz="0" w:space="0" w:color="auto"/>
                      </w:divBdr>
                      <w:divsChild>
                        <w:div w:id="2127310582">
                          <w:marLeft w:val="0"/>
                          <w:marRight w:val="0"/>
                          <w:marTop w:val="0"/>
                          <w:marBottom w:val="0"/>
                          <w:divBdr>
                            <w:top w:val="none" w:sz="0" w:space="0" w:color="auto"/>
                            <w:left w:val="none" w:sz="0" w:space="0" w:color="auto"/>
                            <w:bottom w:val="none" w:sz="0" w:space="0" w:color="auto"/>
                            <w:right w:val="none" w:sz="0" w:space="0" w:color="auto"/>
                          </w:divBdr>
                          <w:divsChild>
                            <w:div w:id="205418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259276">
      <w:bodyDiv w:val="1"/>
      <w:marLeft w:val="0"/>
      <w:marRight w:val="0"/>
      <w:marTop w:val="0"/>
      <w:marBottom w:val="0"/>
      <w:divBdr>
        <w:top w:val="none" w:sz="0" w:space="0" w:color="auto"/>
        <w:left w:val="none" w:sz="0" w:space="0" w:color="auto"/>
        <w:bottom w:val="none" w:sz="0" w:space="0" w:color="auto"/>
        <w:right w:val="none" w:sz="0" w:space="0" w:color="auto"/>
      </w:divBdr>
    </w:div>
    <w:div w:id="450246358">
      <w:bodyDiv w:val="1"/>
      <w:marLeft w:val="0"/>
      <w:marRight w:val="0"/>
      <w:marTop w:val="0"/>
      <w:marBottom w:val="0"/>
      <w:divBdr>
        <w:top w:val="none" w:sz="0" w:space="0" w:color="auto"/>
        <w:left w:val="none" w:sz="0" w:space="0" w:color="auto"/>
        <w:bottom w:val="none" w:sz="0" w:space="0" w:color="auto"/>
        <w:right w:val="none" w:sz="0" w:space="0" w:color="auto"/>
      </w:divBdr>
    </w:div>
    <w:div w:id="466708245">
      <w:bodyDiv w:val="1"/>
      <w:marLeft w:val="0"/>
      <w:marRight w:val="0"/>
      <w:marTop w:val="0"/>
      <w:marBottom w:val="0"/>
      <w:divBdr>
        <w:top w:val="none" w:sz="0" w:space="0" w:color="auto"/>
        <w:left w:val="none" w:sz="0" w:space="0" w:color="auto"/>
        <w:bottom w:val="none" w:sz="0" w:space="0" w:color="auto"/>
        <w:right w:val="none" w:sz="0" w:space="0" w:color="auto"/>
      </w:divBdr>
    </w:div>
    <w:div w:id="467094158">
      <w:bodyDiv w:val="1"/>
      <w:marLeft w:val="0"/>
      <w:marRight w:val="0"/>
      <w:marTop w:val="0"/>
      <w:marBottom w:val="0"/>
      <w:divBdr>
        <w:top w:val="none" w:sz="0" w:space="0" w:color="auto"/>
        <w:left w:val="none" w:sz="0" w:space="0" w:color="auto"/>
        <w:bottom w:val="none" w:sz="0" w:space="0" w:color="auto"/>
        <w:right w:val="none" w:sz="0" w:space="0" w:color="auto"/>
      </w:divBdr>
    </w:div>
    <w:div w:id="517231800">
      <w:bodyDiv w:val="1"/>
      <w:marLeft w:val="0"/>
      <w:marRight w:val="0"/>
      <w:marTop w:val="0"/>
      <w:marBottom w:val="0"/>
      <w:divBdr>
        <w:top w:val="none" w:sz="0" w:space="0" w:color="auto"/>
        <w:left w:val="none" w:sz="0" w:space="0" w:color="auto"/>
        <w:bottom w:val="none" w:sz="0" w:space="0" w:color="auto"/>
        <w:right w:val="none" w:sz="0" w:space="0" w:color="auto"/>
      </w:divBdr>
    </w:div>
    <w:div w:id="795022830">
      <w:bodyDiv w:val="1"/>
      <w:marLeft w:val="0"/>
      <w:marRight w:val="0"/>
      <w:marTop w:val="0"/>
      <w:marBottom w:val="0"/>
      <w:divBdr>
        <w:top w:val="none" w:sz="0" w:space="0" w:color="auto"/>
        <w:left w:val="none" w:sz="0" w:space="0" w:color="auto"/>
        <w:bottom w:val="none" w:sz="0" w:space="0" w:color="auto"/>
        <w:right w:val="none" w:sz="0" w:space="0" w:color="auto"/>
      </w:divBdr>
      <w:divsChild>
        <w:div w:id="1171289151">
          <w:marLeft w:val="0"/>
          <w:marRight w:val="0"/>
          <w:marTop w:val="0"/>
          <w:marBottom w:val="0"/>
          <w:divBdr>
            <w:top w:val="none" w:sz="0" w:space="0" w:color="auto"/>
            <w:left w:val="none" w:sz="0" w:space="0" w:color="auto"/>
            <w:bottom w:val="none" w:sz="0" w:space="0" w:color="auto"/>
            <w:right w:val="none" w:sz="0" w:space="0" w:color="auto"/>
          </w:divBdr>
          <w:divsChild>
            <w:div w:id="2146459756">
              <w:marLeft w:val="0"/>
              <w:marRight w:val="0"/>
              <w:marTop w:val="0"/>
              <w:marBottom w:val="0"/>
              <w:divBdr>
                <w:top w:val="none" w:sz="0" w:space="0" w:color="auto"/>
                <w:left w:val="none" w:sz="0" w:space="0" w:color="auto"/>
                <w:bottom w:val="none" w:sz="0" w:space="0" w:color="auto"/>
                <w:right w:val="none" w:sz="0" w:space="0" w:color="auto"/>
              </w:divBdr>
              <w:divsChild>
                <w:div w:id="1642033487">
                  <w:marLeft w:val="0"/>
                  <w:marRight w:val="0"/>
                  <w:marTop w:val="0"/>
                  <w:marBottom w:val="0"/>
                  <w:divBdr>
                    <w:top w:val="none" w:sz="0" w:space="0" w:color="auto"/>
                    <w:left w:val="none" w:sz="0" w:space="0" w:color="auto"/>
                    <w:bottom w:val="none" w:sz="0" w:space="0" w:color="auto"/>
                    <w:right w:val="none" w:sz="0" w:space="0" w:color="auto"/>
                  </w:divBdr>
                  <w:divsChild>
                    <w:div w:id="1847592019">
                      <w:marLeft w:val="0"/>
                      <w:marRight w:val="0"/>
                      <w:marTop w:val="0"/>
                      <w:marBottom w:val="0"/>
                      <w:divBdr>
                        <w:top w:val="none" w:sz="0" w:space="0" w:color="auto"/>
                        <w:left w:val="none" w:sz="0" w:space="0" w:color="auto"/>
                        <w:bottom w:val="none" w:sz="0" w:space="0" w:color="auto"/>
                        <w:right w:val="none" w:sz="0" w:space="0" w:color="auto"/>
                      </w:divBdr>
                      <w:divsChild>
                        <w:div w:id="2111049622">
                          <w:marLeft w:val="0"/>
                          <w:marRight w:val="0"/>
                          <w:marTop w:val="0"/>
                          <w:marBottom w:val="0"/>
                          <w:divBdr>
                            <w:top w:val="none" w:sz="0" w:space="0" w:color="auto"/>
                            <w:left w:val="none" w:sz="0" w:space="0" w:color="auto"/>
                            <w:bottom w:val="none" w:sz="0" w:space="0" w:color="auto"/>
                            <w:right w:val="none" w:sz="0" w:space="0" w:color="auto"/>
                          </w:divBdr>
                          <w:divsChild>
                            <w:div w:id="17683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686106">
      <w:bodyDiv w:val="1"/>
      <w:marLeft w:val="0"/>
      <w:marRight w:val="0"/>
      <w:marTop w:val="0"/>
      <w:marBottom w:val="0"/>
      <w:divBdr>
        <w:top w:val="none" w:sz="0" w:space="0" w:color="auto"/>
        <w:left w:val="none" w:sz="0" w:space="0" w:color="auto"/>
        <w:bottom w:val="none" w:sz="0" w:space="0" w:color="auto"/>
        <w:right w:val="none" w:sz="0" w:space="0" w:color="auto"/>
      </w:divBdr>
    </w:div>
    <w:div w:id="899555492">
      <w:bodyDiv w:val="1"/>
      <w:marLeft w:val="0"/>
      <w:marRight w:val="0"/>
      <w:marTop w:val="0"/>
      <w:marBottom w:val="0"/>
      <w:divBdr>
        <w:top w:val="none" w:sz="0" w:space="0" w:color="auto"/>
        <w:left w:val="none" w:sz="0" w:space="0" w:color="auto"/>
        <w:bottom w:val="none" w:sz="0" w:space="0" w:color="auto"/>
        <w:right w:val="none" w:sz="0" w:space="0" w:color="auto"/>
      </w:divBdr>
      <w:divsChild>
        <w:div w:id="1822847472">
          <w:marLeft w:val="0"/>
          <w:marRight w:val="0"/>
          <w:marTop w:val="0"/>
          <w:marBottom w:val="0"/>
          <w:divBdr>
            <w:top w:val="none" w:sz="0" w:space="0" w:color="auto"/>
            <w:left w:val="none" w:sz="0" w:space="0" w:color="auto"/>
            <w:bottom w:val="none" w:sz="0" w:space="0" w:color="auto"/>
            <w:right w:val="none" w:sz="0" w:space="0" w:color="auto"/>
          </w:divBdr>
          <w:divsChild>
            <w:div w:id="1174881821">
              <w:marLeft w:val="0"/>
              <w:marRight w:val="0"/>
              <w:marTop w:val="0"/>
              <w:marBottom w:val="0"/>
              <w:divBdr>
                <w:top w:val="none" w:sz="0" w:space="0" w:color="auto"/>
                <w:left w:val="none" w:sz="0" w:space="0" w:color="auto"/>
                <w:bottom w:val="none" w:sz="0" w:space="0" w:color="auto"/>
                <w:right w:val="none" w:sz="0" w:space="0" w:color="auto"/>
              </w:divBdr>
              <w:divsChild>
                <w:div w:id="216284293">
                  <w:marLeft w:val="0"/>
                  <w:marRight w:val="0"/>
                  <w:marTop w:val="0"/>
                  <w:marBottom w:val="0"/>
                  <w:divBdr>
                    <w:top w:val="none" w:sz="0" w:space="0" w:color="auto"/>
                    <w:left w:val="none" w:sz="0" w:space="0" w:color="auto"/>
                    <w:bottom w:val="none" w:sz="0" w:space="0" w:color="auto"/>
                    <w:right w:val="none" w:sz="0" w:space="0" w:color="auto"/>
                  </w:divBdr>
                  <w:divsChild>
                    <w:div w:id="502553870">
                      <w:marLeft w:val="0"/>
                      <w:marRight w:val="0"/>
                      <w:marTop w:val="0"/>
                      <w:marBottom w:val="0"/>
                      <w:divBdr>
                        <w:top w:val="none" w:sz="0" w:space="0" w:color="auto"/>
                        <w:left w:val="none" w:sz="0" w:space="0" w:color="auto"/>
                        <w:bottom w:val="none" w:sz="0" w:space="0" w:color="auto"/>
                        <w:right w:val="none" w:sz="0" w:space="0" w:color="auto"/>
                      </w:divBdr>
                      <w:divsChild>
                        <w:div w:id="630209698">
                          <w:marLeft w:val="0"/>
                          <w:marRight w:val="0"/>
                          <w:marTop w:val="0"/>
                          <w:marBottom w:val="0"/>
                          <w:divBdr>
                            <w:top w:val="none" w:sz="0" w:space="0" w:color="auto"/>
                            <w:left w:val="none" w:sz="0" w:space="0" w:color="auto"/>
                            <w:bottom w:val="none" w:sz="0" w:space="0" w:color="auto"/>
                            <w:right w:val="none" w:sz="0" w:space="0" w:color="auto"/>
                          </w:divBdr>
                          <w:divsChild>
                            <w:div w:id="47441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3441801">
      <w:bodyDiv w:val="1"/>
      <w:marLeft w:val="0"/>
      <w:marRight w:val="0"/>
      <w:marTop w:val="0"/>
      <w:marBottom w:val="0"/>
      <w:divBdr>
        <w:top w:val="none" w:sz="0" w:space="0" w:color="auto"/>
        <w:left w:val="none" w:sz="0" w:space="0" w:color="auto"/>
        <w:bottom w:val="none" w:sz="0" w:space="0" w:color="auto"/>
        <w:right w:val="none" w:sz="0" w:space="0" w:color="auto"/>
      </w:divBdr>
    </w:div>
    <w:div w:id="1016081500">
      <w:bodyDiv w:val="1"/>
      <w:marLeft w:val="0"/>
      <w:marRight w:val="0"/>
      <w:marTop w:val="0"/>
      <w:marBottom w:val="0"/>
      <w:divBdr>
        <w:top w:val="none" w:sz="0" w:space="0" w:color="auto"/>
        <w:left w:val="none" w:sz="0" w:space="0" w:color="auto"/>
        <w:bottom w:val="none" w:sz="0" w:space="0" w:color="auto"/>
        <w:right w:val="none" w:sz="0" w:space="0" w:color="auto"/>
      </w:divBdr>
    </w:div>
    <w:div w:id="1086194924">
      <w:bodyDiv w:val="1"/>
      <w:marLeft w:val="0"/>
      <w:marRight w:val="0"/>
      <w:marTop w:val="0"/>
      <w:marBottom w:val="0"/>
      <w:divBdr>
        <w:top w:val="none" w:sz="0" w:space="0" w:color="auto"/>
        <w:left w:val="none" w:sz="0" w:space="0" w:color="auto"/>
        <w:bottom w:val="none" w:sz="0" w:space="0" w:color="auto"/>
        <w:right w:val="none" w:sz="0" w:space="0" w:color="auto"/>
      </w:divBdr>
    </w:div>
    <w:div w:id="1457065235">
      <w:bodyDiv w:val="1"/>
      <w:marLeft w:val="0"/>
      <w:marRight w:val="0"/>
      <w:marTop w:val="0"/>
      <w:marBottom w:val="0"/>
      <w:divBdr>
        <w:top w:val="none" w:sz="0" w:space="0" w:color="auto"/>
        <w:left w:val="none" w:sz="0" w:space="0" w:color="auto"/>
        <w:bottom w:val="none" w:sz="0" w:space="0" w:color="auto"/>
        <w:right w:val="none" w:sz="0" w:space="0" w:color="auto"/>
      </w:divBdr>
    </w:div>
    <w:div w:id="1465195254">
      <w:bodyDiv w:val="1"/>
      <w:marLeft w:val="0"/>
      <w:marRight w:val="0"/>
      <w:marTop w:val="0"/>
      <w:marBottom w:val="0"/>
      <w:divBdr>
        <w:top w:val="none" w:sz="0" w:space="0" w:color="auto"/>
        <w:left w:val="none" w:sz="0" w:space="0" w:color="auto"/>
        <w:bottom w:val="none" w:sz="0" w:space="0" w:color="auto"/>
        <w:right w:val="none" w:sz="0" w:space="0" w:color="auto"/>
      </w:divBdr>
    </w:div>
    <w:div w:id="1524855617">
      <w:bodyDiv w:val="1"/>
      <w:marLeft w:val="0"/>
      <w:marRight w:val="0"/>
      <w:marTop w:val="0"/>
      <w:marBottom w:val="0"/>
      <w:divBdr>
        <w:top w:val="none" w:sz="0" w:space="0" w:color="auto"/>
        <w:left w:val="none" w:sz="0" w:space="0" w:color="auto"/>
        <w:bottom w:val="none" w:sz="0" w:space="0" w:color="auto"/>
        <w:right w:val="none" w:sz="0" w:space="0" w:color="auto"/>
      </w:divBdr>
    </w:div>
    <w:div w:id="1549150624">
      <w:bodyDiv w:val="1"/>
      <w:marLeft w:val="0"/>
      <w:marRight w:val="0"/>
      <w:marTop w:val="0"/>
      <w:marBottom w:val="0"/>
      <w:divBdr>
        <w:top w:val="none" w:sz="0" w:space="0" w:color="auto"/>
        <w:left w:val="none" w:sz="0" w:space="0" w:color="auto"/>
        <w:bottom w:val="none" w:sz="0" w:space="0" w:color="auto"/>
        <w:right w:val="none" w:sz="0" w:space="0" w:color="auto"/>
      </w:divBdr>
    </w:div>
    <w:div w:id="1752041284">
      <w:bodyDiv w:val="1"/>
      <w:marLeft w:val="0"/>
      <w:marRight w:val="0"/>
      <w:marTop w:val="0"/>
      <w:marBottom w:val="0"/>
      <w:divBdr>
        <w:top w:val="none" w:sz="0" w:space="0" w:color="auto"/>
        <w:left w:val="none" w:sz="0" w:space="0" w:color="auto"/>
        <w:bottom w:val="none" w:sz="0" w:space="0" w:color="auto"/>
        <w:right w:val="none" w:sz="0" w:space="0" w:color="auto"/>
      </w:divBdr>
    </w:div>
    <w:div w:id="1768886793">
      <w:bodyDiv w:val="1"/>
      <w:marLeft w:val="0"/>
      <w:marRight w:val="0"/>
      <w:marTop w:val="0"/>
      <w:marBottom w:val="0"/>
      <w:divBdr>
        <w:top w:val="none" w:sz="0" w:space="0" w:color="auto"/>
        <w:left w:val="none" w:sz="0" w:space="0" w:color="auto"/>
        <w:bottom w:val="none" w:sz="0" w:space="0" w:color="auto"/>
        <w:right w:val="none" w:sz="0" w:space="0" w:color="auto"/>
      </w:divBdr>
    </w:div>
    <w:div w:id="1783915894">
      <w:bodyDiv w:val="1"/>
      <w:marLeft w:val="0"/>
      <w:marRight w:val="0"/>
      <w:marTop w:val="0"/>
      <w:marBottom w:val="0"/>
      <w:divBdr>
        <w:top w:val="none" w:sz="0" w:space="0" w:color="auto"/>
        <w:left w:val="none" w:sz="0" w:space="0" w:color="auto"/>
        <w:bottom w:val="none" w:sz="0" w:space="0" w:color="auto"/>
        <w:right w:val="none" w:sz="0" w:space="0" w:color="auto"/>
      </w:divBdr>
    </w:div>
    <w:div w:id="1819491490">
      <w:bodyDiv w:val="1"/>
      <w:marLeft w:val="0"/>
      <w:marRight w:val="0"/>
      <w:marTop w:val="0"/>
      <w:marBottom w:val="0"/>
      <w:divBdr>
        <w:top w:val="none" w:sz="0" w:space="0" w:color="auto"/>
        <w:left w:val="none" w:sz="0" w:space="0" w:color="auto"/>
        <w:bottom w:val="none" w:sz="0" w:space="0" w:color="auto"/>
        <w:right w:val="none" w:sz="0" w:space="0" w:color="auto"/>
      </w:divBdr>
    </w:div>
    <w:div w:id="1830907109">
      <w:bodyDiv w:val="1"/>
      <w:marLeft w:val="0"/>
      <w:marRight w:val="0"/>
      <w:marTop w:val="0"/>
      <w:marBottom w:val="0"/>
      <w:divBdr>
        <w:top w:val="none" w:sz="0" w:space="0" w:color="auto"/>
        <w:left w:val="none" w:sz="0" w:space="0" w:color="auto"/>
        <w:bottom w:val="none" w:sz="0" w:space="0" w:color="auto"/>
        <w:right w:val="none" w:sz="0" w:space="0" w:color="auto"/>
      </w:divBdr>
    </w:div>
    <w:div w:id="1864510983">
      <w:bodyDiv w:val="1"/>
      <w:marLeft w:val="0"/>
      <w:marRight w:val="0"/>
      <w:marTop w:val="0"/>
      <w:marBottom w:val="0"/>
      <w:divBdr>
        <w:top w:val="none" w:sz="0" w:space="0" w:color="auto"/>
        <w:left w:val="none" w:sz="0" w:space="0" w:color="auto"/>
        <w:bottom w:val="none" w:sz="0" w:space="0" w:color="auto"/>
        <w:right w:val="none" w:sz="0" w:space="0" w:color="auto"/>
      </w:divBdr>
    </w:div>
    <w:div w:id="1865241440">
      <w:bodyDiv w:val="1"/>
      <w:marLeft w:val="0"/>
      <w:marRight w:val="0"/>
      <w:marTop w:val="0"/>
      <w:marBottom w:val="0"/>
      <w:divBdr>
        <w:top w:val="none" w:sz="0" w:space="0" w:color="auto"/>
        <w:left w:val="none" w:sz="0" w:space="0" w:color="auto"/>
        <w:bottom w:val="none" w:sz="0" w:space="0" w:color="auto"/>
        <w:right w:val="none" w:sz="0" w:space="0" w:color="auto"/>
      </w:divBdr>
    </w:div>
    <w:div w:id="1889341625">
      <w:bodyDiv w:val="1"/>
      <w:marLeft w:val="0"/>
      <w:marRight w:val="0"/>
      <w:marTop w:val="0"/>
      <w:marBottom w:val="0"/>
      <w:divBdr>
        <w:top w:val="none" w:sz="0" w:space="0" w:color="auto"/>
        <w:left w:val="none" w:sz="0" w:space="0" w:color="auto"/>
        <w:bottom w:val="none" w:sz="0" w:space="0" w:color="auto"/>
        <w:right w:val="none" w:sz="0" w:space="0" w:color="auto"/>
      </w:divBdr>
    </w:div>
    <w:div w:id="1890264477">
      <w:bodyDiv w:val="1"/>
      <w:marLeft w:val="0"/>
      <w:marRight w:val="0"/>
      <w:marTop w:val="0"/>
      <w:marBottom w:val="0"/>
      <w:divBdr>
        <w:top w:val="none" w:sz="0" w:space="0" w:color="auto"/>
        <w:left w:val="none" w:sz="0" w:space="0" w:color="auto"/>
        <w:bottom w:val="none" w:sz="0" w:space="0" w:color="auto"/>
        <w:right w:val="none" w:sz="0" w:space="0" w:color="auto"/>
      </w:divBdr>
    </w:div>
    <w:div w:id="1952278350">
      <w:bodyDiv w:val="1"/>
      <w:marLeft w:val="0"/>
      <w:marRight w:val="0"/>
      <w:marTop w:val="0"/>
      <w:marBottom w:val="0"/>
      <w:divBdr>
        <w:top w:val="none" w:sz="0" w:space="0" w:color="auto"/>
        <w:left w:val="none" w:sz="0" w:space="0" w:color="auto"/>
        <w:bottom w:val="none" w:sz="0" w:space="0" w:color="auto"/>
        <w:right w:val="none" w:sz="0" w:space="0" w:color="auto"/>
      </w:divBdr>
    </w:div>
    <w:div w:id="197763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ithub.com/Debjit-Dhar/Networks" TargetMode="External"/><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3.xml"/><Relationship Id="rId20" Type="http://schemas.openxmlformats.org/officeDocument/2006/relationships/image" Target="media/image14.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70</Pages>
  <Words>9173</Words>
  <Characters>5229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jit Dhar</dc:creator>
  <cp:keywords/>
  <dc:description/>
  <cp:lastModifiedBy>Debjit Dhar</cp:lastModifiedBy>
  <cp:revision>31</cp:revision>
  <cp:lastPrinted>2024-09-30T07:08:00Z</cp:lastPrinted>
  <dcterms:created xsi:type="dcterms:W3CDTF">2024-09-28T12:33:00Z</dcterms:created>
  <dcterms:modified xsi:type="dcterms:W3CDTF">2024-09-30T10:02:00Z</dcterms:modified>
</cp:coreProperties>
</file>